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6884FE" w14:textId="77777777" w:rsidR="00BF1FC5" w:rsidRPr="00B03555" w:rsidRDefault="00BF1FC5">
      <w:pPr>
        <w:rPr>
          <w:rFonts w:ascii="Arial" w:hAnsi="Arial" w:cs="Arial"/>
          <w:sz w:val="20"/>
          <w:szCs w:val="20"/>
        </w:rPr>
      </w:pPr>
    </w:p>
    <w:tbl>
      <w:tblPr>
        <w:tblStyle w:val="TableGrid"/>
        <w:tblpPr w:leftFromText="180" w:rightFromText="180" w:vertAnchor="text" w:horzAnchor="margin" w:tblpY="-97"/>
        <w:tblW w:w="0" w:type="auto"/>
        <w:tblLayout w:type="fixed"/>
        <w:tblLook w:val="04A0" w:firstRow="1" w:lastRow="0" w:firstColumn="1" w:lastColumn="0" w:noHBand="0" w:noVBand="1"/>
      </w:tblPr>
      <w:tblGrid>
        <w:gridCol w:w="1418"/>
        <w:gridCol w:w="7796"/>
      </w:tblGrid>
      <w:tr w:rsidR="00264968" w:rsidRPr="000E50DE" w14:paraId="7E688501" w14:textId="77777777" w:rsidTr="00781044">
        <w:tc>
          <w:tcPr>
            <w:tcW w:w="1418" w:type="dxa"/>
          </w:tcPr>
          <w:p w14:paraId="7E6884FF" w14:textId="77777777" w:rsidR="00781044" w:rsidRPr="000E50DE" w:rsidRDefault="009A20AE" w:rsidP="00781044">
            <w:pPr>
              <w:spacing w:beforeLines="40" w:before="96" w:afterLines="40" w:after="96" w:line="276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  <w:r w:rsidRPr="000E50DE">
              <w:rPr>
                <w:rFonts w:ascii="Arial" w:hAnsi="Arial" w:cs="Arial"/>
                <w:b/>
                <w:sz w:val="20"/>
                <w:szCs w:val="20"/>
              </w:rPr>
              <w:t>Meeting:</w:t>
            </w:r>
          </w:p>
        </w:tc>
        <w:tc>
          <w:tcPr>
            <w:tcW w:w="7796" w:type="dxa"/>
          </w:tcPr>
          <w:p w14:paraId="7E688500" w14:textId="2C369F0D" w:rsidR="00781044" w:rsidRPr="000E50DE" w:rsidRDefault="009A20AE" w:rsidP="00781044">
            <w:pPr>
              <w:spacing w:beforeLines="40" w:before="96" w:afterLines="40" w:after="96" w:line="276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  <w:r w:rsidRPr="000E50DE">
              <w:rPr>
                <w:rFonts w:ascii="Arial" w:hAnsi="Arial" w:cs="Arial"/>
                <w:b/>
                <w:sz w:val="20"/>
                <w:szCs w:val="20"/>
              </w:rPr>
              <w:t>Everton Fans</w:t>
            </w:r>
            <w:r w:rsidR="007169A4">
              <w:rPr>
                <w:rFonts w:ascii="Arial" w:hAnsi="Arial" w:cs="Arial"/>
                <w:b/>
                <w:sz w:val="20"/>
                <w:szCs w:val="20"/>
              </w:rPr>
              <w:t>’</w:t>
            </w:r>
            <w:r w:rsidRPr="000E50DE">
              <w:rPr>
                <w:rFonts w:ascii="Arial" w:hAnsi="Arial" w:cs="Arial"/>
                <w:b/>
                <w:sz w:val="20"/>
                <w:szCs w:val="20"/>
              </w:rPr>
              <w:t xml:space="preserve"> Forum </w:t>
            </w:r>
            <w:r w:rsidR="00553113" w:rsidRPr="000E50DE">
              <w:rPr>
                <w:rFonts w:ascii="Arial" w:hAnsi="Arial" w:cs="Arial"/>
                <w:b/>
                <w:sz w:val="20"/>
                <w:szCs w:val="20"/>
              </w:rPr>
              <w:t>M</w:t>
            </w:r>
            <w:r w:rsidRPr="000E50DE">
              <w:rPr>
                <w:rFonts w:ascii="Arial" w:hAnsi="Arial" w:cs="Arial"/>
                <w:b/>
                <w:sz w:val="20"/>
                <w:szCs w:val="20"/>
              </w:rPr>
              <w:t xml:space="preserve">eeting </w:t>
            </w:r>
          </w:p>
        </w:tc>
      </w:tr>
      <w:tr w:rsidR="00264968" w:rsidRPr="000E50DE" w14:paraId="7E688504" w14:textId="77777777" w:rsidTr="00781044">
        <w:trPr>
          <w:trHeight w:val="209"/>
        </w:trPr>
        <w:tc>
          <w:tcPr>
            <w:tcW w:w="1418" w:type="dxa"/>
          </w:tcPr>
          <w:p w14:paraId="7E688502" w14:textId="77777777" w:rsidR="00781044" w:rsidRPr="000E50DE" w:rsidRDefault="009A20AE" w:rsidP="00781044">
            <w:pPr>
              <w:spacing w:beforeLines="40" w:before="96" w:afterLines="40" w:after="96" w:line="276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  <w:r w:rsidRPr="000E50DE">
              <w:rPr>
                <w:rFonts w:ascii="Arial" w:hAnsi="Arial" w:cs="Arial"/>
                <w:b/>
                <w:sz w:val="20"/>
                <w:szCs w:val="20"/>
              </w:rPr>
              <w:t>Date:</w:t>
            </w:r>
          </w:p>
        </w:tc>
        <w:tc>
          <w:tcPr>
            <w:tcW w:w="7796" w:type="dxa"/>
          </w:tcPr>
          <w:p w14:paraId="7E688503" w14:textId="688D5893" w:rsidR="00641E54" w:rsidRPr="000E50DE" w:rsidRDefault="009A20AE" w:rsidP="00781044">
            <w:pPr>
              <w:spacing w:beforeLines="40" w:before="96" w:afterLines="40" w:after="96" w:line="276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  <w:r w:rsidRPr="000E50DE">
              <w:rPr>
                <w:rFonts w:ascii="Arial" w:hAnsi="Arial" w:cs="Arial"/>
                <w:b/>
                <w:sz w:val="20"/>
                <w:szCs w:val="20"/>
              </w:rPr>
              <w:t>Thursday</w:t>
            </w:r>
            <w:r w:rsidR="0066709B" w:rsidRPr="000E50DE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1C5E27">
              <w:rPr>
                <w:rFonts w:ascii="Arial" w:hAnsi="Arial" w:cs="Arial"/>
                <w:b/>
                <w:sz w:val="20"/>
                <w:szCs w:val="20"/>
              </w:rPr>
              <w:t>30</w:t>
            </w:r>
            <w:r w:rsidR="00A608F2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proofErr w:type="gramStart"/>
            <w:r w:rsidR="001C5E27">
              <w:rPr>
                <w:rFonts w:ascii="Arial" w:hAnsi="Arial" w:cs="Arial"/>
                <w:b/>
                <w:sz w:val="20"/>
                <w:szCs w:val="20"/>
              </w:rPr>
              <w:t>September</w:t>
            </w:r>
            <w:r w:rsidR="002704F0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455687" w:rsidRPr="000E50DE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ED45F3" w:rsidRPr="000E50DE">
              <w:rPr>
                <w:rFonts w:ascii="Arial" w:hAnsi="Arial" w:cs="Arial"/>
                <w:b/>
                <w:sz w:val="20"/>
                <w:szCs w:val="20"/>
              </w:rPr>
              <w:t>6</w:t>
            </w:r>
            <w:proofErr w:type="gramEnd"/>
            <w:r w:rsidR="000E50DE">
              <w:rPr>
                <w:rFonts w:ascii="Arial" w:hAnsi="Arial" w:cs="Arial"/>
                <w:b/>
                <w:sz w:val="20"/>
                <w:szCs w:val="20"/>
              </w:rPr>
              <w:t>-</w:t>
            </w:r>
            <w:r w:rsidR="00D60B20">
              <w:rPr>
                <w:rFonts w:ascii="Arial" w:hAnsi="Arial" w:cs="Arial"/>
                <w:b/>
                <w:sz w:val="20"/>
                <w:szCs w:val="20"/>
              </w:rPr>
              <w:t>8:30</w:t>
            </w:r>
            <w:r w:rsidR="00916B41" w:rsidRPr="000E50DE">
              <w:rPr>
                <w:rFonts w:ascii="Arial" w:hAnsi="Arial" w:cs="Arial"/>
                <w:b/>
                <w:sz w:val="20"/>
                <w:szCs w:val="20"/>
              </w:rPr>
              <w:t>pm</w:t>
            </w:r>
            <w:r w:rsidR="00FC5932" w:rsidRPr="000E50DE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</w:p>
        </w:tc>
      </w:tr>
      <w:tr w:rsidR="00264968" w:rsidRPr="000E50DE" w14:paraId="7E688507" w14:textId="77777777" w:rsidTr="00781044">
        <w:tc>
          <w:tcPr>
            <w:tcW w:w="1418" w:type="dxa"/>
          </w:tcPr>
          <w:p w14:paraId="7E688505" w14:textId="77777777" w:rsidR="00781044" w:rsidRPr="000E50DE" w:rsidRDefault="009A20AE" w:rsidP="00781044">
            <w:pPr>
              <w:spacing w:beforeLines="40" w:before="96" w:afterLines="40" w:after="96" w:line="276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  <w:r w:rsidRPr="000E50DE">
              <w:rPr>
                <w:rFonts w:ascii="Arial" w:hAnsi="Arial" w:cs="Arial"/>
                <w:b/>
                <w:sz w:val="20"/>
                <w:szCs w:val="20"/>
              </w:rPr>
              <w:t>Venue:</w:t>
            </w:r>
          </w:p>
        </w:tc>
        <w:tc>
          <w:tcPr>
            <w:tcW w:w="7796" w:type="dxa"/>
          </w:tcPr>
          <w:p w14:paraId="7E688506" w14:textId="09DFCDD9" w:rsidR="00781044" w:rsidRPr="000E50DE" w:rsidRDefault="009A20AE" w:rsidP="00781044">
            <w:pPr>
              <w:spacing w:beforeLines="40" w:before="96" w:afterLines="40" w:after="96" w:line="276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  <w:r w:rsidRPr="000E50DE">
              <w:rPr>
                <w:rFonts w:ascii="Arial" w:hAnsi="Arial" w:cs="Arial"/>
                <w:b/>
                <w:sz w:val="20"/>
                <w:szCs w:val="20"/>
              </w:rPr>
              <w:t xml:space="preserve">Virtual </w:t>
            </w:r>
            <w:r w:rsidR="00242BDF">
              <w:rPr>
                <w:rFonts w:ascii="Arial" w:hAnsi="Arial" w:cs="Arial"/>
                <w:b/>
                <w:sz w:val="20"/>
                <w:szCs w:val="20"/>
              </w:rPr>
              <w:t>V</w:t>
            </w:r>
            <w:r w:rsidRPr="000E50DE">
              <w:rPr>
                <w:rFonts w:ascii="Arial" w:hAnsi="Arial" w:cs="Arial"/>
                <w:b/>
                <w:sz w:val="20"/>
                <w:szCs w:val="20"/>
              </w:rPr>
              <w:t xml:space="preserve">ideo </w:t>
            </w:r>
            <w:r w:rsidR="00242BDF">
              <w:rPr>
                <w:rFonts w:ascii="Arial" w:hAnsi="Arial" w:cs="Arial"/>
                <w:b/>
                <w:sz w:val="20"/>
                <w:szCs w:val="20"/>
              </w:rPr>
              <w:t>C</w:t>
            </w:r>
            <w:r w:rsidRPr="000E50DE">
              <w:rPr>
                <w:rFonts w:ascii="Arial" w:hAnsi="Arial" w:cs="Arial"/>
                <w:b/>
                <w:sz w:val="20"/>
                <w:szCs w:val="20"/>
              </w:rPr>
              <w:t>onference</w:t>
            </w:r>
          </w:p>
        </w:tc>
      </w:tr>
      <w:tr w:rsidR="00264968" w:rsidRPr="000E50DE" w14:paraId="7E68850F" w14:textId="77777777" w:rsidTr="00740FED">
        <w:trPr>
          <w:trHeight w:val="2002"/>
        </w:trPr>
        <w:tc>
          <w:tcPr>
            <w:tcW w:w="1418" w:type="dxa"/>
          </w:tcPr>
          <w:p w14:paraId="7E688508" w14:textId="77777777" w:rsidR="00781044" w:rsidRPr="000E50DE" w:rsidRDefault="009A20AE" w:rsidP="00781044">
            <w:pPr>
              <w:spacing w:beforeLines="40" w:before="96" w:afterLines="40" w:after="96" w:line="276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  <w:r w:rsidRPr="000E50DE">
              <w:rPr>
                <w:rFonts w:ascii="Arial" w:hAnsi="Arial" w:cs="Arial"/>
                <w:b/>
                <w:sz w:val="20"/>
                <w:szCs w:val="20"/>
              </w:rPr>
              <w:t>Present:</w:t>
            </w:r>
          </w:p>
          <w:p w14:paraId="7E688509" w14:textId="77777777" w:rsidR="00781044" w:rsidRPr="000E50DE" w:rsidRDefault="00781044" w:rsidP="00781044">
            <w:pPr>
              <w:spacing w:beforeLines="40" w:before="96" w:afterLines="40" w:after="96" w:line="276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7796" w:type="dxa"/>
          </w:tcPr>
          <w:p w14:paraId="7E68850A" w14:textId="1221FCEC" w:rsidR="00CC3344" w:rsidRPr="000E50DE" w:rsidRDefault="009A20AE" w:rsidP="00781044">
            <w:pPr>
              <w:spacing w:beforeLines="40" w:before="96" w:afterLines="40" w:after="96" w:line="276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0E50DE">
              <w:rPr>
                <w:rFonts w:ascii="Arial" w:hAnsi="Arial" w:cs="Arial"/>
                <w:b/>
                <w:sz w:val="20"/>
                <w:szCs w:val="20"/>
              </w:rPr>
              <w:t>F</w:t>
            </w:r>
            <w:r w:rsidR="00CF277B" w:rsidRPr="000E50DE">
              <w:rPr>
                <w:rFonts w:ascii="Arial" w:hAnsi="Arial" w:cs="Arial"/>
                <w:b/>
                <w:sz w:val="20"/>
                <w:szCs w:val="20"/>
              </w:rPr>
              <w:t>ans</w:t>
            </w:r>
            <w:r w:rsidR="007169A4">
              <w:rPr>
                <w:rFonts w:ascii="Arial" w:hAnsi="Arial" w:cs="Arial"/>
                <w:b/>
                <w:sz w:val="20"/>
                <w:szCs w:val="20"/>
              </w:rPr>
              <w:t>’</w:t>
            </w:r>
            <w:r w:rsidR="00CF277B" w:rsidRPr="000E50DE">
              <w:rPr>
                <w:rFonts w:ascii="Arial" w:hAnsi="Arial" w:cs="Arial"/>
                <w:b/>
                <w:sz w:val="20"/>
                <w:szCs w:val="20"/>
              </w:rPr>
              <w:t xml:space="preserve"> F</w:t>
            </w:r>
            <w:r w:rsidRPr="000E50DE">
              <w:rPr>
                <w:rFonts w:ascii="Arial" w:hAnsi="Arial" w:cs="Arial"/>
                <w:b/>
                <w:sz w:val="20"/>
                <w:szCs w:val="20"/>
              </w:rPr>
              <w:t xml:space="preserve">orum Attendees </w:t>
            </w:r>
            <w:r w:rsidR="00242BDF">
              <w:rPr>
                <w:rFonts w:ascii="Arial" w:hAnsi="Arial" w:cs="Arial"/>
                <w:b/>
                <w:sz w:val="20"/>
                <w:szCs w:val="20"/>
              </w:rPr>
              <w:t>–</w:t>
            </w:r>
            <w:r w:rsidR="00896C94" w:rsidRPr="000E50D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D1312B" w:rsidRPr="000E50DE">
              <w:rPr>
                <w:rFonts w:ascii="Arial" w:hAnsi="Arial" w:cs="Arial"/>
                <w:sz w:val="20"/>
                <w:szCs w:val="20"/>
              </w:rPr>
              <w:t>Jazz</w:t>
            </w:r>
            <w:r w:rsidR="00242BDF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D1312B" w:rsidRPr="000E50DE">
              <w:rPr>
                <w:rFonts w:ascii="Arial" w:hAnsi="Arial" w:cs="Arial"/>
                <w:sz w:val="20"/>
                <w:szCs w:val="20"/>
              </w:rPr>
              <w:t>Bal (JB</w:t>
            </w:r>
            <w:r w:rsidR="00D000A2">
              <w:rPr>
                <w:rFonts w:ascii="Arial" w:hAnsi="Arial" w:cs="Arial"/>
                <w:sz w:val="20"/>
                <w:szCs w:val="20"/>
              </w:rPr>
              <w:t>)</w:t>
            </w:r>
            <w:r w:rsidR="008900A7" w:rsidRPr="000E50DE"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="005B1961" w:rsidRPr="000E50DE">
              <w:rPr>
                <w:rFonts w:ascii="Arial" w:hAnsi="Arial" w:cs="Arial"/>
                <w:sz w:val="20"/>
                <w:szCs w:val="20"/>
              </w:rPr>
              <w:t>Annemharie Richardson (AR)</w:t>
            </w:r>
            <w:r w:rsidR="00563F70" w:rsidRPr="000E50DE"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="00E57E30">
              <w:rPr>
                <w:rFonts w:ascii="Arial" w:hAnsi="Arial" w:cs="Arial"/>
                <w:bCs/>
                <w:sz w:val="20"/>
                <w:szCs w:val="20"/>
              </w:rPr>
              <w:t xml:space="preserve">Stan Afflick (SA), Siobhan Doran (SD), </w:t>
            </w:r>
            <w:r w:rsidR="00641BBF">
              <w:rPr>
                <w:rFonts w:ascii="Arial" w:hAnsi="Arial" w:cs="Arial"/>
                <w:bCs/>
                <w:sz w:val="20"/>
                <w:szCs w:val="20"/>
              </w:rPr>
              <w:t xml:space="preserve">Andy Vernon (AV), </w:t>
            </w:r>
            <w:r w:rsidR="00767DEF">
              <w:rPr>
                <w:rFonts w:ascii="Arial" w:hAnsi="Arial" w:cs="Arial"/>
                <w:bCs/>
                <w:sz w:val="20"/>
                <w:szCs w:val="20"/>
              </w:rPr>
              <w:t>Barry Williams (BW)</w:t>
            </w:r>
            <w:r w:rsidR="00D51BC9">
              <w:rPr>
                <w:rFonts w:ascii="Arial" w:hAnsi="Arial" w:cs="Arial"/>
                <w:bCs/>
                <w:sz w:val="20"/>
                <w:szCs w:val="20"/>
              </w:rPr>
              <w:t>,</w:t>
            </w:r>
            <w:r w:rsidR="00767DEF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r w:rsidR="005E14BF">
              <w:rPr>
                <w:rFonts w:ascii="Arial" w:hAnsi="Arial" w:cs="Arial"/>
                <w:bCs/>
                <w:sz w:val="20"/>
                <w:szCs w:val="20"/>
              </w:rPr>
              <w:t>David Wycherley (DW)</w:t>
            </w:r>
          </w:p>
          <w:p w14:paraId="7E68850B" w14:textId="77777777" w:rsidR="00781044" w:rsidRPr="000E50DE" w:rsidRDefault="009A20AE" w:rsidP="00781044">
            <w:pPr>
              <w:spacing w:beforeLines="40" w:before="96" w:afterLines="40" w:after="96" w:line="276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0E50DE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21D2B950" w14:textId="5D8ED34C" w:rsidR="00D12E05" w:rsidRDefault="009A20AE" w:rsidP="00CC2EBD">
            <w:pPr>
              <w:spacing w:beforeLines="40" w:before="96" w:afterLines="40" w:after="96" w:line="276" w:lineRule="auto"/>
              <w:contextualSpacing/>
              <w:rPr>
                <w:rFonts w:ascii="Arial" w:hAnsi="Arial" w:cs="Arial"/>
                <w:bCs/>
                <w:sz w:val="20"/>
                <w:szCs w:val="20"/>
              </w:rPr>
            </w:pPr>
            <w:r w:rsidRPr="000E50DE">
              <w:rPr>
                <w:rFonts w:ascii="Arial" w:hAnsi="Arial" w:cs="Arial"/>
                <w:b/>
                <w:sz w:val="20"/>
                <w:szCs w:val="20"/>
              </w:rPr>
              <w:t xml:space="preserve">Club </w:t>
            </w:r>
            <w:r w:rsidR="00CC3344" w:rsidRPr="000E50DE">
              <w:rPr>
                <w:rFonts w:ascii="Arial" w:hAnsi="Arial" w:cs="Arial"/>
                <w:b/>
                <w:sz w:val="20"/>
                <w:szCs w:val="20"/>
              </w:rPr>
              <w:t>Attendees</w:t>
            </w:r>
            <w:r w:rsidR="000E50DE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D024ED">
              <w:rPr>
                <w:rFonts w:ascii="Arial" w:hAnsi="Arial" w:cs="Arial"/>
                <w:b/>
                <w:sz w:val="20"/>
                <w:szCs w:val="20"/>
              </w:rPr>
              <w:t xml:space="preserve">– </w:t>
            </w:r>
            <w:r w:rsidR="00B4083E" w:rsidRPr="000E50DE">
              <w:rPr>
                <w:rFonts w:ascii="Arial" w:hAnsi="Arial" w:cs="Arial"/>
                <w:sz w:val="20"/>
                <w:szCs w:val="20"/>
              </w:rPr>
              <w:t>Scott McLeod (</w:t>
            </w:r>
            <w:proofErr w:type="spellStart"/>
            <w:r w:rsidR="00B4083E" w:rsidRPr="000E50DE">
              <w:rPr>
                <w:rFonts w:ascii="Arial" w:hAnsi="Arial" w:cs="Arial"/>
                <w:sz w:val="20"/>
                <w:szCs w:val="20"/>
              </w:rPr>
              <w:t>SMc</w:t>
            </w:r>
            <w:proofErr w:type="spellEnd"/>
            <w:r w:rsidR="00B4083E" w:rsidRPr="000E50DE">
              <w:rPr>
                <w:rFonts w:ascii="Arial" w:hAnsi="Arial" w:cs="Arial"/>
                <w:sz w:val="20"/>
                <w:szCs w:val="20"/>
              </w:rPr>
              <w:t>)</w:t>
            </w:r>
            <w:r w:rsidR="005B1961" w:rsidRPr="000E50DE">
              <w:rPr>
                <w:rFonts w:ascii="Arial" w:hAnsi="Arial" w:cs="Arial"/>
                <w:sz w:val="20"/>
                <w:szCs w:val="20"/>
              </w:rPr>
              <w:t>,</w:t>
            </w:r>
            <w:r w:rsidR="00D024ED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704F0">
              <w:rPr>
                <w:rFonts w:ascii="Arial" w:hAnsi="Arial" w:cs="Arial"/>
                <w:sz w:val="20"/>
                <w:szCs w:val="20"/>
              </w:rPr>
              <w:t>Christine Prior (CP)</w:t>
            </w:r>
            <w:r w:rsidR="00B13FD2">
              <w:rPr>
                <w:rFonts w:ascii="Arial" w:hAnsi="Arial" w:cs="Arial"/>
                <w:sz w:val="20"/>
                <w:szCs w:val="20"/>
              </w:rPr>
              <w:t>,</w:t>
            </w:r>
            <w:r w:rsidR="00B13FD2">
              <w:rPr>
                <w:rFonts w:ascii="Arial" w:hAnsi="Arial" w:cs="Arial"/>
                <w:bCs/>
                <w:sz w:val="20"/>
                <w:szCs w:val="20"/>
              </w:rPr>
              <w:t xml:space="preserve"> Mo Maghazachi (MM)</w:t>
            </w:r>
            <w:r w:rsidR="005E14BF">
              <w:rPr>
                <w:rFonts w:ascii="Arial" w:hAnsi="Arial" w:cs="Arial"/>
                <w:bCs/>
                <w:sz w:val="20"/>
                <w:szCs w:val="20"/>
              </w:rPr>
              <w:t xml:space="preserve">, Lee </w:t>
            </w:r>
            <w:proofErr w:type="gramStart"/>
            <w:r w:rsidR="005E14BF">
              <w:rPr>
                <w:rFonts w:ascii="Arial" w:hAnsi="Arial" w:cs="Arial"/>
                <w:bCs/>
                <w:sz w:val="20"/>
                <w:szCs w:val="20"/>
              </w:rPr>
              <w:t>Newman(</w:t>
            </w:r>
            <w:proofErr w:type="gramEnd"/>
            <w:r w:rsidR="005E14BF">
              <w:rPr>
                <w:rFonts w:ascii="Arial" w:hAnsi="Arial" w:cs="Arial"/>
                <w:bCs/>
                <w:sz w:val="20"/>
                <w:szCs w:val="20"/>
              </w:rPr>
              <w:t>LN), Georgia Be</w:t>
            </w:r>
            <w:r w:rsidR="00A95A6B">
              <w:rPr>
                <w:rFonts w:ascii="Arial" w:hAnsi="Arial" w:cs="Arial"/>
                <w:bCs/>
                <w:sz w:val="20"/>
                <w:szCs w:val="20"/>
              </w:rPr>
              <w:t>ky</w:t>
            </w:r>
            <w:r w:rsidR="005E14BF">
              <w:rPr>
                <w:rFonts w:ascii="Arial" w:hAnsi="Arial" w:cs="Arial"/>
                <w:bCs/>
                <w:sz w:val="20"/>
                <w:szCs w:val="20"/>
              </w:rPr>
              <w:t xml:space="preserve">ra (GB) </w:t>
            </w:r>
          </w:p>
          <w:p w14:paraId="477AD733" w14:textId="77777777" w:rsidR="00A20C16" w:rsidRDefault="00A20C16" w:rsidP="00CC2EBD">
            <w:pPr>
              <w:spacing w:beforeLines="40" w:before="96" w:afterLines="40" w:after="96" w:line="276" w:lineRule="auto"/>
              <w:contextualSpacing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7E68850E" w14:textId="035A82D4" w:rsidR="0019081E" w:rsidRPr="00740FED" w:rsidRDefault="00A20C16" w:rsidP="00740FED">
            <w:pPr>
              <w:spacing w:beforeLines="40" w:before="96" w:afterLines="40" w:after="96" w:line="276" w:lineRule="auto"/>
              <w:contextualSpacing/>
              <w:rPr>
                <w:rFonts w:ascii="Arial" w:hAnsi="Arial" w:cs="Arial"/>
                <w:bCs/>
                <w:sz w:val="20"/>
                <w:szCs w:val="20"/>
              </w:rPr>
            </w:pPr>
            <w:r w:rsidRPr="00A20C16">
              <w:rPr>
                <w:rFonts w:ascii="Arial" w:hAnsi="Arial" w:cs="Arial"/>
                <w:b/>
                <w:sz w:val="20"/>
                <w:szCs w:val="20"/>
              </w:rPr>
              <w:t xml:space="preserve">Apologies </w:t>
            </w:r>
            <w:proofErr w:type="gramStart"/>
            <w:r w:rsidRPr="00A20C16">
              <w:rPr>
                <w:rFonts w:ascii="Arial" w:hAnsi="Arial" w:cs="Arial"/>
                <w:b/>
                <w:sz w:val="20"/>
                <w:szCs w:val="20"/>
              </w:rPr>
              <w:t xml:space="preserve">- </w:t>
            </w:r>
            <w:r w:rsidR="007151AA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D60B20">
              <w:rPr>
                <w:rFonts w:ascii="Arial" w:hAnsi="Arial" w:cs="Arial"/>
                <w:bCs/>
                <w:sz w:val="20"/>
                <w:szCs w:val="20"/>
              </w:rPr>
              <w:t>Dawn</w:t>
            </w:r>
            <w:proofErr w:type="gramEnd"/>
            <w:r w:rsidR="00D60B20">
              <w:rPr>
                <w:rFonts w:ascii="Arial" w:hAnsi="Arial" w:cs="Arial"/>
                <w:bCs/>
                <w:sz w:val="20"/>
                <w:szCs w:val="20"/>
              </w:rPr>
              <w:t xml:space="preserve"> Kehoe (DK), Rose </w:t>
            </w:r>
            <w:proofErr w:type="spellStart"/>
            <w:r w:rsidR="00D60B20">
              <w:rPr>
                <w:rFonts w:ascii="Arial" w:hAnsi="Arial" w:cs="Arial"/>
                <w:bCs/>
                <w:sz w:val="20"/>
                <w:szCs w:val="20"/>
              </w:rPr>
              <w:t>Seran</w:t>
            </w:r>
            <w:proofErr w:type="spellEnd"/>
            <w:r w:rsidR="00D60B20">
              <w:rPr>
                <w:rFonts w:ascii="Arial" w:hAnsi="Arial" w:cs="Arial"/>
                <w:bCs/>
                <w:sz w:val="20"/>
                <w:szCs w:val="20"/>
              </w:rPr>
              <w:t xml:space="preserve"> (RS)</w:t>
            </w:r>
            <w:r w:rsidR="00C80D00">
              <w:rPr>
                <w:rFonts w:ascii="Arial" w:hAnsi="Arial" w:cs="Arial"/>
                <w:bCs/>
                <w:sz w:val="20"/>
                <w:szCs w:val="20"/>
              </w:rPr>
              <w:t>,</w:t>
            </w:r>
            <w:r w:rsidR="00C80D00" w:rsidRPr="000E50DE">
              <w:rPr>
                <w:rFonts w:ascii="Arial" w:hAnsi="Arial" w:cs="Arial"/>
                <w:sz w:val="20"/>
                <w:szCs w:val="20"/>
              </w:rPr>
              <w:t xml:space="preserve"> Tony Sampson (TS),</w:t>
            </w:r>
            <w:r w:rsidR="0019505D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19505D">
              <w:rPr>
                <w:rFonts w:ascii="Arial" w:hAnsi="Arial" w:cs="Arial"/>
                <w:bCs/>
                <w:sz w:val="20"/>
                <w:szCs w:val="20"/>
              </w:rPr>
              <w:t>Chris Halsall (CH)</w:t>
            </w:r>
          </w:p>
        </w:tc>
      </w:tr>
    </w:tbl>
    <w:p w14:paraId="7E688510" w14:textId="77777777" w:rsidR="00F670F3" w:rsidRPr="000E50DE" w:rsidRDefault="00F670F3" w:rsidP="004C37DA">
      <w:pPr>
        <w:spacing w:beforeLines="40" w:before="96" w:afterLines="40" w:after="96" w:line="276" w:lineRule="auto"/>
        <w:contextualSpacing/>
        <w:rPr>
          <w:rFonts w:ascii="Arial" w:hAnsi="Arial" w:cs="Arial"/>
          <w:b/>
          <w:color w:val="1F497D"/>
          <w:sz w:val="20"/>
          <w:szCs w:val="20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384"/>
        <w:gridCol w:w="7796"/>
      </w:tblGrid>
      <w:tr w:rsidR="00264968" w:rsidRPr="000E50DE" w14:paraId="7E688540" w14:textId="77777777" w:rsidTr="4A44C816">
        <w:trPr>
          <w:trHeight w:val="272"/>
        </w:trPr>
        <w:tc>
          <w:tcPr>
            <w:tcW w:w="1384" w:type="dxa"/>
          </w:tcPr>
          <w:p w14:paraId="7E688511" w14:textId="77777777" w:rsidR="00C31DDA" w:rsidRPr="000E50DE" w:rsidRDefault="009A20AE" w:rsidP="00980A8B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E50DE">
              <w:rPr>
                <w:rFonts w:ascii="Arial" w:hAnsi="Arial" w:cs="Arial"/>
                <w:b/>
                <w:sz w:val="20"/>
                <w:szCs w:val="20"/>
              </w:rPr>
              <w:t xml:space="preserve">1 </w:t>
            </w:r>
          </w:p>
        </w:tc>
        <w:tc>
          <w:tcPr>
            <w:tcW w:w="7796" w:type="dxa"/>
          </w:tcPr>
          <w:p w14:paraId="67A4F8F5" w14:textId="369B4F3E" w:rsidR="009D2F7C" w:rsidRDefault="009D2F7C" w:rsidP="009D2F7C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E50D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ctions from the </w:t>
            </w:r>
            <w:r w:rsidR="00FB0D2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u</w:t>
            </w:r>
            <w:r w:rsidR="00ED7F0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gust</w:t>
            </w:r>
            <w:r w:rsidR="00340F7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r w:rsidRPr="000E50D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eeting</w:t>
            </w:r>
            <w:r w:rsidR="00976D5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:</w:t>
            </w:r>
            <w:r w:rsidRPr="000E50D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 </w:t>
            </w:r>
          </w:p>
          <w:p w14:paraId="7F3BD962" w14:textId="360F78F7" w:rsidR="00ED7F05" w:rsidRDefault="00ED7F05" w:rsidP="009D2F7C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3E3600C8" w14:textId="77777777" w:rsidR="00ED7F05" w:rsidRDefault="00ED7F05" w:rsidP="00ED7F05">
            <w:pPr>
              <w:tabs>
                <w:tab w:val="left" w:pos="1485"/>
              </w:tabs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ACTION: </w:t>
            </w:r>
            <w:proofErr w:type="spellStart"/>
            <w:r>
              <w:rPr>
                <w:rFonts w:ascii="Arial" w:hAnsi="Arial" w:cs="Arial"/>
                <w:b/>
                <w:bCs/>
                <w:sz w:val="20"/>
                <w:szCs w:val="20"/>
              </w:rPr>
              <w:t>SMc</w:t>
            </w:r>
            <w:proofErr w:type="spellEnd"/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/CP to feedback ticketing issues to the Fan Centre ahead of the next meeting. </w:t>
            </w:r>
          </w:p>
          <w:p w14:paraId="0AA07905" w14:textId="7D1D24CA" w:rsidR="00ED7F05" w:rsidRDefault="00ED7F05" w:rsidP="009D2F7C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62194FEB" w14:textId="0CBDCE63" w:rsidR="00562779" w:rsidRPr="00170572" w:rsidRDefault="00562779" w:rsidP="009D2F7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70572">
              <w:rPr>
                <w:rFonts w:ascii="Arial" w:hAnsi="Arial" w:cs="Arial"/>
                <w:sz w:val="20"/>
                <w:szCs w:val="20"/>
                <w:lang w:val="en-GB"/>
              </w:rPr>
              <w:t xml:space="preserve">RESPONSE: </w:t>
            </w:r>
            <w:r w:rsidR="00F75898" w:rsidRPr="00170572">
              <w:rPr>
                <w:rFonts w:ascii="Arial" w:hAnsi="Arial" w:cs="Arial"/>
                <w:sz w:val="20"/>
                <w:szCs w:val="20"/>
                <w:lang w:val="en-GB"/>
              </w:rPr>
              <w:t>CP informed she ha</w:t>
            </w:r>
            <w:r w:rsidR="00170572" w:rsidRPr="00170572">
              <w:rPr>
                <w:rFonts w:ascii="Arial" w:hAnsi="Arial" w:cs="Arial"/>
                <w:sz w:val="20"/>
                <w:szCs w:val="20"/>
                <w:lang w:val="en-GB"/>
              </w:rPr>
              <w:t>d</w:t>
            </w:r>
            <w:r w:rsidR="00F75898" w:rsidRPr="00170572">
              <w:rPr>
                <w:rFonts w:ascii="Arial" w:hAnsi="Arial" w:cs="Arial"/>
                <w:sz w:val="20"/>
                <w:szCs w:val="20"/>
                <w:lang w:val="en-GB"/>
              </w:rPr>
              <w:t xml:space="preserve"> raise</w:t>
            </w:r>
            <w:r w:rsidR="00170572" w:rsidRPr="00170572">
              <w:rPr>
                <w:rFonts w:ascii="Arial" w:hAnsi="Arial" w:cs="Arial"/>
                <w:sz w:val="20"/>
                <w:szCs w:val="20"/>
                <w:lang w:val="en-GB"/>
              </w:rPr>
              <w:t>d</w:t>
            </w:r>
            <w:r w:rsidR="00F75898" w:rsidRPr="00170572">
              <w:rPr>
                <w:rFonts w:ascii="Arial" w:hAnsi="Arial" w:cs="Arial"/>
                <w:sz w:val="20"/>
                <w:szCs w:val="20"/>
                <w:lang w:val="en-GB"/>
              </w:rPr>
              <w:t xml:space="preserve"> the points from</w:t>
            </w:r>
            <w:r w:rsidR="00170572" w:rsidRPr="00170572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="00F75898" w:rsidRPr="00170572">
              <w:rPr>
                <w:rFonts w:ascii="Arial" w:hAnsi="Arial" w:cs="Arial"/>
                <w:sz w:val="20"/>
                <w:szCs w:val="20"/>
                <w:lang w:val="en-GB"/>
              </w:rPr>
              <w:t>th</w:t>
            </w:r>
            <w:r w:rsidR="00170572" w:rsidRPr="00170572">
              <w:rPr>
                <w:rFonts w:ascii="Arial" w:hAnsi="Arial" w:cs="Arial"/>
                <w:sz w:val="20"/>
                <w:szCs w:val="20"/>
                <w:lang w:val="en-GB"/>
              </w:rPr>
              <w:t>e</w:t>
            </w:r>
            <w:r w:rsidR="00F75898" w:rsidRPr="00170572">
              <w:rPr>
                <w:rFonts w:ascii="Arial" w:hAnsi="Arial" w:cs="Arial"/>
                <w:sz w:val="20"/>
                <w:szCs w:val="20"/>
                <w:lang w:val="en-GB"/>
              </w:rPr>
              <w:t xml:space="preserve"> previous meeting</w:t>
            </w:r>
            <w:r w:rsidR="00170572" w:rsidRPr="00170572">
              <w:rPr>
                <w:rFonts w:ascii="Arial" w:hAnsi="Arial" w:cs="Arial"/>
                <w:sz w:val="20"/>
                <w:szCs w:val="20"/>
                <w:lang w:val="en-GB"/>
              </w:rPr>
              <w:t>,</w:t>
            </w:r>
            <w:r w:rsidR="00F75898" w:rsidRPr="00170572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="00170572" w:rsidRPr="00170572">
              <w:rPr>
                <w:rFonts w:ascii="Arial" w:hAnsi="Arial" w:cs="Arial"/>
                <w:sz w:val="20"/>
                <w:szCs w:val="20"/>
                <w:lang w:val="en-GB"/>
              </w:rPr>
              <w:t xml:space="preserve">and this is ongoing. Ticketing is on the agenda to be discussed. </w:t>
            </w:r>
          </w:p>
          <w:p w14:paraId="737414CB" w14:textId="77777777" w:rsidR="00562779" w:rsidRDefault="00562779" w:rsidP="009D2F7C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07DC0ADE" w14:textId="474EA190" w:rsidR="00ED7F05" w:rsidRDefault="00ED7F05" w:rsidP="00ED7F05">
            <w:pPr>
              <w:tabs>
                <w:tab w:val="left" w:pos="1485"/>
              </w:tabs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ACTION: </w:t>
            </w:r>
            <w:proofErr w:type="spellStart"/>
            <w:r>
              <w:rPr>
                <w:rFonts w:ascii="Arial" w:hAnsi="Arial" w:cs="Arial"/>
                <w:b/>
                <w:bCs/>
                <w:sz w:val="20"/>
                <w:szCs w:val="20"/>
              </w:rPr>
              <w:t>SMc</w:t>
            </w:r>
            <w:proofErr w:type="spellEnd"/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to update the Forum with the results of the Fan-Led review survey. </w:t>
            </w:r>
          </w:p>
          <w:p w14:paraId="2E98E7DB" w14:textId="3B038E88" w:rsidR="00562779" w:rsidRDefault="00562779" w:rsidP="00ED7F05">
            <w:pPr>
              <w:tabs>
                <w:tab w:val="left" w:pos="1485"/>
              </w:tabs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127FC64F" w14:textId="55ABD4D1" w:rsidR="00562779" w:rsidRPr="00170572" w:rsidRDefault="00562779" w:rsidP="00ED7F05">
            <w:pPr>
              <w:tabs>
                <w:tab w:val="left" w:pos="1485"/>
              </w:tabs>
              <w:rPr>
                <w:rFonts w:ascii="Arial" w:hAnsi="Arial" w:cs="Arial"/>
                <w:sz w:val="20"/>
                <w:szCs w:val="20"/>
              </w:rPr>
            </w:pPr>
            <w:r w:rsidRPr="00170572">
              <w:rPr>
                <w:rFonts w:ascii="Arial" w:hAnsi="Arial" w:cs="Arial"/>
                <w:sz w:val="20"/>
                <w:szCs w:val="20"/>
              </w:rPr>
              <w:t xml:space="preserve">RESPONSE: </w:t>
            </w:r>
            <w:r w:rsidR="00F75898" w:rsidRPr="00170572">
              <w:rPr>
                <w:rFonts w:ascii="Arial" w:hAnsi="Arial" w:cs="Arial"/>
                <w:sz w:val="20"/>
                <w:szCs w:val="20"/>
              </w:rPr>
              <w:t>Item</w:t>
            </w:r>
            <w:r w:rsidR="00EC6E77">
              <w:rPr>
                <w:rFonts w:ascii="Arial" w:hAnsi="Arial" w:cs="Arial"/>
                <w:sz w:val="20"/>
                <w:szCs w:val="20"/>
              </w:rPr>
              <w:t xml:space="preserve"> is </w:t>
            </w:r>
            <w:r w:rsidR="00F75898" w:rsidRPr="00170572">
              <w:rPr>
                <w:rFonts w:ascii="Arial" w:hAnsi="Arial" w:cs="Arial"/>
                <w:sz w:val="20"/>
                <w:szCs w:val="20"/>
              </w:rPr>
              <w:t xml:space="preserve">on the agenda to be discussed. </w:t>
            </w:r>
          </w:p>
          <w:p w14:paraId="7BC5ED7E" w14:textId="6532F2D8" w:rsidR="00FB0D28" w:rsidRDefault="00FB0D28" w:rsidP="009D2F7C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528B2AD5" w14:textId="77777777" w:rsidR="00ED7F05" w:rsidRPr="00D3455A" w:rsidRDefault="00ED7F05" w:rsidP="00ED7F05">
            <w:pPr>
              <w:shd w:val="clear" w:color="auto" w:fill="FFFFFF"/>
              <w:rPr>
                <w:rFonts w:ascii="Arial" w:hAnsi="Arial" w:cs="Arial"/>
                <w:b/>
                <w:sz w:val="20"/>
                <w:szCs w:val="20"/>
              </w:rPr>
            </w:pPr>
            <w:r w:rsidRPr="00D3455A">
              <w:rPr>
                <w:rFonts w:ascii="Arial" w:hAnsi="Arial" w:cs="Arial"/>
                <w:b/>
                <w:sz w:val="20"/>
                <w:szCs w:val="20"/>
              </w:rPr>
              <w:t xml:space="preserve">ACTION: CP to provide updates to the Matchday Experience project group on 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the </w:t>
            </w:r>
            <w:r w:rsidRPr="00D3455A">
              <w:rPr>
                <w:rFonts w:ascii="Arial" w:hAnsi="Arial" w:cs="Arial"/>
                <w:b/>
                <w:sz w:val="20"/>
                <w:szCs w:val="20"/>
              </w:rPr>
              <w:t xml:space="preserve">items raised. </w:t>
            </w:r>
          </w:p>
          <w:p w14:paraId="6E9B2FF1" w14:textId="77777777" w:rsidR="00ED7F05" w:rsidRPr="00170572" w:rsidRDefault="00ED7F05" w:rsidP="009D2F7C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189AD115" w14:textId="33DDFFCE" w:rsidR="00170572" w:rsidRDefault="00562779" w:rsidP="00ED7F05">
            <w:pPr>
              <w:tabs>
                <w:tab w:val="left" w:pos="1485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170572">
              <w:rPr>
                <w:rFonts w:ascii="Arial" w:hAnsi="Arial" w:cs="Arial"/>
                <w:bCs/>
                <w:sz w:val="20"/>
                <w:szCs w:val="20"/>
              </w:rPr>
              <w:t xml:space="preserve">RESPONSE: </w:t>
            </w:r>
            <w:r w:rsidR="00A05CC3" w:rsidRPr="00170572">
              <w:rPr>
                <w:rFonts w:ascii="Arial" w:hAnsi="Arial" w:cs="Arial"/>
                <w:bCs/>
                <w:sz w:val="20"/>
                <w:szCs w:val="20"/>
              </w:rPr>
              <w:t>CP has provided feedback on points raised to DW</w:t>
            </w:r>
            <w:r w:rsidR="007A18AC">
              <w:rPr>
                <w:rFonts w:ascii="Arial" w:hAnsi="Arial" w:cs="Arial"/>
                <w:bCs/>
                <w:sz w:val="20"/>
                <w:szCs w:val="20"/>
              </w:rPr>
              <w:t xml:space="preserve">, and the action is closed. </w:t>
            </w:r>
          </w:p>
          <w:p w14:paraId="05C3152D" w14:textId="77777777" w:rsidR="00170572" w:rsidRDefault="00170572" w:rsidP="00ED7F05">
            <w:pPr>
              <w:tabs>
                <w:tab w:val="left" w:pos="1485"/>
              </w:tabs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331A3B6" w14:textId="77777777" w:rsidR="00485D76" w:rsidRDefault="00485D76" w:rsidP="00485D76">
            <w:pPr>
              <w:shd w:val="clear" w:color="auto" w:fill="FFFFFF"/>
              <w:tabs>
                <w:tab w:val="left" w:pos="1485"/>
              </w:tabs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ACTION: </w:t>
            </w:r>
            <w:proofErr w:type="spellStart"/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SMc</w:t>
            </w:r>
            <w:proofErr w:type="spellEnd"/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to speak to Marketing and Insight regarding a meeting with Forum to understand more on the work done to investigate the benefits offering for </w:t>
            </w:r>
            <w:proofErr w:type="gramStart"/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International</w:t>
            </w:r>
            <w:proofErr w:type="gramEnd"/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memberships. </w:t>
            </w:r>
          </w:p>
          <w:p w14:paraId="59C5808F" w14:textId="77777777" w:rsidR="00485D76" w:rsidRDefault="00485D76" w:rsidP="00ED7F05">
            <w:pPr>
              <w:tabs>
                <w:tab w:val="left" w:pos="1485"/>
              </w:tabs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A20CAC9" w14:textId="77777777" w:rsidR="00C24B12" w:rsidRDefault="00485D76" w:rsidP="00ED7F05">
            <w:pPr>
              <w:tabs>
                <w:tab w:val="left" w:pos="1485"/>
              </w:tabs>
              <w:rPr>
                <w:rFonts w:ascii="Arial" w:hAnsi="Arial" w:cs="Arial"/>
                <w:bCs/>
                <w:sz w:val="20"/>
                <w:szCs w:val="20"/>
              </w:rPr>
            </w:pPr>
            <w:r w:rsidRPr="00485D76">
              <w:rPr>
                <w:rFonts w:ascii="Arial" w:hAnsi="Arial" w:cs="Arial"/>
                <w:bCs/>
                <w:sz w:val="20"/>
                <w:szCs w:val="20"/>
              </w:rPr>
              <w:t xml:space="preserve">RESPONSE: </w:t>
            </w:r>
            <w:proofErr w:type="spellStart"/>
            <w:r w:rsidR="00E90AB7">
              <w:rPr>
                <w:rFonts w:ascii="Arial" w:hAnsi="Arial" w:cs="Arial"/>
                <w:bCs/>
                <w:sz w:val="20"/>
                <w:szCs w:val="20"/>
              </w:rPr>
              <w:t>SM</w:t>
            </w:r>
            <w:r w:rsidR="004E76C3">
              <w:rPr>
                <w:rFonts w:ascii="Arial" w:hAnsi="Arial" w:cs="Arial"/>
                <w:bCs/>
                <w:sz w:val="20"/>
                <w:szCs w:val="20"/>
              </w:rPr>
              <w:t>c</w:t>
            </w:r>
            <w:proofErr w:type="spellEnd"/>
            <w:r w:rsidR="004E76C3">
              <w:rPr>
                <w:rFonts w:ascii="Arial" w:hAnsi="Arial" w:cs="Arial"/>
                <w:bCs/>
                <w:sz w:val="20"/>
                <w:szCs w:val="20"/>
              </w:rPr>
              <w:t xml:space="preserve"> informed this meeting w</w:t>
            </w:r>
            <w:r w:rsidR="00C24B12">
              <w:rPr>
                <w:rFonts w:ascii="Arial" w:hAnsi="Arial" w:cs="Arial"/>
                <w:bCs/>
                <w:sz w:val="20"/>
                <w:szCs w:val="20"/>
              </w:rPr>
              <w:t>ould</w:t>
            </w:r>
            <w:r w:rsidR="004E76C3">
              <w:rPr>
                <w:rFonts w:ascii="Arial" w:hAnsi="Arial" w:cs="Arial"/>
                <w:bCs/>
                <w:sz w:val="20"/>
                <w:szCs w:val="20"/>
              </w:rPr>
              <w:t xml:space="preserve"> take place when the new Head of Marketing</w:t>
            </w:r>
            <w:r w:rsidR="00C24B12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r w:rsidR="00873110">
              <w:rPr>
                <w:rFonts w:ascii="Arial" w:hAnsi="Arial" w:cs="Arial"/>
                <w:bCs/>
                <w:sz w:val="20"/>
                <w:szCs w:val="20"/>
              </w:rPr>
              <w:t xml:space="preserve">starts their role at the Club. </w:t>
            </w:r>
          </w:p>
          <w:p w14:paraId="7E68853F" w14:textId="2337AE27" w:rsidR="00873110" w:rsidRPr="00C24B12" w:rsidRDefault="00873110" w:rsidP="00ED7F05">
            <w:pPr>
              <w:tabs>
                <w:tab w:val="left" w:pos="1485"/>
              </w:tabs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1D50FB" w:rsidRPr="000E50DE" w14:paraId="673D6AF5" w14:textId="77777777" w:rsidTr="4A44C816">
        <w:trPr>
          <w:trHeight w:val="272"/>
        </w:trPr>
        <w:tc>
          <w:tcPr>
            <w:tcW w:w="1384" w:type="dxa"/>
          </w:tcPr>
          <w:p w14:paraId="7752CE44" w14:textId="6D614D27" w:rsidR="001D50FB" w:rsidRPr="000E50DE" w:rsidRDefault="001D50FB" w:rsidP="00980A8B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2</w:t>
            </w:r>
          </w:p>
        </w:tc>
        <w:tc>
          <w:tcPr>
            <w:tcW w:w="7796" w:type="dxa"/>
          </w:tcPr>
          <w:p w14:paraId="079DACED" w14:textId="46B38DAA" w:rsidR="00B039F4" w:rsidRDefault="00164AD5" w:rsidP="006535ED">
            <w:pPr>
              <w:shd w:val="clear" w:color="auto" w:fill="FFFFFF"/>
              <w:tabs>
                <w:tab w:val="left" w:pos="1485"/>
              </w:tabs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R</w:t>
            </w:r>
            <w:r w:rsidR="00466C2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equest for Club updates </w:t>
            </w:r>
          </w:p>
          <w:p w14:paraId="58B8D5AC" w14:textId="2CBC568E" w:rsidR="00164AD5" w:rsidRDefault="00164AD5" w:rsidP="006535ED">
            <w:pPr>
              <w:shd w:val="clear" w:color="auto" w:fill="FFFFFF"/>
              <w:tabs>
                <w:tab w:val="left" w:pos="1485"/>
              </w:tabs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  <w:p w14:paraId="505145B9" w14:textId="793FBCCE" w:rsidR="000A391C" w:rsidRDefault="000A391C" w:rsidP="006535ED">
            <w:pPr>
              <w:shd w:val="clear" w:color="auto" w:fill="FFFFFF"/>
              <w:tabs>
                <w:tab w:val="left" w:pos="1485"/>
              </w:tabs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Bramley-Moore Dock </w:t>
            </w:r>
          </w:p>
          <w:p w14:paraId="1D3B3275" w14:textId="030B83A8" w:rsidR="00E50AAE" w:rsidRDefault="00E50AAE" w:rsidP="006535ED">
            <w:pPr>
              <w:shd w:val="clear" w:color="auto" w:fill="FFFFFF"/>
              <w:tabs>
                <w:tab w:val="left" w:pos="1485"/>
              </w:tabs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  <w:p w14:paraId="1E26A98D" w14:textId="36C57715" w:rsidR="00A30FA8" w:rsidRDefault="00E50AAE" w:rsidP="006535ED">
            <w:pPr>
              <w:shd w:val="clear" w:color="auto" w:fill="FFFFFF"/>
              <w:tabs>
                <w:tab w:val="left" w:pos="1485"/>
              </w:tabs>
              <w:rPr>
                <w:rFonts w:ascii="Arial" w:eastAsia="Times New Roman" w:hAnsi="Arial" w:cs="Arial"/>
                <w:sz w:val="20"/>
                <w:szCs w:val="20"/>
              </w:rPr>
            </w:pPr>
            <w:r w:rsidRPr="00231C0E">
              <w:rPr>
                <w:rFonts w:ascii="Arial" w:eastAsia="Times New Roman" w:hAnsi="Arial" w:cs="Arial"/>
                <w:sz w:val="20"/>
                <w:szCs w:val="20"/>
              </w:rPr>
              <w:t xml:space="preserve">MM </w:t>
            </w:r>
            <w:r w:rsidR="00E75CE2" w:rsidRPr="00231C0E">
              <w:rPr>
                <w:rFonts w:ascii="Arial" w:eastAsia="Times New Roman" w:hAnsi="Arial" w:cs="Arial"/>
                <w:sz w:val="20"/>
                <w:szCs w:val="20"/>
              </w:rPr>
              <w:t>updated</w:t>
            </w:r>
            <w:r w:rsidRPr="00231C0E">
              <w:rPr>
                <w:rFonts w:ascii="Arial" w:eastAsia="Times New Roman" w:hAnsi="Arial" w:cs="Arial"/>
                <w:sz w:val="20"/>
                <w:szCs w:val="20"/>
              </w:rPr>
              <w:t xml:space="preserve"> that the Club has started</w:t>
            </w:r>
            <w:r w:rsidR="00805903">
              <w:rPr>
                <w:rFonts w:ascii="Arial" w:eastAsia="Times New Roman" w:hAnsi="Arial" w:cs="Arial"/>
                <w:sz w:val="20"/>
                <w:szCs w:val="20"/>
              </w:rPr>
              <w:t xml:space="preserve"> to</w:t>
            </w:r>
            <w:r w:rsidRPr="00231C0E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D5618B" w:rsidRPr="00231C0E">
              <w:rPr>
                <w:rFonts w:ascii="Arial" w:eastAsia="Times New Roman" w:hAnsi="Arial" w:cs="Arial"/>
                <w:sz w:val="20"/>
                <w:szCs w:val="20"/>
              </w:rPr>
              <w:t>infil</w:t>
            </w:r>
            <w:r w:rsidR="00E75CE2" w:rsidRPr="00231C0E">
              <w:rPr>
                <w:rFonts w:ascii="Arial" w:eastAsia="Times New Roman" w:hAnsi="Arial" w:cs="Arial"/>
                <w:sz w:val="20"/>
                <w:szCs w:val="20"/>
              </w:rPr>
              <w:t>l</w:t>
            </w:r>
            <w:r w:rsidR="00D5618B" w:rsidRPr="00231C0E">
              <w:rPr>
                <w:rFonts w:ascii="Arial" w:eastAsia="Times New Roman" w:hAnsi="Arial" w:cs="Arial"/>
                <w:sz w:val="20"/>
                <w:szCs w:val="20"/>
              </w:rPr>
              <w:t xml:space="preserve"> the dock using sand from </w:t>
            </w:r>
            <w:proofErr w:type="gramStart"/>
            <w:r w:rsidR="004B4656" w:rsidRPr="00231C0E">
              <w:rPr>
                <w:rFonts w:ascii="Arial" w:eastAsia="Times New Roman" w:hAnsi="Arial" w:cs="Arial"/>
                <w:sz w:val="20"/>
                <w:szCs w:val="20"/>
              </w:rPr>
              <w:t>Liverpool bay</w:t>
            </w:r>
            <w:proofErr w:type="gramEnd"/>
            <w:r w:rsidR="004B4656" w:rsidRPr="00231C0E">
              <w:rPr>
                <w:rFonts w:ascii="Arial" w:eastAsia="Times New Roman" w:hAnsi="Arial" w:cs="Arial"/>
                <w:sz w:val="20"/>
                <w:szCs w:val="20"/>
              </w:rPr>
              <w:t xml:space="preserve"> and the Irish sea</w:t>
            </w:r>
            <w:r w:rsidR="00805903">
              <w:rPr>
                <w:rFonts w:ascii="Arial" w:eastAsia="Times New Roman" w:hAnsi="Arial" w:cs="Arial"/>
                <w:sz w:val="20"/>
                <w:szCs w:val="20"/>
              </w:rPr>
              <w:t>, which will take up to 4 months.</w:t>
            </w:r>
            <w:r w:rsidR="00A30FA8">
              <w:rPr>
                <w:rFonts w:ascii="Arial" w:eastAsia="Times New Roman" w:hAnsi="Arial" w:cs="Arial"/>
                <w:sz w:val="20"/>
                <w:szCs w:val="20"/>
              </w:rPr>
              <w:t xml:space="preserve"> T</w:t>
            </w:r>
            <w:r w:rsidR="004B4656" w:rsidRPr="00231C0E">
              <w:rPr>
                <w:rFonts w:ascii="Arial" w:eastAsia="Times New Roman" w:hAnsi="Arial" w:cs="Arial"/>
                <w:sz w:val="20"/>
                <w:szCs w:val="20"/>
              </w:rPr>
              <w:t>he sand will reach the site</w:t>
            </w:r>
            <w:r w:rsidR="00D5618B" w:rsidRPr="00231C0E">
              <w:rPr>
                <w:rFonts w:ascii="Arial" w:eastAsia="Times New Roman" w:hAnsi="Arial" w:cs="Arial"/>
                <w:sz w:val="20"/>
                <w:szCs w:val="20"/>
              </w:rPr>
              <w:t xml:space="preserve"> via ship</w:t>
            </w:r>
            <w:r w:rsidR="00A71404" w:rsidRPr="00231C0E">
              <w:rPr>
                <w:rFonts w:ascii="Arial" w:eastAsia="Times New Roman" w:hAnsi="Arial" w:cs="Arial"/>
                <w:sz w:val="20"/>
                <w:szCs w:val="20"/>
              </w:rPr>
              <w:t>,</w:t>
            </w:r>
            <w:r w:rsidR="00D5618B" w:rsidRPr="00231C0E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4B4656" w:rsidRPr="00231C0E">
              <w:rPr>
                <w:rFonts w:ascii="Arial" w:eastAsia="Times New Roman" w:hAnsi="Arial" w:cs="Arial"/>
                <w:sz w:val="20"/>
                <w:szCs w:val="20"/>
              </w:rPr>
              <w:t xml:space="preserve">and </w:t>
            </w:r>
            <w:r w:rsidR="002763DD" w:rsidRPr="00231C0E">
              <w:rPr>
                <w:rFonts w:ascii="Arial" w:eastAsia="Times New Roman" w:hAnsi="Arial" w:cs="Arial"/>
                <w:sz w:val="20"/>
                <w:szCs w:val="20"/>
              </w:rPr>
              <w:t xml:space="preserve">the water </w:t>
            </w:r>
            <w:r w:rsidR="006E3191" w:rsidRPr="00231C0E">
              <w:rPr>
                <w:rFonts w:ascii="Arial" w:eastAsia="Times New Roman" w:hAnsi="Arial" w:cs="Arial"/>
                <w:sz w:val="20"/>
                <w:szCs w:val="20"/>
              </w:rPr>
              <w:t xml:space="preserve">will be displaced to the </w:t>
            </w:r>
            <w:proofErr w:type="spellStart"/>
            <w:r w:rsidR="006E3191" w:rsidRPr="00231C0E">
              <w:rPr>
                <w:rFonts w:ascii="Arial" w:eastAsia="Times New Roman" w:hAnsi="Arial" w:cs="Arial"/>
                <w:sz w:val="20"/>
                <w:szCs w:val="20"/>
              </w:rPr>
              <w:t>neighbouring</w:t>
            </w:r>
            <w:proofErr w:type="spellEnd"/>
            <w:r w:rsidR="006E3191" w:rsidRPr="00231C0E">
              <w:rPr>
                <w:rFonts w:ascii="Arial" w:eastAsia="Times New Roman" w:hAnsi="Arial" w:cs="Arial"/>
                <w:sz w:val="20"/>
                <w:szCs w:val="20"/>
              </w:rPr>
              <w:t xml:space="preserve"> dock.</w:t>
            </w:r>
            <w:r w:rsidR="00BD0F99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A30FA8" w:rsidRPr="00231C0E">
              <w:rPr>
                <w:rFonts w:ascii="Arial" w:eastAsia="Times New Roman" w:hAnsi="Arial" w:cs="Arial"/>
                <w:sz w:val="20"/>
                <w:szCs w:val="20"/>
              </w:rPr>
              <w:t xml:space="preserve">MM added that the clearing </w:t>
            </w:r>
            <w:r w:rsidR="00A30FA8" w:rsidRPr="00231C0E">
              <w:rPr>
                <w:rFonts w:ascii="Arial" w:eastAsia="Times New Roman" w:hAnsi="Arial" w:cs="Arial"/>
                <w:sz w:val="20"/>
                <w:szCs w:val="20"/>
              </w:rPr>
              <w:lastRenderedPageBreak/>
              <w:t>of the dock has been successful</w:t>
            </w:r>
            <w:r w:rsidR="00A30FA8">
              <w:rPr>
                <w:rFonts w:ascii="Arial" w:eastAsia="Times New Roman" w:hAnsi="Arial" w:cs="Arial"/>
                <w:sz w:val="20"/>
                <w:szCs w:val="20"/>
              </w:rPr>
              <w:t>,</w:t>
            </w:r>
            <w:r w:rsidR="00A30FA8" w:rsidRPr="00231C0E">
              <w:rPr>
                <w:rFonts w:ascii="Arial" w:eastAsia="Times New Roman" w:hAnsi="Arial" w:cs="Arial"/>
                <w:sz w:val="20"/>
                <w:szCs w:val="20"/>
              </w:rPr>
              <w:t xml:space="preserve"> and a significant number of items were removed during the process. </w:t>
            </w:r>
          </w:p>
          <w:p w14:paraId="4E0E6B66" w14:textId="77777777" w:rsidR="00A30FA8" w:rsidRDefault="00A30FA8" w:rsidP="006535ED">
            <w:pPr>
              <w:shd w:val="clear" w:color="auto" w:fill="FFFFFF"/>
              <w:tabs>
                <w:tab w:val="left" w:pos="1485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  <w:p w14:paraId="74B4BB04" w14:textId="05F58394" w:rsidR="00CA359C" w:rsidRPr="00231C0E" w:rsidRDefault="00C10562" w:rsidP="006535ED">
            <w:pPr>
              <w:shd w:val="clear" w:color="auto" w:fill="FFFFFF"/>
              <w:tabs>
                <w:tab w:val="left" w:pos="1485"/>
              </w:tabs>
              <w:rPr>
                <w:rFonts w:ascii="Arial" w:eastAsia="Times New Roman" w:hAnsi="Arial" w:cs="Arial"/>
                <w:sz w:val="20"/>
                <w:szCs w:val="20"/>
              </w:rPr>
            </w:pPr>
            <w:proofErr w:type="spellStart"/>
            <w:r>
              <w:rPr>
                <w:rFonts w:ascii="Arial" w:eastAsia="Times New Roman" w:hAnsi="Arial" w:cs="Arial"/>
                <w:sz w:val="20"/>
                <w:szCs w:val="20"/>
              </w:rPr>
              <w:t>SMc</w:t>
            </w:r>
            <w:proofErr w:type="spellEnd"/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informed</w:t>
            </w:r>
            <w:r w:rsidR="00444BB5" w:rsidRPr="00231C0E">
              <w:rPr>
                <w:rFonts w:ascii="Arial" w:eastAsia="Times New Roman" w:hAnsi="Arial" w:cs="Arial"/>
                <w:sz w:val="20"/>
                <w:szCs w:val="20"/>
              </w:rPr>
              <w:t xml:space="preserve"> the Club ha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>d</w:t>
            </w:r>
            <w:r w:rsidR="00444BB5" w:rsidRPr="00231C0E">
              <w:rPr>
                <w:rFonts w:ascii="Arial" w:eastAsia="Times New Roman" w:hAnsi="Arial" w:cs="Arial"/>
                <w:sz w:val="20"/>
                <w:szCs w:val="20"/>
              </w:rPr>
              <w:t xml:space="preserve"> posted a video and detailed blog</w:t>
            </w:r>
            <w:r w:rsidR="00C13048" w:rsidRPr="00231C0E">
              <w:rPr>
                <w:rFonts w:ascii="Arial" w:eastAsia="Times New Roman" w:hAnsi="Arial" w:cs="Arial"/>
                <w:sz w:val="20"/>
                <w:szCs w:val="20"/>
              </w:rPr>
              <w:t xml:space="preserve"> from engineers</w:t>
            </w:r>
            <w:r w:rsidR="00444BB5" w:rsidRPr="00231C0E">
              <w:rPr>
                <w:rFonts w:ascii="Arial" w:eastAsia="Times New Roman" w:hAnsi="Arial" w:cs="Arial"/>
                <w:sz w:val="20"/>
                <w:szCs w:val="20"/>
              </w:rPr>
              <w:t xml:space="preserve"> to inform supporters of the </w:t>
            </w:r>
            <w:r w:rsidR="00C13048" w:rsidRPr="00231C0E">
              <w:rPr>
                <w:rFonts w:ascii="Arial" w:eastAsia="Times New Roman" w:hAnsi="Arial" w:cs="Arial"/>
                <w:sz w:val="20"/>
                <w:szCs w:val="20"/>
              </w:rPr>
              <w:t>update.</w:t>
            </w:r>
            <w:r w:rsidR="00BD0F99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proofErr w:type="spellStart"/>
            <w:r w:rsidR="00CA359C" w:rsidRPr="00231C0E">
              <w:rPr>
                <w:rFonts w:ascii="Arial" w:eastAsia="Times New Roman" w:hAnsi="Arial" w:cs="Arial"/>
                <w:sz w:val="20"/>
                <w:szCs w:val="20"/>
              </w:rPr>
              <w:t>SMc</w:t>
            </w:r>
            <w:proofErr w:type="spellEnd"/>
            <w:r w:rsidR="00CA359C" w:rsidRPr="00231C0E">
              <w:rPr>
                <w:rFonts w:ascii="Arial" w:eastAsia="Times New Roman" w:hAnsi="Arial" w:cs="Arial"/>
                <w:sz w:val="20"/>
                <w:szCs w:val="20"/>
              </w:rPr>
              <w:t xml:space="preserve"> stated the new website is not currently active yet</w:t>
            </w:r>
            <w:r w:rsidR="003D2B32">
              <w:rPr>
                <w:rFonts w:ascii="Arial" w:eastAsia="Times New Roman" w:hAnsi="Arial" w:cs="Arial"/>
                <w:sz w:val="20"/>
                <w:szCs w:val="20"/>
              </w:rPr>
              <w:t>,</w:t>
            </w:r>
            <w:r w:rsidR="00CA359C" w:rsidRPr="00231C0E">
              <w:rPr>
                <w:rFonts w:ascii="Arial" w:eastAsia="Times New Roman" w:hAnsi="Arial" w:cs="Arial"/>
                <w:sz w:val="20"/>
                <w:szCs w:val="20"/>
              </w:rPr>
              <w:t xml:space="preserve"> but the </w:t>
            </w:r>
            <w:r w:rsidR="003D2B32">
              <w:rPr>
                <w:rFonts w:ascii="Arial" w:eastAsia="Times New Roman" w:hAnsi="Arial" w:cs="Arial"/>
                <w:sz w:val="20"/>
                <w:szCs w:val="20"/>
              </w:rPr>
              <w:t>URL</w:t>
            </w:r>
            <w:r w:rsidR="0075392B" w:rsidRPr="00231C0E">
              <w:rPr>
                <w:rFonts w:ascii="Arial" w:eastAsia="Times New Roman" w:hAnsi="Arial" w:cs="Arial"/>
                <w:sz w:val="20"/>
                <w:szCs w:val="20"/>
              </w:rPr>
              <w:t xml:space="preserve"> for supporters to access is </w:t>
            </w:r>
            <w:hyperlink r:id="rId11" w:history="1">
              <w:r w:rsidR="0075392B" w:rsidRPr="00231C0E">
                <w:rPr>
                  <w:rStyle w:val="Hyperlink"/>
                  <w:rFonts w:ascii="Arial" w:eastAsia="Times New Roman" w:hAnsi="Arial" w:cs="Arial"/>
                  <w:sz w:val="20"/>
                  <w:szCs w:val="20"/>
                </w:rPr>
                <w:t>www.evertonstadium.com</w:t>
              </w:r>
            </w:hyperlink>
            <w:r w:rsidR="0075392B" w:rsidRPr="00231C0E">
              <w:rPr>
                <w:rFonts w:ascii="Arial" w:eastAsia="Times New Roman" w:hAnsi="Arial" w:cs="Arial"/>
                <w:sz w:val="20"/>
                <w:szCs w:val="20"/>
              </w:rPr>
              <w:t xml:space="preserve">. </w:t>
            </w:r>
          </w:p>
          <w:p w14:paraId="0161729A" w14:textId="12762B6E" w:rsidR="0075392B" w:rsidRPr="00231C0E" w:rsidRDefault="0075392B" w:rsidP="006535ED">
            <w:pPr>
              <w:shd w:val="clear" w:color="auto" w:fill="FFFFFF"/>
              <w:tabs>
                <w:tab w:val="left" w:pos="1485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  <w:p w14:paraId="5A6CD841" w14:textId="29C75C3D" w:rsidR="0075392B" w:rsidRDefault="0075392B" w:rsidP="006535ED">
            <w:pPr>
              <w:shd w:val="clear" w:color="auto" w:fill="FFFFFF"/>
              <w:tabs>
                <w:tab w:val="left" w:pos="1485"/>
              </w:tabs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31C0E">
              <w:rPr>
                <w:rFonts w:ascii="Arial" w:eastAsia="Times New Roman" w:hAnsi="Arial" w:cs="Arial"/>
                <w:sz w:val="20"/>
                <w:szCs w:val="20"/>
              </w:rPr>
              <w:t>The group discussed the stadium design</w:t>
            </w:r>
            <w:r w:rsidR="003D2B32">
              <w:rPr>
                <w:rFonts w:ascii="Arial" w:eastAsia="Times New Roman" w:hAnsi="Arial" w:cs="Arial"/>
                <w:sz w:val="20"/>
                <w:szCs w:val="20"/>
              </w:rPr>
              <w:t>,</w:t>
            </w:r>
            <w:r w:rsidRPr="00231C0E">
              <w:rPr>
                <w:rFonts w:ascii="Arial" w:eastAsia="Times New Roman" w:hAnsi="Arial" w:cs="Arial"/>
                <w:sz w:val="20"/>
                <w:szCs w:val="20"/>
              </w:rPr>
              <w:t xml:space="preserve"> and MM confirmed that</w:t>
            </w:r>
            <w:r w:rsidR="00E30A39" w:rsidRPr="00231C0E">
              <w:rPr>
                <w:rFonts w:ascii="Arial" w:eastAsia="Times New Roman" w:hAnsi="Arial" w:cs="Arial"/>
                <w:sz w:val="20"/>
                <w:szCs w:val="20"/>
              </w:rPr>
              <w:t xml:space="preserve"> the Club w</w:t>
            </w:r>
            <w:r w:rsidR="00231C0E" w:rsidRPr="00231C0E">
              <w:rPr>
                <w:rFonts w:ascii="Arial" w:eastAsia="Times New Roman" w:hAnsi="Arial" w:cs="Arial"/>
                <w:sz w:val="20"/>
                <w:szCs w:val="20"/>
              </w:rPr>
              <w:t>ould</w:t>
            </w:r>
            <w:r w:rsidR="00E30A39" w:rsidRPr="00231C0E">
              <w:rPr>
                <w:rFonts w:ascii="Arial" w:eastAsia="Times New Roman" w:hAnsi="Arial" w:cs="Arial"/>
                <w:sz w:val="20"/>
                <w:szCs w:val="20"/>
              </w:rPr>
              <w:t xml:space="preserve"> not be applying to have rail seating installed at Goodison Park.</w:t>
            </w:r>
            <w:r w:rsidR="0063449A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E30A39" w:rsidRPr="00231C0E">
              <w:rPr>
                <w:rFonts w:ascii="Arial" w:eastAsia="Times New Roman" w:hAnsi="Arial" w:cs="Arial"/>
                <w:sz w:val="20"/>
                <w:szCs w:val="20"/>
              </w:rPr>
              <w:t>MM</w:t>
            </w:r>
            <w:r w:rsidR="00E30A39" w:rsidRPr="003D2B32">
              <w:rPr>
                <w:rFonts w:ascii="Arial" w:eastAsia="Times New Roman" w:hAnsi="Arial" w:cs="Arial"/>
                <w:sz w:val="20"/>
                <w:szCs w:val="20"/>
              </w:rPr>
              <w:t xml:space="preserve"> referenced</w:t>
            </w:r>
            <w:r w:rsidR="00E30A3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E30A39" w:rsidRPr="00231C0E">
              <w:rPr>
                <w:rFonts w:ascii="Arial" w:eastAsia="Times New Roman" w:hAnsi="Arial" w:cs="Arial"/>
                <w:sz w:val="20"/>
                <w:szCs w:val="20"/>
              </w:rPr>
              <w:t>that the new stadium design has</w:t>
            </w:r>
            <w:r w:rsidR="00E74B29">
              <w:rPr>
                <w:rFonts w:ascii="Arial" w:eastAsia="Times New Roman" w:hAnsi="Arial" w:cs="Arial"/>
                <w:sz w:val="20"/>
                <w:szCs w:val="20"/>
              </w:rPr>
              <w:t xml:space="preserve"> the option of</w:t>
            </w:r>
            <w:r w:rsidR="00E30A39" w:rsidRPr="00231C0E">
              <w:rPr>
                <w:rFonts w:ascii="Arial" w:eastAsia="Times New Roman" w:hAnsi="Arial" w:cs="Arial"/>
                <w:sz w:val="20"/>
                <w:szCs w:val="20"/>
              </w:rPr>
              <w:t xml:space="preserve"> rail seating as part of the North and South stands</w:t>
            </w:r>
            <w:r w:rsidR="00231C0E" w:rsidRPr="00231C0E">
              <w:rPr>
                <w:rFonts w:ascii="Arial" w:eastAsia="Times New Roman" w:hAnsi="Arial" w:cs="Arial"/>
                <w:sz w:val="20"/>
                <w:szCs w:val="20"/>
              </w:rPr>
              <w:t>,</w:t>
            </w:r>
            <w:r w:rsidR="00E30A39" w:rsidRPr="00231C0E">
              <w:rPr>
                <w:rFonts w:ascii="Arial" w:eastAsia="Times New Roman" w:hAnsi="Arial" w:cs="Arial"/>
                <w:sz w:val="20"/>
                <w:szCs w:val="20"/>
              </w:rPr>
              <w:t xml:space="preserve"> with the possibility </w:t>
            </w:r>
            <w:r w:rsidR="003D2B32">
              <w:rPr>
                <w:rFonts w:ascii="Arial" w:eastAsia="Times New Roman" w:hAnsi="Arial" w:cs="Arial"/>
                <w:sz w:val="20"/>
                <w:szCs w:val="20"/>
              </w:rPr>
              <w:t>of converting this</w:t>
            </w:r>
            <w:r w:rsidR="00231C0E" w:rsidRPr="00231C0E">
              <w:rPr>
                <w:rFonts w:ascii="Arial" w:eastAsia="Times New Roman" w:hAnsi="Arial" w:cs="Arial"/>
                <w:sz w:val="20"/>
                <w:szCs w:val="20"/>
              </w:rPr>
              <w:t xml:space="preserve"> to safe standing areas should legislation change in the future.</w:t>
            </w:r>
            <w:r w:rsidR="00231C0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  <w:p w14:paraId="76376147" w14:textId="459BC8B8" w:rsidR="000A391C" w:rsidRDefault="000A391C" w:rsidP="006535ED">
            <w:pPr>
              <w:shd w:val="clear" w:color="auto" w:fill="FFFFFF"/>
              <w:tabs>
                <w:tab w:val="left" w:pos="1485"/>
              </w:tabs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  <w:p w14:paraId="0470124A" w14:textId="79B423C2" w:rsidR="000A391C" w:rsidRDefault="000A391C" w:rsidP="006535ED">
            <w:pPr>
              <w:shd w:val="clear" w:color="auto" w:fill="FFFFFF"/>
              <w:tabs>
                <w:tab w:val="left" w:pos="1485"/>
              </w:tabs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Fan-Led review </w:t>
            </w:r>
          </w:p>
          <w:p w14:paraId="0ECCB3F4" w14:textId="5E204F76" w:rsidR="00F17D84" w:rsidRDefault="00F17D84" w:rsidP="006535ED">
            <w:pPr>
              <w:shd w:val="clear" w:color="auto" w:fill="FFFFFF"/>
              <w:tabs>
                <w:tab w:val="left" w:pos="1485"/>
              </w:tabs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  <w:p w14:paraId="18954812" w14:textId="2D1BE56D" w:rsidR="00F17D84" w:rsidRPr="00431375" w:rsidRDefault="00F17D84" w:rsidP="006535ED">
            <w:pPr>
              <w:shd w:val="clear" w:color="auto" w:fill="FFFFFF"/>
              <w:tabs>
                <w:tab w:val="left" w:pos="1485"/>
              </w:tabs>
              <w:rPr>
                <w:rFonts w:ascii="Arial" w:eastAsia="Times New Roman" w:hAnsi="Arial" w:cs="Arial"/>
                <w:sz w:val="20"/>
                <w:szCs w:val="20"/>
              </w:rPr>
            </w:pPr>
            <w:r w:rsidRPr="00431375">
              <w:rPr>
                <w:rFonts w:ascii="Arial" w:eastAsia="Times New Roman" w:hAnsi="Arial" w:cs="Arial"/>
                <w:sz w:val="20"/>
                <w:szCs w:val="20"/>
              </w:rPr>
              <w:t xml:space="preserve">JB asked for an update on the </w:t>
            </w:r>
            <w:r w:rsidR="00365B62">
              <w:rPr>
                <w:rFonts w:ascii="Arial" w:eastAsia="Times New Roman" w:hAnsi="Arial" w:cs="Arial"/>
                <w:sz w:val="20"/>
                <w:szCs w:val="20"/>
              </w:rPr>
              <w:t>f</w:t>
            </w:r>
            <w:r w:rsidRPr="00431375">
              <w:rPr>
                <w:rFonts w:ascii="Arial" w:eastAsia="Times New Roman" w:hAnsi="Arial" w:cs="Arial"/>
                <w:sz w:val="20"/>
                <w:szCs w:val="20"/>
              </w:rPr>
              <w:t>an-</w:t>
            </w:r>
            <w:r w:rsidR="00365B62">
              <w:rPr>
                <w:rFonts w:ascii="Arial" w:eastAsia="Times New Roman" w:hAnsi="Arial" w:cs="Arial"/>
                <w:sz w:val="20"/>
                <w:szCs w:val="20"/>
              </w:rPr>
              <w:t>l</w:t>
            </w:r>
            <w:r w:rsidRPr="00431375">
              <w:rPr>
                <w:rFonts w:ascii="Arial" w:eastAsia="Times New Roman" w:hAnsi="Arial" w:cs="Arial"/>
                <w:sz w:val="20"/>
                <w:szCs w:val="20"/>
              </w:rPr>
              <w:t xml:space="preserve">ed review </w:t>
            </w:r>
            <w:r w:rsidR="002F6422">
              <w:rPr>
                <w:rFonts w:ascii="Arial" w:eastAsia="Times New Roman" w:hAnsi="Arial" w:cs="Arial"/>
                <w:sz w:val="20"/>
                <w:szCs w:val="20"/>
              </w:rPr>
              <w:t>survey</w:t>
            </w:r>
            <w:r w:rsidR="00962E06" w:rsidRPr="00431375">
              <w:rPr>
                <w:rFonts w:ascii="Arial" w:eastAsia="Times New Roman" w:hAnsi="Arial" w:cs="Arial"/>
                <w:sz w:val="20"/>
                <w:szCs w:val="20"/>
              </w:rPr>
              <w:t xml:space="preserve"> undertaken by the Club</w:t>
            </w:r>
            <w:r w:rsidR="00986B8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962E06" w:rsidRPr="00431375">
              <w:rPr>
                <w:rFonts w:ascii="Arial" w:eastAsia="Times New Roman" w:hAnsi="Arial" w:cs="Arial"/>
                <w:sz w:val="20"/>
                <w:szCs w:val="20"/>
              </w:rPr>
              <w:t>and</w:t>
            </w:r>
            <w:r w:rsidR="002F6422">
              <w:rPr>
                <w:rFonts w:ascii="Arial" w:eastAsia="Times New Roman" w:hAnsi="Arial" w:cs="Arial"/>
                <w:sz w:val="20"/>
                <w:szCs w:val="20"/>
              </w:rPr>
              <w:t xml:space="preserve"> queried </w:t>
            </w:r>
            <w:r w:rsidR="00962E06" w:rsidRPr="00431375">
              <w:rPr>
                <w:rFonts w:ascii="Arial" w:eastAsia="Times New Roman" w:hAnsi="Arial" w:cs="Arial"/>
                <w:sz w:val="20"/>
                <w:szCs w:val="20"/>
              </w:rPr>
              <w:t xml:space="preserve">how </w:t>
            </w:r>
            <w:proofErr w:type="gramStart"/>
            <w:r w:rsidR="00962E06" w:rsidRPr="00431375">
              <w:rPr>
                <w:rFonts w:ascii="Arial" w:eastAsia="Times New Roman" w:hAnsi="Arial" w:cs="Arial"/>
                <w:sz w:val="20"/>
                <w:szCs w:val="20"/>
              </w:rPr>
              <w:t xml:space="preserve">this </w:t>
            </w:r>
            <w:r w:rsidR="005C5275">
              <w:rPr>
                <w:rFonts w:ascii="Arial" w:eastAsia="Times New Roman" w:hAnsi="Arial" w:cs="Arial"/>
                <w:sz w:val="20"/>
                <w:szCs w:val="20"/>
              </w:rPr>
              <w:t>feeds</w:t>
            </w:r>
            <w:proofErr w:type="gramEnd"/>
            <w:r w:rsidR="00962E06" w:rsidRPr="00431375">
              <w:rPr>
                <w:rFonts w:ascii="Arial" w:eastAsia="Times New Roman" w:hAnsi="Arial" w:cs="Arial"/>
                <w:sz w:val="20"/>
                <w:szCs w:val="20"/>
              </w:rPr>
              <w:t xml:space="preserve"> into the work </w:t>
            </w:r>
            <w:r w:rsidR="00986B8D">
              <w:rPr>
                <w:rFonts w:ascii="Arial" w:eastAsia="Times New Roman" w:hAnsi="Arial" w:cs="Arial"/>
                <w:sz w:val="20"/>
                <w:szCs w:val="20"/>
              </w:rPr>
              <w:t xml:space="preserve">carried out by the </w:t>
            </w:r>
            <w:r w:rsidR="005C5275">
              <w:rPr>
                <w:rFonts w:ascii="Arial" w:eastAsia="Times New Roman" w:hAnsi="Arial" w:cs="Arial"/>
                <w:sz w:val="20"/>
                <w:szCs w:val="20"/>
              </w:rPr>
              <w:t>Governmen</w:t>
            </w:r>
            <w:r w:rsidR="00986B8D">
              <w:rPr>
                <w:rFonts w:ascii="Arial" w:eastAsia="Times New Roman" w:hAnsi="Arial" w:cs="Arial"/>
                <w:sz w:val="20"/>
                <w:szCs w:val="20"/>
              </w:rPr>
              <w:t>t</w:t>
            </w:r>
            <w:r w:rsidR="00962E06" w:rsidRPr="00431375">
              <w:rPr>
                <w:rFonts w:ascii="Arial" w:eastAsia="Times New Roman" w:hAnsi="Arial" w:cs="Arial"/>
                <w:sz w:val="20"/>
                <w:szCs w:val="20"/>
              </w:rPr>
              <w:t xml:space="preserve">. </w:t>
            </w:r>
          </w:p>
          <w:p w14:paraId="3AC77DFD" w14:textId="12392662" w:rsidR="00962E06" w:rsidRPr="00431375" w:rsidRDefault="00962E06" w:rsidP="006535ED">
            <w:pPr>
              <w:shd w:val="clear" w:color="auto" w:fill="FFFFFF"/>
              <w:tabs>
                <w:tab w:val="left" w:pos="1485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  <w:p w14:paraId="35823E6A" w14:textId="62D9EDF3" w:rsidR="00962E06" w:rsidRPr="00431375" w:rsidRDefault="00962E06" w:rsidP="006535ED">
            <w:pPr>
              <w:shd w:val="clear" w:color="auto" w:fill="FFFFFF"/>
              <w:tabs>
                <w:tab w:val="left" w:pos="1485"/>
              </w:tabs>
              <w:rPr>
                <w:rFonts w:ascii="Arial" w:eastAsia="Times New Roman" w:hAnsi="Arial" w:cs="Arial"/>
                <w:sz w:val="20"/>
                <w:szCs w:val="20"/>
              </w:rPr>
            </w:pPr>
            <w:proofErr w:type="spellStart"/>
            <w:r w:rsidRPr="00431375">
              <w:rPr>
                <w:rFonts w:ascii="Arial" w:eastAsia="Times New Roman" w:hAnsi="Arial" w:cs="Arial"/>
                <w:sz w:val="20"/>
                <w:szCs w:val="20"/>
              </w:rPr>
              <w:t>SMc</w:t>
            </w:r>
            <w:proofErr w:type="spellEnd"/>
            <w:r w:rsidRPr="00431375">
              <w:rPr>
                <w:rFonts w:ascii="Arial" w:eastAsia="Times New Roman" w:hAnsi="Arial" w:cs="Arial"/>
                <w:sz w:val="20"/>
                <w:szCs w:val="20"/>
              </w:rPr>
              <w:t xml:space="preserve"> explained that the</w:t>
            </w:r>
            <w:r w:rsidR="009E6BEB" w:rsidRPr="00431375">
              <w:rPr>
                <w:rFonts w:ascii="Arial" w:eastAsia="Times New Roman" w:hAnsi="Arial" w:cs="Arial"/>
                <w:sz w:val="20"/>
                <w:szCs w:val="20"/>
              </w:rPr>
              <w:t>re is currently no timeline for the review on a national level</w:t>
            </w:r>
            <w:r w:rsidR="00F82A54" w:rsidRPr="00431375">
              <w:rPr>
                <w:rFonts w:ascii="Arial" w:eastAsia="Times New Roman" w:hAnsi="Arial" w:cs="Arial"/>
                <w:sz w:val="20"/>
                <w:szCs w:val="20"/>
              </w:rPr>
              <w:t>,</w:t>
            </w:r>
            <w:r w:rsidR="009E6BEB" w:rsidRPr="00431375">
              <w:rPr>
                <w:rFonts w:ascii="Arial" w:eastAsia="Times New Roman" w:hAnsi="Arial" w:cs="Arial"/>
                <w:sz w:val="20"/>
                <w:szCs w:val="20"/>
              </w:rPr>
              <w:t xml:space="preserve"> but the Club has </w:t>
            </w:r>
            <w:r w:rsidR="00A3331E" w:rsidRPr="00431375">
              <w:rPr>
                <w:rFonts w:ascii="Arial" w:eastAsia="Times New Roman" w:hAnsi="Arial" w:cs="Arial"/>
                <w:sz w:val="20"/>
                <w:szCs w:val="20"/>
              </w:rPr>
              <w:t>shared the feedback from the survey with MP Trac</w:t>
            </w:r>
            <w:r w:rsidR="00580248">
              <w:rPr>
                <w:rFonts w:ascii="Arial" w:eastAsia="Times New Roman" w:hAnsi="Arial" w:cs="Arial"/>
                <w:sz w:val="20"/>
                <w:szCs w:val="20"/>
              </w:rPr>
              <w:t>e</w:t>
            </w:r>
            <w:r w:rsidR="00A3331E" w:rsidRPr="00431375">
              <w:rPr>
                <w:rFonts w:ascii="Arial" w:eastAsia="Times New Roman" w:hAnsi="Arial" w:cs="Arial"/>
                <w:sz w:val="20"/>
                <w:szCs w:val="20"/>
              </w:rPr>
              <w:t xml:space="preserve">y Crouch via </w:t>
            </w:r>
            <w:r w:rsidR="00580248">
              <w:rPr>
                <w:rFonts w:ascii="Arial" w:eastAsia="Times New Roman" w:hAnsi="Arial" w:cs="Arial"/>
                <w:sz w:val="20"/>
                <w:szCs w:val="20"/>
              </w:rPr>
              <w:t xml:space="preserve">CEO </w:t>
            </w:r>
            <w:r w:rsidR="00A3331E" w:rsidRPr="00431375">
              <w:rPr>
                <w:rFonts w:ascii="Arial" w:eastAsia="Times New Roman" w:hAnsi="Arial" w:cs="Arial"/>
                <w:sz w:val="20"/>
                <w:szCs w:val="20"/>
              </w:rPr>
              <w:t xml:space="preserve">Denise Barrett-Baxendale. </w:t>
            </w:r>
          </w:p>
          <w:p w14:paraId="68A9A42D" w14:textId="4F0C35A1" w:rsidR="00A3331E" w:rsidRPr="00431375" w:rsidRDefault="00A3331E" w:rsidP="006535ED">
            <w:pPr>
              <w:shd w:val="clear" w:color="auto" w:fill="FFFFFF"/>
              <w:tabs>
                <w:tab w:val="left" w:pos="1485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  <w:p w14:paraId="22722ED1" w14:textId="24DC598D" w:rsidR="00A3331E" w:rsidRPr="00431375" w:rsidRDefault="00D35A69" w:rsidP="006535ED">
            <w:pPr>
              <w:shd w:val="clear" w:color="auto" w:fill="FFFFFF"/>
              <w:tabs>
                <w:tab w:val="left" w:pos="1485"/>
              </w:tabs>
              <w:rPr>
                <w:rFonts w:ascii="Arial" w:eastAsia="Times New Roman" w:hAnsi="Arial" w:cs="Arial"/>
                <w:sz w:val="20"/>
                <w:szCs w:val="20"/>
              </w:rPr>
            </w:pPr>
            <w:proofErr w:type="spellStart"/>
            <w:r w:rsidRPr="00431375">
              <w:rPr>
                <w:rFonts w:ascii="Arial" w:eastAsia="Times New Roman" w:hAnsi="Arial" w:cs="Arial"/>
                <w:sz w:val="20"/>
                <w:szCs w:val="20"/>
              </w:rPr>
              <w:t>SMc</w:t>
            </w:r>
            <w:proofErr w:type="spellEnd"/>
            <w:r w:rsidRPr="00431375">
              <w:rPr>
                <w:rFonts w:ascii="Arial" w:eastAsia="Times New Roman" w:hAnsi="Arial" w:cs="Arial"/>
                <w:sz w:val="20"/>
                <w:szCs w:val="20"/>
              </w:rPr>
              <w:t xml:space="preserve"> presented the Fans’ Forum elements from the survey to the group</w:t>
            </w:r>
            <w:r w:rsidR="004F1F62" w:rsidRPr="00431375">
              <w:rPr>
                <w:rFonts w:ascii="Arial" w:eastAsia="Times New Roman" w:hAnsi="Arial" w:cs="Arial"/>
                <w:sz w:val="20"/>
                <w:szCs w:val="20"/>
              </w:rPr>
              <w:t xml:space="preserve">. </w:t>
            </w:r>
          </w:p>
          <w:p w14:paraId="70DFB1DE" w14:textId="50B77FB8" w:rsidR="004F1F62" w:rsidRPr="00431375" w:rsidRDefault="004F1F62" w:rsidP="006535ED">
            <w:pPr>
              <w:shd w:val="clear" w:color="auto" w:fill="FFFFFF"/>
              <w:tabs>
                <w:tab w:val="left" w:pos="1485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  <w:p w14:paraId="2AAB893E" w14:textId="6103B7EB" w:rsidR="004F1F62" w:rsidRDefault="004F1F62" w:rsidP="006535ED">
            <w:pPr>
              <w:shd w:val="clear" w:color="auto" w:fill="FFFFFF"/>
              <w:tabs>
                <w:tab w:val="left" w:pos="1485"/>
              </w:tabs>
              <w:rPr>
                <w:rFonts w:ascii="Arial" w:eastAsia="Times New Roman" w:hAnsi="Arial" w:cs="Arial"/>
                <w:sz w:val="20"/>
                <w:szCs w:val="20"/>
              </w:rPr>
            </w:pPr>
            <w:r w:rsidRPr="00431375">
              <w:rPr>
                <w:rFonts w:ascii="Arial" w:eastAsia="Times New Roman" w:hAnsi="Arial" w:cs="Arial"/>
                <w:sz w:val="20"/>
                <w:szCs w:val="20"/>
              </w:rPr>
              <w:t>SD suggested that all member</w:t>
            </w:r>
            <w:r w:rsidR="00F82A54" w:rsidRPr="00431375">
              <w:rPr>
                <w:rFonts w:ascii="Arial" w:eastAsia="Times New Roman" w:hAnsi="Arial" w:cs="Arial"/>
                <w:sz w:val="20"/>
                <w:szCs w:val="20"/>
              </w:rPr>
              <w:t>s</w:t>
            </w:r>
            <w:r w:rsidRPr="00431375">
              <w:rPr>
                <w:rFonts w:ascii="Arial" w:eastAsia="Times New Roman" w:hAnsi="Arial" w:cs="Arial"/>
                <w:sz w:val="20"/>
                <w:szCs w:val="20"/>
              </w:rPr>
              <w:t xml:space="preserve"> come back to the next meeting with ideas of how the Forum can</w:t>
            </w:r>
            <w:r w:rsidR="00C92C48" w:rsidRPr="00431375">
              <w:rPr>
                <w:rFonts w:ascii="Arial" w:eastAsia="Times New Roman" w:hAnsi="Arial" w:cs="Arial"/>
                <w:sz w:val="20"/>
                <w:szCs w:val="20"/>
              </w:rPr>
              <w:t xml:space="preserve"> further</w:t>
            </w:r>
            <w:r w:rsidRPr="0043137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C92C48" w:rsidRPr="00431375">
              <w:rPr>
                <w:rFonts w:ascii="Arial" w:eastAsia="Times New Roman" w:hAnsi="Arial" w:cs="Arial"/>
                <w:sz w:val="20"/>
                <w:szCs w:val="20"/>
              </w:rPr>
              <w:t xml:space="preserve">promote their work. </w:t>
            </w:r>
          </w:p>
          <w:p w14:paraId="4431A42C" w14:textId="2836FA3F" w:rsidR="00DF1EE6" w:rsidRPr="005C5275" w:rsidRDefault="00DF1EE6" w:rsidP="006535ED">
            <w:pPr>
              <w:shd w:val="clear" w:color="auto" w:fill="FFFFFF"/>
              <w:tabs>
                <w:tab w:val="left" w:pos="1485"/>
              </w:tabs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  <w:p w14:paraId="602B118F" w14:textId="59953C5C" w:rsidR="00DF1EE6" w:rsidRPr="005C5275" w:rsidRDefault="00DF1EE6" w:rsidP="006535ED">
            <w:pPr>
              <w:shd w:val="clear" w:color="auto" w:fill="FFFFFF"/>
              <w:tabs>
                <w:tab w:val="left" w:pos="1485"/>
              </w:tabs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C527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ACTION: Fans’ Forum members to send promotion ideas to the </w:t>
            </w:r>
            <w:r w:rsidR="005C5275" w:rsidRPr="005C527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Communications Project Group. </w:t>
            </w:r>
          </w:p>
          <w:p w14:paraId="66CC9591" w14:textId="5192C5A0" w:rsidR="000A391C" w:rsidRDefault="000A391C" w:rsidP="006535ED">
            <w:pPr>
              <w:shd w:val="clear" w:color="auto" w:fill="FFFFFF"/>
              <w:tabs>
                <w:tab w:val="left" w:pos="1485"/>
              </w:tabs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  <w:p w14:paraId="06B45ED3" w14:textId="7BE28CB4" w:rsidR="000A391C" w:rsidRDefault="000A391C" w:rsidP="006535ED">
            <w:pPr>
              <w:shd w:val="clear" w:color="auto" w:fill="FFFFFF"/>
              <w:tabs>
                <w:tab w:val="left" w:pos="1485"/>
              </w:tabs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proofErr w:type="spellStart"/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Socios</w:t>
            </w:r>
            <w:proofErr w:type="spellEnd"/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  <w:p w14:paraId="3D3CC3C3" w14:textId="5F2ED8BE" w:rsidR="00D11EE9" w:rsidRDefault="00D11EE9" w:rsidP="006535ED">
            <w:pPr>
              <w:shd w:val="clear" w:color="auto" w:fill="FFFFFF"/>
              <w:tabs>
                <w:tab w:val="left" w:pos="1485"/>
              </w:tabs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  <w:p w14:paraId="64F82832" w14:textId="76878224" w:rsidR="001506E5" w:rsidRPr="00F2072A" w:rsidRDefault="00D11EE9" w:rsidP="006535ED">
            <w:pPr>
              <w:shd w:val="clear" w:color="auto" w:fill="FFFFFF"/>
              <w:tabs>
                <w:tab w:val="left" w:pos="1485"/>
              </w:tabs>
              <w:rPr>
                <w:rFonts w:ascii="Arial" w:eastAsia="Times New Roman" w:hAnsi="Arial" w:cs="Arial"/>
                <w:sz w:val="20"/>
                <w:szCs w:val="20"/>
              </w:rPr>
            </w:pPr>
            <w:r w:rsidRPr="00F2072A">
              <w:rPr>
                <w:rFonts w:ascii="Arial" w:eastAsia="Times New Roman" w:hAnsi="Arial" w:cs="Arial"/>
                <w:sz w:val="20"/>
                <w:szCs w:val="20"/>
              </w:rPr>
              <w:t xml:space="preserve">JB informed that members of the Fans’ Forum had a meeting with the CEO of </w:t>
            </w:r>
            <w:proofErr w:type="spellStart"/>
            <w:r w:rsidR="00025922" w:rsidRPr="00F2072A">
              <w:rPr>
                <w:rFonts w:ascii="Arial" w:eastAsia="Times New Roman" w:hAnsi="Arial" w:cs="Arial"/>
                <w:sz w:val="20"/>
                <w:szCs w:val="20"/>
              </w:rPr>
              <w:t>S</w:t>
            </w:r>
            <w:r w:rsidRPr="00F2072A">
              <w:rPr>
                <w:rFonts w:ascii="Arial" w:eastAsia="Times New Roman" w:hAnsi="Arial" w:cs="Arial"/>
                <w:sz w:val="20"/>
                <w:szCs w:val="20"/>
              </w:rPr>
              <w:t>ocios</w:t>
            </w:r>
            <w:proofErr w:type="spellEnd"/>
            <w:r w:rsidRPr="00F2072A">
              <w:rPr>
                <w:rFonts w:ascii="Arial" w:eastAsia="Times New Roman" w:hAnsi="Arial" w:cs="Arial"/>
                <w:sz w:val="20"/>
                <w:szCs w:val="20"/>
              </w:rPr>
              <w:t xml:space="preserve"> to highlight concerns raised to the Club in previous meetings. </w:t>
            </w:r>
            <w:r w:rsidR="00B90FEF" w:rsidRPr="00F2072A">
              <w:rPr>
                <w:rFonts w:ascii="Arial" w:eastAsia="Times New Roman" w:hAnsi="Arial" w:cs="Arial"/>
                <w:sz w:val="20"/>
                <w:szCs w:val="20"/>
              </w:rPr>
              <w:t xml:space="preserve">JB explained members questioned the timeframe for </w:t>
            </w:r>
            <w:r w:rsidR="00025922" w:rsidRPr="00F2072A">
              <w:rPr>
                <w:rFonts w:ascii="Arial" w:eastAsia="Times New Roman" w:hAnsi="Arial" w:cs="Arial"/>
                <w:sz w:val="20"/>
                <w:szCs w:val="20"/>
              </w:rPr>
              <w:t xml:space="preserve">the </w:t>
            </w:r>
            <w:r w:rsidR="00B90FEF" w:rsidRPr="00F2072A">
              <w:rPr>
                <w:rFonts w:ascii="Arial" w:eastAsia="Times New Roman" w:hAnsi="Arial" w:cs="Arial"/>
                <w:sz w:val="20"/>
                <w:szCs w:val="20"/>
              </w:rPr>
              <w:t xml:space="preserve">next polls, </w:t>
            </w:r>
            <w:r w:rsidR="00025922" w:rsidRPr="00F2072A">
              <w:rPr>
                <w:rFonts w:ascii="Arial" w:eastAsia="Times New Roman" w:hAnsi="Arial" w:cs="Arial"/>
                <w:sz w:val="20"/>
                <w:szCs w:val="20"/>
              </w:rPr>
              <w:t xml:space="preserve">the </w:t>
            </w:r>
            <w:r w:rsidR="00B90FEF" w:rsidRPr="00F2072A">
              <w:rPr>
                <w:rFonts w:ascii="Arial" w:eastAsia="Times New Roman" w:hAnsi="Arial" w:cs="Arial"/>
                <w:sz w:val="20"/>
                <w:szCs w:val="20"/>
              </w:rPr>
              <w:t xml:space="preserve">release of tokens and token caps. </w:t>
            </w:r>
            <w:proofErr w:type="spellStart"/>
            <w:r w:rsidR="00F478CE" w:rsidRPr="00F2072A">
              <w:rPr>
                <w:rFonts w:ascii="Arial" w:eastAsia="Times New Roman" w:hAnsi="Arial" w:cs="Arial"/>
                <w:sz w:val="20"/>
                <w:szCs w:val="20"/>
              </w:rPr>
              <w:t>SMc</w:t>
            </w:r>
            <w:proofErr w:type="spellEnd"/>
            <w:r w:rsidR="00F478CE" w:rsidRPr="00F2072A">
              <w:rPr>
                <w:rFonts w:ascii="Arial" w:eastAsia="Times New Roman" w:hAnsi="Arial" w:cs="Arial"/>
                <w:sz w:val="20"/>
                <w:szCs w:val="20"/>
              </w:rPr>
              <w:t xml:space="preserve"> and MM reiterated their commitment that no ‘key decisions’ will be subject </w:t>
            </w:r>
            <w:r w:rsidR="00572458" w:rsidRPr="00F2072A">
              <w:rPr>
                <w:rFonts w:ascii="Arial" w:eastAsia="Times New Roman" w:hAnsi="Arial" w:cs="Arial"/>
                <w:sz w:val="20"/>
                <w:szCs w:val="20"/>
              </w:rPr>
              <w:t xml:space="preserve">to </w:t>
            </w:r>
            <w:proofErr w:type="spellStart"/>
            <w:r w:rsidR="00572458" w:rsidRPr="00F2072A">
              <w:rPr>
                <w:rFonts w:ascii="Arial" w:eastAsia="Times New Roman" w:hAnsi="Arial" w:cs="Arial"/>
                <w:sz w:val="20"/>
                <w:szCs w:val="20"/>
              </w:rPr>
              <w:t>Socios</w:t>
            </w:r>
            <w:proofErr w:type="spellEnd"/>
            <w:r w:rsidR="00572458" w:rsidRPr="00F2072A">
              <w:rPr>
                <w:rFonts w:ascii="Arial" w:eastAsia="Times New Roman" w:hAnsi="Arial" w:cs="Arial"/>
                <w:sz w:val="20"/>
                <w:szCs w:val="20"/>
              </w:rPr>
              <w:t xml:space="preserve"> polls</w:t>
            </w:r>
            <w:r w:rsidR="00F2072A" w:rsidRPr="00F2072A">
              <w:rPr>
                <w:rFonts w:ascii="Arial" w:eastAsia="Times New Roman" w:hAnsi="Arial" w:cs="Arial"/>
                <w:sz w:val="20"/>
                <w:szCs w:val="20"/>
              </w:rPr>
              <w:t xml:space="preserve">. </w:t>
            </w:r>
            <w:r w:rsidR="00431375">
              <w:rPr>
                <w:rFonts w:ascii="Arial" w:eastAsia="Times New Roman" w:hAnsi="Arial" w:cs="Arial"/>
                <w:sz w:val="20"/>
                <w:szCs w:val="20"/>
              </w:rPr>
              <w:t xml:space="preserve">Members of the group felt there </w:t>
            </w:r>
            <w:r w:rsidR="00AB7C00">
              <w:rPr>
                <w:rFonts w:ascii="Arial" w:eastAsia="Times New Roman" w:hAnsi="Arial" w:cs="Arial"/>
                <w:sz w:val="20"/>
                <w:szCs w:val="20"/>
              </w:rPr>
              <w:t>we</w:t>
            </w:r>
            <w:r w:rsidR="00431375">
              <w:rPr>
                <w:rFonts w:ascii="Arial" w:eastAsia="Times New Roman" w:hAnsi="Arial" w:cs="Arial"/>
                <w:sz w:val="20"/>
                <w:szCs w:val="20"/>
              </w:rPr>
              <w:t>re some grey areas around the te</w:t>
            </w:r>
            <w:r w:rsidR="00953C19">
              <w:rPr>
                <w:rFonts w:ascii="Arial" w:eastAsia="Times New Roman" w:hAnsi="Arial" w:cs="Arial"/>
                <w:sz w:val="20"/>
                <w:szCs w:val="20"/>
              </w:rPr>
              <w:t>r</w:t>
            </w:r>
            <w:r w:rsidR="00431375">
              <w:rPr>
                <w:rFonts w:ascii="Arial" w:eastAsia="Times New Roman" w:hAnsi="Arial" w:cs="Arial"/>
                <w:sz w:val="20"/>
                <w:szCs w:val="20"/>
              </w:rPr>
              <w:t>m ‘key decisions’ and</w:t>
            </w:r>
            <w:r w:rsidR="00AB7C00">
              <w:rPr>
                <w:rFonts w:ascii="Arial" w:eastAsia="Times New Roman" w:hAnsi="Arial" w:cs="Arial"/>
                <w:sz w:val="20"/>
                <w:szCs w:val="20"/>
              </w:rPr>
              <w:t xml:space="preserve"> informed</w:t>
            </w:r>
            <w:r w:rsidR="0043137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953C19">
              <w:rPr>
                <w:rFonts w:ascii="Arial" w:eastAsia="Times New Roman" w:hAnsi="Arial" w:cs="Arial"/>
                <w:sz w:val="20"/>
                <w:szCs w:val="20"/>
              </w:rPr>
              <w:t xml:space="preserve">how the </w:t>
            </w:r>
            <w:r w:rsidR="00560FC6">
              <w:rPr>
                <w:rFonts w:ascii="Arial" w:eastAsia="Times New Roman" w:hAnsi="Arial" w:cs="Arial"/>
                <w:sz w:val="20"/>
                <w:szCs w:val="20"/>
              </w:rPr>
              <w:t>F</w:t>
            </w:r>
            <w:r w:rsidR="00AB7C00">
              <w:rPr>
                <w:rFonts w:ascii="Arial" w:eastAsia="Times New Roman" w:hAnsi="Arial" w:cs="Arial"/>
                <w:sz w:val="20"/>
                <w:szCs w:val="20"/>
              </w:rPr>
              <w:t>orum continues</w:t>
            </w:r>
            <w:r w:rsidR="00953C19">
              <w:rPr>
                <w:rFonts w:ascii="Arial" w:eastAsia="Times New Roman" w:hAnsi="Arial" w:cs="Arial"/>
                <w:sz w:val="20"/>
                <w:szCs w:val="20"/>
              </w:rPr>
              <w:t xml:space="preserve"> to be challenged as fan reps. </w:t>
            </w:r>
            <w:r w:rsidR="00F2072A" w:rsidRPr="00F2072A">
              <w:rPr>
                <w:rFonts w:ascii="Arial" w:eastAsia="Times New Roman" w:hAnsi="Arial" w:cs="Arial"/>
                <w:sz w:val="20"/>
                <w:szCs w:val="20"/>
              </w:rPr>
              <w:t>MM</w:t>
            </w:r>
            <w:r w:rsidR="00025922" w:rsidRPr="00F2072A">
              <w:rPr>
                <w:rFonts w:ascii="Arial" w:eastAsia="Times New Roman" w:hAnsi="Arial" w:cs="Arial"/>
                <w:sz w:val="20"/>
                <w:szCs w:val="20"/>
              </w:rPr>
              <w:t xml:space="preserve"> add</w:t>
            </w:r>
            <w:r w:rsidR="00F2072A" w:rsidRPr="00F2072A">
              <w:rPr>
                <w:rFonts w:ascii="Arial" w:eastAsia="Times New Roman" w:hAnsi="Arial" w:cs="Arial"/>
                <w:sz w:val="20"/>
                <w:szCs w:val="20"/>
              </w:rPr>
              <w:t>ed</w:t>
            </w:r>
            <w:r w:rsidR="00025922" w:rsidRPr="00F2072A">
              <w:rPr>
                <w:rFonts w:ascii="Arial" w:eastAsia="Times New Roman" w:hAnsi="Arial" w:cs="Arial"/>
                <w:sz w:val="20"/>
                <w:szCs w:val="20"/>
              </w:rPr>
              <w:t xml:space="preserve"> that</w:t>
            </w:r>
            <w:r w:rsidR="007238B6" w:rsidRPr="00F2072A">
              <w:rPr>
                <w:rFonts w:ascii="Arial" w:eastAsia="Times New Roman" w:hAnsi="Arial" w:cs="Arial"/>
                <w:sz w:val="20"/>
                <w:szCs w:val="20"/>
              </w:rPr>
              <w:t xml:space="preserve"> the </w:t>
            </w:r>
            <w:r w:rsidR="00F2072A" w:rsidRPr="00F2072A">
              <w:rPr>
                <w:rFonts w:ascii="Arial" w:eastAsia="Times New Roman" w:hAnsi="Arial" w:cs="Arial"/>
                <w:sz w:val="20"/>
                <w:szCs w:val="20"/>
              </w:rPr>
              <w:t>E</w:t>
            </w:r>
            <w:r w:rsidR="007238B6" w:rsidRPr="00F2072A">
              <w:rPr>
                <w:rFonts w:ascii="Arial" w:eastAsia="Times New Roman" w:hAnsi="Arial" w:cs="Arial"/>
                <w:sz w:val="20"/>
                <w:szCs w:val="20"/>
              </w:rPr>
              <w:t xml:space="preserve">ngagement and </w:t>
            </w:r>
            <w:r w:rsidR="00F2072A" w:rsidRPr="00F2072A">
              <w:rPr>
                <w:rFonts w:ascii="Arial" w:eastAsia="Times New Roman" w:hAnsi="Arial" w:cs="Arial"/>
                <w:sz w:val="20"/>
                <w:szCs w:val="20"/>
              </w:rPr>
              <w:t>P</w:t>
            </w:r>
            <w:r w:rsidR="007238B6" w:rsidRPr="00F2072A">
              <w:rPr>
                <w:rFonts w:ascii="Arial" w:eastAsia="Times New Roman" w:hAnsi="Arial" w:cs="Arial"/>
                <w:sz w:val="20"/>
                <w:szCs w:val="20"/>
              </w:rPr>
              <w:t>artnerships teams are in constant di</w:t>
            </w:r>
            <w:r w:rsidR="00025922" w:rsidRPr="00F2072A">
              <w:rPr>
                <w:rFonts w:ascii="Arial" w:eastAsia="Times New Roman" w:hAnsi="Arial" w:cs="Arial"/>
                <w:sz w:val="20"/>
                <w:szCs w:val="20"/>
              </w:rPr>
              <w:t>alogue</w:t>
            </w:r>
            <w:r w:rsidR="007238B6" w:rsidRPr="00F2072A">
              <w:rPr>
                <w:rFonts w:ascii="Arial" w:eastAsia="Times New Roman" w:hAnsi="Arial" w:cs="Arial"/>
                <w:sz w:val="20"/>
                <w:szCs w:val="20"/>
              </w:rPr>
              <w:t xml:space="preserve"> to review </w:t>
            </w:r>
            <w:r w:rsidR="00025922" w:rsidRPr="00F2072A">
              <w:rPr>
                <w:rFonts w:ascii="Arial" w:eastAsia="Times New Roman" w:hAnsi="Arial" w:cs="Arial"/>
                <w:sz w:val="20"/>
                <w:szCs w:val="20"/>
              </w:rPr>
              <w:t xml:space="preserve">any activation as part of the </w:t>
            </w:r>
            <w:r w:rsidR="00F2072A" w:rsidRPr="00F2072A">
              <w:rPr>
                <w:rFonts w:ascii="Arial" w:eastAsia="Times New Roman" w:hAnsi="Arial" w:cs="Arial"/>
                <w:sz w:val="20"/>
                <w:szCs w:val="20"/>
              </w:rPr>
              <w:t>P</w:t>
            </w:r>
            <w:r w:rsidR="00025922" w:rsidRPr="00F2072A">
              <w:rPr>
                <w:rFonts w:ascii="Arial" w:eastAsia="Times New Roman" w:hAnsi="Arial" w:cs="Arial"/>
                <w:sz w:val="20"/>
                <w:szCs w:val="20"/>
              </w:rPr>
              <w:t xml:space="preserve">artnership. </w:t>
            </w:r>
          </w:p>
          <w:p w14:paraId="229BCA4D" w14:textId="4DACA6A4" w:rsidR="000A391C" w:rsidRDefault="000A391C" w:rsidP="006535ED">
            <w:pPr>
              <w:shd w:val="clear" w:color="auto" w:fill="FFFFFF"/>
              <w:tabs>
                <w:tab w:val="left" w:pos="1485"/>
              </w:tabs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  <w:p w14:paraId="7381C408" w14:textId="0870A015" w:rsidR="000A391C" w:rsidRDefault="000A391C" w:rsidP="006535ED">
            <w:pPr>
              <w:shd w:val="clear" w:color="auto" w:fill="FFFFFF"/>
              <w:tabs>
                <w:tab w:val="left" w:pos="1485"/>
              </w:tabs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Christmas Activity </w:t>
            </w:r>
          </w:p>
          <w:p w14:paraId="63BA07F1" w14:textId="72CF845F" w:rsidR="00060088" w:rsidRDefault="00060088" w:rsidP="006535ED">
            <w:pPr>
              <w:shd w:val="clear" w:color="auto" w:fill="FFFFFF"/>
              <w:tabs>
                <w:tab w:val="left" w:pos="1485"/>
              </w:tabs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  <w:p w14:paraId="1E16348A" w14:textId="64853BBD" w:rsidR="00060088" w:rsidRPr="001158CA" w:rsidRDefault="00060088" w:rsidP="006535ED">
            <w:pPr>
              <w:shd w:val="clear" w:color="auto" w:fill="FFFFFF"/>
              <w:tabs>
                <w:tab w:val="left" w:pos="1485"/>
              </w:tabs>
              <w:rPr>
                <w:rFonts w:ascii="Arial" w:eastAsia="Times New Roman" w:hAnsi="Arial" w:cs="Arial"/>
                <w:sz w:val="20"/>
                <w:szCs w:val="20"/>
              </w:rPr>
            </w:pPr>
            <w:r w:rsidRPr="001158CA">
              <w:rPr>
                <w:rFonts w:ascii="Arial" w:eastAsia="Times New Roman" w:hAnsi="Arial" w:cs="Arial"/>
                <w:sz w:val="20"/>
                <w:szCs w:val="20"/>
              </w:rPr>
              <w:t xml:space="preserve">CP explained that the Club </w:t>
            </w:r>
            <w:r w:rsidR="00DA3AEC" w:rsidRPr="001158CA">
              <w:rPr>
                <w:rFonts w:ascii="Arial" w:eastAsia="Times New Roman" w:hAnsi="Arial" w:cs="Arial"/>
                <w:sz w:val="20"/>
                <w:szCs w:val="20"/>
              </w:rPr>
              <w:t>is</w:t>
            </w:r>
            <w:r w:rsidRPr="001158CA">
              <w:rPr>
                <w:rFonts w:ascii="Arial" w:eastAsia="Times New Roman" w:hAnsi="Arial" w:cs="Arial"/>
                <w:sz w:val="20"/>
                <w:szCs w:val="20"/>
              </w:rPr>
              <w:t xml:space="preserve"> currently looking at plans for the 2021 Christmas campaign, which is likely to operate virtually </w:t>
            </w:r>
            <w:r w:rsidR="00DA3AEC" w:rsidRPr="001158CA">
              <w:rPr>
                <w:rFonts w:ascii="Arial" w:eastAsia="Times New Roman" w:hAnsi="Arial" w:cs="Arial"/>
                <w:sz w:val="20"/>
                <w:szCs w:val="20"/>
              </w:rPr>
              <w:t>due to restrictions. CP stated she would keep th</w:t>
            </w:r>
            <w:r w:rsidR="009762EE">
              <w:rPr>
                <w:rFonts w:ascii="Arial" w:eastAsia="Times New Roman" w:hAnsi="Arial" w:cs="Arial"/>
                <w:sz w:val="20"/>
                <w:szCs w:val="20"/>
              </w:rPr>
              <w:t>e</w:t>
            </w:r>
            <w:r w:rsidR="00DA3AEC" w:rsidRPr="001158CA">
              <w:rPr>
                <w:rFonts w:ascii="Arial" w:eastAsia="Times New Roman" w:hAnsi="Arial" w:cs="Arial"/>
                <w:sz w:val="20"/>
                <w:szCs w:val="20"/>
              </w:rPr>
              <w:t xml:space="preserve"> Fans’ Forum updated with plans for any opportunities the group </w:t>
            </w:r>
            <w:r w:rsidR="006F14B8">
              <w:rPr>
                <w:rFonts w:ascii="Arial" w:eastAsia="Times New Roman" w:hAnsi="Arial" w:cs="Arial"/>
                <w:sz w:val="20"/>
                <w:szCs w:val="20"/>
              </w:rPr>
              <w:t xml:space="preserve">could be </w:t>
            </w:r>
            <w:r w:rsidR="00DA3AEC" w:rsidRPr="001158CA">
              <w:rPr>
                <w:rFonts w:ascii="Arial" w:eastAsia="Times New Roman" w:hAnsi="Arial" w:cs="Arial"/>
                <w:sz w:val="20"/>
                <w:szCs w:val="20"/>
              </w:rPr>
              <w:t>involved</w:t>
            </w:r>
            <w:r w:rsidR="006F14B8">
              <w:rPr>
                <w:rFonts w:ascii="Arial" w:eastAsia="Times New Roman" w:hAnsi="Arial" w:cs="Arial"/>
                <w:sz w:val="20"/>
                <w:szCs w:val="20"/>
              </w:rPr>
              <w:t xml:space="preserve"> in</w:t>
            </w:r>
            <w:r w:rsidR="00DA3AEC" w:rsidRPr="001158CA">
              <w:rPr>
                <w:rFonts w:ascii="Arial" w:eastAsia="Times New Roman" w:hAnsi="Arial" w:cs="Arial"/>
                <w:sz w:val="20"/>
                <w:szCs w:val="20"/>
              </w:rPr>
              <w:t xml:space="preserve">. </w:t>
            </w:r>
          </w:p>
          <w:p w14:paraId="7C18748F" w14:textId="513C8065" w:rsidR="000A391C" w:rsidRDefault="000A391C" w:rsidP="006535ED">
            <w:pPr>
              <w:shd w:val="clear" w:color="auto" w:fill="FFFFFF"/>
              <w:tabs>
                <w:tab w:val="left" w:pos="1485"/>
              </w:tabs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  <w:p w14:paraId="191672A5" w14:textId="7373B095" w:rsidR="000A391C" w:rsidRDefault="000A391C" w:rsidP="006535ED">
            <w:pPr>
              <w:shd w:val="clear" w:color="auto" w:fill="FFFFFF"/>
              <w:tabs>
                <w:tab w:val="left" w:pos="1485"/>
              </w:tabs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October Meeting </w:t>
            </w:r>
          </w:p>
          <w:p w14:paraId="384A3053" w14:textId="4E63C532" w:rsidR="001158CA" w:rsidRDefault="001158CA" w:rsidP="006535ED">
            <w:pPr>
              <w:shd w:val="clear" w:color="auto" w:fill="FFFFFF"/>
              <w:tabs>
                <w:tab w:val="left" w:pos="1485"/>
              </w:tabs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  <w:p w14:paraId="6490F91C" w14:textId="0959A803" w:rsidR="001158CA" w:rsidRDefault="001158CA" w:rsidP="006535ED">
            <w:pPr>
              <w:shd w:val="clear" w:color="auto" w:fill="FFFFFF"/>
              <w:tabs>
                <w:tab w:val="left" w:pos="1485"/>
              </w:tabs>
              <w:rPr>
                <w:rFonts w:ascii="Arial" w:eastAsia="Times New Roman" w:hAnsi="Arial" w:cs="Arial"/>
                <w:sz w:val="20"/>
                <w:szCs w:val="20"/>
              </w:rPr>
            </w:pPr>
            <w:r w:rsidRPr="008420FC">
              <w:rPr>
                <w:rFonts w:ascii="Arial" w:eastAsia="Times New Roman" w:hAnsi="Arial" w:cs="Arial"/>
                <w:sz w:val="20"/>
                <w:szCs w:val="20"/>
              </w:rPr>
              <w:lastRenderedPageBreak/>
              <w:t>JB qu</w:t>
            </w:r>
            <w:r w:rsidR="00EB2036" w:rsidRPr="008420FC">
              <w:rPr>
                <w:rFonts w:ascii="Arial" w:eastAsia="Times New Roman" w:hAnsi="Arial" w:cs="Arial"/>
                <w:sz w:val="20"/>
                <w:szCs w:val="20"/>
              </w:rPr>
              <w:t>eri</w:t>
            </w:r>
            <w:r w:rsidRPr="008420FC">
              <w:rPr>
                <w:rFonts w:ascii="Arial" w:eastAsia="Times New Roman" w:hAnsi="Arial" w:cs="Arial"/>
                <w:sz w:val="20"/>
                <w:szCs w:val="20"/>
              </w:rPr>
              <w:t>ed if Club</w:t>
            </w:r>
            <w:r w:rsidR="00053771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4D1E71">
              <w:rPr>
                <w:rFonts w:ascii="Arial" w:eastAsia="Times New Roman" w:hAnsi="Arial" w:cs="Arial"/>
                <w:sz w:val="20"/>
                <w:szCs w:val="20"/>
              </w:rPr>
              <w:t>staff</w:t>
            </w:r>
            <w:r w:rsidR="00053771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8420FC">
              <w:rPr>
                <w:rFonts w:ascii="Arial" w:eastAsia="Times New Roman" w:hAnsi="Arial" w:cs="Arial"/>
                <w:sz w:val="20"/>
                <w:szCs w:val="20"/>
              </w:rPr>
              <w:t>ha</w:t>
            </w:r>
            <w:r w:rsidR="00053771">
              <w:rPr>
                <w:rFonts w:ascii="Arial" w:eastAsia="Times New Roman" w:hAnsi="Arial" w:cs="Arial"/>
                <w:sz w:val="20"/>
                <w:szCs w:val="20"/>
              </w:rPr>
              <w:t>ve</w:t>
            </w:r>
            <w:r w:rsidRPr="008420FC">
              <w:rPr>
                <w:rFonts w:ascii="Arial" w:eastAsia="Times New Roman" w:hAnsi="Arial" w:cs="Arial"/>
                <w:sz w:val="20"/>
                <w:szCs w:val="20"/>
              </w:rPr>
              <w:t xml:space="preserve"> returned to offices and requested the October meeting to be in person. CP explained that th</w:t>
            </w:r>
            <w:r w:rsidR="00EB2036" w:rsidRPr="008420FC">
              <w:rPr>
                <w:rFonts w:ascii="Arial" w:eastAsia="Times New Roman" w:hAnsi="Arial" w:cs="Arial"/>
                <w:sz w:val="20"/>
                <w:szCs w:val="20"/>
              </w:rPr>
              <w:t>e phased return for staff is now complete</w:t>
            </w:r>
            <w:r w:rsidR="00214E10">
              <w:rPr>
                <w:rFonts w:ascii="Arial" w:eastAsia="Times New Roman" w:hAnsi="Arial" w:cs="Arial"/>
                <w:sz w:val="20"/>
                <w:szCs w:val="20"/>
              </w:rPr>
              <w:t>,</w:t>
            </w:r>
            <w:r w:rsidR="00EB2036" w:rsidRPr="008420FC">
              <w:rPr>
                <w:rFonts w:ascii="Arial" w:eastAsia="Times New Roman" w:hAnsi="Arial" w:cs="Arial"/>
                <w:sz w:val="20"/>
                <w:szCs w:val="20"/>
              </w:rPr>
              <w:t xml:space="preserve"> and</w:t>
            </w:r>
            <w:r w:rsidR="00214E10">
              <w:rPr>
                <w:rFonts w:ascii="Arial" w:eastAsia="Times New Roman" w:hAnsi="Arial" w:cs="Arial"/>
                <w:sz w:val="20"/>
                <w:szCs w:val="20"/>
              </w:rPr>
              <w:t xml:space="preserve"> she</w:t>
            </w:r>
            <w:r w:rsidR="00EB2036" w:rsidRPr="008420FC">
              <w:rPr>
                <w:rFonts w:ascii="Arial" w:eastAsia="Times New Roman" w:hAnsi="Arial" w:cs="Arial"/>
                <w:sz w:val="20"/>
                <w:szCs w:val="20"/>
              </w:rPr>
              <w:t xml:space="preserve"> will confirm </w:t>
            </w:r>
            <w:r w:rsidR="008420FC">
              <w:rPr>
                <w:rFonts w:ascii="Arial" w:eastAsia="Times New Roman" w:hAnsi="Arial" w:cs="Arial"/>
                <w:sz w:val="20"/>
                <w:szCs w:val="20"/>
              </w:rPr>
              <w:t>the next</w:t>
            </w:r>
            <w:r w:rsidR="00EB2036" w:rsidRPr="008420FC">
              <w:rPr>
                <w:rFonts w:ascii="Arial" w:eastAsia="Times New Roman" w:hAnsi="Arial" w:cs="Arial"/>
                <w:sz w:val="20"/>
                <w:szCs w:val="20"/>
              </w:rPr>
              <w:t xml:space="preserve"> meeting at Everton HQ</w:t>
            </w:r>
            <w:r w:rsidR="00214E10">
              <w:rPr>
                <w:rFonts w:ascii="Arial" w:eastAsia="Times New Roman" w:hAnsi="Arial" w:cs="Arial"/>
                <w:sz w:val="20"/>
                <w:szCs w:val="20"/>
              </w:rPr>
              <w:t xml:space="preserve"> with members shortly. </w:t>
            </w:r>
          </w:p>
          <w:p w14:paraId="1CE5782D" w14:textId="2A4020E7" w:rsidR="001C3A3D" w:rsidRDefault="001C3A3D" w:rsidP="006535ED">
            <w:pPr>
              <w:shd w:val="clear" w:color="auto" w:fill="FFFFFF"/>
              <w:tabs>
                <w:tab w:val="left" w:pos="1485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  <w:p w14:paraId="793B0D7D" w14:textId="051663B6" w:rsidR="001C3A3D" w:rsidRPr="002C3343" w:rsidRDefault="001C3A3D" w:rsidP="006535ED">
            <w:pPr>
              <w:shd w:val="clear" w:color="auto" w:fill="FFFFFF"/>
              <w:tabs>
                <w:tab w:val="left" w:pos="1485"/>
              </w:tabs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C334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ACTION: CP to share details </w:t>
            </w:r>
            <w:r w:rsidR="002C3343" w:rsidRPr="002C334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for the next meeting at Everton HQ with the group. </w:t>
            </w:r>
          </w:p>
          <w:p w14:paraId="281887B8" w14:textId="501B5F55" w:rsidR="000A391C" w:rsidRDefault="000A391C" w:rsidP="006535ED">
            <w:pPr>
              <w:shd w:val="clear" w:color="auto" w:fill="FFFFFF"/>
              <w:tabs>
                <w:tab w:val="left" w:pos="1485"/>
              </w:tabs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  <w:p w14:paraId="45251047" w14:textId="5A48F77F" w:rsidR="000A391C" w:rsidRDefault="000A391C" w:rsidP="006535ED">
            <w:pPr>
              <w:shd w:val="clear" w:color="auto" w:fill="FFFFFF"/>
              <w:tabs>
                <w:tab w:val="left" w:pos="1485"/>
              </w:tabs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Club Communication events </w:t>
            </w:r>
          </w:p>
          <w:p w14:paraId="3C4B99C1" w14:textId="77777777" w:rsidR="00E75B15" w:rsidRDefault="00E75B15" w:rsidP="006535ED">
            <w:pPr>
              <w:shd w:val="clear" w:color="auto" w:fill="FFFFFF"/>
              <w:tabs>
                <w:tab w:val="left" w:pos="1485"/>
              </w:tabs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  <w:p w14:paraId="247638DE" w14:textId="022786DA" w:rsidR="003479C9" w:rsidRPr="005119DD" w:rsidRDefault="003479C9" w:rsidP="006535ED">
            <w:pPr>
              <w:shd w:val="clear" w:color="auto" w:fill="FFFFFF"/>
              <w:tabs>
                <w:tab w:val="left" w:pos="1485"/>
              </w:tabs>
              <w:rPr>
                <w:rFonts w:ascii="Arial" w:eastAsia="Times New Roman" w:hAnsi="Arial" w:cs="Arial"/>
                <w:sz w:val="20"/>
                <w:szCs w:val="20"/>
              </w:rPr>
            </w:pPr>
            <w:r w:rsidRPr="005119DD">
              <w:rPr>
                <w:rFonts w:ascii="Arial" w:eastAsia="Times New Roman" w:hAnsi="Arial" w:cs="Arial"/>
                <w:sz w:val="20"/>
                <w:szCs w:val="20"/>
              </w:rPr>
              <w:t xml:space="preserve">JB and DW queried if the Club had any planned </w:t>
            </w:r>
            <w:r w:rsidR="00286DF9" w:rsidRPr="005119DD">
              <w:rPr>
                <w:rFonts w:ascii="Arial" w:eastAsia="Times New Roman" w:hAnsi="Arial" w:cs="Arial"/>
                <w:sz w:val="20"/>
                <w:szCs w:val="20"/>
              </w:rPr>
              <w:t>conference-style events for supporters to attend during the season to learn</w:t>
            </w:r>
            <w:r w:rsidR="006136AE" w:rsidRPr="005119DD">
              <w:rPr>
                <w:rFonts w:ascii="Arial" w:eastAsia="Times New Roman" w:hAnsi="Arial" w:cs="Arial"/>
                <w:sz w:val="20"/>
                <w:szCs w:val="20"/>
              </w:rPr>
              <w:t xml:space="preserve"> more about th</w:t>
            </w:r>
            <w:r w:rsidR="003D7E4C">
              <w:rPr>
                <w:rFonts w:ascii="Arial" w:eastAsia="Times New Roman" w:hAnsi="Arial" w:cs="Arial"/>
                <w:sz w:val="20"/>
                <w:szCs w:val="20"/>
              </w:rPr>
              <w:t>e</w:t>
            </w:r>
            <w:r w:rsidR="006136AE" w:rsidRPr="005119D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121243">
              <w:rPr>
                <w:rFonts w:ascii="Arial" w:eastAsia="Times New Roman" w:hAnsi="Arial" w:cs="Arial"/>
                <w:sz w:val="20"/>
                <w:szCs w:val="20"/>
              </w:rPr>
              <w:t xml:space="preserve">football and financial </w:t>
            </w:r>
            <w:r w:rsidR="006136AE" w:rsidRPr="005119DD">
              <w:rPr>
                <w:rFonts w:ascii="Arial" w:eastAsia="Times New Roman" w:hAnsi="Arial" w:cs="Arial"/>
                <w:sz w:val="20"/>
                <w:szCs w:val="20"/>
              </w:rPr>
              <w:t xml:space="preserve">operation. </w:t>
            </w:r>
            <w:proofErr w:type="spellStart"/>
            <w:r w:rsidR="006136AE" w:rsidRPr="005119DD">
              <w:rPr>
                <w:rFonts w:ascii="Arial" w:eastAsia="Times New Roman" w:hAnsi="Arial" w:cs="Arial"/>
                <w:sz w:val="20"/>
                <w:szCs w:val="20"/>
              </w:rPr>
              <w:t>SMc</w:t>
            </w:r>
            <w:proofErr w:type="spellEnd"/>
            <w:r w:rsidR="006136AE" w:rsidRPr="005119DD">
              <w:rPr>
                <w:rFonts w:ascii="Arial" w:eastAsia="Times New Roman" w:hAnsi="Arial" w:cs="Arial"/>
                <w:sz w:val="20"/>
                <w:szCs w:val="20"/>
              </w:rPr>
              <w:t xml:space="preserve"> confirmed that the Club hosts the General Meeting annually</w:t>
            </w:r>
            <w:r w:rsidR="005119DD" w:rsidRPr="005119DD">
              <w:rPr>
                <w:rFonts w:ascii="Arial" w:eastAsia="Times New Roman" w:hAnsi="Arial" w:cs="Arial"/>
                <w:sz w:val="20"/>
                <w:szCs w:val="20"/>
              </w:rPr>
              <w:t>,</w:t>
            </w:r>
            <w:r w:rsidR="006136AE" w:rsidRPr="005119DD">
              <w:rPr>
                <w:rFonts w:ascii="Arial" w:eastAsia="Times New Roman" w:hAnsi="Arial" w:cs="Arial"/>
                <w:sz w:val="20"/>
                <w:szCs w:val="20"/>
              </w:rPr>
              <w:t xml:space="preserve"> which is then made public. </w:t>
            </w:r>
            <w:proofErr w:type="spellStart"/>
            <w:r w:rsidR="006136AE" w:rsidRPr="005119DD">
              <w:rPr>
                <w:rFonts w:ascii="Arial" w:eastAsia="Times New Roman" w:hAnsi="Arial" w:cs="Arial"/>
                <w:sz w:val="20"/>
                <w:szCs w:val="20"/>
              </w:rPr>
              <w:t>SMc</w:t>
            </w:r>
            <w:proofErr w:type="spellEnd"/>
            <w:r w:rsidR="006136AE" w:rsidRPr="005119DD">
              <w:rPr>
                <w:rFonts w:ascii="Arial" w:eastAsia="Times New Roman" w:hAnsi="Arial" w:cs="Arial"/>
                <w:sz w:val="20"/>
                <w:szCs w:val="20"/>
              </w:rPr>
              <w:t xml:space="preserve"> added that the date of the meeting coincides with the release of Club accounts</w:t>
            </w:r>
            <w:r w:rsidR="00EC724F">
              <w:rPr>
                <w:rFonts w:ascii="Arial" w:eastAsia="Times New Roman" w:hAnsi="Arial" w:cs="Arial"/>
                <w:sz w:val="20"/>
                <w:szCs w:val="20"/>
              </w:rPr>
              <w:t>,</w:t>
            </w:r>
            <w:r w:rsidR="006136AE" w:rsidRPr="005119D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5119DD" w:rsidRPr="005119DD">
              <w:rPr>
                <w:rFonts w:ascii="Arial" w:eastAsia="Times New Roman" w:hAnsi="Arial" w:cs="Arial"/>
                <w:sz w:val="20"/>
                <w:szCs w:val="20"/>
              </w:rPr>
              <w:t xml:space="preserve">and </w:t>
            </w:r>
            <w:r w:rsidR="00C13F7F">
              <w:rPr>
                <w:rFonts w:ascii="Arial" w:eastAsia="Times New Roman" w:hAnsi="Arial" w:cs="Arial"/>
                <w:sz w:val="20"/>
                <w:szCs w:val="20"/>
              </w:rPr>
              <w:t xml:space="preserve">it </w:t>
            </w:r>
            <w:r w:rsidR="005119DD" w:rsidRPr="005119DD">
              <w:rPr>
                <w:rFonts w:ascii="Arial" w:eastAsia="Times New Roman" w:hAnsi="Arial" w:cs="Arial"/>
                <w:sz w:val="20"/>
                <w:szCs w:val="20"/>
              </w:rPr>
              <w:t xml:space="preserve">will follow a similar timeframe as it has done previously. </w:t>
            </w:r>
          </w:p>
          <w:p w14:paraId="3EC002EF" w14:textId="68549E9A" w:rsidR="00733AEA" w:rsidRPr="006535ED" w:rsidRDefault="00733AEA" w:rsidP="00A243D5">
            <w:pP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</w:tr>
      <w:tr w:rsidR="00264968" w:rsidRPr="000E50DE" w14:paraId="7E68856B" w14:textId="77777777" w:rsidTr="4A44C816">
        <w:tc>
          <w:tcPr>
            <w:tcW w:w="1384" w:type="dxa"/>
          </w:tcPr>
          <w:p w14:paraId="7E688547" w14:textId="3D7928E1" w:rsidR="00475984" w:rsidRPr="000E50DE" w:rsidRDefault="001D50FB" w:rsidP="00980A8B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lastRenderedPageBreak/>
              <w:t>3</w:t>
            </w:r>
          </w:p>
        </w:tc>
        <w:tc>
          <w:tcPr>
            <w:tcW w:w="7796" w:type="dxa"/>
          </w:tcPr>
          <w:p w14:paraId="2E0B8CAB" w14:textId="4343F0A9" w:rsidR="004C6C40" w:rsidRDefault="000A391C" w:rsidP="00284EA5">
            <w:pPr>
              <w:rPr>
                <w:rFonts w:ascii="Arial" w:eastAsia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Ticketing </w:t>
            </w:r>
          </w:p>
          <w:p w14:paraId="2074519F" w14:textId="296C0C84" w:rsidR="000C5E74" w:rsidRDefault="000C5E74" w:rsidP="00284EA5">
            <w:pPr>
              <w:rPr>
                <w:rFonts w:ascii="Arial" w:eastAsia="Arial" w:hAnsi="Arial" w:cs="Arial"/>
                <w:b/>
                <w:bCs/>
                <w:sz w:val="20"/>
                <w:szCs w:val="20"/>
              </w:rPr>
            </w:pPr>
          </w:p>
          <w:p w14:paraId="3128EFEF" w14:textId="72086973" w:rsidR="000C5E74" w:rsidRPr="00C011AE" w:rsidRDefault="000C5E74" w:rsidP="00284EA5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00C011AE">
              <w:rPr>
                <w:rFonts w:ascii="Arial" w:eastAsia="Arial" w:hAnsi="Arial" w:cs="Arial"/>
                <w:sz w:val="20"/>
                <w:szCs w:val="20"/>
              </w:rPr>
              <w:t>JB introduced Georgia Bekyra</w:t>
            </w:r>
            <w:r w:rsidR="00C011AE" w:rsidRPr="00C011AE">
              <w:rPr>
                <w:rFonts w:ascii="Arial" w:eastAsia="Arial" w:hAnsi="Arial" w:cs="Arial"/>
                <w:sz w:val="20"/>
                <w:szCs w:val="20"/>
              </w:rPr>
              <w:t xml:space="preserve">, who is the new Senior Ticketing Manager, to the meeting. </w:t>
            </w:r>
          </w:p>
          <w:p w14:paraId="1A244FE4" w14:textId="613033B3" w:rsidR="000A391C" w:rsidRDefault="000A391C" w:rsidP="00284EA5">
            <w:pPr>
              <w:rPr>
                <w:rFonts w:ascii="Arial" w:eastAsia="Arial" w:hAnsi="Arial" w:cs="Arial"/>
                <w:b/>
                <w:bCs/>
                <w:sz w:val="20"/>
                <w:szCs w:val="20"/>
              </w:rPr>
            </w:pPr>
          </w:p>
          <w:p w14:paraId="0802F97F" w14:textId="18EDCB84" w:rsidR="00AC5E9E" w:rsidRPr="007F4376" w:rsidRDefault="00E35CB4" w:rsidP="00284EA5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007F4376">
              <w:rPr>
                <w:rFonts w:ascii="Arial" w:eastAsia="Arial" w:hAnsi="Arial" w:cs="Arial"/>
                <w:sz w:val="20"/>
                <w:szCs w:val="20"/>
              </w:rPr>
              <w:t>The group discussed the new resale platform</w:t>
            </w:r>
            <w:r w:rsidR="00597724" w:rsidRPr="007F4376">
              <w:rPr>
                <w:rFonts w:ascii="Arial" w:eastAsia="Arial" w:hAnsi="Arial" w:cs="Arial"/>
                <w:sz w:val="20"/>
                <w:szCs w:val="20"/>
              </w:rPr>
              <w:t>.</w:t>
            </w:r>
            <w:r w:rsidRPr="007F4376">
              <w:rPr>
                <w:rFonts w:ascii="Arial" w:eastAsia="Arial" w:hAnsi="Arial" w:cs="Arial"/>
                <w:sz w:val="20"/>
                <w:szCs w:val="20"/>
              </w:rPr>
              <w:t xml:space="preserve"> LN explained that the </w:t>
            </w:r>
            <w:r w:rsidR="00597724" w:rsidRPr="007F4376">
              <w:rPr>
                <w:rFonts w:ascii="Arial" w:eastAsia="Arial" w:hAnsi="Arial" w:cs="Arial"/>
                <w:sz w:val="20"/>
                <w:szCs w:val="20"/>
              </w:rPr>
              <w:t xml:space="preserve">Club </w:t>
            </w:r>
            <w:r w:rsidR="009F7B82" w:rsidRPr="007F4376">
              <w:rPr>
                <w:rFonts w:ascii="Arial" w:eastAsia="Arial" w:hAnsi="Arial" w:cs="Arial"/>
                <w:sz w:val="20"/>
                <w:szCs w:val="20"/>
              </w:rPr>
              <w:t>is aware of teething problems with the system regarding the notifications being automatically sent to sellers,</w:t>
            </w:r>
            <w:r w:rsidR="00CF50B3" w:rsidRPr="007F4376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52704" w:rsidRPr="007F4376">
              <w:rPr>
                <w:rFonts w:ascii="Arial" w:eastAsia="Arial" w:hAnsi="Arial" w:cs="Arial"/>
                <w:sz w:val="20"/>
                <w:szCs w:val="20"/>
              </w:rPr>
              <w:t>so</w:t>
            </w:r>
            <w:r w:rsidR="00CF50B3" w:rsidRPr="007F4376">
              <w:rPr>
                <w:rFonts w:ascii="Arial" w:eastAsia="Arial" w:hAnsi="Arial" w:cs="Arial"/>
                <w:sz w:val="20"/>
                <w:szCs w:val="20"/>
              </w:rPr>
              <w:t xml:space="preserve"> the Club </w:t>
            </w:r>
            <w:r w:rsidR="00252704" w:rsidRPr="007F4376">
              <w:rPr>
                <w:rFonts w:ascii="Arial" w:eastAsia="Arial" w:hAnsi="Arial" w:cs="Arial"/>
                <w:sz w:val="20"/>
                <w:szCs w:val="20"/>
              </w:rPr>
              <w:t>is</w:t>
            </w:r>
            <w:r w:rsidR="00CF50B3" w:rsidRPr="007F4376">
              <w:rPr>
                <w:rFonts w:ascii="Arial" w:eastAsia="Arial" w:hAnsi="Arial" w:cs="Arial"/>
                <w:sz w:val="20"/>
                <w:szCs w:val="20"/>
              </w:rPr>
              <w:t xml:space="preserve"> now managing this manually. LN added he hopes for this to</w:t>
            </w:r>
            <w:r w:rsidR="009F7B82" w:rsidRPr="007F4376">
              <w:rPr>
                <w:rFonts w:ascii="Arial" w:eastAsia="Arial" w:hAnsi="Arial" w:cs="Arial"/>
                <w:sz w:val="20"/>
                <w:szCs w:val="20"/>
              </w:rPr>
              <w:t xml:space="preserve"> be</w:t>
            </w:r>
            <w:r w:rsidR="00CF50B3" w:rsidRPr="007F4376">
              <w:rPr>
                <w:rFonts w:ascii="Arial" w:eastAsia="Arial" w:hAnsi="Arial" w:cs="Arial"/>
                <w:sz w:val="20"/>
                <w:szCs w:val="20"/>
              </w:rPr>
              <w:t xml:space="preserve"> resolved by early November. LN informed that</w:t>
            </w:r>
            <w:r w:rsidR="00AC5E9E" w:rsidRPr="007F4376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597724" w:rsidRPr="007F4376">
              <w:rPr>
                <w:rFonts w:ascii="Arial" w:eastAsia="Arial" w:hAnsi="Arial" w:cs="Arial"/>
                <w:sz w:val="20"/>
                <w:szCs w:val="20"/>
              </w:rPr>
              <w:t>Season Ticket members are using the platform, and there has been a healthy take-up on tickets so far.</w:t>
            </w:r>
            <w:r w:rsidR="00CF50B3" w:rsidRPr="007F4376">
              <w:rPr>
                <w:rFonts w:ascii="Arial" w:eastAsia="Arial" w:hAnsi="Arial" w:cs="Arial"/>
                <w:sz w:val="20"/>
                <w:szCs w:val="20"/>
              </w:rPr>
              <w:t xml:space="preserve"> Members of the </w:t>
            </w:r>
            <w:r w:rsidR="00642318" w:rsidRPr="007F4376">
              <w:rPr>
                <w:rFonts w:ascii="Arial" w:eastAsia="Arial" w:hAnsi="Arial" w:cs="Arial"/>
                <w:sz w:val="20"/>
                <w:szCs w:val="20"/>
              </w:rPr>
              <w:t xml:space="preserve">group referenced they have used the platform and discussed their user experience. </w:t>
            </w:r>
          </w:p>
          <w:p w14:paraId="75A55447" w14:textId="629F1303" w:rsidR="00AA3175" w:rsidRPr="007F4376" w:rsidRDefault="00AA3175" w:rsidP="00284EA5">
            <w:pPr>
              <w:rPr>
                <w:rFonts w:ascii="Arial" w:eastAsia="Arial" w:hAnsi="Arial" w:cs="Arial"/>
                <w:sz w:val="20"/>
                <w:szCs w:val="20"/>
              </w:rPr>
            </w:pPr>
          </w:p>
          <w:p w14:paraId="0BA95799" w14:textId="61877118" w:rsidR="00AA3175" w:rsidRDefault="00AA3175" w:rsidP="00284EA5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007F4376">
              <w:rPr>
                <w:rFonts w:ascii="Arial" w:eastAsia="Arial" w:hAnsi="Arial" w:cs="Arial"/>
                <w:sz w:val="20"/>
                <w:szCs w:val="20"/>
              </w:rPr>
              <w:t>LN noted that he is currently working through a series of</w:t>
            </w:r>
            <w:r w:rsidR="00C54F3D" w:rsidRPr="007F4376">
              <w:rPr>
                <w:rFonts w:ascii="Arial" w:eastAsia="Arial" w:hAnsi="Arial" w:cs="Arial"/>
                <w:sz w:val="20"/>
                <w:szCs w:val="20"/>
              </w:rPr>
              <w:t xml:space="preserve"> requests for additional functionality</w:t>
            </w:r>
            <w:r w:rsidR="00E906A6" w:rsidRPr="007F4376">
              <w:rPr>
                <w:rFonts w:ascii="Arial" w:eastAsia="Arial" w:hAnsi="Arial" w:cs="Arial"/>
                <w:sz w:val="20"/>
                <w:szCs w:val="20"/>
              </w:rPr>
              <w:t xml:space="preserve"> to the system with the service providers</w:t>
            </w:r>
            <w:r w:rsidR="00C54F3D" w:rsidRPr="007F4376">
              <w:rPr>
                <w:rFonts w:ascii="Arial" w:eastAsia="Arial" w:hAnsi="Arial" w:cs="Arial"/>
                <w:sz w:val="20"/>
                <w:szCs w:val="20"/>
              </w:rPr>
              <w:t xml:space="preserve">. JB continued to raise </w:t>
            </w:r>
            <w:r w:rsidR="0040252C" w:rsidRPr="007F4376">
              <w:rPr>
                <w:rFonts w:ascii="Arial" w:eastAsia="Arial" w:hAnsi="Arial" w:cs="Arial"/>
                <w:sz w:val="20"/>
                <w:szCs w:val="20"/>
              </w:rPr>
              <w:t>friends and family transfers</w:t>
            </w:r>
            <w:r w:rsidR="0089052F">
              <w:rPr>
                <w:rFonts w:ascii="Arial" w:eastAsia="Arial" w:hAnsi="Arial" w:cs="Arial"/>
                <w:sz w:val="20"/>
                <w:szCs w:val="20"/>
              </w:rPr>
              <w:t>, refund options</w:t>
            </w:r>
            <w:r w:rsidR="0040252C" w:rsidRPr="007F4376">
              <w:rPr>
                <w:rFonts w:ascii="Arial" w:eastAsia="Arial" w:hAnsi="Arial" w:cs="Arial"/>
                <w:sz w:val="20"/>
                <w:szCs w:val="20"/>
              </w:rPr>
              <w:t xml:space="preserve"> and </w:t>
            </w:r>
            <w:r w:rsidR="007F4376" w:rsidRPr="007F4376">
              <w:rPr>
                <w:rFonts w:ascii="Arial" w:eastAsia="Arial" w:hAnsi="Arial" w:cs="Arial"/>
                <w:sz w:val="20"/>
                <w:szCs w:val="20"/>
              </w:rPr>
              <w:t>concession purchas</w:t>
            </w:r>
            <w:r w:rsidR="007710BA">
              <w:rPr>
                <w:rFonts w:ascii="Arial" w:eastAsia="Arial" w:hAnsi="Arial" w:cs="Arial"/>
                <w:sz w:val="20"/>
                <w:szCs w:val="20"/>
              </w:rPr>
              <w:t>e</w:t>
            </w:r>
            <w:r w:rsidR="007F4376" w:rsidRPr="007F4376">
              <w:rPr>
                <w:rFonts w:ascii="Arial" w:eastAsia="Arial" w:hAnsi="Arial" w:cs="Arial"/>
                <w:sz w:val="20"/>
                <w:szCs w:val="20"/>
              </w:rPr>
              <w:t xml:space="preserve">s. The group also encouraged future refund options to be available for supporters. </w:t>
            </w:r>
            <w:r w:rsidR="000A70DC">
              <w:rPr>
                <w:rFonts w:ascii="Arial" w:eastAsia="Arial" w:hAnsi="Arial" w:cs="Arial"/>
                <w:sz w:val="20"/>
                <w:szCs w:val="20"/>
              </w:rPr>
              <w:t xml:space="preserve">JB </w:t>
            </w:r>
            <w:r w:rsidR="00FB1538">
              <w:rPr>
                <w:rFonts w:ascii="Arial" w:eastAsia="Arial" w:hAnsi="Arial" w:cs="Arial"/>
                <w:sz w:val="20"/>
                <w:szCs w:val="20"/>
              </w:rPr>
              <w:t xml:space="preserve">informed of </w:t>
            </w:r>
            <w:r w:rsidR="000A70DC">
              <w:rPr>
                <w:rFonts w:ascii="Arial" w:eastAsia="Arial" w:hAnsi="Arial" w:cs="Arial"/>
                <w:sz w:val="20"/>
                <w:szCs w:val="20"/>
              </w:rPr>
              <w:t xml:space="preserve">sanctions that other </w:t>
            </w:r>
            <w:r w:rsidR="00A37510">
              <w:rPr>
                <w:rFonts w:ascii="Arial" w:eastAsia="Arial" w:hAnsi="Arial" w:cs="Arial"/>
                <w:sz w:val="20"/>
                <w:szCs w:val="20"/>
              </w:rPr>
              <w:t>Clubs have put in place for supporters t</w:t>
            </w:r>
            <w:r w:rsidR="00FB1538">
              <w:rPr>
                <w:rFonts w:ascii="Arial" w:eastAsia="Arial" w:hAnsi="Arial" w:cs="Arial"/>
                <w:sz w:val="20"/>
                <w:szCs w:val="20"/>
              </w:rPr>
              <w:t>o transfer home match tickets, and LN informed that the Club currently has</w:t>
            </w:r>
            <w:r w:rsidR="000643E6">
              <w:rPr>
                <w:rFonts w:ascii="Arial" w:eastAsia="Arial" w:hAnsi="Arial" w:cs="Arial"/>
                <w:sz w:val="20"/>
                <w:szCs w:val="20"/>
              </w:rPr>
              <w:t xml:space="preserve"> no plans</w:t>
            </w:r>
            <w:r w:rsidR="00324A4E">
              <w:rPr>
                <w:rFonts w:ascii="Arial" w:eastAsia="Arial" w:hAnsi="Arial" w:cs="Arial"/>
                <w:sz w:val="20"/>
                <w:szCs w:val="20"/>
              </w:rPr>
              <w:t xml:space="preserve"> to put sanctions in place as done by Manchester United and Aston Villa. </w:t>
            </w:r>
          </w:p>
          <w:p w14:paraId="233038E5" w14:textId="0C035F4B" w:rsidR="000643E6" w:rsidRDefault="000643E6" w:rsidP="00284EA5">
            <w:pPr>
              <w:rPr>
                <w:rFonts w:ascii="Arial" w:eastAsia="Arial" w:hAnsi="Arial" w:cs="Arial"/>
                <w:sz w:val="20"/>
                <w:szCs w:val="20"/>
              </w:rPr>
            </w:pPr>
          </w:p>
          <w:p w14:paraId="3632EBA5" w14:textId="6FC64957" w:rsidR="000A391C" w:rsidRDefault="005D673D" w:rsidP="00284EA5">
            <w:pPr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BW raised </w:t>
            </w:r>
            <w:r w:rsidR="00E74F4A">
              <w:rPr>
                <w:rFonts w:ascii="Arial" w:eastAsia="Arial" w:hAnsi="Arial" w:cs="Arial"/>
                <w:sz w:val="20"/>
                <w:szCs w:val="20"/>
              </w:rPr>
              <w:t>the on</w:t>
            </w:r>
            <w:r w:rsidR="006D4CBB">
              <w:rPr>
                <w:rFonts w:ascii="Arial" w:eastAsia="Arial" w:hAnsi="Arial" w:cs="Arial"/>
                <w:sz w:val="20"/>
                <w:szCs w:val="20"/>
              </w:rPr>
              <w:t>-</w:t>
            </w:r>
            <w:r w:rsidR="00E74F4A">
              <w:rPr>
                <w:rFonts w:ascii="Arial" w:eastAsia="Arial" w:hAnsi="Arial" w:cs="Arial"/>
                <w:sz w:val="20"/>
                <w:szCs w:val="20"/>
              </w:rPr>
              <w:t>sale tim</w:t>
            </w:r>
            <w:r w:rsidR="00572681">
              <w:rPr>
                <w:rFonts w:ascii="Arial" w:eastAsia="Arial" w:hAnsi="Arial" w:cs="Arial"/>
                <w:sz w:val="20"/>
                <w:szCs w:val="20"/>
              </w:rPr>
              <w:t>es</w:t>
            </w:r>
            <w:r w:rsidR="00E74F4A">
              <w:rPr>
                <w:rFonts w:ascii="Arial" w:eastAsia="Arial" w:hAnsi="Arial" w:cs="Arial"/>
                <w:sz w:val="20"/>
                <w:szCs w:val="20"/>
              </w:rPr>
              <w:t xml:space="preserve"> and information release dates for away fixtures. BW reiterated that this is causing issues with supporters going to work </w:t>
            </w:r>
            <w:r w:rsidR="006D4CBB">
              <w:rPr>
                <w:rFonts w:ascii="Arial" w:eastAsia="Arial" w:hAnsi="Arial" w:cs="Arial"/>
                <w:sz w:val="20"/>
                <w:szCs w:val="20"/>
              </w:rPr>
              <w:t xml:space="preserve">not </w:t>
            </w:r>
            <w:r w:rsidR="00FA1280">
              <w:rPr>
                <w:rFonts w:ascii="Arial" w:eastAsia="Arial" w:hAnsi="Arial" w:cs="Arial"/>
                <w:sz w:val="20"/>
                <w:szCs w:val="20"/>
              </w:rPr>
              <w:t xml:space="preserve">being able to be online for 10am to purchase. LN informed that the ticket news is released as soon as possible and is largely </w:t>
            </w:r>
            <w:proofErr w:type="spellStart"/>
            <w:r w:rsidR="00FA1280">
              <w:rPr>
                <w:rFonts w:ascii="Arial" w:eastAsia="Arial" w:hAnsi="Arial" w:cs="Arial"/>
                <w:sz w:val="20"/>
                <w:szCs w:val="20"/>
              </w:rPr>
              <w:t>dependant</w:t>
            </w:r>
            <w:proofErr w:type="spellEnd"/>
            <w:r w:rsidR="00FA1280">
              <w:rPr>
                <w:rFonts w:ascii="Arial" w:eastAsia="Arial" w:hAnsi="Arial" w:cs="Arial"/>
                <w:sz w:val="20"/>
                <w:szCs w:val="20"/>
              </w:rPr>
              <w:t xml:space="preserve"> on the host Club responding with ticket allocations</w:t>
            </w:r>
            <w:r w:rsidR="00A8139B">
              <w:rPr>
                <w:rFonts w:ascii="Arial" w:eastAsia="Arial" w:hAnsi="Arial" w:cs="Arial"/>
                <w:sz w:val="20"/>
                <w:szCs w:val="20"/>
              </w:rPr>
              <w:t>.</w:t>
            </w:r>
            <w:r w:rsidR="00FA1280">
              <w:rPr>
                <w:rFonts w:ascii="Arial" w:eastAsia="Arial" w:hAnsi="Arial" w:cs="Arial"/>
                <w:sz w:val="20"/>
                <w:szCs w:val="20"/>
              </w:rPr>
              <w:t xml:space="preserve"> LN noted that </w:t>
            </w:r>
            <w:r w:rsidR="00373806">
              <w:rPr>
                <w:rFonts w:ascii="Arial" w:eastAsia="Arial" w:hAnsi="Arial" w:cs="Arial"/>
                <w:sz w:val="20"/>
                <w:szCs w:val="20"/>
              </w:rPr>
              <w:t>operationally the team need to stagger</w:t>
            </w:r>
            <w:r w:rsidR="00A8139B">
              <w:rPr>
                <w:rFonts w:ascii="Arial" w:eastAsia="Arial" w:hAnsi="Arial" w:cs="Arial"/>
                <w:sz w:val="20"/>
                <w:szCs w:val="20"/>
              </w:rPr>
              <w:t xml:space="preserve"> the</w:t>
            </w:r>
            <w:r w:rsidR="00373806">
              <w:rPr>
                <w:rFonts w:ascii="Arial" w:eastAsia="Arial" w:hAnsi="Arial" w:cs="Arial"/>
                <w:sz w:val="20"/>
                <w:szCs w:val="20"/>
              </w:rPr>
              <w:t xml:space="preserve"> on</w:t>
            </w:r>
            <w:r w:rsidR="00A8139B">
              <w:rPr>
                <w:rFonts w:ascii="Arial" w:eastAsia="Arial" w:hAnsi="Arial" w:cs="Arial"/>
                <w:sz w:val="20"/>
                <w:szCs w:val="20"/>
              </w:rPr>
              <w:t>-</w:t>
            </w:r>
            <w:r w:rsidR="00373806">
              <w:rPr>
                <w:rFonts w:ascii="Arial" w:eastAsia="Arial" w:hAnsi="Arial" w:cs="Arial"/>
                <w:sz w:val="20"/>
                <w:szCs w:val="20"/>
              </w:rPr>
              <w:t xml:space="preserve">sale dates to ensure this can be managed </w:t>
            </w:r>
            <w:r w:rsidR="0039202D">
              <w:rPr>
                <w:rFonts w:ascii="Arial" w:eastAsia="Arial" w:hAnsi="Arial" w:cs="Arial"/>
                <w:sz w:val="20"/>
                <w:szCs w:val="20"/>
              </w:rPr>
              <w:t>in</w:t>
            </w:r>
            <w:r w:rsidR="00A8139B">
              <w:rPr>
                <w:rFonts w:ascii="Arial" w:eastAsia="Arial" w:hAnsi="Arial" w:cs="Arial"/>
                <w:sz w:val="20"/>
                <w:szCs w:val="20"/>
              </w:rPr>
              <w:t>-</w:t>
            </w:r>
            <w:r w:rsidR="0039202D">
              <w:rPr>
                <w:rFonts w:ascii="Arial" w:eastAsia="Arial" w:hAnsi="Arial" w:cs="Arial"/>
                <w:sz w:val="20"/>
                <w:szCs w:val="20"/>
              </w:rPr>
              <w:t>house. GB explained that for the process to remain fair</w:t>
            </w:r>
            <w:r w:rsidR="002C1FB2">
              <w:rPr>
                <w:rFonts w:ascii="Arial" w:eastAsia="Arial" w:hAnsi="Arial" w:cs="Arial"/>
                <w:sz w:val="20"/>
                <w:szCs w:val="20"/>
              </w:rPr>
              <w:t>,</w:t>
            </w:r>
            <w:r w:rsidR="0039202D">
              <w:rPr>
                <w:rFonts w:ascii="Arial" w:eastAsia="Arial" w:hAnsi="Arial" w:cs="Arial"/>
                <w:sz w:val="20"/>
                <w:szCs w:val="20"/>
              </w:rPr>
              <w:t xml:space="preserve"> phone</w:t>
            </w:r>
            <w:r w:rsidR="00A8139B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39202D">
              <w:rPr>
                <w:rFonts w:ascii="Arial" w:eastAsia="Arial" w:hAnsi="Arial" w:cs="Arial"/>
                <w:sz w:val="20"/>
                <w:szCs w:val="20"/>
              </w:rPr>
              <w:t xml:space="preserve">lines and online sales </w:t>
            </w:r>
            <w:r w:rsidR="000B5233">
              <w:rPr>
                <w:rFonts w:ascii="Arial" w:eastAsia="Arial" w:hAnsi="Arial" w:cs="Arial"/>
                <w:sz w:val="20"/>
                <w:szCs w:val="20"/>
              </w:rPr>
              <w:t>must</w:t>
            </w:r>
            <w:r w:rsidR="0039202D">
              <w:rPr>
                <w:rFonts w:ascii="Arial" w:eastAsia="Arial" w:hAnsi="Arial" w:cs="Arial"/>
                <w:sz w:val="20"/>
                <w:szCs w:val="20"/>
              </w:rPr>
              <w:t xml:space="preserve"> start </w:t>
            </w:r>
            <w:r w:rsidR="00A8139B">
              <w:rPr>
                <w:rFonts w:ascii="Arial" w:eastAsia="Arial" w:hAnsi="Arial" w:cs="Arial"/>
                <w:sz w:val="20"/>
                <w:szCs w:val="20"/>
              </w:rPr>
              <w:t>simultaneously</w:t>
            </w:r>
            <w:r w:rsidR="0039202D">
              <w:rPr>
                <w:rFonts w:ascii="Arial" w:eastAsia="Arial" w:hAnsi="Arial" w:cs="Arial"/>
                <w:sz w:val="20"/>
                <w:szCs w:val="20"/>
              </w:rPr>
              <w:t>. GB added that</w:t>
            </w:r>
            <w:r w:rsidR="00202038">
              <w:rPr>
                <w:rFonts w:ascii="Arial" w:eastAsia="Arial" w:hAnsi="Arial" w:cs="Arial"/>
                <w:sz w:val="20"/>
                <w:szCs w:val="20"/>
              </w:rPr>
              <w:t xml:space="preserve"> she is reviewing the</w:t>
            </w:r>
            <w:r w:rsidR="00A8139B">
              <w:rPr>
                <w:rFonts w:ascii="Arial" w:eastAsia="Arial" w:hAnsi="Arial" w:cs="Arial"/>
                <w:sz w:val="20"/>
                <w:szCs w:val="20"/>
              </w:rPr>
              <w:t xml:space="preserve"> operational processes </w:t>
            </w:r>
            <w:r w:rsidR="00306C37">
              <w:rPr>
                <w:rFonts w:ascii="Arial" w:eastAsia="Arial" w:hAnsi="Arial" w:cs="Arial"/>
                <w:sz w:val="20"/>
                <w:szCs w:val="20"/>
              </w:rPr>
              <w:t xml:space="preserve">to </w:t>
            </w:r>
            <w:r w:rsidR="00202038">
              <w:rPr>
                <w:rFonts w:ascii="Arial" w:eastAsia="Arial" w:hAnsi="Arial" w:cs="Arial"/>
                <w:sz w:val="20"/>
                <w:szCs w:val="20"/>
              </w:rPr>
              <w:t>alleviate</w:t>
            </w:r>
            <w:r w:rsidR="00306C37">
              <w:rPr>
                <w:rFonts w:ascii="Arial" w:eastAsia="Arial" w:hAnsi="Arial" w:cs="Arial"/>
                <w:sz w:val="20"/>
                <w:szCs w:val="20"/>
              </w:rPr>
              <w:t xml:space="preserve"> the strain on the department during the unprecedented busy </w:t>
            </w:r>
            <w:r w:rsidR="000F3D39">
              <w:rPr>
                <w:rFonts w:ascii="Arial" w:eastAsia="Arial" w:hAnsi="Arial" w:cs="Arial"/>
                <w:sz w:val="20"/>
                <w:szCs w:val="20"/>
              </w:rPr>
              <w:t xml:space="preserve">period. GB </w:t>
            </w:r>
            <w:r w:rsidR="00202038">
              <w:rPr>
                <w:rFonts w:ascii="Arial" w:eastAsia="Arial" w:hAnsi="Arial" w:cs="Arial"/>
                <w:sz w:val="20"/>
                <w:szCs w:val="20"/>
              </w:rPr>
              <w:t xml:space="preserve">informed </w:t>
            </w:r>
            <w:r w:rsidR="000F3D39">
              <w:rPr>
                <w:rFonts w:ascii="Arial" w:eastAsia="Arial" w:hAnsi="Arial" w:cs="Arial"/>
                <w:sz w:val="20"/>
                <w:szCs w:val="20"/>
              </w:rPr>
              <w:t>that the team are supported by external providers that do not start until 9am</w:t>
            </w:r>
            <w:r w:rsidR="00086E8E">
              <w:rPr>
                <w:rFonts w:ascii="Arial" w:eastAsia="Arial" w:hAnsi="Arial" w:cs="Arial"/>
                <w:sz w:val="20"/>
                <w:szCs w:val="20"/>
              </w:rPr>
              <w:t xml:space="preserve"> and</w:t>
            </w:r>
            <w:r w:rsidR="002C1FB2">
              <w:rPr>
                <w:rFonts w:ascii="Arial" w:eastAsia="Arial" w:hAnsi="Arial" w:cs="Arial"/>
                <w:sz w:val="20"/>
                <w:szCs w:val="20"/>
              </w:rPr>
              <w:t xml:space="preserve"> if any issues arise</w:t>
            </w:r>
            <w:r w:rsidR="00562EDD">
              <w:rPr>
                <w:rFonts w:ascii="Arial" w:eastAsia="Arial" w:hAnsi="Arial" w:cs="Arial"/>
                <w:sz w:val="20"/>
                <w:szCs w:val="20"/>
              </w:rPr>
              <w:t>,</w:t>
            </w:r>
            <w:r w:rsidR="002C1FB2">
              <w:rPr>
                <w:rFonts w:ascii="Arial" w:eastAsia="Arial" w:hAnsi="Arial" w:cs="Arial"/>
                <w:sz w:val="20"/>
                <w:szCs w:val="20"/>
              </w:rPr>
              <w:t xml:space="preserve"> there is no support for the team to resolve these quickly. </w:t>
            </w:r>
            <w:r w:rsidR="00086E8E">
              <w:rPr>
                <w:rFonts w:ascii="Arial" w:eastAsia="Arial" w:hAnsi="Arial" w:cs="Arial"/>
                <w:sz w:val="20"/>
                <w:szCs w:val="20"/>
              </w:rPr>
              <w:t>The Forum pushed for the 8am away ticket sale time to return</w:t>
            </w:r>
            <w:r w:rsidR="00673B97">
              <w:rPr>
                <w:rFonts w:ascii="Arial" w:eastAsia="Arial" w:hAnsi="Arial" w:cs="Arial"/>
                <w:sz w:val="20"/>
                <w:szCs w:val="20"/>
              </w:rPr>
              <w:t xml:space="preserve">. GB confirmed she is committed to reviewing this with service providers in the future. </w:t>
            </w:r>
          </w:p>
          <w:p w14:paraId="6686887C" w14:textId="3CD266CE" w:rsidR="00874CBF" w:rsidRDefault="00874CBF" w:rsidP="00284EA5">
            <w:pPr>
              <w:rPr>
                <w:rFonts w:ascii="Arial" w:eastAsia="Arial" w:hAnsi="Arial" w:cs="Arial"/>
                <w:sz w:val="20"/>
                <w:szCs w:val="20"/>
              </w:rPr>
            </w:pPr>
          </w:p>
          <w:p w14:paraId="6EBEC3AD" w14:textId="76B46944" w:rsidR="0089052F" w:rsidRDefault="0089052F" w:rsidP="00284EA5">
            <w:pPr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lastRenderedPageBreak/>
              <w:t xml:space="preserve">JB proposed that if the sales window remains at 10am, an option for fans to register </w:t>
            </w:r>
            <w:r w:rsidR="00085440">
              <w:rPr>
                <w:rFonts w:ascii="Arial" w:eastAsia="Arial" w:hAnsi="Arial" w:cs="Arial"/>
                <w:sz w:val="20"/>
                <w:szCs w:val="20"/>
              </w:rPr>
              <w:t xml:space="preserve">their </w:t>
            </w:r>
            <w:r>
              <w:rPr>
                <w:rFonts w:ascii="Arial" w:eastAsia="Arial" w:hAnsi="Arial" w:cs="Arial"/>
                <w:sz w:val="20"/>
                <w:szCs w:val="20"/>
              </w:rPr>
              <w:t>interest ahead of the window opening should be considered</w:t>
            </w:r>
            <w:r w:rsidR="00485D76">
              <w:rPr>
                <w:rFonts w:ascii="Arial" w:eastAsia="Arial" w:hAnsi="Arial" w:cs="Arial"/>
                <w:sz w:val="20"/>
                <w:szCs w:val="20"/>
              </w:rPr>
              <w:t>,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in a similar manner to Supporters’ Clubs buying on behalf of their</w:t>
            </w:r>
            <w:r w:rsidR="00487B07">
              <w:rPr>
                <w:rFonts w:ascii="Arial" w:eastAsia="Arial" w:hAnsi="Arial" w:cs="Arial"/>
                <w:sz w:val="20"/>
                <w:szCs w:val="20"/>
              </w:rPr>
              <w:t xml:space="preserve"> qualifying </w:t>
            </w:r>
            <w:r>
              <w:rPr>
                <w:rFonts w:ascii="Arial" w:eastAsia="Arial" w:hAnsi="Arial" w:cs="Arial"/>
                <w:sz w:val="20"/>
                <w:szCs w:val="20"/>
              </w:rPr>
              <w:t>members</w:t>
            </w:r>
            <w:r w:rsidR="00485D76">
              <w:rPr>
                <w:rFonts w:ascii="Arial" w:eastAsia="Arial" w:hAnsi="Arial" w:cs="Arial"/>
                <w:sz w:val="20"/>
                <w:szCs w:val="20"/>
              </w:rPr>
              <w:t>.</w:t>
            </w:r>
          </w:p>
          <w:p w14:paraId="035EB83C" w14:textId="77777777" w:rsidR="0089052F" w:rsidRDefault="0089052F" w:rsidP="00284EA5">
            <w:pPr>
              <w:rPr>
                <w:rFonts w:ascii="Arial" w:eastAsia="Arial" w:hAnsi="Arial" w:cs="Arial"/>
                <w:sz w:val="20"/>
                <w:szCs w:val="20"/>
              </w:rPr>
            </w:pPr>
          </w:p>
          <w:p w14:paraId="6C40F9C0" w14:textId="728BC1AA" w:rsidR="00874CBF" w:rsidRDefault="00874CBF" w:rsidP="00284EA5">
            <w:pPr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JB asked when the ticket criteria to qualify for away fixtures </w:t>
            </w:r>
            <w:r w:rsidR="00F250F3">
              <w:rPr>
                <w:rFonts w:ascii="Arial" w:eastAsia="Arial" w:hAnsi="Arial" w:cs="Arial"/>
                <w:sz w:val="20"/>
                <w:szCs w:val="20"/>
              </w:rPr>
              <w:t xml:space="preserve">will switch to 2021/22 away credits. LN informed that he is currently looking at this, and it may be after the </w:t>
            </w:r>
            <w:proofErr w:type="spellStart"/>
            <w:r w:rsidR="00F250F3">
              <w:rPr>
                <w:rFonts w:ascii="Arial" w:eastAsia="Arial" w:hAnsi="Arial" w:cs="Arial"/>
                <w:sz w:val="20"/>
                <w:szCs w:val="20"/>
              </w:rPr>
              <w:t>Brentford</w:t>
            </w:r>
            <w:proofErr w:type="spellEnd"/>
            <w:r w:rsidR="00F250F3">
              <w:rPr>
                <w:rFonts w:ascii="Arial" w:eastAsia="Arial" w:hAnsi="Arial" w:cs="Arial"/>
                <w:sz w:val="20"/>
                <w:szCs w:val="20"/>
              </w:rPr>
              <w:t xml:space="preserve"> fixture due to the small allocation available. </w:t>
            </w:r>
          </w:p>
          <w:p w14:paraId="572E5F73" w14:textId="77777777" w:rsidR="00673B97" w:rsidRDefault="00673B97" w:rsidP="00284EA5">
            <w:pPr>
              <w:rPr>
                <w:rFonts w:ascii="Arial" w:eastAsia="Arial" w:hAnsi="Arial" w:cs="Arial"/>
                <w:b/>
                <w:bCs/>
                <w:sz w:val="20"/>
                <w:szCs w:val="20"/>
              </w:rPr>
            </w:pPr>
          </w:p>
          <w:p w14:paraId="039A8766" w14:textId="77777777" w:rsidR="006A1A3A" w:rsidRDefault="006A1A3A" w:rsidP="00F250F3">
            <w:pPr>
              <w:rPr>
                <w:rFonts w:ascii="Arial" w:eastAsia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ACTION: Ticketing to remain on the agenda so that processes can continue to be reviewed and the Forum can be updated on any </w:t>
            </w:r>
            <w:r w:rsidR="00560FC6">
              <w:rPr>
                <w:rFonts w:ascii="Arial" w:eastAsia="Arial" w:hAnsi="Arial" w:cs="Arial"/>
                <w:b/>
                <w:bCs/>
                <w:sz w:val="20"/>
                <w:szCs w:val="20"/>
              </w:rPr>
              <w:t>developments</w:t>
            </w:r>
            <w:r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. </w:t>
            </w:r>
          </w:p>
          <w:p w14:paraId="7E68856A" w14:textId="0604DCE2" w:rsidR="00E75B15" w:rsidRPr="00B71E91" w:rsidRDefault="00E75B15" w:rsidP="00F250F3">
            <w:pPr>
              <w:rPr>
                <w:rFonts w:ascii="Arial" w:eastAsia="Arial" w:hAnsi="Arial" w:cs="Arial"/>
                <w:b/>
                <w:bCs/>
                <w:sz w:val="20"/>
                <w:szCs w:val="20"/>
              </w:rPr>
            </w:pPr>
          </w:p>
        </w:tc>
      </w:tr>
      <w:tr w:rsidR="00284EA5" w:rsidRPr="000E50DE" w14:paraId="7E688573" w14:textId="77777777" w:rsidTr="4A44C816">
        <w:tc>
          <w:tcPr>
            <w:tcW w:w="1384" w:type="dxa"/>
          </w:tcPr>
          <w:p w14:paraId="7E68856C" w14:textId="6FB29D2C" w:rsidR="00284EA5" w:rsidRPr="000E50DE" w:rsidRDefault="00284EA5" w:rsidP="00980A8B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lastRenderedPageBreak/>
              <w:t>4</w:t>
            </w:r>
          </w:p>
        </w:tc>
        <w:tc>
          <w:tcPr>
            <w:tcW w:w="7796" w:type="dxa"/>
          </w:tcPr>
          <w:p w14:paraId="18915330" w14:textId="77777777" w:rsidR="00697B9F" w:rsidRDefault="005F483A" w:rsidP="00A243D5">
            <w:pPr>
              <w:tabs>
                <w:tab w:val="left" w:pos="1485"/>
              </w:tabs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Evertonians against Hate </w:t>
            </w:r>
          </w:p>
          <w:p w14:paraId="323B9576" w14:textId="77777777" w:rsidR="005F483A" w:rsidRDefault="005F483A" w:rsidP="00A243D5">
            <w:pPr>
              <w:tabs>
                <w:tab w:val="left" w:pos="1485"/>
              </w:tabs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734E40C7" w14:textId="11A31921" w:rsidR="00EC724F" w:rsidRPr="00D56AF8" w:rsidRDefault="0029007F" w:rsidP="00A243D5">
            <w:pPr>
              <w:tabs>
                <w:tab w:val="left" w:pos="1485"/>
              </w:tabs>
              <w:rPr>
                <w:rFonts w:ascii="Arial" w:hAnsi="Arial" w:cs="Arial"/>
                <w:sz w:val="20"/>
                <w:szCs w:val="20"/>
              </w:rPr>
            </w:pPr>
            <w:r w:rsidRPr="00D56AF8">
              <w:rPr>
                <w:rFonts w:ascii="Arial" w:hAnsi="Arial" w:cs="Arial"/>
                <w:sz w:val="20"/>
                <w:szCs w:val="20"/>
              </w:rPr>
              <w:t xml:space="preserve">SD </w:t>
            </w:r>
            <w:r w:rsidR="00560FC6">
              <w:rPr>
                <w:rFonts w:ascii="Arial" w:hAnsi="Arial" w:cs="Arial"/>
                <w:sz w:val="20"/>
                <w:szCs w:val="20"/>
              </w:rPr>
              <w:t xml:space="preserve">updated on the </w:t>
            </w:r>
            <w:r w:rsidR="00487282" w:rsidRPr="00D56AF8">
              <w:rPr>
                <w:rFonts w:ascii="Arial" w:hAnsi="Arial" w:cs="Arial"/>
                <w:sz w:val="20"/>
                <w:szCs w:val="20"/>
              </w:rPr>
              <w:t>Everton</w:t>
            </w:r>
            <w:r w:rsidR="001F7ACA">
              <w:rPr>
                <w:rFonts w:ascii="Arial" w:hAnsi="Arial" w:cs="Arial"/>
                <w:sz w:val="20"/>
                <w:szCs w:val="20"/>
              </w:rPr>
              <w:t>ians</w:t>
            </w:r>
            <w:r w:rsidR="00487282" w:rsidRPr="00D56AF8">
              <w:rPr>
                <w:rFonts w:ascii="Arial" w:hAnsi="Arial" w:cs="Arial"/>
                <w:sz w:val="20"/>
                <w:szCs w:val="20"/>
              </w:rPr>
              <w:t xml:space="preserve"> against Hate campaign and how the group would like to continue to build on this. </w:t>
            </w:r>
            <w:r w:rsidR="00D06C85" w:rsidRPr="00D56AF8">
              <w:rPr>
                <w:rFonts w:ascii="Arial" w:hAnsi="Arial" w:cs="Arial"/>
                <w:sz w:val="20"/>
                <w:szCs w:val="20"/>
              </w:rPr>
              <w:t>SD explained that the</w:t>
            </w:r>
            <w:r w:rsidR="00D06C8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 w:rsidR="00D06C85" w:rsidRPr="00D56AF8">
              <w:rPr>
                <w:rFonts w:ascii="Arial" w:hAnsi="Arial" w:cs="Arial"/>
                <w:sz w:val="20"/>
                <w:szCs w:val="20"/>
              </w:rPr>
              <w:t>group w</w:t>
            </w:r>
            <w:r w:rsidR="00D56AF8" w:rsidRPr="00D56AF8">
              <w:rPr>
                <w:rFonts w:ascii="Arial" w:hAnsi="Arial" w:cs="Arial"/>
                <w:sz w:val="20"/>
                <w:szCs w:val="20"/>
              </w:rPr>
              <w:t>ould</w:t>
            </w:r>
            <w:r w:rsidR="00D06C85" w:rsidRPr="00D56AF8">
              <w:rPr>
                <w:rFonts w:ascii="Arial" w:hAnsi="Arial" w:cs="Arial"/>
                <w:sz w:val="20"/>
                <w:szCs w:val="20"/>
              </w:rPr>
              <w:t xml:space="preserve"> be l</w:t>
            </w:r>
            <w:r w:rsidR="00D56AF8" w:rsidRPr="00D56AF8">
              <w:rPr>
                <w:rFonts w:ascii="Arial" w:hAnsi="Arial" w:cs="Arial"/>
                <w:sz w:val="20"/>
                <w:szCs w:val="20"/>
              </w:rPr>
              <w:t>iais</w:t>
            </w:r>
            <w:r w:rsidR="00D06C85" w:rsidRPr="00D56AF8">
              <w:rPr>
                <w:rFonts w:ascii="Arial" w:hAnsi="Arial" w:cs="Arial"/>
                <w:sz w:val="20"/>
                <w:szCs w:val="20"/>
              </w:rPr>
              <w:t>ing with the Her</w:t>
            </w:r>
            <w:r w:rsidR="00D56AF8" w:rsidRPr="00D56AF8">
              <w:rPr>
                <w:rFonts w:ascii="Arial" w:hAnsi="Arial" w:cs="Arial"/>
                <w:sz w:val="20"/>
                <w:szCs w:val="20"/>
              </w:rPr>
              <w:t>it</w:t>
            </w:r>
            <w:r w:rsidR="00D06C85" w:rsidRPr="00D56AF8">
              <w:rPr>
                <w:rFonts w:ascii="Arial" w:hAnsi="Arial" w:cs="Arial"/>
                <w:sz w:val="20"/>
                <w:szCs w:val="20"/>
              </w:rPr>
              <w:t xml:space="preserve">age Society to form a piece for </w:t>
            </w:r>
            <w:r w:rsidR="008B18F3" w:rsidRPr="00D56AF8">
              <w:rPr>
                <w:rFonts w:ascii="Arial" w:hAnsi="Arial" w:cs="Arial"/>
                <w:sz w:val="20"/>
                <w:szCs w:val="20"/>
              </w:rPr>
              <w:t xml:space="preserve">Black History month for the matchday </w:t>
            </w:r>
            <w:proofErr w:type="spellStart"/>
            <w:r w:rsidR="008B18F3" w:rsidRPr="00D56AF8">
              <w:rPr>
                <w:rFonts w:ascii="Arial" w:hAnsi="Arial" w:cs="Arial"/>
                <w:sz w:val="20"/>
                <w:szCs w:val="20"/>
              </w:rPr>
              <w:t>programme</w:t>
            </w:r>
            <w:proofErr w:type="spellEnd"/>
            <w:r w:rsidR="008B18F3" w:rsidRPr="00D56AF8">
              <w:rPr>
                <w:rFonts w:ascii="Arial" w:hAnsi="Arial" w:cs="Arial"/>
                <w:sz w:val="20"/>
                <w:szCs w:val="20"/>
              </w:rPr>
              <w:t>. SD added the group w</w:t>
            </w:r>
            <w:r w:rsidR="009848FF">
              <w:rPr>
                <w:rFonts w:ascii="Arial" w:hAnsi="Arial" w:cs="Arial"/>
                <w:sz w:val="20"/>
                <w:szCs w:val="20"/>
              </w:rPr>
              <w:t>ould</w:t>
            </w:r>
            <w:r w:rsidR="008B18F3" w:rsidRPr="00D56AF8">
              <w:rPr>
                <w:rFonts w:ascii="Arial" w:hAnsi="Arial" w:cs="Arial"/>
                <w:sz w:val="20"/>
                <w:szCs w:val="20"/>
              </w:rPr>
              <w:t xml:space="preserve"> also have discussions with EDSA to work together </w:t>
            </w:r>
            <w:r w:rsidR="00153BB0" w:rsidRPr="00D56AF8">
              <w:rPr>
                <w:rFonts w:ascii="Arial" w:hAnsi="Arial" w:cs="Arial"/>
                <w:sz w:val="20"/>
                <w:szCs w:val="20"/>
              </w:rPr>
              <w:t>on</w:t>
            </w:r>
            <w:r w:rsidR="009A3EA7">
              <w:rPr>
                <w:rFonts w:ascii="Arial" w:hAnsi="Arial" w:cs="Arial"/>
                <w:sz w:val="20"/>
                <w:szCs w:val="20"/>
              </w:rPr>
              <w:t xml:space="preserve"> plans </w:t>
            </w:r>
            <w:r w:rsidR="00153BB0" w:rsidRPr="00D56AF8">
              <w:rPr>
                <w:rFonts w:ascii="Arial" w:hAnsi="Arial" w:cs="Arial"/>
                <w:sz w:val="20"/>
                <w:szCs w:val="20"/>
              </w:rPr>
              <w:t xml:space="preserve">for </w:t>
            </w:r>
            <w:r w:rsidR="0044617A">
              <w:rPr>
                <w:rFonts w:ascii="Arial" w:hAnsi="Arial" w:cs="Arial"/>
                <w:sz w:val="20"/>
                <w:szCs w:val="20"/>
              </w:rPr>
              <w:t>key awareness days around d</w:t>
            </w:r>
            <w:r w:rsidR="00153BB0" w:rsidRPr="00D56AF8">
              <w:rPr>
                <w:rFonts w:ascii="Arial" w:hAnsi="Arial" w:cs="Arial"/>
                <w:sz w:val="20"/>
                <w:szCs w:val="20"/>
              </w:rPr>
              <w:t xml:space="preserve">isability. </w:t>
            </w:r>
          </w:p>
          <w:p w14:paraId="61932F01" w14:textId="77777777" w:rsidR="00153BB0" w:rsidRPr="00D56AF8" w:rsidRDefault="00153BB0" w:rsidP="00A243D5">
            <w:pPr>
              <w:tabs>
                <w:tab w:val="left" w:pos="1485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3E926C0B" w14:textId="7C6099CE" w:rsidR="00153BB0" w:rsidRPr="00D56AF8" w:rsidRDefault="00153BB0" w:rsidP="00A243D5">
            <w:pPr>
              <w:tabs>
                <w:tab w:val="left" w:pos="1485"/>
              </w:tabs>
              <w:rPr>
                <w:rFonts w:ascii="Arial" w:hAnsi="Arial" w:cs="Arial"/>
                <w:sz w:val="20"/>
                <w:szCs w:val="20"/>
              </w:rPr>
            </w:pPr>
            <w:r w:rsidRPr="00D56AF8">
              <w:rPr>
                <w:rFonts w:ascii="Arial" w:hAnsi="Arial" w:cs="Arial"/>
                <w:sz w:val="20"/>
                <w:szCs w:val="20"/>
              </w:rPr>
              <w:t xml:space="preserve">CP suggested meeting with members of the Equality and Diversity and Engagement </w:t>
            </w:r>
            <w:r w:rsidR="008E0B2B">
              <w:rPr>
                <w:rFonts w:ascii="Arial" w:hAnsi="Arial" w:cs="Arial"/>
                <w:sz w:val="20"/>
                <w:szCs w:val="20"/>
              </w:rPr>
              <w:t>t</w:t>
            </w:r>
            <w:r w:rsidRPr="00D56AF8">
              <w:rPr>
                <w:rFonts w:ascii="Arial" w:hAnsi="Arial" w:cs="Arial"/>
                <w:sz w:val="20"/>
                <w:szCs w:val="20"/>
              </w:rPr>
              <w:t xml:space="preserve">eams </w:t>
            </w:r>
            <w:r w:rsidR="002F5DE8">
              <w:rPr>
                <w:rFonts w:ascii="Arial" w:hAnsi="Arial" w:cs="Arial"/>
                <w:sz w:val="20"/>
                <w:szCs w:val="20"/>
              </w:rPr>
              <w:t xml:space="preserve">at the Club </w:t>
            </w:r>
            <w:r w:rsidRPr="00D56AF8">
              <w:rPr>
                <w:rFonts w:ascii="Arial" w:hAnsi="Arial" w:cs="Arial"/>
                <w:sz w:val="20"/>
                <w:szCs w:val="20"/>
              </w:rPr>
              <w:t xml:space="preserve">to look for future </w:t>
            </w:r>
            <w:r w:rsidR="00D56AF8" w:rsidRPr="00D56AF8">
              <w:rPr>
                <w:rFonts w:ascii="Arial" w:hAnsi="Arial" w:cs="Arial"/>
                <w:sz w:val="20"/>
                <w:szCs w:val="20"/>
              </w:rPr>
              <w:t xml:space="preserve">collaborative opportunities. </w:t>
            </w:r>
          </w:p>
          <w:p w14:paraId="626E6FE6" w14:textId="77777777" w:rsidR="00D56AF8" w:rsidRDefault="00D56AF8" w:rsidP="00A243D5">
            <w:pPr>
              <w:tabs>
                <w:tab w:val="left" w:pos="1485"/>
              </w:tabs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5845AF97" w14:textId="77777777" w:rsidR="00D56AF8" w:rsidRDefault="00D56AF8" w:rsidP="00A243D5">
            <w:pPr>
              <w:tabs>
                <w:tab w:val="left" w:pos="1485"/>
              </w:tabs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ACTION: SD &amp; CP to set up a meeting to discuss the Evertonians against Hate campaign. </w:t>
            </w:r>
          </w:p>
          <w:p w14:paraId="7E688572" w14:textId="38D4D6EA" w:rsidR="00D56AF8" w:rsidRPr="0087400A" w:rsidRDefault="00D56AF8" w:rsidP="00A243D5">
            <w:pPr>
              <w:tabs>
                <w:tab w:val="left" w:pos="1485"/>
              </w:tabs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284EA5" w:rsidRPr="000E50DE" w14:paraId="2FDCC021" w14:textId="77777777" w:rsidTr="4A44C816">
        <w:tc>
          <w:tcPr>
            <w:tcW w:w="1384" w:type="dxa"/>
          </w:tcPr>
          <w:p w14:paraId="3B1D6111" w14:textId="47B4F9FF" w:rsidR="00284EA5" w:rsidRDefault="00284EA5" w:rsidP="00980A8B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5</w:t>
            </w:r>
          </w:p>
        </w:tc>
        <w:tc>
          <w:tcPr>
            <w:tcW w:w="7796" w:type="dxa"/>
          </w:tcPr>
          <w:p w14:paraId="5E0E70BF" w14:textId="64CA145A" w:rsidR="00284EA5" w:rsidRDefault="005F483A" w:rsidP="00FB0D28">
            <w:pPr>
              <w:tabs>
                <w:tab w:val="left" w:pos="1485"/>
              </w:tabs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Everton Giants </w:t>
            </w:r>
          </w:p>
          <w:p w14:paraId="6D00A434" w14:textId="77777777" w:rsidR="004B7DCB" w:rsidRPr="00323FD4" w:rsidRDefault="004B7DCB" w:rsidP="00A243D5">
            <w:pPr>
              <w:tabs>
                <w:tab w:val="left" w:pos="1485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295992BB" w14:textId="451ACEBF" w:rsidR="00CD4DC1" w:rsidRPr="00323FD4" w:rsidRDefault="00CD4DC1" w:rsidP="00A243D5">
            <w:pPr>
              <w:tabs>
                <w:tab w:val="left" w:pos="1485"/>
              </w:tabs>
              <w:rPr>
                <w:rFonts w:ascii="Arial" w:hAnsi="Arial" w:cs="Arial"/>
                <w:sz w:val="20"/>
                <w:szCs w:val="20"/>
              </w:rPr>
            </w:pPr>
            <w:r w:rsidRPr="00323FD4">
              <w:rPr>
                <w:rFonts w:ascii="Arial" w:hAnsi="Arial" w:cs="Arial"/>
                <w:sz w:val="20"/>
                <w:szCs w:val="20"/>
              </w:rPr>
              <w:t xml:space="preserve">Forum members suggested </w:t>
            </w:r>
            <w:r w:rsidR="00A72B3C" w:rsidRPr="00323FD4">
              <w:rPr>
                <w:rFonts w:ascii="Arial" w:hAnsi="Arial" w:cs="Arial"/>
                <w:sz w:val="20"/>
                <w:szCs w:val="20"/>
              </w:rPr>
              <w:t xml:space="preserve">an </w:t>
            </w:r>
            <w:r w:rsidR="0076339F">
              <w:rPr>
                <w:rFonts w:ascii="Arial" w:hAnsi="Arial" w:cs="Arial"/>
                <w:sz w:val="20"/>
                <w:szCs w:val="20"/>
              </w:rPr>
              <w:t xml:space="preserve">interest </w:t>
            </w:r>
            <w:r w:rsidRPr="00323FD4">
              <w:rPr>
                <w:rFonts w:ascii="Arial" w:hAnsi="Arial" w:cs="Arial"/>
                <w:sz w:val="20"/>
                <w:szCs w:val="20"/>
              </w:rPr>
              <w:t xml:space="preserve">for </w:t>
            </w:r>
            <w:r w:rsidR="00DC1937" w:rsidRPr="00323FD4">
              <w:rPr>
                <w:rFonts w:ascii="Arial" w:hAnsi="Arial" w:cs="Arial"/>
                <w:sz w:val="20"/>
                <w:szCs w:val="20"/>
              </w:rPr>
              <w:t xml:space="preserve">further nominations for Everton Giants to be identified now that time at Goodison Park is limited. </w:t>
            </w:r>
          </w:p>
          <w:p w14:paraId="0CE28925" w14:textId="77777777" w:rsidR="00DC1937" w:rsidRPr="00323FD4" w:rsidRDefault="00DC1937" w:rsidP="00A243D5">
            <w:pPr>
              <w:tabs>
                <w:tab w:val="left" w:pos="1485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5F659B41" w14:textId="0380E378" w:rsidR="00DC1937" w:rsidRPr="00323FD4" w:rsidRDefault="00DC1937" w:rsidP="00A243D5">
            <w:pPr>
              <w:tabs>
                <w:tab w:val="left" w:pos="1485"/>
              </w:tabs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323FD4">
              <w:rPr>
                <w:rFonts w:ascii="Arial" w:hAnsi="Arial" w:cs="Arial"/>
                <w:sz w:val="20"/>
                <w:szCs w:val="20"/>
              </w:rPr>
              <w:t>SMc</w:t>
            </w:r>
            <w:proofErr w:type="spellEnd"/>
            <w:r w:rsidRPr="00323FD4">
              <w:rPr>
                <w:rFonts w:ascii="Arial" w:hAnsi="Arial" w:cs="Arial"/>
                <w:sz w:val="20"/>
                <w:szCs w:val="20"/>
              </w:rPr>
              <w:t xml:space="preserve"> explained that </w:t>
            </w:r>
            <w:r w:rsidR="00A72B3C" w:rsidRPr="00323FD4">
              <w:rPr>
                <w:rFonts w:ascii="Arial" w:hAnsi="Arial" w:cs="Arial"/>
                <w:sz w:val="20"/>
                <w:szCs w:val="20"/>
              </w:rPr>
              <w:t>t</w:t>
            </w:r>
            <w:r w:rsidRPr="00323FD4">
              <w:rPr>
                <w:rFonts w:ascii="Arial" w:hAnsi="Arial" w:cs="Arial"/>
                <w:sz w:val="20"/>
                <w:szCs w:val="20"/>
              </w:rPr>
              <w:t xml:space="preserve">he Club are </w:t>
            </w:r>
            <w:r w:rsidR="00A72B3C" w:rsidRPr="00323FD4">
              <w:rPr>
                <w:rFonts w:ascii="Arial" w:hAnsi="Arial" w:cs="Arial"/>
                <w:sz w:val="20"/>
                <w:szCs w:val="20"/>
              </w:rPr>
              <w:t xml:space="preserve">investigating this already, and it is part of ongoing conversations around the final seasons at Goodison Park. </w:t>
            </w:r>
            <w:proofErr w:type="spellStart"/>
            <w:r w:rsidR="00A72B3C" w:rsidRPr="00323FD4">
              <w:rPr>
                <w:rFonts w:ascii="Arial" w:hAnsi="Arial" w:cs="Arial"/>
                <w:sz w:val="20"/>
                <w:szCs w:val="20"/>
              </w:rPr>
              <w:t>SMc</w:t>
            </w:r>
            <w:proofErr w:type="spellEnd"/>
            <w:r w:rsidR="00A72B3C" w:rsidRPr="00323FD4">
              <w:rPr>
                <w:rFonts w:ascii="Arial" w:hAnsi="Arial" w:cs="Arial"/>
                <w:sz w:val="20"/>
                <w:szCs w:val="20"/>
              </w:rPr>
              <w:t xml:space="preserve"> is committed to keeping the Forum informed on any plans in this area. </w:t>
            </w:r>
          </w:p>
          <w:p w14:paraId="46BC2070" w14:textId="77777777" w:rsidR="00A72B3C" w:rsidRDefault="00A72B3C" w:rsidP="00A243D5">
            <w:pPr>
              <w:tabs>
                <w:tab w:val="left" w:pos="1485"/>
              </w:tabs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358BEE57" w14:textId="62CB0284" w:rsidR="00A72B3C" w:rsidRDefault="00A72B3C" w:rsidP="00A243D5">
            <w:pPr>
              <w:tabs>
                <w:tab w:val="left" w:pos="1485"/>
              </w:tabs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ACTION: </w:t>
            </w:r>
            <w:proofErr w:type="spellStart"/>
            <w:r>
              <w:rPr>
                <w:rFonts w:ascii="Arial" w:hAnsi="Arial" w:cs="Arial"/>
                <w:b/>
                <w:bCs/>
                <w:sz w:val="20"/>
                <w:szCs w:val="20"/>
              </w:rPr>
              <w:t>SMc</w:t>
            </w:r>
            <w:proofErr w:type="spellEnd"/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to keep the Fans’ Forum informed of any planned activity</w:t>
            </w:r>
            <w:r w:rsidR="00323FD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to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 w:rsidR="00323FD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announce future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Everton Giants. </w:t>
            </w:r>
          </w:p>
          <w:p w14:paraId="712191A1" w14:textId="25E74D44" w:rsidR="00323FD4" w:rsidRDefault="00323FD4" w:rsidP="00A243D5">
            <w:pPr>
              <w:tabs>
                <w:tab w:val="left" w:pos="1485"/>
              </w:tabs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284EA5" w:rsidRPr="000E50DE" w14:paraId="7E688585" w14:textId="77777777" w:rsidTr="4A44C816">
        <w:trPr>
          <w:trHeight w:val="302"/>
        </w:trPr>
        <w:tc>
          <w:tcPr>
            <w:tcW w:w="1384" w:type="dxa"/>
          </w:tcPr>
          <w:p w14:paraId="7E688574" w14:textId="42D87565" w:rsidR="00284EA5" w:rsidRPr="000E50DE" w:rsidRDefault="00284EA5" w:rsidP="00980A8B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6</w:t>
            </w:r>
          </w:p>
        </w:tc>
        <w:tc>
          <w:tcPr>
            <w:tcW w:w="7796" w:type="dxa"/>
          </w:tcPr>
          <w:p w14:paraId="49298CDD" w14:textId="6BA236C3" w:rsidR="00284EA5" w:rsidRDefault="005F483A" w:rsidP="0096347A">
            <w:pPr>
              <w:shd w:val="clear" w:color="auto" w:fill="FFFFFF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FSA Update </w:t>
            </w:r>
          </w:p>
          <w:p w14:paraId="491BBDB7" w14:textId="38DF8FFD" w:rsidR="005F483A" w:rsidRDefault="005F483A" w:rsidP="0096347A">
            <w:pPr>
              <w:shd w:val="clear" w:color="auto" w:fill="FFFFFF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7FFDD3D" w14:textId="3CF4D715" w:rsidR="00392C47" w:rsidRPr="001C3A3D" w:rsidRDefault="004B705C" w:rsidP="00BD55CA">
            <w:pPr>
              <w:shd w:val="clear" w:color="auto" w:fill="FFFFFF"/>
              <w:rPr>
                <w:rFonts w:ascii="Arial" w:hAnsi="Arial" w:cs="Arial"/>
                <w:bCs/>
                <w:sz w:val="20"/>
                <w:szCs w:val="20"/>
              </w:rPr>
            </w:pPr>
            <w:r w:rsidRPr="001C3A3D">
              <w:rPr>
                <w:rFonts w:ascii="Arial" w:hAnsi="Arial" w:cs="Arial"/>
                <w:bCs/>
                <w:sz w:val="20"/>
                <w:szCs w:val="20"/>
              </w:rPr>
              <w:t xml:space="preserve">JB updated on </w:t>
            </w:r>
            <w:r w:rsidR="005C2F10" w:rsidRPr="001C3A3D">
              <w:rPr>
                <w:rFonts w:ascii="Arial" w:hAnsi="Arial" w:cs="Arial"/>
                <w:bCs/>
                <w:sz w:val="20"/>
                <w:szCs w:val="20"/>
              </w:rPr>
              <w:t xml:space="preserve">the </w:t>
            </w:r>
            <w:r w:rsidR="0021201F" w:rsidRPr="001C3A3D">
              <w:rPr>
                <w:rFonts w:ascii="Arial" w:hAnsi="Arial" w:cs="Arial"/>
                <w:bCs/>
                <w:sz w:val="20"/>
                <w:szCs w:val="20"/>
              </w:rPr>
              <w:t>recent</w:t>
            </w:r>
            <w:r w:rsidR="005C2F10" w:rsidRPr="001C3A3D">
              <w:rPr>
                <w:rFonts w:ascii="Arial" w:hAnsi="Arial" w:cs="Arial"/>
                <w:bCs/>
                <w:sz w:val="20"/>
                <w:szCs w:val="20"/>
              </w:rPr>
              <w:t xml:space="preserve"> meetings with the </w:t>
            </w:r>
            <w:r w:rsidR="0021201F" w:rsidRPr="001C3A3D">
              <w:rPr>
                <w:rFonts w:ascii="Arial" w:hAnsi="Arial" w:cs="Arial"/>
                <w:bCs/>
                <w:sz w:val="20"/>
                <w:szCs w:val="20"/>
              </w:rPr>
              <w:t>FSA</w:t>
            </w:r>
            <w:r w:rsidR="00BD55CA" w:rsidRPr="001C3A3D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r w:rsidR="007219B7">
              <w:rPr>
                <w:rFonts w:ascii="Arial" w:hAnsi="Arial" w:cs="Arial"/>
                <w:bCs/>
                <w:sz w:val="20"/>
                <w:szCs w:val="20"/>
              </w:rPr>
              <w:t>around the</w:t>
            </w:r>
            <w:r w:rsidR="005C2F10" w:rsidRPr="001C3A3D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r w:rsidR="0021201F" w:rsidRPr="001C3A3D">
              <w:rPr>
                <w:rFonts w:ascii="Arial" w:hAnsi="Arial" w:cs="Arial"/>
                <w:bCs/>
                <w:sz w:val="20"/>
                <w:szCs w:val="20"/>
              </w:rPr>
              <w:t>P</w:t>
            </w:r>
            <w:r w:rsidR="001C3A3D" w:rsidRPr="001C3A3D">
              <w:rPr>
                <w:rFonts w:ascii="Arial" w:hAnsi="Arial" w:cs="Arial"/>
                <w:bCs/>
                <w:sz w:val="20"/>
                <w:szCs w:val="20"/>
              </w:rPr>
              <w:t>remier League</w:t>
            </w:r>
            <w:r w:rsidR="0021201F" w:rsidRPr="001C3A3D">
              <w:rPr>
                <w:rFonts w:ascii="Arial" w:hAnsi="Arial" w:cs="Arial"/>
                <w:bCs/>
                <w:sz w:val="20"/>
                <w:szCs w:val="20"/>
              </w:rPr>
              <w:t xml:space="preserve"> Covid guideline</w:t>
            </w:r>
            <w:r w:rsidR="00B162E4">
              <w:rPr>
                <w:rFonts w:ascii="Arial" w:hAnsi="Arial" w:cs="Arial"/>
                <w:bCs/>
                <w:sz w:val="20"/>
                <w:szCs w:val="20"/>
              </w:rPr>
              <w:t>s</w:t>
            </w:r>
            <w:r w:rsidR="0021201F" w:rsidRPr="001C3A3D">
              <w:rPr>
                <w:rFonts w:ascii="Arial" w:hAnsi="Arial" w:cs="Arial"/>
                <w:bCs/>
                <w:sz w:val="20"/>
                <w:szCs w:val="20"/>
              </w:rPr>
              <w:t xml:space="preserve"> and </w:t>
            </w:r>
            <w:r w:rsidR="00BD55CA" w:rsidRPr="001C3A3D">
              <w:rPr>
                <w:rFonts w:ascii="Arial" w:hAnsi="Arial" w:cs="Arial"/>
                <w:bCs/>
                <w:sz w:val="20"/>
                <w:szCs w:val="20"/>
              </w:rPr>
              <w:t>s</w:t>
            </w:r>
            <w:r w:rsidR="0021201F" w:rsidRPr="001C3A3D">
              <w:rPr>
                <w:rFonts w:ascii="Arial" w:hAnsi="Arial" w:cs="Arial"/>
                <w:bCs/>
                <w:sz w:val="20"/>
                <w:szCs w:val="20"/>
              </w:rPr>
              <w:t>tructured dialogue with Clubs</w:t>
            </w:r>
            <w:r w:rsidR="00B162E4">
              <w:rPr>
                <w:rFonts w:ascii="Arial" w:hAnsi="Arial" w:cs="Arial"/>
                <w:bCs/>
                <w:sz w:val="20"/>
                <w:szCs w:val="20"/>
              </w:rPr>
              <w:t>.</w:t>
            </w:r>
            <w:r w:rsidR="00BD55CA" w:rsidRPr="001C3A3D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</w:p>
          <w:p w14:paraId="7E688584" w14:textId="39E602A2" w:rsidR="00BD55CA" w:rsidRPr="00BB474E" w:rsidRDefault="00BD55CA" w:rsidP="00BD55CA">
            <w:pPr>
              <w:shd w:val="clear" w:color="auto" w:fill="FFFFFF"/>
              <w:rPr>
                <w:rFonts w:ascii="Arial" w:eastAsia="Times New Roman" w:hAnsi="Arial" w:cs="Arial"/>
                <w:b/>
                <w:color w:val="323130"/>
                <w:sz w:val="20"/>
                <w:szCs w:val="20"/>
              </w:rPr>
            </w:pPr>
          </w:p>
        </w:tc>
      </w:tr>
      <w:tr w:rsidR="00284EA5" w:rsidRPr="000E50DE" w14:paraId="034BF247" w14:textId="77777777" w:rsidTr="4A44C816">
        <w:trPr>
          <w:trHeight w:val="302"/>
        </w:trPr>
        <w:tc>
          <w:tcPr>
            <w:tcW w:w="1384" w:type="dxa"/>
          </w:tcPr>
          <w:p w14:paraId="3360AEFB" w14:textId="315078D9" w:rsidR="00284EA5" w:rsidRDefault="00284EA5" w:rsidP="00980A8B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7 </w:t>
            </w:r>
          </w:p>
        </w:tc>
        <w:tc>
          <w:tcPr>
            <w:tcW w:w="7796" w:type="dxa"/>
          </w:tcPr>
          <w:p w14:paraId="403B5CA5" w14:textId="3ADBC53C" w:rsidR="00284EA5" w:rsidRDefault="00616905" w:rsidP="00F645AB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616905">
              <w:rPr>
                <w:rFonts w:ascii="Arial" w:hAnsi="Arial" w:cs="Arial"/>
                <w:b/>
                <w:sz w:val="20"/>
                <w:szCs w:val="20"/>
              </w:rPr>
              <w:t xml:space="preserve">New Stadium Project Group </w:t>
            </w:r>
          </w:p>
          <w:p w14:paraId="1C2A5C0D" w14:textId="201A1C9E" w:rsidR="0044772D" w:rsidRDefault="0044772D" w:rsidP="00F645A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4C88E3A" w14:textId="5384F352" w:rsidR="0044772D" w:rsidRPr="00647185" w:rsidRDefault="0044772D" w:rsidP="00F645AB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647185">
              <w:rPr>
                <w:rFonts w:ascii="Arial" w:hAnsi="Arial" w:cs="Arial"/>
                <w:bCs/>
                <w:sz w:val="20"/>
                <w:szCs w:val="20"/>
              </w:rPr>
              <w:t>SD thanked MM for arranging the recent</w:t>
            </w:r>
            <w:r w:rsidR="00ED7FA7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r w:rsidRPr="00647185">
              <w:rPr>
                <w:rFonts w:ascii="Arial" w:hAnsi="Arial" w:cs="Arial"/>
                <w:bCs/>
                <w:sz w:val="20"/>
                <w:szCs w:val="20"/>
              </w:rPr>
              <w:t xml:space="preserve">visit to </w:t>
            </w:r>
            <w:r w:rsidR="00647185" w:rsidRPr="00647185">
              <w:rPr>
                <w:rFonts w:ascii="Arial" w:hAnsi="Arial" w:cs="Arial"/>
                <w:bCs/>
                <w:sz w:val="20"/>
                <w:szCs w:val="20"/>
              </w:rPr>
              <w:t xml:space="preserve">the Bramley-Moore Dock site for the project group members. </w:t>
            </w:r>
          </w:p>
          <w:p w14:paraId="424818B0" w14:textId="62E7F286" w:rsidR="00323FD4" w:rsidRDefault="00323FD4" w:rsidP="00F645A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74FEFAB" w14:textId="6E6446DB" w:rsidR="00323FD4" w:rsidRPr="00206297" w:rsidRDefault="00255F37" w:rsidP="00F645AB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206297">
              <w:rPr>
                <w:rFonts w:ascii="Arial" w:hAnsi="Arial" w:cs="Arial"/>
                <w:bCs/>
                <w:sz w:val="20"/>
                <w:szCs w:val="20"/>
              </w:rPr>
              <w:t xml:space="preserve">SD informed that the </w:t>
            </w:r>
            <w:r w:rsidR="00ED7FA7">
              <w:rPr>
                <w:rFonts w:ascii="Arial" w:hAnsi="Arial" w:cs="Arial"/>
                <w:bCs/>
                <w:sz w:val="20"/>
                <w:szCs w:val="20"/>
              </w:rPr>
              <w:t>p</w:t>
            </w:r>
            <w:r w:rsidRPr="00206297">
              <w:rPr>
                <w:rFonts w:ascii="Arial" w:hAnsi="Arial" w:cs="Arial"/>
                <w:bCs/>
                <w:sz w:val="20"/>
                <w:szCs w:val="20"/>
              </w:rPr>
              <w:t xml:space="preserve">roject </w:t>
            </w:r>
            <w:r w:rsidR="00ED7FA7">
              <w:rPr>
                <w:rFonts w:ascii="Arial" w:hAnsi="Arial" w:cs="Arial"/>
                <w:bCs/>
                <w:sz w:val="20"/>
                <w:szCs w:val="20"/>
              </w:rPr>
              <w:t>g</w:t>
            </w:r>
            <w:r w:rsidRPr="00206297">
              <w:rPr>
                <w:rFonts w:ascii="Arial" w:hAnsi="Arial" w:cs="Arial"/>
                <w:bCs/>
                <w:sz w:val="20"/>
                <w:szCs w:val="20"/>
              </w:rPr>
              <w:t xml:space="preserve">roup would meet separately to </w:t>
            </w:r>
            <w:proofErr w:type="spellStart"/>
            <w:r w:rsidRPr="00206297">
              <w:rPr>
                <w:rFonts w:ascii="Arial" w:hAnsi="Arial" w:cs="Arial"/>
                <w:bCs/>
                <w:sz w:val="20"/>
                <w:szCs w:val="20"/>
              </w:rPr>
              <w:t>finalise</w:t>
            </w:r>
            <w:proofErr w:type="spellEnd"/>
            <w:r w:rsidRPr="00206297">
              <w:rPr>
                <w:rFonts w:ascii="Arial" w:hAnsi="Arial" w:cs="Arial"/>
                <w:bCs/>
                <w:sz w:val="20"/>
                <w:szCs w:val="20"/>
              </w:rPr>
              <w:t xml:space="preserve"> the terms of reference</w:t>
            </w:r>
            <w:r w:rsidR="00206297" w:rsidRPr="00206297">
              <w:rPr>
                <w:rFonts w:ascii="Arial" w:hAnsi="Arial" w:cs="Arial"/>
                <w:bCs/>
                <w:sz w:val="20"/>
                <w:szCs w:val="20"/>
              </w:rPr>
              <w:t>.</w:t>
            </w:r>
          </w:p>
          <w:p w14:paraId="1F25AC33" w14:textId="17703122" w:rsidR="006C2C7F" w:rsidRPr="006C2C7F" w:rsidRDefault="006C2C7F" w:rsidP="00A243D5">
            <w:pPr>
              <w:rPr>
                <w:rFonts w:eastAsia="Times New Roman"/>
                <w:b/>
                <w:lang w:eastAsia="en-GB"/>
              </w:rPr>
            </w:pPr>
          </w:p>
        </w:tc>
      </w:tr>
      <w:tr w:rsidR="00284EA5" w:rsidRPr="000E50DE" w14:paraId="6DDC3D0F" w14:textId="77777777" w:rsidTr="4A44C816">
        <w:trPr>
          <w:trHeight w:val="302"/>
        </w:trPr>
        <w:tc>
          <w:tcPr>
            <w:tcW w:w="1384" w:type="dxa"/>
          </w:tcPr>
          <w:p w14:paraId="197D37B7" w14:textId="5B59C453" w:rsidR="00284EA5" w:rsidRDefault="00284EA5" w:rsidP="00980A8B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lastRenderedPageBreak/>
              <w:t>8</w:t>
            </w:r>
          </w:p>
        </w:tc>
        <w:tc>
          <w:tcPr>
            <w:tcW w:w="7796" w:type="dxa"/>
          </w:tcPr>
          <w:p w14:paraId="1C5C2EC4" w14:textId="4E2FF2C6" w:rsidR="00284EA5" w:rsidRDefault="005F483A" w:rsidP="00DA68F1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AOB </w:t>
            </w:r>
          </w:p>
          <w:p w14:paraId="2081856D" w14:textId="23E864DD" w:rsidR="00FD4F60" w:rsidRDefault="00FD4F60" w:rsidP="00DA68F1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57249F4" w14:textId="5DCF768A" w:rsidR="00FD4F60" w:rsidRDefault="00AE65EB" w:rsidP="00DA68F1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DKMS Clinic</w:t>
            </w:r>
          </w:p>
          <w:p w14:paraId="7B036EF6" w14:textId="4DC4C39C" w:rsidR="00AE65EB" w:rsidRDefault="00AE65EB" w:rsidP="00DA68F1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3CF2C1D" w14:textId="734A0345" w:rsidR="003B27F3" w:rsidRPr="00740FED" w:rsidRDefault="00AE65EB" w:rsidP="00DA68F1">
            <w:pPr>
              <w:rPr>
                <w:rFonts w:ascii="Arial" w:hAnsi="Arial" w:cs="Arial"/>
                <w:bCs/>
                <w:sz w:val="20"/>
                <w:szCs w:val="20"/>
              </w:rPr>
            </w:pPr>
            <w:proofErr w:type="spellStart"/>
            <w:r w:rsidRPr="00F96040">
              <w:rPr>
                <w:rFonts w:ascii="Arial" w:hAnsi="Arial" w:cs="Arial"/>
                <w:bCs/>
                <w:sz w:val="20"/>
                <w:szCs w:val="20"/>
              </w:rPr>
              <w:t>SMc</w:t>
            </w:r>
            <w:proofErr w:type="spellEnd"/>
            <w:r w:rsidRPr="00F96040">
              <w:rPr>
                <w:rFonts w:ascii="Arial" w:hAnsi="Arial" w:cs="Arial"/>
                <w:bCs/>
                <w:sz w:val="20"/>
                <w:szCs w:val="20"/>
              </w:rPr>
              <w:t xml:space="preserve"> asked for the Fans’ Forum </w:t>
            </w:r>
            <w:r w:rsidR="00F96040" w:rsidRPr="00F96040">
              <w:rPr>
                <w:rFonts w:ascii="Arial" w:hAnsi="Arial" w:cs="Arial"/>
                <w:bCs/>
                <w:sz w:val="20"/>
                <w:szCs w:val="20"/>
              </w:rPr>
              <w:t>to promote</w:t>
            </w:r>
            <w:r w:rsidR="00AB1595" w:rsidRPr="00F96040">
              <w:rPr>
                <w:rFonts w:ascii="Arial" w:hAnsi="Arial" w:cs="Arial"/>
                <w:bCs/>
                <w:sz w:val="20"/>
                <w:szCs w:val="20"/>
              </w:rPr>
              <w:t xml:space="preserve"> the DKMS Clinic on</w:t>
            </w:r>
            <w:r w:rsidR="00F96040" w:rsidRPr="00F96040">
              <w:rPr>
                <w:rFonts w:ascii="Arial" w:hAnsi="Arial" w:cs="Arial"/>
                <w:bCs/>
                <w:sz w:val="20"/>
                <w:szCs w:val="20"/>
              </w:rPr>
              <w:t>-</w:t>
            </w:r>
            <w:r w:rsidR="00AB1595" w:rsidRPr="00F96040">
              <w:rPr>
                <w:rFonts w:ascii="Arial" w:hAnsi="Arial" w:cs="Arial"/>
                <w:bCs/>
                <w:sz w:val="20"/>
                <w:szCs w:val="20"/>
              </w:rPr>
              <w:t xml:space="preserve">site at Goodison Park on </w:t>
            </w:r>
            <w:r w:rsidR="00A237C7" w:rsidRPr="00F96040">
              <w:rPr>
                <w:rFonts w:ascii="Arial" w:hAnsi="Arial" w:cs="Arial"/>
                <w:bCs/>
                <w:sz w:val="20"/>
                <w:szCs w:val="20"/>
              </w:rPr>
              <w:t>9-10</w:t>
            </w:r>
            <w:r w:rsidR="00A237C7" w:rsidRPr="00F96040">
              <w:rPr>
                <w:rFonts w:ascii="Arial" w:hAnsi="Arial" w:cs="Arial"/>
                <w:bCs/>
                <w:sz w:val="20"/>
                <w:szCs w:val="20"/>
                <w:vertAlign w:val="superscript"/>
              </w:rPr>
              <w:t>th</w:t>
            </w:r>
            <w:r w:rsidR="00A237C7" w:rsidRPr="00F96040">
              <w:rPr>
                <w:rFonts w:ascii="Arial" w:hAnsi="Arial" w:cs="Arial"/>
                <w:bCs/>
                <w:sz w:val="20"/>
                <w:szCs w:val="20"/>
              </w:rPr>
              <w:t xml:space="preserve"> October</w:t>
            </w:r>
            <w:r w:rsidR="004421BD" w:rsidRPr="00F96040">
              <w:rPr>
                <w:rFonts w:ascii="Arial" w:hAnsi="Arial" w:cs="Arial"/>
                <w:bCs/>
                <w:sz w:val="20"/>
                <w:szCs w:val="20"/>
              </w:rPr>
              <w:t>,</w:t>
            </w:r>
            <w:r w:rsidR="00A237C7" w:rsidRPr="00F96040">
              <w:rPr>
                <w:rFonts w:ascii="Arial" w:hAnsi="Arial" w:cs="Arial"/>
                <w:bCs/>
                <w:sz w:val="20"/>
                <w:szCs w:val="20"/>
              </w:rPr>
              <w:t xml:space="preserve"> which is open </w:t>
            </w:r>
            <w:r w:rsidR="004421BD" w:rsidRPr="00F96040">
              <w:rPr>
                <w:rFonts w:ascii="Arial" w:hAnsi="Arial" w:cs="Arial"/>
                <w:bCs/>
                <w:sz w:val="20"/>
                <w:szCs w:val="20"/>
              </w:rPr>
              <w:t xml:space="preserve">to all in good health from 17-55 years old. The Forum also suggested reaching out to Evertonian Andy Mitchell, who is an advocate for </w:t>
            </w:r>
            <w:r w:rsidR="00B85423" w:rsidRPr="00F96040">
              <w:rPr>
                <w:rFonts w:ascii="Arial" w:hAnsi="Arial" w:cs="Arial"/>
                <w:bCs/>
                <w:sz w:val="20"/>
                <w:szCs w:val="20"/>
              </w:rPr>
              <w:t>the DKMS sign-up process.</w:t>
            </w:r>
          </w:p>
        </w:tc>
      </w:tr>
    </w:tbl>
    <w:p w14:paraId="538489C8" w14:textId="6E332D04" w:rsidR="0096347A" w:rsidRDefault="0096347A" w:rsidP="007555FB">
      <w:pPr>
        <w:rPr>
          <w:rFonts w:eastAsia="Times New Roman"/>
          <w:lang w:eastAsia="en-GB"/>
        </w:rPr>
      </w:pPr>
    </w:p>
    <w:sectPr w:rsidR="0096347A" w:rsidSect="00980A8B">
      <w:headerReference w:type="default" r:id="rId12"/>
      <w:footerReference w:type="default" r:id="rId13"/>
      <w:pgSz w:w="11900" w:h="16840"/>
      <w:pgMar w:top="3204" w:right="1127" w:bottom="1985" w:left="1418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0279AA" w14:textId="77777777" w:rsidR="00A24637" w:rsidRDefault="00A24637">
      <w:r>
        <w:separator/>
      </w:r>
    </w:p>
  </w:endnote>
  <w:endnote w:type="continuationSeparator" w:id="0">
    <w:p w14:paraId="27F17353" w14:textId="77777777" w:rsidR="00A24637" w:rsidRDefault="00A246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Times-Roman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32496726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20"/>
        <w:szCs w:val="20"/>
      </w:rPr>
    </w:sdtEndPr>
    <w:sdtContent>
      <w:p w14:paraId="7E6885A9" w14:textId="77777777" w:rsidR="00227BF0" w:rsidRPr="00F93858" w:rsidRDefault="00227BF0">
        <w:pPr>
          <w:pStyle w:val="Footer"/>
          <w:jc w:val="center"/>
          <w:rPr>
            <w:rFonts w:ascii="Arial" w:hAnsi="Arial" w:cs="Arial"/>
            <w:sz w:val="20"/>
            <w:szCs w:val="20"/>
          </w:rPr>
        </w:pPr>
        <w:r w:rsidRPr="00F93858">
          <w:rPr>
            <w:rFonts w:ascii="Arial" w:hAnsi="Arial" w:cs="Arial"/>
            <w:sz w:val="20"/>
            <w:szCs w:val="20"/>
          </w:rPr>
          <w:fldChar w:fldCharType="begin"/>
        </w:r>
        <w:r w:rsidRPr="00F93858">
          <w:rPr>
            <w:rFonts w:ascii="Arial" w:hAnsi="Arial" w:cs="Arial"/>
            <w:sz w:val="20"/>
            <w:szCs w:val="20"/>
          </w:rPr>
          <w:instrText xml:space="preserve"> PAGE   \* MERGEFORMAT </w:instrText>
        </w:r>
        <w:r w:rsidRPr="00F93858">
          <w:rPr>
            <w:rFonts w:ascii="Arial" w:hAnsi="Arial" w:cs="Arial"/>
            <w:sz w:val="20"/>
            <w:szCs w:val="20"/>
          </w:rPr>
          <w:fldChar w:fldCharType="separate"/>
        </w:r>
        <w:r w:rsidR="001A6739">
          <w:rPr>
            <w:rFonts w:ascii="Arial" w:hAnsi="Arial" w:cs="Arial"/>
            <w:noProof/>
            <w:sz w:val="20"/>
            <w:szCs w:val="20"/>
          </w:rPr>
          <w:t>8</w:t>
        </w:r>
        <w:r w:rsidRPr="00F93858">
          <w:rPr>
            <w:rFonts w:ascii="Arial" w:hAnsi="Arial" w:cs="Arial"/>
            <w:noProof/>
            <w:sz w:val="20"/>
            <w:szCs w:val="20"/>
          </w:rPr>
          <w:fldChar w:fldCharType="end"/>
        </w:r>
      </w:p>
    </w:sdtContent>
  </w:sdt>
  <w:p w14:paraId="7E6885AA" w14:textId="77777777" w:rsidR="00227BF0" w:rsidRPr="008F280E" w:rsidRDefault="00227BF0" w:rsidP="007E466B">
    <w:pPr>
      <w:pStyle w:val="Footer"/>
      <w:rPr>
        <w:rFonts w:ascii="Arial" w:hAnsi="Arial"/>
        <w:sz w:val="1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4FD698" w14:textId="77777777" w:rsidR="00A24637" w:rsidRDefault="00A24637">
      <w:r>
        <w:separator/>
      </w:r>
    </w:p>
  </w:footnote>
  <w:footnote w:type="continuationSeparator" w:id="0">
    <w:p w14:paraId="0D2B6AD1" w14:textId="77777777" w:rsidR="00A24637" w:rsidRDefault="00A2463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6885A5" w14:textId="77777777" w:rsidR="00227BF0" w:rsidRDefault="00227BF0" w:rsidP="00980A8B">
    <w:pPr>
      <w:pStyle w:val="Header"/>
      <w:jc w:val="right"/>
    </w:pPr>
    <w:r>
      <w:rPr>
        <w:noProof/>
        <w:lang w:val="en-GB" w:eastAsia="en-GB"/>
      </w:rPr>
      <w:drawing>
        <wp:anchor distT="0" distB="0" distL="114300" distR="114300" simplePos="0" relativeHeight="251658240" behindDoc="0" locked="0" layoutInCell="1" allowOverlap="1" wp14:anchorId="7E6885AB" wp14:editId="7E6885AC">
          <wp:simplePos x="0" y="0"/>
          <wp:positionH relativeFrom="column">
            <wp:posOffset>4881245</wp:posOffset>
          </wp:positionH>
          <wp:positionV relativeFrom="paragraph">
            <wp:posOffset>-135255</wp:posOffset>
          </wp:positionV>
          <wp:extent cx="1266825" cy="1299210"/>
          <wp:effectExtent l="0" t="0" r="9525" b="0"/>
          <wp:wrapSquare wrapText="bothSides"/>
          <wp:docPr id="1" name="Picture 1" descr="C:\Users\dgrant\Desktop\Crest\2014 Everton Mono Crest BLACK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37677395" name="Picture 2" descr="C:\Users\dgrant\Desktop\Crest\2014 Everton Mono Crest BLACK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266825" cy="12992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E6885A6" w14:textId="77777777" w:rsidR="00227BF0" w:rsidRDefault="00227BF0" w:rsidP="00980A8B">
    <w:pPr>
      <w:pStyle w:val="Header"/>
      <w:jc w:val="right"/>
    </w:pPr>
  </w:p>
  <w:p w14:paraId="7E6885A7" w14:textId="77777777" w:rsidR="00227BF0" w:rsidRDefault="00227BF0" w:rsidP="00BB51B5">
    <w:pPr>
      <w:pStyle w:val="Header"/>
      <w:jc w:val="both"/>
      <w:rPr>
        <w:rFonts w:ascii="Arial" w:hAnsi="Arial"/>
        <w:b/>
        <w:color w:val="404040" w:themeColor="text1" w:themeTint="BF"/>
        <w:sz w:val="52"/>
        <w:szCs w:val="20"/>
        <w:lang w:eastAsia="en-GB"/>
      </w:rPr>
    </w:pPr>
  </w:p>
  <w:p w14:paraId="7E6885A8" w14:textId="77777777" w:rsidR="00227BF0" w:rsidRDefault="00227BF0" w:rsidP="00BB51B5">
    <w:pPr>
      <w:pStyle w:val="Header"/>
      <w:jc w:val="both"/>
    </w:pPr>
    <w:r>
      <w:rPr>
        <w:rFonts w:ascii="Arial" w:hAnsi="Arial"/>
        <w:b/>
        <w:color w:val="404040" w:themeColor="text1" w:themeTint="BF"/>
        <w:sz w:val="52"/>
        <w:szCs w:val="20"/>
        <w:lang w:eastAsia="en-GB"/>
      </w:rPr>
      <w:t>MINUTES OF MEETIN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89840C3E"/>
    <w:lvl w:ilvl="0">
      <w:start w:val="1"/>
      <w:numFmt w:val="bullet"/>
      <w:pStyle w:val="ListBullet"/>
      <w:lvlText w:val=""/>
      <w:lvlJc w:val="left"/>
      <w:pPr>
        <w:tabs>
          <w:tab w:val="num" w:pos="-1440"/>
        </w:tabs>
        <w:ind w:left="-1440" w:hanging="360"/>
      </w:pPr>
      <w:rPr>
        <w:rFonts w:ascii="Symbol" w:hAnsi="Symbol" w:hint="default"/>
      </w:rPr>
    </w:lvl>
  </w:abstractNum>
  <w:abstractNum w:abstractNumId="1" w15:restartNumberingAfterBreak="0">
    <w:nsid w:val="0196184E"/>
    <w:multiLevelType w:val="hybridMultilevel"/>
    <w:tmpl w:val="1A44F3DA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0739C8"/>
    <w:multiLevelType w:val="multilevel"/>
    <w:tmpl w:val="D07237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61D36D6"/>
    <w:multiLevelType w:val="multilevel"/>
    <w:tmpl w:val="EA6497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7B90597"/>
    <w:multiLevelType w:val="hybridMultilevel"/>
    <w:tmpl w:val="47CE40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5F503D"/>
    <w:multiLevelType w:val="multilevel"/>
    <w:tmpl w:val="0CC41F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0A034B15"/>
    <w:multiLevelType w:val="multilevel"/>
    <w:tmpl w:val="70A036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DBE682C"/>
    <w:multiLevelType w:val="hybridMultilevel"/>
    <w:tmpl w:val="414C6BBA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E0E6B89"/>
    <w:multiLevelType w:val="multilevel"/>
    <w:tmpl w:val="55423F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12AA2599"/>
    <w:multiLevelType w:val="multilevel"/>
    <w:tmpl w:val="182A5F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14955602"/>
    <w:multiLevelType w:val="hybridMultilevel"/>
    <w:tmpl w:val="CDA265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8244C0C"/>
    <w:multiLevelType w:val="hybridMultilevel"/>
    <w:tmpl w:val="73F26BD0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D6B4096"/>
    <w:multiLevelType w:val="hybridMultilevel"/>
    <w:tmpl w:val="F6E8A882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49D60C9"/>
    <w:multiLevelType w:val="hybridMultilevel"/>
    <w:tmpl w:val="AA7617D8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661B62"/>
    <w:multiLevelType w:val="multilevel"/>
    <w:tmpl w:val="502C0D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2DCA62EE"/>
    <w:multiLevelType w:val="multilevel"/>
    <w:tmpl w:val="07F6E3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E982CB6"/>
    <w:multiLevelType w:val="multilevel"/>
    <w:tmpl w:val="FA5AE7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F917FF4"/>
    <w:multiLevelType w:val="multilevel"/>
    <w:tmpl w:val="17E865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361740CD"/>
    <w:multiLevelType w:val="hybridMultilevel"/>
    <w:tmpl w:val="4D029732"/>
    <w:lvl w:ilvl="0" w:tplc="A6128CC4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66156FE"/>
    <w:multiLevelType w:val="multilevel"/>
    <w:tmpl w:val="0C5A54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39BB6965"/>
    <w:multiLevelType w:val="multilevel"/>
    <w:tmpl w:val="15C6C3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3ADC4AD1"/>
    <w:multiLevelType w:val="multilevel"/>
    <w:tmpl w:val="FC2854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3C3B51F9"/>
    <w:multiLevelType w:val="multilevel"/>
    <w:tmpl w:val="103E6B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3EB57804"/>
    <w:multiLevelType w:val="multilevel"/>
    <w:tmpl w:val="09A8CD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41257D12"/>
    <w:multiLevelType w:val="multilevel"/>
    <w:tmpl w:val="C9762C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41481BE5"/>
    <w:multiLevelType w:val="multilevel"/>
    <w:tmpl w:val="C518A8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43E44170"/>
    <w:multiLevelType w:val="multilevel"/>
    <w:tmpl w:val="31FAC1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4C7E32DE"/>
    <w:multiLevelType w:val="multilevel"/>
    <w:tmpl w:val="463249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4FA66BD7"/>
    <w:multiLevelType w:val="hybridMultilevel"/>
    <w:tmpl w:val="0A20C96A"/>
    <w:lvl w:ilvl="0" w:tplc="8EBAF64A">
      <w:start w:val="7"/>
      <w:numFmt w:val="bullet"/>
      <w:lvlText w:val=""/>
      <w:lvlJc w:val="left"/>
      <w:pPr>
        <w:ind w:left="720" w:hanging="360"/>
      </w:pPr>
      <w:rPr>
        <w:rFonts w:ascii="Symbol" w:eastAsiaTheme="minorEastAsia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44103F"/>
    <w:multiLevelType w:val="multilevel"/>
    <w:tmpl w:val="DEFE33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50DB2D22"/>
    <w:multiLevelType w:val="multilevel"/>
    <w:tmpl w:val="73BA3C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53D42261"/>
    <w:multiLevelType w:val="multilevel"/>
    <w:tmpl w:val="366662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5BF57DCB"/>
    <w:multiLevelType w:val="multilevel"/>
    <w:tmpl w:val="6E5E7C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" w15:restartNumberingAfterBreak="0">
    <w:nsid w:val="60804FC9"/>
    <w:multiLevelType w:val="multilevel"/>
    <w:tmpl w:val="4A0C2B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653868A7"/>
    <w:multiLevelType w:val="multilevel"/>
    <w:tmpl w:val="276E25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" w15:restartNumberingAfterBreak="0">
    <w:nsid w:val="6BC40389"/>
    <w:multiLevelType w:val="multilevel"/>
    <w:tmpl w:val="8A8207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6C651ECE"/>
    <w:multiLevelType w:val="multilevel"/>
    <w:tmpl w:val="F236BC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6F206C2B"/>
    <w:multiLevelType w:val="multilevel"/>
    <w:tmpl w:val="F46C9C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8" w15:restartNumberingAfterBreak="0">
    <w:nsid w:val="70F52570"/>
    <w:multiLevelType w:val="hybridMultilevel"/>
    <w:tmpl w:val="044E8120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1DD7E87"/>
    <w:multiLevelType w:val="hybridMultilevel"/>
    <w:tmpl w:val="C6F407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2417CF0"/>
    <w:multiLevelType w:val="hybridMultilevel"/>
    <w:tmpl w:val="B5BA3F2A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27958E5"/>
    <w:multiLevelType w:val="multilevel"/>
    <w:tmpl w:val="1444C5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727A7924"/>
    <w:multiLevelType w:val="multilevel"/>
    <w:tmpl w:val="39AE1E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73B77B5D"/>
    <w:multiLevelType w:val="hybridMultilevel"/>
    <w:tmpl w:val="C80031F6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B00110A"/>
    <w:multiLevelType w:val="multilevel"/>
    <w:tmpl w:val="AE7AEF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7B153042"/>
    <w:multiLevelType w:val="hybridMultilevel"/>
    <w:tmpl w:val="123CE6EA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B1A7789"/>
    <w:multiLevelType w:val="multilevel"/>
    <w:tmpl w:val="077A24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7" w15:restartNumberingAfterBreak="0">
    <w:nsid w:val="7C1C0A44"/>
    <w:multiLevelType w:val="multilevel"/>
    <w:tmpl w:val="2878F4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8" w15:restartNumberingAfterBreak="0">
    <w:nsid w:val="7EBC349A"/>
    <w:multiLevelType w:val="multilevel"/>
    <w:tmpl w:val="47945B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9" w15:restartNumberingAfterBreak="0">
    <w:nsid w:val="7FF53321"/>
    <w:multiLevelType w:val="multilevel"/>
    <w:tmpl w:val="4CC214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4"/>
  </w:num>
  <w:num w:numId="3">
    <w:abstractNumId w:val="39"/>
  </w:num>
  <w:num w:numId="4">
    <w:abstractNumId w:val="30"/>
  </w:num>
  <w:num w:numId="5">
    <w:abstractNumId w:val="42"/>
  </w:num>
  <w:num w:numId="6">
    <w:abstractNumId w:val="49"/>
  </w:num>
  <w:num w:numId="7">
    <w:abstractNumId w:val="1"/>
  </w:num>
  <w:num w:numId="8">
    <w:abstractNumId w:val="7"/>
  </w:num>
  <w:num w:numId="9">
    <w:abstractNumId w:val="44"/>
  </w:num>
  <w:num w:numId="10">
    <w:abstractNumId w:val="6"/>
  </w:num>
  <w:num w:numId="11">
    <w:abstractNumId w:val="16"/>
  </w:num>
  <w:num w:numId="12">
    <w:abstractNumId w:val="36"/>
  </w:num>
  <w:num w:numId="13">
    <w:abstractNumId w:val="40"/>
  </w:num>
  <w:num w:numId="14">
    <w:abstractNumId w:val="13"/>
  </w:num>
  <w:num w:numId="15">
    <w:abstractNumId w:val="15"/>
  </w:num>
  <w:num w:numId="16">
    <w:abstractNumId w:val="41"/>
  </w:num>
  <w:num w:numId="17">
    <w:abstractNumId w:val="21"/>
  </w:num>
  <w:num w:numId="18">
    <w:abstractNumId w:val="35"/>
  </w:num>
  <w:num w:numId="19">
    <w:abstractNumId w:val="38"/>
  </w:num>
  <w:num w:numId="20">
    <w:abstractNumId w:val="45"/>
  </w:num>
  <w:num w:numId="21">
    <w:abstractNumId w:val="18"/>
  </w:num>
  <w:num w:numId="22">
    <w:abstractNumId w:val="11"/>
  </w:num>
  <w:num w:numId="23">
    <w:abstractNumId w:val="24"/>
  </w:num>
  <w:num w:numId="24">
    <w:abstractNumId w:val="3"/>
  </w:num>
  <w:num w:numId="25">
    <w:abstractNumId w:val="22"/>
  </w:num>
  <w:num w:numId="26">
    <w:abstractNumId w:val="26"/>
  </w:num>
  <w:num w:numId="27">
    <w:abstractNumId w:val="31"/>
  </w:num>
  <w:num w:numId="28">
    <w:abstractNumId w:val="8"/>
  </w:num>
  <w:num w:numId="29">
    <w:abstractNumId w:val="20"/>
  </w:num>
  <w:num w:numId="30">
    <w:abstractNumId w:val="10"/>
  </w:num>
  <w:num w:numId="31">
    <w:abstractNumId w:val="37"/>
  </w:num>
  <w:num w:numId="32">
    <w:abstractNumId w:val="29"/>
  </w:num>
  <w:num w:numId="33">
    <w:abstractNumId w:val="25"/>
  </w:num>
  <w:num w:numId="34">
    <w:abstractNumId w:val="17"/>
  </w:num>
  <w:num w:numId="35">
    <w:abstractNumId w:val="9"/>
  </w:num>
  <w:num w:numId="36">
    <w:abstractNumId w:val="46"/>
  </w:num>
  <w:num w:numId="37">
    <w:abstractNumId w:val="2"/>
  </w:num>
  <w:num w:numId="38">
    <w:abstractNumId w:val="23"/>
  </w:num>
  <w:num w:numId="39">
    <w:abstractNumId w:val="14"/>
  </w:num>
  <w:num w:numId="40">
    <w:abstractNumId w:val="34"/>
  </w:num>
  <w:num w:numId="41">
    <w:abstractNumId w:val="32"/>
  </w:num>
  <w:num w:numId="42">
    <w:abstractNumId w:val="5"/>
  </w:num>
  <w:num w:numId="43">
    <w:abstractNumId w:val="19"/>
  </w:num>
  <w:num w:numId="44">
    <w:abstractNumId w:val="27"/>
  </w:num>
  <w:num w:numId="45">
    <w:abstractNumId w:val="33"/>
  </w:num>
  <w:num w:numId="46">
    <w:abstractNumId w:val="47"/>
  </w:num>
  <w:num w:numId="47">
    <w:abstractNumId w:val="48"/>
  </w:num>
  <w:num w:numId="48">
    <w:abstractNumId w:val="43"/>
  </w:num>
  <w:num w:numId="49">
    <w:abstractNumId w:val="12"/>
  </w:num>
  <w:num w:numId="50">
    <w:abstractNumId w:val="28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3sLCwMDA1sTQzNjBU0lEKTi0uzszPAykwMa4FAGyWd+wtAAAA"/>
  </w:docVars>
  <w:rsids>
    <w:rsidRoot w:val="007E466B"/>
    <w:rsid w:val="00000811"/>
    <w:rsid w:val="000008A5"/>
    <w:rsid w:val="00000C12"/>
    <w:rsid w:val="0000124F"/>
    <w:rsid w:val="00001E60"/>
    <w:rsid w:val="000022B3"/>
    <w:rsid w:val="00002D29"/>
    <w:rsid w:val="000034EB"/>
    <w:rsid w:val="00003801"/>
    <w:rsid w:val="00003BBD"/>
    <w:rsid w:val="0000415E"/>
    <w:rsid w:val="0000431B"/>
    <w:rsid w:val="000054D3"/>
    <w:rsid w:val="0000563D"/>
    <w:rsid w:val="00006C47"/>
    <w:rsid w:val="0000735C"/>
    <w:rsid w:val="00007801"/>
    <w:rsid w:val="00007D91"/>
    <w:rsid w:val="00007F21"/>
    <w:rsid w:val="00010829"/>
    <w:rsid w:val="00010C31"/>
    <w:rsid w:val="000110DD"/>
    <w:rsid w:val="00011AD4"/>
    <w:rsid w:val="00012093"/>
    <w:rsid w:val="000123A1"/>
    <w:rsid w:val="00012525"/>
    <w:rsid w:val="00012B7C"/>
    <w:rsid w:val="00012DBE"/>
    <w:rsid w:val="00012E2F"/>
    <w:rsid w:val="00013389"/>
    <w:rsid w:val="000135A5"/>
    <w:rsid w:val="00013CF9"/>
    <w:rsid w:val="0001461E"/>
    <w:rsid w:val="00014C75"/>
    <w:rsid w:val="00014D5E"/>
    <w:rsid w:val="000150E8"/>
    <w:rsid w:val="00015435"/>
    <w:rsid w:val="000155AA"/>
    <w:rsid w:val="00015C03"/>
    <w:rsid w:val="00015EA8"/>
    <w:rsid w:val="0001638E"/>
    <w:rsid w:val="000166D7"/>
    <w:rsid w:val="000166D9"/>
    <w:rsid w:val="00016AF3"/>
    <w:rsid w:val="00017101"/>
    <w:rsid w:val="00017744"/>
    <w:rsid w:val="00017D2C"/>
    <w:rsid w:val="00017F57"/>
    <w:rsid w:val="00017F5A"/>
    <w:rsid w:val="000201FA"/>
    <w:rsid w:val="00020403"/>
    <w:rsid w:val="000204D0"/>
    <w:rsid w:val="0002113A"/>
    <w:rsid w:val="0002128B"/>
    <w:rsid w:val="000213F4"/>
    <w:rsid w:val="0002142E"/>
    <w:rsid w:val="00021880"/>
    <w:rsid w:val="00021DF7"/>
    <w:rsid w:val="000220D7"/>
    <w:rsid w:val="0002215F"/>
    <w:rsid w:val="000225F7"/>
    <w:rsid w:val="000226E2"/>
    <w:rsid w:val="0002280A"/>
    <w:rsid w:val="00022840"/>
    <w:rsid w:val="00022B6D"/>
    <w:rsid w:val="00023011"/>
    <w:rsid w:val="0002348F"/>
    <w:rsid w:val="0002430A"/>
    <w:rsid w:val="000246B6"/>
    <w:rsid w:val="00024C47"/>
    <w:rsid w:val="00024DB6"/>
    <w:rsid w:val="00024FB7"/>
    <w:rsid w:val="00025862"/>
    <w:rsid w:val="00025922"/>
    <w:rsid w:val="00025EB5"/>
    <w:rsid w:val="00025F8E"/>
    <w:rsid w:val="00026960"/>
    <w:rsid w:val="0002698A"/>
    <w:rsid w:val="00026BD1"/>
    <w:rsid w:val="00026D8F"/>
    <w:rsid w:val="00027DB3"/>
    <w:rsid w:val="000316DF"/>
    <w:rsid w:val="00031D1E"/>
    <w:rsid w:val="00031F6C"/>
    <w:rsid w:val="0003248C"/>
    <w:rsid w:val="0003285B"/>
    <w:rsid w:val="00032949"/>
    <w:rsid w:val="00032C35"/>
    <w:rsid w:val="00033596"/>
    <w:rsid w:val="00033A2D"/>
    <w:rsid w:val="00033ABE"/>
    <w:rsid w:val="00034301"/>
    <w:rsid w:val="000343D4"/>
    <w:rsid w:val="000344FA"/>
    <w:rsid w:val="0003462C"/>
    <w:rsid w:val="00035F42"/>
    <w:rsid w:val="00036B3F"/>
    <w:rsid w:val="00036BAF"/>
    <w:rsid w:val="00036C18"/>
    <w:rsid w:val="000371D4"/>
    <w:rsid w:val="000372D0"/>
    <w:rsid w:val="000405BD"/>
    <w:rsid w:val="000408F9"/>
    <w:rsid w:val="00040DDE"/>
    <w:rsid w:val="0004109B"/>
    <w:rsid w:val="000412B8"/>
    <w:rsid w:val="000413F0"/>
    <w:rsid w:val="0004146D"/>
    <w:rsid w:val="000416B5"/>
    <w:rsid w:val="000419BC"/>
    <w:rsid w:val="000421EE"/>
    <w:rsid w:val="000427D7"/>
    <w:rsid w:val="00042801"/>
    <w:rsid w:val="0004284B"/>
    <w:rsid w:val="0004320A"/>
    <w:rsid w:val="0004374D"/>
    <w:rsid w:val="00043886"/>
    <w:rsid w:val="00043FCE"/>
    <w:rsid w:val="00044D08"/>
    <w:rsid w:val="00046301"/>
    <w:rsid w:val="00046728"/>
    <w:rsid w:val="00046961"/>
    <w:rsid w:val="00046B5C"/>
    <w:rsid w:val="00046F47"/>
    <w:rsid w:val="000470B4"/>
    <w:rsid w:val="000479D6"/>
    <w:rsid w:val="00047D58"/>
    <w:rsid w:val="00050166"/>
    <w:rsid w:val="000520E2"/>
    <w:rsid w:val="000529BF"/>
    <w:rsid w:val="0005319F"/>
    <w:rsid w:val="000532A0"/>
    <w:rsid w:val="00053771"/>
    <w:rsid w:val="00053AEF"/>
    <w:rsid w:val="00053F3B"/>
    <w:rsid w:val="00054146"/>
    <w:rsid w:val="00054EBB"/>
    <w:rsid w:val="00055390"/>
    <w:rsid w:val="0005552E"/>
    <w:rsid w:val="0005580B"/>
    <w:rsid w:val="000560B3"/>
    <w:rsid w:val="000562F6"/>
    <w:rsid w:val="000569D0"/>
    <w:rsid w:val="0005746A"/>
    <w:rsid w:val="000579CC"/>
    <w:rsid w:val="00057B88"/>
    <w:rsid w:val="00057C24"/>
    <w:rsid w:val="00057E2B"/>
    <w:rsid w:val="00060029"/>
    <w:rsid w:val="00060088"/>
    <w:rsid w:val="000602AA"/>
    <w:rsid w:val="00060485"/>
    <w:rsid w:val="00060E92"/>
    <w:rsid w:val="00060F60"/>
    <w:rsid w:val="000615EF"/>
    <w:rsid w:val="000624C6"/>
    <w:rsid w:val="000628FE"/>
    <w:rsid w:val="00063035"/>
    <w:rsid w:val="00063275"/>
    <w:rsid w:val="000634D0"/>
    <w:rsid w:val="000638FC"/>
    <w:rsid w:val="00063D69"/>
    <w:rsid w:val="00064030"/>
    <w:rsid w:val="000642C9"/>
    <w:rsid w:val="000643E6"/>
    <w:rsid w:val="00064618"/>
    <w:rsid w:val="00065648"/>
    <w:rsid w:val="000656D5"/>
    <w:rsid w:val="00065B28"/>
    <w:rsid w:val="00065D08"/>
    <w:rsid w:val="000664A4"/>
    <w:rsid w:val="00066FF2"/>
    <w:rsid w:val="000672E4"/>
    <w:rsid w:val="00067A33"/>
    <w:rsid w:val="00067A6C"/>
    <w:rsid w:val="00067AA1"/>
    <w:rsid w:val="00067EB6"/>
    <w:rsid w:val="000705B9"/>
    <w:rsid w:val="000706B6"/>
    <w:rsid w:val="00071091"/>
    <w:rsid w:val="000710D5"/>
    <w:rsid w:val="00071248"/>
    <w:rsid w:val="00071930"/>
    <w:rsid w:val="00071A66"/>
    <w:rsid w:val="00071B4B"/>
    <w:rsid w:val="00072B8A"/>
    <w:rsid w:val="00073156"/>
    <w:rsid w:val="0007340D"/>
    <w:rsid w:val="00073462"/>
    <w:rsid w:val="0007346A"/>
    <w:rsid w:val="00073B10"/>
    <w:rsid w:val="00074993"/>
    <w:rsid w:val="00074BC8"/>
    <w:rsid w:val="000751FC"/>
    <w:rsid w:val="0007548D"/>
    <w:rsid w:val="0007564F"/>
    <w:rsid w:val="00075886"/>
    <w:rsid w:val="0007593A"/>
    <w:rsid w:val="00076148"/>
    <w:rsid w:val="00076D4C"/>
    <w:rsid w:val="00080457"/>
    <w:rsid w:val="000807AB"/>
    <w:rsid w:val="00080EA5"/>
    <w:rsid w:val="000817CE"/>
    <w:rsid w:val="000818C7"/>
    <w:rsid w:val="00081936"/>
    <w:rsid w:val="00081CC2"/>
    <w:rsid w:val="000820A1"/>
    <w:rsid w:val="00082762"/>
    <w:rsid w:val="00082D45"/>
    <w:rsid w:val="000835BF"/>
    <w:rsid w:val="00083773"/>
    <w:rsid w:val="00083914"/>
    <w:rsid w:val="00083942"/>
    <w:rsid w:val="000849F8"/>
    <w:rsid w:val="00084A90"/>
    <w:rsid w:val="00084C6D"/>
    <w:rsid w:val="000852B3"/>
    <w:rsid w:val="0008538A"/>
    <w:rsid w:val="00085440"/>
    <w:rsid w:val="00085945"/>
    <w:rsid w:val="00086659"/>
    <w:rsid w:val="000869DB"/>
    <w:rsid w:val="00086D5A"/>
    <w:rsid w:val="00086E01"/>
    <w:rsid w:val="00086E8E"/>
    <w:rsid w:val="00086FC8"/>
    <w:rsid w:val="00087F8E"/>
    <w:rsid w:val="00090511"/>
    <w:rsid w:val="00090EAA"/>
    <w:rsid w:val="00091246"/>
    <w:rsid w:val="00091454"/>
    <w:rsid w:val="00091789"/>
    <w:rsid w:val="00091853"/>
    <w:rsid w:val="000918D5"/>
    <w:rsid w:val="00091921"/>
    <w:rsid w:val="000919DA"/>
    <w:rsid w:val="00091B93"/>
    <w:rsid w:val="00091C22"/>
    <w:rsid w:val="00091F57"/>
    <w:rsid w:val="00092733"/>
    <w:rsid w:val="000935E2"/>
    <w:rsid w:val="00093785"/>
    <w:rsid w:val="000941A2"/>
    <w:rsid w:val="00094995"/>
    <w:rsid w:val="00094A4C"/>
    <w:rsid w:val="00094C1D"/>
    <w:rsid w:val="0009534E"/>
    <w:rsid w:val="000957D6"/>
    <w:rsid w:val="00095FA1"/>
    <w:rsid w:val="00097026"/>
    <w:rsid w:val="0009796F"/>
    <w:rsid w:val="00097DA0"/>
    <w:rsid w:val="000A027B"/>
    <w:rsid w:val="000A0524"/>
    <w:rsid w:val="000A1607"/>
    <w:rsid w:val="000A1ED3"/>
    <w:rsid w:val="000A1F49"/>
    <w:rsid w:val="000A213C"/>
    <w:rsid w:val="000A2593"/>
    <w:rsid w:val="000A2C48"/>
    <w:rsid w:val="000A2C92"/>
    <w:rsid w:val="000A3429"/>
    <w:rsid w:val="000A391C"/>
    <w:rsid w:val="000A42DF"/>
    <w:rsid w:val="000A47BF"/>
    <w:rsid w:val="000A4AA7"/>
    <w:rsid w:val="000A4BB0"/>
    <w:rsid w:val="000A5B8A"/>
    <w:rsid w:val="000A6028"/>
    <w:rsid w:val="000A62CD"/>
    <w:rsid w:val="000A62F0"/>
    <w:rsid w:val="000A63AF"/>
    <w:rsid w:val="000A6ECF"/>
    <w:rsid w:val="000A6FA8"/>
    <w:rsid w:val="000A70DC"/>
    <w:rsid w:val="000A78C7"/>
    <w:rsid w:val="000A7A1D"/>
    <w:rsid w:val="000B03BE"/>
    <w:rsid w:val="000B0AFD"/>
    <w:rsid w:val="000B19C7"/>
    <w:rsid w:val="000B22C3"/>
    <w:rsid w:val="000B23B9"/>
    <w:rsid w:val="000B2977"/>
    <w:rsid w:val="000B2D70"/>
    <w:rsid w:val="000B2E7C"/>
    <w:rsid w:val="000B2FAC"/>
    <w:rsid w:val="000B4576"/>
    <w:rsid w:val="000B48F7"/>
    <w:rsid w:val="000B4B5A"/>
    <w:rsid w:val="000B5233"/>
    <w:rsid w:val="000B54D2"/>
    <w:rsid w:val="000B54F8"/>
    <w:rsid w:val="000B55F3"/>
    <w:rsid w:val="000B5607"/>
    <w:rsid w:val="000B610A"/>
    <w:rsid w:val="000B66C2"/>
    <w:rsid w:val="000B6CF5"/>
    <w:rsid w:val="000B7219"/>
    <w:rsid w:val="000B73C7"/>
    <w:rsid w:val="000B756A"/>
    <w:rsid w:val="000B7EDC"/>
    <w:rsid w:val="000B7FC6"/>
    <w:rsid w:val="000C0106"/>
    <w:rsid w:val="000C071E"/>
    <w:rsid w:val="000C072D"/>
    <w:rsid w:val="000C0AE0"/>
    <w:rsid w:val="000C0B0C"/>
    <w:rsid w:val="000C1467"/>
    <w:rsid w:val="000C20FF"/>
    <w:rsid w:val="000C269A"/>
    <w:rsid w:val="000C2C99"/>
    <w:rsid w:val="000C33E2"/>
    <w:rsid w:val="000C3C89"/>
    <w:rsid w:val="000C423E"/>
    <w:rsid w:val="000C4722"/>
    <w:rsid w:val="000C4988"/>
    <w:rsid w:val="000C4B29"/>
    <w:rsid w:val="000C585B"/>
    <w:rsid w:val="000C589B"/>
    <w:rsid w:val="000C5E74"/>
    <w:rsid w:val="000C6638"/>
    <w:rsid w:val="000C7688"/>
    <w:rsid w:val="000C7BFB"/>
    <w:rsid w:val="000D1399"/>
    <w:rsid w:val="000D15D8"/>
    <w:rsid w:val="000D1726"/>
    <w:rsid w:val="000D1A32"/>
    <w:rsid w:val="000D1F5A"/>
    <w:rsid w:val="000D29B5"/>
    <w:rsid w:val="000D2C8D"/>
    <w:rsid w:val="000D2D07"/>
    <w:rsid w:val="000D305E"/>
    <w:rsid w:val="000D3238"/>
    <w:rsid w:val="000D32B0"/>
    <w:rsid w:val="000D33AD"/>
    <w:rsid w:val="000D3523"/>
    <w:rsid w:val="000D36A3"/>
    <w:rsid w:val="000D3A1C"/>
    <w:rsid w:val="000D40DE"/>
    <w:rsid w:val="000D42CA"/>
    <w:rsid w:val="000D45A8"/>
    <w:rsid w:val="000D45D1"/>
    <w:rsid w:val="000D560D"/>
    <w:rsid w:val="000D5B62"/>
    <w:rsid w:val="000D5B9B"/>
    <w:rsid w:val="000D5CA7"/>
    <w:rsid w:val="000D60AB"/>
    <w:rsid w:val="000D6223"/>
    <w:rsid w:val="000D6749"/>
    <w:rsid w:val="000D6AAC"/>
    <w:rsid w:val="000D6C45"/>
    <w:rsid w:val="000D6E71"/>
    <w:rsid w:val="000D725B"/>
    <w:rsid w:val="000D75FE"/>
    <w:rsid w:val="000D7704"/>
    <w:rsid w:val="000D7730"/>
    <w:rsid w:val="000E041F"/>
    <w:rsid w:val="000E07B9"/>
    <w:rsid w:val="000E09E7"/>
    <w:rsid w:val="000E0BCF"/>
    <w:rsid w:val="000E0CA4"/>
    <w:rsid w:val="000E1C5F"/>
    <w:rsid w:val="000E219F"/>
    <w:rsid w:val="000E231C"/>
    <w:rsid w:val="000E28BD"/>
    <w:rsid w:val="000E2A60"/>
    <w:rsid w:val="000E2ADC"/>
    <w:rsid w:val="000E2D70"/>
    <w:rsid w:val="000E33C5"/>
    <w:rsid w:val="000E369C"/>
    <w:rsid w:val="000E4375"/>
    <w:rsid w:val="000E4C6B"/>
    <w:rsid w:val="000E4E59"/>
    <w:rsid w:val="000E50AA"/>
    <w:rsid w:val="000E50DE"/>
    <w:rsid w:val="000E5228"/>
    <w:rsid w:val="000E536A"/>
    <w:rsid w:val="000E559D"/>
    <w:rsid w:val="000E58BE"/>
    <w:rsid w:val="000E58CA"/>
    <w:rsid w:val="000E687D"/>
    <w:rsid w:val="000E69B9"/>
    <w:rsid w:val="000E725E"/>
    <w:rsid w:val="000E7403"/>
    <w:rsid w:val="000E7C18"/>
    <w:rsid w:val="000F003A"/>
    <w:rsid w:val="000F0952"/>
    <w:rsid w:val="000F0AA9"/>
    <w:rsid w:val="000F0BD5"/>
    <w:rsid w:val="000F1360"/>
    <w:rsid w:val="000F168C"/>
    <w:rsid w:val="000F1EBC"/>
    <w:rsid w:val="000F1F0A"/>
    <w:rsid w:val="000F1FC5"/>
    <w:rsid w:val="000F2290"/>
    <w:rsid w:val="000F2303"/>
    <w:rsid w:val="000F2A63"/>
    <w:rsid w:val="000F3991"/>
    <w:rsid w:val="000F3CFB"/>
    <w:rsid w:val="000F3D09"/>
    <w:rsid w:val="000F3D39"/>
    <w:rsid w:val="000F41FD"/>
    <w:rsid w:val="000F4333"/>
    <w:rsid w:val="000F4616"/>
    <w:rsid w:val="000F5A19"/>
    <w:rsid w:val="000F6260"/>
    <w:rsid w:val="000F6DB3"/>
    <w:rsid w:val="000F6F38"/>
    <w:rsid w:val="000F7856"/>
    <w:rsid w:val="000F7DD9"/>
    <w:rsid w:val="000F7E37"/>
    <w:rsid w:val="00100285"/>
    <w:rsid w:val="00100A6C"/>
    <w:rsid w:val="00100FE7"/>
    <w:rsid w:val="0010131E"/>
    <w:rsid w:val="001023E0"/>
    <w:rsid w:val="00102D93"/>
    <w:rsid w:val="00102EC0"/>
    <w:rsid w:val="001032EF"/>
    <w:rsid w:val="00103306"/>
    <w:rsid w:val="00103C31"/>
    <w:rsid w:val="00103E60"/>
    <w:rsid w:val="00103E72"/>
    <w:rsid w:val="00103F7A"/>
    <w:rsid w:val="0010470D"/>
    <w:rsid w:val="001048E9"/>
    <w:rsid w:val="00104EE2"/>
    <w:rsid w:val="0010510D"/>
    <w:rsid w:val="00105D72"/>
    <w:rsid w:val="001060FB"/>
    <w:rsid w:val="0010674D"/>
    <w:rsid w:val="00106842"/>
    <w:rsid w:val="001069E6"/>
    <w:rsid w:val="00106CF3"/>
    <w:rsid w:val="001075D3"/>
    <w:rsid w:val="001075F4"/>
    <w:rsid w:val="00107843"/>
    <w:rsid w:val="00107906"/>
    <w:rsid w:val="00107DD5"/>
    <w:rsid w:val="00110B85"/>
    <w:rsid w:val="00110C63"/>
    <w:rsid w:val="00110CDC"/>
    <w:rsid w:val="0011125B"/>
    <w:rsid w:val="001115A3"/>
    <w:rsid w:val="00111AD8"/>
    <w:rsid w:val="00111E21"/>
    <w:rsid w:val="00111FB8"/>
    <w:rsid w:val="001124A6"/>
    <w:rsid w:val="001126EB"/>
    <w:rsid w:val="00112BC6"/>
    <w:rsid w:val="00112D79"/>
    <w:rsid w:val="001133EF"/>
    <w:rsid w:val="00113BF0"/>
    <w:rsid w:val="00113DE0"/>
    <w:rsid w:val="0011436F"/>
    <w:rsid w:val="00114AFB"/>
    <w:rsid w:val="00115520"/>
    <w:rsid w:val="001156BA"/>
    <w:rsid w:val="001158CA"/>
    <w:rsid w:val="00115FD5"/>
    <w:rsid w:val="00115FE0"/>
    <w:rsid w:val="00116131"/>
    <w:rsid w:val="001161C0"/>
    <w:rsid w:val="001165B1"/>
    <w:rsid w:val="0011749F"/>
    <w:rsid w:val="001178E2"/>
    <w:rsid w:val="00117944"/>
    <w:rsid w:val="00117DA5"/>
    <w:rsid w:val="00117EDB"/>
    <w:rsid w:val="00117FEB"/>
    <w:rsid w:val="00117FF9"/>
    <w:rsid w:val="00120DA1"/>
    <w:rsid w:val="00120DFA"/>
    <w:rsid w:val="00121243"/>
    <w:rsid w:val="00121660"/>
    <w:rsid w:val="0012173F"/>
    <w:rsid w:val="00121988"/>
    <w:rsid w:val="001219C5"/>
    <w:rsid w:val="00121E5B"/>
    <w:rsid w:val="00121E93"/>
    <w:rsid w:val="0012214E"/>
    <w:rsid w:val="00122827"/>
    <w:rsid w:val="0012344F"/>
    <w:rsid w:val="001234E5"/>
    <w:rsid w:val="0012361B"/>
    <w:rsid w:val="00123E51"/>
    <w:rsid w:val="00123E87"/>
    <w:rsid w:val="0012410D"/>
    <w:rsid w:val="001242F3"/>
    <w:rsid w:val="00124892"/>
    <w:rsid w:val="0012516F"/>
    <w:rsid w:val="00125173"/>
    <w:rsid w:val="0012554C"/>
    <w:rsid w:val="00125712"/>
    <w:rsid w:val="00125764"/>
    <w:rsid w:val="00125D25"/>
    <w:rsid w:val="00126D00"/>
    <w:rsid w:val="00127453"/>
    <w:rsid w:val="001274B7"/>
    <w:rsid w:val="001302C3"/>
    <w:rsid w:val="00130452"/>
    <w:rsid w:val="00130687"/>
    <w:rsid w:val="00130FBC"/>
    <w:rsid w:val="0013126A"/>
    <w:rsid w:val="001313F7"/>
    <w:rsid w:val="00131464"/>
    <w:rsid w:val="00131553"/>
    <w:rsid w:val="001317FD"/>
    <w:rsid w:val="00131949"/>
    <w:rsid w:val="00131CB9"/>
    <w:rsid w:val="00132463"/>
    <w:rsid w:val="00132DC1"/>
    <w:rsid w:val="001335A3"/>
    <w:rsid w:val="00133829"/>
    <w:rsid w:val="00133ACA"/>
    <w:rsid w:val="00134531"/>
    <w:rsid w:val="0013548F"/>
    <w:rsid w:val="00135B93"/>
    <w:rsid w:val="00135E3A"/>
    <w:rsid w:val="0013604C"/>
    <w:rsid w:val="001372C2"/>
    <w:rsid w:val="001376C1"/>
    <w:rsid w:val="00137AF1"/>
    <w:rsid w:val="00137BDF"/>
    <w:rsid w:val="00140571"/>
    <w:rsid w:val="001407B9"/>
    <w:rsid w:val="00141567"/>
    <w:rsid w:val="0014173F"/>
    <w:rsid w:val="00141C2C"/>
    <w:rsid w:val="00141E61"/>
    <w:rsid w:val="00142141"/>
    <w:rsid w:val="0014272B"/>
    <w:rsid w:val="00142A08"/>
    <w:rsid w:val="00142C42"/>
    <w:rsid w:val="00143302"/>
    <w:rsid w:val="001433C1"/>
    <w:rsid w:val="00143495"/>
    <w:rsid w:val="00143569"/>
    <w:rsid w:val="0014405A"/>
    <w:rsid w:val="00144CC4"/>
    <w:rsid w:val="0014512B"/>
    <w:rsid w:val="00145AE2"/>
    <w:rsid w:val="00145C7D"/>
    <w:rsid w:val="00145DE3"/>
    <w:rsid w:val="00146044"/>
    <w:rsid w:val="0014703D"/>
    <w:rsid w:val="00147C6F"/>
    <w:rsid w:val="001506E5"/>
    <w:rsid w:val="00150935"/>
    <w:rsid w:val="00150F28"/>
    <w:rsid w:val="001510A2"/>
    <w:rsid w:val="00151713"/>
    <w:rsid w:val="00151890"/>
    <w:rsid w:val="001530DF"/>
    <w:rsid w:val="001530FD"/>
    <w:rsid w:val="0015343F"/>
    <w:rsid w:val="001538C4"/>
    <w:rsid w:val="00153AA8"/>
    <w:rsid w:val="00153BB0"/>
    <w:rsid w:val="001540C0"/>
    <w:rsid w:val="001549FB"/>
    <w:rsid w:val="00154BF4"/>
    <w:rsid w:val="0015555D"/>
    <w:rsid w:val="0015740B"/>
    <w:rsid w:val="001574AA"/>
    <w:rsid w:val="0015755C"/>
    <w:rsid w:val="001579EE"/>
    <w:rsid w:val="00157CDE"/>
    <w:rsid w:val="00160586"/>
    <w:rsid w:val="0016075C"/>
    <w:rsid w:val="00160C73"/>
    <w:rsid w:val="00160C92"/>
    <w:rsid w:val="00161030"/>
    <w:rsid w:val="00161797"/>
    <w:rsid w:val="00163429"/>
    <w:rsid w:val="001634C1"/>
    <w:rsid w:val="0016375D"/>
    <w:rsid w:val="00163788"/>
    <w:rsid w:val="00163C26"/>
    <w:rsid w:val="00163E4D"/>
    <w:rsid w:val="00163F72"/>
    <w:rsid w:val="00164199"/>
    <w:rsid w:val="00164283"/>
    <w:rsid w:val="001643EE"/>
    <w:rsid w:val="001647A3"/>
    <w:rsid w:val="00164AD5"/>
    <w:rsid w:val="00164DAD"/>
    <w:rsid w:val="0016515D"/>
    <w:rsid w:val="00165936"/>
    <w:rsid w:val="00165B19"/>
    <w:rsid w:val="00166638"/>
    <w:rsid w:val="0016714E"/>
    <w:rsid w:val="0016722A"/>
    <w:rsid w:val="0016788A"/>
    <w:rsid w:val="00167AD2"/>
    <w:rsid w:val="00167C2E"/>
    <w:rsid w:val="00167C59"/>
    <w:rsid w:val="00167E23"/>
    <w:rsid w:val="00170572"/>
    <w:rsid w:val="001705FF"/>
    <w:rsid w:val="00170A85"/>
    <w:rsid w:val="00170EC9"/>
    <w:rsid w:val="00171383"/>
    <w:rsid w:val="00171918"/>
    <w:rsid w:val="00171FA2"/>
    <w:rsid w:val="0017209A"/>
    <w:rsid w:val="001721A6"/>
    <w:rsid w:val="00172580"/>
    <w:rsid w:val="00172958"/>
    <w:rsid w:val="00172993"/>
    <w:rsid w:val="00172E55"/>
    <w:rsid w:val="00172F24"/>
    <w:rsid w:val="0017303B"/>
    <w:rsid w:val="00174780"/>
    <w:rsid w:val="00174DC7"/>
    <w:rsid w:val="00175A55"/>
    <w:rsid w:val="0017608F"/>
    <w:rsid w:val="00176D32"/>
    <w:rsid w:val="00177006"/>
    <w:rsid w:val="0017729B"/>
    <w:rsid w:val="00177626"/>
    <w:rsid w:val="001801C8"/>
    <w:rsid w:val="00180293"/>
    <w:rsid w:val="001805C0"/>
    <w:rsid w:val="0018091F"/>
    <w:rsid w:val="00180B86"/>
    <w:rsid w:val="00180DAC"/>
    <w:rsid w:val="001813EE"/>
    <w:rsid w:val="001815F2"/>
    <w:rsid w:val="00181600"/>
    <w:rsid w:val="00182E67"/>
    <w:rsid w:val="00183123"/>
    <w:rsid w:val="00183440"/>
    <w:rsid w:val="00183AAF"/>
    <w:rsid w:val="00184037"/>
    <w:rsid w:val="0018473E"/>
    <w:rsid w:val="0018486D"/>
    <w:rsid w:val="0018511F"/>
    <w:rsid w:val="001853FE"/>
    <w:rsid w:val="001856AC"/>
    <w:rsid w:val="00185B0F"/>
    <w:rsid w:val="00186843"/>
    <w:rsid w:val="00186B61"/>
    <w:rsid w:val="00186CB6"/>
    <w:rsid w:val="001871D6"/>
    <w:rsid w:val="00187C68"/>
    <w:rsid w:val="00190024"/>
    <w:rsid w:val="00190445"/>
    <w:rsid w:val="0019081E"/>
    <w:rsid w:val="001921BA"/>
    <w:rsid w:val="001921E3"/>
    <w:rsid w:val="0019235E"/>
    <w:rsid w:val="00192A16"/>
    <w:rsid w:val="00192ADC"/>
    <w:rsid w:val="00192FC4"/>
    <w:rsid w:val="0019303D"/>
    <w:rsid w:val="001935E7"/>
    <w:rsid w:val="00193B41"/>
    <w:rsid w:val="001942CD"/>
    <w:rsid w:val="00194338"/>
    <w:rsid w:val="00194567"/>
    <w:rsid w:val="0019505D"/>
    <w:rsid w:val="00195A7F"/>
    <w:rsid w:val="00195BEC"/>
    <w:rsid w:val="001961CD"/>
    <w:rsid w:val="001967E7"/>
    <w:rsid w:val="001969A3"/>
    <w:rsid w:val="00196D90"/>
    <w:rsid w:val="00196DCC"/>
    <w:rsid w:val="0019782B"/>
    <w:rsid w:val="00197FFD"/>
    <w:rsid w:val="001A00E1"/>
    <w:rsid w:val="001A0887"/>
    <w:rsid w:val="001A0D02"/>
    <w:rsid w:val="001A1642"/>
    <w:rsid w:val="001A186F"/>
    <w:rsid w:val="001A1F49"/>
    <w:rsid w:val="001A2767"/>
    <w:rsid w:val="001A2E7E"/>
    <w:rsid w:val="001A3348"/>
    <w:rsid w:val="001A38BF"/>
    <w:rsid w:val="001A3999"/>
    <w:rsid w:val="001A3AE5"/>
    <w:rsid w:val="001A3B34"/>
    <w:rsid w:val="001A3C29"/>
    <w:rsid w:val="001A51D5"/>
    <w:rsid w:val="001A5A8C"/>
    <w:rsid w:val="001A62DA"/>
    <w:rsid w:val="001A6739"/>
    <w:rsid w:val="001A7ABC"/>
    <w:rsid w:val="001A7BA2"/>
    <w:rsid w:val="001A7D01"/>
    <w:rsid w:val="001B09D4"/>
    <w:rsid w:val="001B0B8F"/>
    <w:rsid w:val="001B0C97"/>
    <w:rsid w:val="001B1466"/>
    <w:rsid w:val="001B25F6"/>
    <w:rsid w:val="001B2B86"/>
    <w:rsid w:val="001B32B2"/>
    <w:rsid w:val="001B432B"/>
    <w:rsid w:val="001B46BD"/>
    <w:rsid w:val="001B48EC"/>
    <w:rsid w:val="001B4D25"/>
    <w:rsid w:val="001B5249"/>
    <w:rsid w:val="001B52DA"/>
    <w:rsid w:val="001B5F3D"/>
    <w:rsid w:val="001B6507"/>
    <w:rsid w:val="001B68C6"/>
    <w:rsid w:val="001B68FB"/>
    <w:rsid w:val="001B7015"/>
    <w:rsid w:val="001B78E1"/>
    <w:rsid w:val="001C01B0"/>
    <w:rsid w:val="001C01EB"/>
    <w:rsid w:val="001C0713"/>
    <w:rsid w:val="001C0B81"/>
    <w:rsid w:val="001C1776"/>
    <w:rsid w:val="001C299B"/>
    <w:rsid w:val="001C3A3D"/>
    <w:rsid w:val="001C3D1C"/>
    <w:rsid w:val="001C3FA6"/>
    <w:rsid w:val="001C4C57"/>
    <w:rsid w:val="001C513C"/>
    <w:rsid w:val="001C534B"/>
    <w:rsid w:val="001C5E27"/>
    <w:rsid w:val="001C5F58"/>
    <w:rsid w:val="001C5F7A"/>
    <w:rsid w:val="001C610D"/>
    <w:rsid w:val="001C62B2"/>
    <w:rsid w:val="001C62F5"/>
    <w:rsid w:val="001C63B4"/>
    <w:rsid w:val="001C716C"/>
    <w:rsid w:val="001C71B0"/>
    <w:rsid w:val="001C7701"/>
    <w:rsid w:val="001C7E3D"/>
    <w:rsid w:val="001D0987"/>
    <w:rsid w:val="001D0B12"/>
    <w:rsid w:val="001D0BE5"/>
    <w:rsid w:val="001D0CF2"/>
    <w:rsid w:val="001D15CA"/>
    <w:rsid w:val="001D1E93"/>
    <w:rsid w:val="001D2582"/>
    <w:rsid w:val="001D33A9"/>
    <w:rsid w:val="001D345B"/>
    <w:rsid w:val="001D3843"/>
    <w:rsid w:val="001D4536"/>
    <w:rsid w:val="001D45C8"/>
    <w:rsid w:val="001D463C"/>
    <w:rsid w:val="001D4C8E"/>
    <w:rsid w:val="001D4E41"/>
    <w:rsid w:val="001D50FB"/>
    <w:rsid w:val="001D5332"/>
    <w:rsid w:val="001D54E9"/>
    <w:rsid w:val="001D5A3D"/>
    <w:rsid w:val="001D605C"/>
    <w:rsid w:val="001D612E"/>
    <w:rsid w:val="001D6B7E"/>
    <w:rsid w:val="001D6EAA"/>
    <w:rsid w:val="001D74E4"/>
    <w:rsid w:val="001D7687"/>
    <w:rsid w:val="001E070F"/>
    <w:rsid w:val="001E0AB9"/>
    <w:rsid w:val="001E0F1E"/>
    <w:rsid w:val="001E1487"/>
    <w:rsid w:val="001E1E32"/>
    <w:rsid w:val="001E2351"/>
    <w:rsid w:val="001E273C"/>
    <w:rsid w:val="001E2879"/>
    <w:rsid w:val="001E28D2"/>
    <w:rsid w:val="001E3540"/>
    <w:rsid w:val="001E3780"/>
    <w:rsid w:val="001E3ED5"/>
    <w:rsid w:val="001E3F65"/>
    <w:rsid w:val="001E404C"/>
    <w:rsid w:val="001E40A4"/>
    <w:rsid w:val="001E48D6"/>
    <w:rsid w:val="001E4C4B"/>
    <w:rsid w:val="001E4E82"/>
    <w:rsid w:val="001E58DB"/>
    <w:rsid w:val="001E5DA2"/>
    <w:rsid w:val="001E67D0"/>
    <w:rsid w:val="001E6B5C"/>
    <w:rsid w:val="001E6D8A"/>
    <w:rsid w:val="001E7CB0"/>
    <w:rsid w:val="001F0091"/>
    <w:rsid w:val="001F02B1"/>
    <w:rsid w:val="001F0E74"/>
    <w:rsid w:val="001F137E"/>
    <w:rsid w:val="001F1BA2"/>
    <w:rsid w:val="001F23F1"/>
    <w:rsid w:val="001F2666"/>
    <w:rsid w:val="001F2796"/>
    <w:rsid w:val="001F3DDD"/>
    <w:rsid w:val="001F443B"/>
    <w:rsid w:val="001F4B0E"/>
    <w:rsid w:val="001F4B24"/>
    <w:rsid w:val="001F4C9C"/>
    <w:rsid w:val="001F5541"/>
    <w:rsid w:val="001F5CC1"/>
    <w:rsid w:val="001F60B7"/>
    <w:rsid w:val="001F6496"/>
    <w:rsid w:val="001F6B4F"/>
    <w:rsid w:val="001F6D3E"/>
    <w:rsid w:val="001F73CC"/>
    <w:rsid w:val="001F7ACA"/>
    <w:rsid w:val="001F7D58"/>
    <w:rsid w:val="001F7FAE"/>
    <w:rsid w:val="0020013A"/>
    <w:rsid w:val="002003CE"/>
    <w:rsid w:val="00200C53"/>
    <w:rsid w:val="00201358"/>
    <w:rsid w:val="00201513"/>
    <w:rsid w:val="0020183D"/>
    <w:rsid w:val="00202038"/>
    <w:rsid w:val="002028BA"/>
    <w:rsid w:val="00202BF2"/>
    <w:rsid w:val="00202CD0"/>
    <w:rsid w:val="00203420"/>
    <w:rsid w:val="00203AE2"/>
    <w:rsid w:val="00203BC0"/>
    <w:rsid w:val="00204273"/>
    <w:rsid w:val="0020465F"/>
    <w:rsid w:val="00204696"/>
    <w:rsid w:val="00204990"/>
    <w:rsid w:val="00204AC3"/>
    <w:rsid w:val="0020528C"/>
    <w:rsid w:val="00205C99"/>
    <w:rsid w:val="00205CB8"/>
    <w:rsid w:val="00205D40"/>
    <w:rsid w:val="00206297"/>
    <w:rsid w:val="00206E12"/>
    <w:rsid w:val="00206E53"/>
    <w:rsid w:val="0021005B"/>
    <w:rsid w:val="00210208"/>
    <w:rsid w:val="0021201F"/>
    <w:rsid w:val="002121CF"/>
    <w:rsid w:val="002134AB"/>
    <w:rsid w:val="00213E9E"/>
    <w:rsid w:val="0021407F"/>
    <w:rsid w:val="00214876"/>
    <w:rsid w:val="00214E10"/>
    <w:rsid w:val="00215153"/>
    <w:rsid w:val="002151D7"/>
    <w:rsid w:val="002157B5"/>
    <w:rsid w:val="00215AA5"/>
    <w:rsid w:val="00215B90"/>
    <w:rsid w:val="002160D5"/>
    <w:rsid w:val="0021674A"/>
    <w:rsid w:val="0021706A"/>
    <w:rsid w:val="00217119"/>
    <w:rsid w:val="00217449"/>
    <w:rsid w:val="00217682"/>
    <w:rsid w:val="00217750"/>
    <w:rsid w:val="00217A3E"/>
    <w:rsid w:val="00217B3E"/>
    <w:rsid w:val="00220163"/>
    <w:rsid w:val="002203E3"/>
    <w:rsid w:val="00221095"/>
    <w:rsid w:val="002211D4"/>
    <w:rsid w:val="002217F2"/>
    <w:rsid w:val="002222B3"/>
    <w:rsid w:val="002228DC"/>
    <w:rsid w:val="00223ABC"/>
    <w:rsid w:val="00223B55"/>
    <w:rsid w:val="002246E3"/>
    <w:rsid w:val="002249CC"/>
    <w:rsid w:val="002250B6"/>
    <w:rsid w:val="002253EF"/>
    <w:rsid w:val="00226276"/>
    <w:rsid w:val="00226713"/>
    <w:rsid w:val="00226DB1"/>
    <w:rsid w:val="00226DDE"/>
    <w:rsid w:val="002275D0"/>
    <w:rsid w:val="00227945"/>
    <w:rsid w:val="002279DE"/>
    <w:rsid w:val="00227A7F"/>
    <w:rsid w:val="00227BF0"/>
    <w:rsid w:val="0023039E"/>
    <w:rsid w:val="002316A4"/>
    <w:rsid w:val="00231C0E"/>
    <w:rsid w:val="002324BB"/>
    <w:rsid w:val="00232797"/>
    <w:rsid w:val="00232896"/>
    <w:rsid w:val="00232955"/>
    <w:rsid w:val="00232B88"/>
    <w:rsid w:val="00232EB7"/>
    <w:rsid w:val="002330E6"/>
    <w:rsid w:val="00233311"/>
    <w:rsid w:val="00233499"/>
    <w:rsid w:val="002335F3"/>
    <w:rsid w:val="00233DBD"/>
    <w:rsid w:val="00233FBE"/>
    <w:rsid w:val="002349CE"/>
    <w:rsid w:val="00235183"/>
    <w:rsid w:val="00235666"/>
    <w:rsid w:val="00235B58"/>
    <w:rsid w:val="00235D28"/>
    <w:rsid w:val="0023629D"/>
    <w:rsid w:val="00236D5C"/>
    <w:rsid w:val="002376F0"/>
    <w:rsid w:val="00237BA3"/>
    <w:rsid w:val="00237E76"/>
    <w:rsid w:val="00240E60"/>
    <w:rsid w:val="002419DF"/>
    <w:rsid w:val="00241C19"/>
    <w:rsid w:val="002420E2"/>
    <w:rsid w:val="00242A38"/>
    <w:rsid w:val="00242BDF"/>
    <w:rsid w:val="002432CB"/>
    <w:rsid w:val="00243316"/>
    <w:rsid w:val="00243CA8"/>
    <w:rsid w:val="00243FEB"/>
    <w:rsid w:val="0024487B"/>
    <w:rsid w:val="00244A5C"/>
    <w:rsid w:val="00245126"/>
    <w:rsid w:val="00245723"/>
    <w:rsid w:val="00245A25"/>
    <w:rsid w:val="00245A6A"/>
    <w:rsid w:val="00245AA5"/>
    <w:rsid w:val="00245CE4"/>
    <w:rsid w:val="0024659D"/>
    <w:rsid w:val="0024684E"/>
    <w:rsid w:val="00246ACB"/>
    <w:rsid w:val="00247559"/>
    <w:rsid w:val="002477CB"/>
    <w:rsid w:val="00247A17"/>
    <w:rsid w:val="00247C32"/>
    <w:rsid w:val="002500C1"/>
    <w:rsid w:val="00250788"/>
    <w:rsid w:val="0025190E"/>
    <w:rsid w:val="00251B23"/>
    <w:rsid w:val="00251D4F"/>
    <w:rsid w:val="00252645"/>
    <w:rsid w:val="00252684"/>
    <w:rsid w:val="00252704"/>
    <w:rsid w:val="0025285A"/>
    <w:rsid w:val="002529FC"/>
    <w:rsid w:val="00252FC9"/>
    <w:rsid w:val="00253AB5"/>
    <w:rsid w:val="00254914"/>
    <w:rsid w:val="00254C38"/>
    <w:rsid w:val="00254C68"/>
    <w:rsid w:val="00254D08"/>
    <w:rsid w:val="00255080"/>
    <w:rsid w:val="0025567F"/>
    <w:rsid w:val="002558FC"/>
    <w:rsid w:val="00255AB3"/>
    <w:rsid w:val="00255F37"/>
    <w:rsid w:val="00256125"/>
    <w:rsid w:val="002561D3"/>
    <w:rsid w:val="00256550"/>
    <w:rsid w:val="002567FC"/>
    <w:rsid w:val="00256F6C"/>
    <w:rsid w:val="00257036"/>
    <w:rsid w:val="00257202"/>
    <w:rsid w:val="00257284"/>
    <w:rsid w:val="00257C22"/>
    <w:rsid w:val="0026158E"/>
    <w:rsid w:val="002617AD"/>
    <w:rsid w:val="002624D6"/>
    <w:rsid w:val="00262BCC"/>
    <w:rsid w:val="00263522"/>
    <w:rsid w:val="002635D8"/>
    <w:rsid w:val="00263D51"/>
    <w:rsid w:val="00263F1A"/>
    <w:rsid w:val="0026415B"/>
    <w:rsid w:val="0026456B"/>
    <w:rsid w:val="00264968"/>
    <w:rsid w:val="00264D74"/>
    <w:rsid w:val="00264DD2"/>
    <w:rsid w:val="00264FDE"/>
    <w:rsid w:val="002650F1"/>
    <w:rsid w:val="002658BF"/>
    <w:rsid w:val="00265E10"/>
    <w:rsid w:val="00266BBA"/>
    <w:rsid w:val="00266BBD"/>
    <w:rsid w:val="002679B8"/>
    <w:rsid w:val="00270250"/>
    <w:rsid w:val="002704F0"/>
    <w:rsid w:val="00270A41"/>
    <w:rsid w:val="00271658"/>
    <w:rsid w:val="0027180F"/>
    <w:rsid w:val="0027196A"/>
    <w:rsid w:val="00271A01"/>
    <w:rsid w:val="00271C45"/>
    <w:rsid w:val="00272092"/>
    <w:rsid w:val="002720E0"/>
    <w:rsid w:val="00272318"/>
    <w:rsid w:val="00272E27"/>
    <w:rsid w:val="00273AEB"/>
    <w:rsid w:val="00273B73"/>
    <w:rsid w:val="00274E83"/>
    <w:rsid w:val="0027510C"/>
    <w:rsid w:val="002755E6"/>
    <w:rsid w:val="00275AA8"/>
    <w:rsid w:val="00275C47"/>
    <w:rsid w:val="002763DD"/>
    <w:rsid w:val="00276B72"/>
    <w:rsid w:val="00276DE9"/>
    <w:rsid w:val="00276E08"/>
    <w:rsid w:val="0027727E"/>
    <w:rsid w:val="00277DC3"/>
    <w:rsid w:val="00277DD3"/>
    <w:rsid w:val="00280207"/>
    <w:rsid w:val="0028039C"/>
    <w:rsid w:val="002803A6"/>
    <w:rsid w:val="00281105"/>
    <w:rsid w:val="00281353"/>
    <w:rsid w:val="00281589"/>
    <w:rsid w:val="002815B5"/>
    <w:rsid w:val="00281D78"/>
    <w:rsid w:val="00281E25"/>
    <w:rsid w:val="00282907"/>
    <w:rsid w:val="00282A2D"/>
    <w:rsid w:val="00282F52"/>
    <w:rsid w:val="00282F6D"/>
    <w:rsid w:val="0028321B"/>
    <w:rsid w:val="00283C06"/>
    <w:rsid w:val="00283C2E"/>
    <w:rsid w:val="00283CAD"/>
    <w:rsid w:val="00283D3E"/>
    <w:rsid w:val="002845C3"/>
    <w:rsid w:val="00284EA5"/>
    <w:rsid w:val="002850CA"/>
    <w:rsid w:val="0028550A"/>
    <w:rsid w:val="00285916"/>
    <w:rsid w:val="002859C1"/>
    <w:rsid w:val="00285BEA"/>
    <w:rsid w:val="00285E10"/>
    <w:rsid w:val="00286336"/>
    <w:rsid w:val="00286420"/>
    <w:rsid w:val="00286CBF"/>
    <w:rsid w:val="00286DF9"/>
    <w:rsid w:val="002878B6"/>
    <w:rsid w:val="002879A2"/>
    <w:rsid w:val="00287A04"/>
    <w:rsid w:val="0029007F"/>
    <w:rsid w:val="00290DF1"/>
    <w:rsid w:val="0029127E"/>
    <w:rsid w:val="002914BC"/>
    <w:rsid w:val="00291CBF"/>
    <w:rsid w:val="00292F5B"/>
    <w:rsid w:val="00293214"/>
    <w:rsid w:val="00293302"/>
    <w:rsid w:val="00293553"/>
    <w:rsid w:val="0029364F"/>
    <w:rsid w:val="00293A22"/>
    <w:rsid w:val="00293CDF"/>
    <w:rsid w:val="002944C8"/>
    <w:rsid w:val="0029490B"/>
    <w:rsid w:val="00295098"/>
    <w:rsid w:val="002950FF"/>
    <w:rsid w:val="0029538A"/>
    <w:rsid w:val="00295659"/>
    <w:rsid w:val="00295D8C"/>
    <w:rsid w:val="00296568"/>
    <w:rsid w:val="00296806"/>
    <w:rsid w:val="00296A60"/>
    <w:rsid w:val="00296ABE"/>
    <w:rsid w:val="00296C8D"/>
    <w:rsid w:val="0029735C"/>
    <w:rsid w:val="002973C4"/>
    <w:rsid w:val="0029742F"/>
    <w:rsid w:val="00297DB2"/>
    <w:rsid w:val="00297E5F"/>
    <w:rsid w:val="002A0899"/>
    <w:rsid w:val="002A09FF"/>
    <w:rsid w:val="002A0D7E"/>
    <w:rsid w:val="002A1798"/>
    <w:rsid w:val="002A1F6B"/>
    <w:rsid w:val="002A2AF7"/>
    <w:rsid w:val="002A2C9D"/>
    <w:rsid w:val="002A2DC3"/>
    <w:rsid w:val="002A335A"/>
    <w:rsid w:val="002A4505"/>
    <w:rsid w:val="002A4729"/>
    <w:rsid w:val="002A4A28"/>
    <w:rsid w:val="002A4E06"/>
    <w:rsid w:val="002A531E"/>
    <w:rsid w:val="002A5321"/>
    <w:rsid w:val="002A5F5D"/>
    <w:rsid w:val="002A6464"/>
    <w:rsid w:val="002A65CA"/>
    <w:rsid w:val="002A663C"/>
    <w:rsid w:val="002A668C"/>
    <w:rsid w:val="002A6B76"/>
    <w:rsid w:val="002A6B83"/>
    <w:rsid w:val="002A6EA0"/>
    <w:rsid w:val="002A74F6"/>
    <w:rsid w:val="002A760B"/>
    <w:rsid w:val="002A7A09"/>
    <w:rsid w:val="002A7DF0"/>
    <w:rsid w:val="002B0239"/>
    <w:rsid w:val="002B03E4"/>
    <w:rsid w:val="002B05E5"/>
    <w:rsid w:val="002B092B"/>
    <w:rsid w:val="002B1CDC"/>
    <w:rsid w:val="002B1E56"/>
    <w:rsid w:val="002B20A5"/>
    <w:rsid w:val="002B2383"/>
    <w:rsid w:val="002B2A6D"/>
    <w:rsid w:val="002B2ABE"/>
    <w:rsid w:val="002B2ACB"/>
    <w:rsid w:val="002B347E"/>
    <w:rsid w:val="002B3634"/>
    <w:rsid w:val="002B3638"/>
    <w:rsid w:val="002B3997"/>
    <w:rsid w:val="002B3D83"/>
    <w:rsid w:val="002B4417"/>
    <w:rsid w:val="002B4942"/>
    <w:rsid w:val="002B4B6D"/>
    <w:rsid w:val="002B506F"/>
    <w:rsid w:val="002B5078"/>
    <w:rsid w:val="002B54EF"/>
    <w:rsid w:val="002B5909"/>
    <w:rsid w:val="002B59CD"/>
    <w:rsid w:val="002B648B"/>
    <w:rsid w:val="002B695A"/>
    <w:rsid w:val="002B6B90"/>
    <w:rsid w:val="002B75DA"/>
    <w:rsid w:val="002C0336"/>
    <w:rsid w:val="002C0CB1"/>
    <w:rsid w:val="002C0EAD"/>
    <w:rsid w:val="002C0F4A"/>
    <w:rsid w:val="002C1092"/>
    <w:rsid w:val="002C1818"/>
    <w:rsid w:val="002C1A8A"/>
    <w:rsid w:val="002C1AF0"/>
    <w:rsid w:val="002C1C32"/>
    <w:rsid w:val="002C1FB2"/>
    <w:rsid w:val="002C253D"/>
    <w:rsid w:val="002C2888"/>
    <w:rsid w:val="002C29AB"/>
    <w:rsid w:val="002C2D3E"/>
    <w:rsid w:val="002C3052"/>
    <w:rsid w:val="002C32EB"/>
    <w:rsid w:val="002C3343"/>
    <w:rsid w:val="002C3499"/>
    <w:rsid w:val="002C3FD5"/>
    <w:rsid w:val="002C40DC"/>
    <w:rsid w:val="002C41E2"/>
    <w:rsid w:val="002C41F6"/>
    <w:rsid w:val="002C41F8"/>
    <w:rsid w:val="002C452C"/>
    <w:rsid w:val="002C4C44"/>
    <w:rsid w:val="002C5459"/>
    <w:rsid w:val="002C59DD"/>
    <w:rsid w:val="002C6267"/>
    <w:rsid w:val="002C6773"/>
    <w:rsid w:val="002C692D"/>
    <w:rsid w:val="002C6A3A"/>
    <w:rsid w:val="002C6B1A"/>
    <w:rsid w:val="002C6CB1"/>
    <w:rsid w:val="002C6CC8"/>
    <w:rsid w:val="002C719F"/>
    <w:rsid w:val="002C7D02"/>
    <w:rsid w:val="002D013C"/>
    <w:rsid w:val="002D10C3"/>
    <w:rsid w:val="002D1385"/>
    <w:rsid w:val="002D13F9"/>
    <w:rsid w:val="002D1992"/>
    <w:rsid w:val="002D1FFC"/>
    <w:rsid w:val="002D218A"/>
    <w:rsid w:val="002D23EB"/>
    <w:rsid w:val="002D2E7F"/>
    <w:rsid w:val="002D36FD"/>
    <w:rsid w:val="002D39B1"/>
    <w:rsid w:val="002D3DE1"/>
    <w:rsid w:val="002D3FC2"/>
    <w:rsid w:val="002D4543"/>
    <w:rsid w:val="002D46F5"/>
    <w:rsid w:val="002D53DF"/>
    <w:rsid w:val="002D588C"/>
    <w:rsid w:val="002D5DB3"/>
    <w:rsid w:val="002D6ECF"/>
    <w:rsid w:val="002D70A0"/>
    <w:rsid w:val="002D70A1"/>
    <w:rsid w:val="002D75E8"/>
    <w:rsid w:val="002E051F"/>
    <w:rsid w:val="002E0674"/>
    <w:rsid w:val="002E075C"/>
    <w:rsid w:val="002E0FBC"/>
    <w:rsid w:val="002E17F1"/>
    <w:rsid w:val="002E1AAB"/>
    <w:rsid w:val="002E20AA"/>
    <w:rsid w:val="002E2F1B"/>
    <w:rsid w:val="002E36CF"/>
    <w:rsid w:val="002E39D4"/>
    <w:rsid w:val="002E4C24"/>
    <w:rsid w:val="002E4CFB"/>
    <w:rsid w:val="002E4D86"/>
    <w:rsid w:val="002E4FE0"/>
    <w:rsid w:val="002E51C6"/>
    <w:rsid w:val="002E558A"/>
    <w:rsid w:val="002E55EB"/>
    <w:rsid w:val="002E5751"/>
    <w:rsid w:val="002E57A4"/>
    <w:rsid w:val="002E6D9F"/>
    <w:rsid w:val="002F0411"/>
    <w:rsid w:val="002F0C99"/>
    <w:rsid w:val="002F0CD4"/>
    <w:rsid w:val="002F0E28"/>
    <w:rsid w:val="002F0F14"/>
    <w:rsid w:val="002F1083"/>
    <w:rsid w:val="002F1161"/>
    <w:rsid w:val="002F1BCF"/>
    <w:rsid w:val="002F2136"/>
    <w:rsid w:val="002F2490"/>
    <w:rsid w:val="002F2DD4"/>
    <w:rsid w:val="002F2E5C"/>
    <w:rsid w:val="002F2FB4"/>
    <w:rsid w:val="002F3F6C"/>
    <w:rsid w:val="002F4B29"/>
    <w:rsid w:val="002F52BF"/>
    <w:rsid w:val="002F5D88"/>
    <w:rsid w:val="002F5DE8"/>
    <w:rsid w:val="002F6422"/>
    <w:rsid w:val="002F64E8"/>
    <w:rsid w:val="002F6B1B"/>
    <w:rsid w:val="002F6C55"/>
    <w:rsid w:val="002F6D66"/>
    <w:rsid w:val="002F7094"/>
    <w:rsid w:val="002F711F"/>
    <w:rsid w:val="002F7C5F"/>
    <w:rsid w:val="002F7D0E"/>
    <w:rsid w:val="00300614"/>
    <w:rsid w:val="00300722"/>
    <w:rsid w:val="00300861"/>
    <w:rsid w:val="00300A2B"/>
    <w:rsid w:val="00300B2C"/>
    <w:rsid w:val="003013D2"/>
    <w:rsid w:val="00301A99"/>
    <w:rsid w:val="00301CF9"/>
    <w:rsid w:val="00301D4E"/>
    <w:rsid w:val="00302F3F"/>
    <w:rsid w:val="0030343F"/>
    <w:rsid w:val="00303465"/>
    <w:rsid w:val="00303B25"/>
    <w:rsid w:val="00303BFE"/>
    <w:rsid w:val="0030403D"/>
    <w:rsid w:val="00304881"/>
    <w:rsid w:val="00304ADC"/>
    <w:rsid w:val="00304D7B"/>
    <w:rsid w:val="00305355"/>
    <w:rsid w:val="003053C3"/>
    <w:rsid w:val="003054FD"/>
    <w:rsid w:val="0030561F"/>
    <w:rsid w:val="00305DE4"/>
    <w:rsid w:val="0030641C"/>
    <w:rsid w:val="00306C37"/>
    <w:rsid w:val="00306D02"/>
    <w:rsid w:val="0030784A"/>
    <w:rsid w:val="00310012"/>
    <w:rsid w:val="003102A8"/>
    <w:rsid w:val="003133A1"/>
    <w:rsid w:val="00313779"/>
    <w:rsid w:val="0031466B"/>
    <w:rsid w:val="00314C68"/>
    <w:rsid w:val="0031628A"/>
    <w:rsid w:val="00316FD6"/>
    <w:rsid w:val="00317315"/>
    <w:rsid w:val="003179A5"/>
    <w:rsid w:val="00317B29"/>
    <w:rsid w:val="00317C07"/>
    <w:rsid w:val="00320277"/>
    <w:rsid w:val="0032030F"/>
    <w:rsid w:val="00321781"/>
    <w:rsid w:val="00321B92"/>
    <w:rsid w:val="00321BBD"/>
    <w:rsid w:val="00321DAB"/>
    <w:rsid w:val="00321E1F"/>
    <w:rsid w:val="0032220D"/>
    <w:rsid w:val="00322283"/>
    <w:rsid w:val="003227E6"/>
    <w:rsid w:val="00322C25"/>
    <w:rsid w:val="003230E1"/>
    <w:rsid w:val="003230EE"/>
    <w:rsid w:val="0032397E"/>
    <w:rsid w:val="00323CA7"/>
    <w:rsid w:val="00323D8F"/>
    <w:rsid w:val="00323E3E"/>
    <w:rsid w:val="00323FD4"/>
    <w:rsid w:val="00324A4E"/>
    <w:rsid w:val="00324AD7"/>
    <w:rsid w:val="00324F9B"/>
    <w:rsid w:val="0032503D"/>
    <w:rsid w:val="003250D7"/>
    <w:rsid w:val="00325510"/>
    <w:rsid w:val="0032585D"/>
    <w:rsid w:val="00325FA0"/>
    <w:rsid w:val="003260DA"/>
    <w:rsid w:val="0032633D"/>
    <w:rsid w:val="003265CA"/>
    <w:rsid w:val="0032688C"/>
    <w:rsid w:val="003269C8"/>
    <w:rsid w:val="003272EE"/>
    <w:rsid w:val="00327D3E"/>
    <w:rsid w:val="00327EC2"/>
    <w:rsid w:val="00327F22"/>
    <w:rsid w:val="00330739"/>
    <w:rsid w:val="00330EF0"/>
    <w:rsid w:val="0033101D"/>
    <w:rsid w:val="0033189D"/>
    <w:rsid w:val="00332687"/>
    <w:rsid w:val="00332B98"/>
    <w:rsid w:val="00332D30"/>
    <w:rsid w:val="003332B0"/>
    <w:rsid w:val="00333953"/>
    <w:rsid w:val="00333E4C"/>
    <w:rsid w:val="00334049"/>
    <w:rsid w:val="003342AF"/>
    <w:rsid w:val="003353D6"/>
    <w:rsid w:val="00335645"/>
    <w:rsid w:val="003357C8"/>
    <w:rsid w:val="00335C70"/>
    <w:rsid w:val="00336900"/>
    <w:rsid w:val="00337408"/>
    <w:rsid w:val="00337663"/>
    <w:rsid w:val="00337AB8"/>
    <w:rsid w:val="00340DB8"/>
    <w:rsid w:val="00340F7F"/>
    <w:rsid w:val="003417B5"/>
    <w:rsid w:val="003417D8"/>
    <w:rsid w:val="0034259A"/>
    <w:rsid w:val="00343923"/>
    <w:rsid w:val="00344240"/>
    <w:rsid w:val="00344F32"/>
    <w:rsid w:val="003450A3"/>
    <w:rsid w:val="00345566"/>
    <w:rsid w:val="0034564E"/>
    <w:rsid w:val="00345A3E"/>
    <w:rsid w:val="0034610A"/>
    <w:rsid w:val="00346D3F"/>
    <w:rsid w:val="00346ED7"/>
    <w:rsid w:val="003479C9"/>
    <w:rsid w:val="0035036F"/>
    <w:rsid w:val="003507C2"/>
    <w:rsid w:val="00350836"/>
    <w:rsid w:val="003509D7"/>
    <w:rsid w:val="00350B28"/>
    <w:rsid w:val="003516FC"/>
    <w:rsid w:val="00351886"/>
    <w:rsid w:val="00351C57"/>
    <w:rsid w:val="003522EB"/>
    <w:rsid w:val="003523D4"/>
    <w:rsid w:val="0035241B"/>
    <w:rsid w:val="00352756"/>
    <w:rsid w:val="00352F5F"/>
    <w:rsid w:val="00353215"/>
    <w:rsid w:val="00354075"/>
    <w:rsid w:val="00354680"/>
    <w:rsid w:val="003546F2"/>
    <w:rsid w:val="003547FB"/>
    <w:rsid w:val="00355155"/>
    <w:rsid w:val="003556C2"/>
    <w:rsid w:val="003558EE"/>
    <w:rsid w:val="00355BE8"/>
    <w:rsid w:val="00356A2A"/>
    <w:rsid w:val="00356CF7"/>
    <w:rsid w:val="00356EC3"/>
    <w:rsid w:val="00357254"/>
    <w:rsid w:val="00357331"/>
    <w:rsid w:val="0035750F"/>
    <w:rsid w:val="00357C1B"/>
    <w:rsid w:val="00360629"/>
    <w:rsid w:val="00360950"/>
    <w:rsid w:val="00360963"/>
    <w:rsid w:val="00361270"/>
    <w:rsid w:val="003616A4"/>
    <w:rsid w:val="00361D18"/>
    <w:rsid w:val="003620D6"/>
    <w:rsid w:val="003625E9"/>
    <w:rsid w:val="003625F2"/>
    <w:rsid w:val="00362876"/>
    <w:rsid w:val="00362905"/>
    <w:rsid w:val="00363090"/>
    <w:rsid w:val="00363384"/>
    <w:rsid w:val="00363555"/>
    <w:rsid w:val="00364A13"/>
    <w:rsid w:val="00364D78"/>
    <w:rsid w:val="00364EC6"/>
    <w:rsid w:val="00365099"/>
    <w:rsid w:val="003657D6"/>
    <w:rsid w:val="00365B62"/>
    <w:rsid w:val="00365E1B"/>
    <w:rsid w:val="003665D7"/>
    <w:rsid w:val="00366B84"/>
    <w:rsid w:val="00366C96"/>
    <w:rsid w:val="00367215"/>
    <w:rsid w:val="0036744D"/>
    <w:rsid w:val="00367B23"/>
    <w:rsid w:val="0037008E"/>
    <w:rsid w:val="00370D89"/>
    <w:rsid w:val="00370F7D"/>
    <w:rsid w:val="0037114E"/>
    <w:rsid w:val="003718B4"/>
    <w:rsid w:val="0037197B"/>
    <w:rsid w:val="00372228"/>
    <w:rsid w:val="00372F72"/>
    <w:rsid w:val="003736DC"/>
    <w:rsid w:val="00373806"/>
    <w:rsid w:val="003740CD"/>
    <w:rsid w:val="00374109"/>
    <w:rsid w:val="00374426"/>
    <w:rsid w:val="00374798"/>
    <w:rsid w:val="00374BBA"/>
    <w:rsid w:val="00374BFE"/>
    <w:rsid w:val="00374CB2"/>
    <w:rsid w:val="0037528F"/>
    <w:rsid w:val="0037578D"/>
    <w:rsid w:val="003757B5"/>
    <w:rsid w:val="00375995"/>
    <w:rsid w:val="00375DCF"/>
    <w:rsid w:val="003761A7"/>
    <w:rsid w:val="003761B7"/>
    <w:rsid w:val="003764DC"/>
    <w:rsid w:val="00376F9D"/>
    <w:rsid w:val="0037709B"/>
    <w:rsid w:val="003770D3"/>
    <w:rsid w:val="00377756"/>
    <w:rsid w:val="00377864"/>
    <w:rsid w:val="003778EE"/>
    <w:rsid w:val="00377C95"/>
    <w:rsid w:val="00377F53"/>
    <w:rsid w:val="0038009E"/>
    <w:rsid w:val="00380541"/>
    <w:rsid w:val="00380BEB"/>
    <w:rsid w:val="00381105"/>
    <w:rsid w:val="003815B7"/>
    <w:rsid w:val="00381FF0"/>
    <w:rsid w:val="0038205D"/>
    <w:rsid w:val="00382987"/>
    <w:rsid w:val="003831A7"/>
    <w:rsid w:val="00383875"/>
    <w:rsid w:val="003838DA"/>
    <w:rsid w:val="003841DF"/>
    <w:rsid w:val="00384545"/>
    <w:rsid w:val="003846FC"/>
    <w:rsid w:val="003850C7"/>
    <w:rsid w:val="00385662"/>
    <w:rsid w:val="00385789"/>
    <w:rsid w:val="00385B02"/>
    <w:rsid w:val="00385D70"/>
    <w:rsid w:val="00385FF9"/>
    <w:rsid w:val="003870C2"/>
    <w:rsid w:val="0038733B"/>
    <w:rsid w:val="003875AC"/>
    <w:rsid w:val="00387D5E"/>
    <w:rsid w:val="0039015E"/>
    <w:rsid w:val="0039017D"/>
    <w:rsid w:val="00391836"/>
    <w:rsid w:val="00391CC5"/>
    <w:rsid w:val="00391E2A"/>
    <w:rsid w:val="0039202D"/>
    <w:rsid w:val="00392262"/>
    <w:rsid w:val="00392404"/>
    <w:rsid w:val="00392A8C"/>
    <w:rsid w:val="00392C47"/>
    <w:rsid w:val="00392F7A"/>
    <w:rsid w:val="00392FEB"/>
    <w:rsid w:val="003933DD"/>
    <w:rsid w:val="003937E7"/>
    <w:rsid w:val="00393899"/>
    <w:rsid w:val="0039398D"/>
    <w:rsid w:val="00393A8B"/>
    <w:rsid w:val="00393C3A"/>
    <w:rsid w:val="00394181"/>
    <w:rsid w:val="0039438E"/>
    <w:rsid w:val="003945BF"/>
    <w:rsid w:val="0039564E"/>
    <w:rsid w:val="00395A85"/>
    <w:rsid w:val="00395B16"/>
    <w:rsid w:val="00395FB9"/>
    <w:rsid w:val="003962B2"/>
    <w:rsid w:val="00396699"/>
    <w:rsid w:val="003968B9"/>
    <w:rsid w:val="003A0397"/>
    <w:rsid w:val="003A062C"/>
    <w:rsid w:val="003A0FF2"/>
    <w:rsid w:val="003A1404"/>
    <w:rsid w:val="003A1DC3"/>
    <w:rsid w:val="003A1DF8"/>
    <w:rsid w:val="003A20A4"/>
    <w:rsid w:val="003A2811"/>
    <w:rsid w:val="003A28D6"/>
    <w:rsid w:val="003A32BF"/>
    <w:rsid w:val="003A36BF"/>
    <w:rsid w:val="003A3890"/>
    <w:rsid w:val="003A3F4F"/>
    <w:rsid w:val="003A3FF2"/>
    <w:rsid w:val="003A46DC"/>
    <w:rsid w:val="003A472F"/>
    <w:rsid w:val="003A4936"/>
    <w:rsid w:val="003A4BC1"/>
    <w:rsid w:val="003A5047"/>
    <w:rsid w:val="003A551D"/>
    <w:rsid w:val="003A5910"/>
    <w:rsid w:val="003A5F0B"/>
    <w:rsid w:val="003A62B8"/>
    <w:rsid w:val="003A660B"/>
    <w:rsid w:val="003A66DE"/>
    <w:rsid w:val="003A68FB"/>
    <w:rsid w:val="003A6BA6"/>
    <w:rsid w:val="003A6C30"/>
    <w:rsid w:val="003A6DE5"/>
    <w:rsid w:val="003A74D3"/>
    <w:rsid w:val="003A78CC"/>
    <w:rsid w:val="003A78D5"/>
    <w:rsid w:val="003B063A"/>
    <w:rsid w:val="003B0CA3"/>
    <w:rsid w:val="003B1169"/>
    <w:rsid w:val="003B13B1"/>
    <w:rsid w:val="003B160C"/>
    <w:rsid w:val="003B2419"/>
    <w:rsid w:val="003B24AE"/>
    <w:rsid w:val="003B25EA"/>
    <w:rsid w:val="003B26EA"/>
    <w:rsid w:val="003B27F3"/>
    <w:rsid w:val="003B2945"/>
    <w:rsid w:val="003B2C1B"/>
    <w:rsid w:val="003B3AF9"/>
    <w:rsid w:val="003B3CE7"/>
    <w:rsid w:val="003B3F1E"/>
    <w:rsid w:val="003B3F76"/>
    <w:rsid w:val="003B4CDE"/>
    <w:rsid w:val="003B504C"/>
    <w:rsid w:val="003B55E8"/>
    <w:rsid w:val="003B582A"/>
    <w:rsid w:val="003B5A64"/>
    <w:rsid w:val="003B5DC1"/>
    <w:rsid w:val="003B63C5"/>
    <w:rsid w:val="003B68E8"/>
    <w:rsid w:val="003B77EA"/>
    <w:rsid w:val="003B7CDA"/>
    <w:rsid w:val="003B7D3B"/>
    <w:rsid w:val="003C00BD"/>
    <w:rsid w:val="003C0959"/>
    <w:rsid w:val="003C10FE"/>
    <w:rsid w:val="003C2142"/>
    <w:rsid w:val="003C2A1A"/>
    <w:rsid w:val="003C2EB0"/>
    <w:rsid w:val="003C30D1"/>
    <w:rsid w:val="003C330D"/>
    <w:rsid w:val="003C33E9"/>
    <w:rsid w:val="003C36D0"/>
    <w:rsid w:val="003C36D3"/>
    <w:rsid w:val="003C384A"/>
    <w:rsid w:val="003C41BE"/>
    <w:rsid w:val="003C41D9"/>
    <w:rsid w:val="003C4823"/>
    <w:rsid w:val="003C5257"/>
    <w:rsid w:val="003C536F"/>
    <w:rsid w:val="003C582D"/>
    <w:rsid w:val="003C5B56"/>
    <w:rsid w:val="003C6062"/>
    <w:rsid w:val="003C6CAD"/>
    <w:rsid w:val="003C7148"/>
    <w:rsid w:val="003C72EF"/>
    <w:rsid w:val="003C77F8"/>
    <w:rsid w:val="003C786B"/>
    <w:rsid w:val="003D0135"/>
    <w:rsid w:val="003D0E48"/>
    <w:rsid w:val="003D1043"/>
    <w:rsid w:val="003D132D"/>
    <w:rsid w:val="003D14BE"/>
    <w:rsid w:val="003D16A5"/>
    <w:rsid w:val="003D1F8E"/>
    <w:rsid w:val="003D29DB"/>
    <w:rsid w:val="003D2B32"/>
    <w:rsid w:val="003D2B78"/>
    <w:rsid w:val="003D2C1D"/>
    <w:rsid w:val="003D3036"/>
    <w:rsid w:val="003D30ED"/>
    <w:rsid w:val="003D35FF"/>
    <w:rsid w:val="003D3A93"/>
    <w:rsid w:val="003D41EB"/>
    <w:rsid w:val="003D4746"/>
    <w:rsid w:val="003D4BDD"/>
    <w:rsid w:val="003D4D88"/>
    <w:rsid w:val="003D4FE7"/>
    <w:rsid w:val="003D5605"/>
    <w:rsid w:val="003D5658"/>
    <w:rsid w:val="003D5721"/>
    <w:rsid w:val="003D5B5F"/>
    <w:rsid w:val="003D5CBC"/>
    <w:rsid w:val="003D5ED7"/>
    <w:rsid w:val="003D603D"/>
    <w:rsid w:val="003D60AC"/>
    <w:rsid w:val="003D62E4"/>
    <w:rsid w:val="003D6452"/>
    <w:rsid w:val="003D653B"/>
    <w:rsid w:val="003D6EA6"/>
    <w:rsid w:val="003D6FE5"/>
    <w:rsid w:val="003D75DF"/>
    <w:rsid w:val="003D7653"/>
    <w:rsid w:val="003D7E4C"/>
    <w:rsid w:val="003E0160"/>
    <w:rsid w:val="003E080C"/>
    <w:rsid w:val="003E0B79"/>
    <w:rsid w:val="003E104E"/>
    <w:rsid w:val="003E1432"/>
    <w:rsid w:val="003E1943"/>
    <w:rsid w:val="003E272C"/>
    <w:rsid w:val="003E2A41"/>
    <w:rsid w:val="003E2F74"/>
    <w:rsid w:val="003E3507"/>
    <w:rsid w:val="003E3652"/>
    <w:rsid w:val="003E36B2"/>
    <w:rsid w:val="003E3E21"/>
    <w:rsid w:val="003E417C"/>
    <w:rsid w:val="003E42C5"/>
    <w:rsid w:val="003E4A42"/>
    <w:rsid w:val="003E4C3F"/>
    <w:rsid w:val="003E52B6"/>
    <w:rsid w:val="003E59D5"/>
    <w:rsid w:val="003E5B78"/>
    <w:rsid w:val="003E5D40"/>
    <w:rsid w:val="003E5E76"/>
    <w:rsid w:val="003E608C"/>
    <w:rsid w:val="003E673A"/>
    <w:rsid w:val="003E6A38"/>
    <w:rsid w:val="003E6C81"/>
    <w:rsid w:val="003E6E13"/>
    <w:rsid w:val="003E6F67"/>
    <w:rsid w:val="003E7355"/>
    <w:rsid w:val="003E74E2"/>
    <w:rsid w:val="003E7506"/>
    <w:rsid w:val="003E7A8B"/>
    <w:rsid w:val="003F04B6"/>
    <w:rsid w:val="003F04F3"/>
    <w:rsid w:val="003F0ED6"/>
    <w:rsid w:val="003F20CF"/>
    <w:rsid w:val="003F2767"/>
    <w:rsid w:val="003F2938"/>
    <w:rsid w:val="003F2A05"/>
    <w:rsid w:val="003F2D61"/>
    <w:rsid w:val="003F32D1"/>
    <w:rsid w:val="003F3584"/>
    <w:rsid w:val="003F3632"/>
    <w:rsid w:val="003F3693"/>
    <w:rsid w:val="003F36A4"/>
    <w:rsid w:val="003F3FDF"/>
    <w:rsid w:val="003F4144"/>
    <w:rsid w:val="003F418D"/>
    <w:rsid w:val="003F518B"/>
    <w:rsid w:val="003F577C"/>
    <w:rsid w:val="003F5B2F"/>
    <w:rsid w:val="003F5CC4"/>
    <w:rsid w:val="003F6104"/>
    <w:rsid w:val="003F63F4"/>
    <w:rsid w:val="003F6ED0"/>
    <w:rsid w:val="003F7456"/>
    <w:rsid w:val="003F77DE"/>
    <w:rsid w:val="003F7BFB"/>
    <w:rsid w:val="00400775"/>
    <w:rsid w:val="00400890"/>
    <w:rsid w:val="004012DD"/>
    <w:rsid w:val="00401EE2"/>
    <w:rsid w:val="004020EE"/>
    <w:rsid w:val="00402392"/>
    <w:rsid w:val="0040252C"/>
    <w:rsid w:val="00402C29"/>
    <w:rsid w:val="0040323A"/>
    <w:rsid w:val="00403AB3"/>
    <w:rsid w:val="00403CA1"/>
    <w:rsid w:val="00403E26"/>
    <w:rsid w:val="00403F5F"/>
    <w:rsid w:val="004052E8"/>
    <w:rsid w:val="004055DD"/>
    <w:rsid w:val="004058AB"/>
    <w:rsid w:val="0040621B"/>
    <w:rsid w:val="00406641"/>
    <w:rsid w:val="00406709"/>
    <w:rsid w:val="00406744"/>
    <w:rsid w:val="004067DD"/>
    <w:rsid w:val="0040771D"/>
    <w:rsid w:val="004104C0"/>
    <w:rsid w:val="0041097E"/>
    <w:rsid w:val="00411552"/>
    <w:rsid w:val="004115FA"/>
    <w:rsid w:val="00411A7D"/>
    <w:rsid w:val="00412124"/>
    <w:rsid w:val="004122A8"/>
    <w:rsid w:val="0041246B"/>
    <w:rsid w:val="004126A2"/>
    <w:rsid w:val="004126EA"/>
    <w:rsid w:val="00412A00"/>
    <w:rsid w:val="00412A1F"/>
    <w:rsid w:val="00412B60"/>
    <w:rsid w:val="00412CE2"/>
    <w:rsid w:val="00412D6C"/>
    <w:rsid w:val="004130EA"/>
    <w:rsid w:val="00413339"/>
    <w:rsid w:val="00413489"/>
    <w:rsid w:val="00413E10"/>
    <w:rsid w:val="0041450E"/>
    <w:rsid w:val="00414962"/>
    <w:rsid w:val="00414B51"/>
    <w:rsid w:val="0041526D"/>
    <w:rsid w:val="004163C4"/>
    <w:rsid w:val="004166B7"/>
    <w:rsid w:val="004166CD"/>
    <w:rsid w:val="00416CAB"/>
    <w:rsid w:val="004171E1"/>
    <w:rsid w:val="00417831"/>
    <w:rsid w:val="00417C00"/>
    <w:rsid w:val="004202B9"/>
    <w:rsid w:val="004206A5"/>
    <w:rsid w:val="00420752"/>
    <w:rsid w:val="00420C1A"/>
    <w:rsid w:val="00421E2C"/>
    <w:rsid w:val="00421F25"/>
    <w:rsid w:val="0042285E"/>
    <w:rsid w:val="004228FB"/>
    <w:rsid w:val="00422D26"/>
    <w:rsid w:val="00422E1F"/>
    <w:rsid w:val="0042341E"/>
    <w:rsid w:val="004234C8"/>
    <w:rsid w:val="00423EDD"/>
    <w:rsid w:val="00423F35"/>
    <w:rsid w:val="00424B5C"/>
    <w:rsid w:val="00424C4B"/>
    <w:rsid w:val="00425187"/>
    <w:rsid w:val="00425486"/>
    <w:rsid w:val="00425585"/>
    <w:rsid w:val="0042677A"/>
    <w:rsid w:val="0042677C"/>
    <w:rsid w:val="00426B3F"/>
    <w:rsid w:val="0042719B"/>
    <w:rsid w:val="0043048E"/>
    <w:rsid w:val="00430751"/>
    <w:rsid w:val="0043095B"/>
    <w:rsid w:val="00430DB9"/>
    <w:rsid w:val="00431375"/>
    <w:rsid w:val="004313DC"/>
    <w:rsid w:val="00431B2E"/>
    <w:rsid w:val="00431D2C"/>
    <w:rsid w:val="00431DCA"/>
    <w:rsid w:val="004320F1"/>
    <w:rsid w:val="004324B5"/>
    <w:rsid w:val="00432CF1"/>
    <w:rsid w:val="00432F40"/>
    <w:rsid w:val="00432F6E"/>
    <w:rsid w:val="00433175"/>
    <w:rsid w:val="004339B0"/>
    <w:rsid w:val="00433E90"/>
    <w:rsid w:val="00433EC0"/>
    <w:rsid w:val="004340AB"/>
    <w:rsid w:val="0043416F"/>
    <w:rsid w:val="004346BC"/>
    <w:rsid w:val="00434837"/>
    <w:rsid w:val="0043484C"/>
    <w:rsid w:val="00434E42"/>
    <w:rsid w:val="00434FAE"/>
    <w:rsid w:val="00435632"/>
    <w:rsid w:val="0043585C"/>
    <w:rsid w:val="00435B0C"/>
    <w:rsid w:val="00435C0F"/>
    <w:rsid w:val="00435ED1"/>
    <w:rsid w:val="00437A1A"/>
    <w:rsid w:val="00440407"/>
    <w:rsid w:val="00440456"/>
    <w:rsid w:val="0044127F"/>
    <w:rsid w:val="00441D07"/>
    <w:rsid w:val="004421BD"/>
    <w:rsid w:val="00442283"/>
    <w:rsid w:val="00442CC2"/>
    <w:rsid w:val="004436E4"/>
    <w:rsid w:val="00443A3C"/>
    <w:rsid w:val="00443BD3"/>
    <w:rsid w:val="00443D10"/>
    <w:rsid w:val="0044452F"/>
    <w:rsid w:val="0044480A"/>
    <w:rsid w:val="00444831"/>
    <w:rsid w:val="0044486A"/>
    <w:rsid w:val="00444BB5"/>
    <w:rsid w:val="00444FCE"/>
    <w:rsid w:val="0044557F"/>
    <w:rsid w:val="00445584"/>
    <w:rsid w:val="004455A1"/>
    <w:rsid w:val="004456E1"/>
    <w:rsid w:val="00445AFE"/>
    <w:rsid w:val="0044617A"/>
    <w:rsid w:val="004461C2"/>
    <w:rsid w:val="004461FC"/>
    <w:rsid w:val="00446687"/>
    <w:rsid w:val="00446DAC"/>
    <w:rsid w:val="00447675"/>
    <w:rsid w:val="0044772D"/>
    <w:rsid w:val="00447B01"/>
    <w:rsid w:val="00447B5D"/>
    <w:rsid w:val="004500B4"/>
    <w:rsid w:val="00450ADD"/>
    <w:rsid w:val="00450CCA"/>
    <w:rsid w:val="004510FA"/>
    <w:rsid w:val="004513DC"/>
    <w:rsid w:val="00452467"/>
    <w:rsid w:val="0045256C"/>
    <w:rsid w:val="00453727"/>
    <w:rsid w:val="0045387D"/>
    <w:rsid w:val="00453F96"/>
    <w:rsid w:val="004542C6"/>
    <w:rsid w:val="00454D54"/>
    <w:rsid w:val="00454D8D"/>
    <w:rsid w:val="00455538"/>
    <w:rsid w:val="00455687"/>
    <w:rsid w:val="00455715"/>
    <w:rsid w:val="00455744"/>
    <w:rsid w:val="004567E8"/>
    <w:rsid w:val="00456C4E"/>
    <w:rsid w:val="0045749B"/>
    <w:rsid w:val="0045774E"/>
    <w:rsid w:val="00457C79"/>
    <w:rsid w:val="00457D8D"/>
    <w:rsid w:val="004600D0"/>
    <w:rsid w:val="00460665"/>
    <w:rsid w:val="00460BD1"/>
    <w:rsid w:val="00461390"/>
    <w:rsid w:val="0046144E"/>
    <w:rsid w:val="00461704"/>
    <w:rsid w:val="004622C9"/>
    <w:rsid w:val="00462F77"/>
    <w:rsid w:val="0046322C"/>
    <w:rsid w:val="00463E72"/>
    <w:rsid w:val="00464756"/>
    <w:rsid w:val="00464AF7"/>
    <w:rsid w:val="00464BDF"/>
    <w:rsid w:val="00464E83"/>
    <w:rsid w:val="004653FF"/>
    <w:rsid w:val="0046583D"/>
    <w:rsid w:val="004659AC"/>
    <w:rsid w:val="004659C0"/>
    <w:rsid w:val="00465B04"/>
    <w:rsid w:val="00465CC9"/>
    <w:rsid w:val="00465ED0"/>
    <w:rsid w:val="00466257"/>
    <w:rsid w:val="00466527"/>
    <w:rsid w:val="00466749"/>
    <w:rsid w:val="004667CB"/>
    <w:rsid w:val="00466850"/>
    <w:rsid w:val="00466C21"/>
    <w:rsid w:val="00467016"/>
    <w:rsid w:val="00467231"/>
    <w:rsid w:val="00467EE0"/>
    <w:rsid w:val="00470141"/>
    <w:rsid w:val="0047014C"/>
    <w:rsid w:val="00470281"/>
    <w:rsid w:val="00472517"/>
    <w:rsid w:val="00472ADC"/>
    <w:rsid w:val="00472D4B"/>
    <w:rsid w:val="004734F3"/>
    <w:rsid w:val="00473E30"/>
    <w:rsid w:val="00474027"/>
    <w:rsid w:val="00474041"/>
    <w:rsid w:val="004743B7"/>
    <w:rsid w:val="004747EA"/>
    <w:rsid w:val="004749CF"/>
    <w:rsid w:val="00474A7B"/>
    <w:rsid w:val="004750CE"/>
    <w:rsid w:val="004751D6"/>
    <w:rsid w:val="00475984"/>
    <w:rsid w:val="004768AA"/>
    <w:rsid w:val="004768AD"/>
    <w:rsid w:val="00476CD0"/>
    <w:rsid w:val="004774D8"/>
    <w:rsid w:val="00477A36"/>
    <w:rsid w:val="00480D9D"/>
    <w:rsid w:val="004813B0"/>
    <w:rsid w:val="0048158D"/>
    <w:rsid w:val="0048168F"/>
    <w:rsid w:val="004816C1"/>
    <w:rsid w:val="00481B90"/>
    <w:rsid w:val="00481BB6"/>
    <w:rsid w:val="00481F28"/>
    <w:rsid w:val="004828CB"/>
    <w:rsid w:val="004829BD"/>
    <w:rsid w:val="00483612"/>
    <w:rsid w:val="0048370F"/>
    <w:rsid w:val="0048378E"/>
    <w:rsid w:val="004837BF"/>
    <w:rsid w:val="00483CF9"/>
    <w:rsid w:val="00483EA8"/>
    <w:rsid w:val="00483ED6"/>
    <w:rsid w:val="004841FA"/>
    <w:rsid w:val="00484D85"/>
    <w:rsid w:val="00484EAA"/>
    <w:rsid w:val="004853A9"/>
    <w:rsid w:val="00485515"/>
    <w:rsid w:val="00485D76"/>
    <w:rsid w:val="00485E74"/>
    <w:rsid w:val="00486156"/>
    <w:rsid w:val="004861CB"/>
    <w:rsid w:val="00486B2A"/>
    <w:rsid w:val="00487282"/>
    <w:rsid w:val="004872C4"/>
    <w:rsid w:val="00487323"/>
    <w:rsid w:val="004873E8"/>
    <w:rsid w:val="0048764C"/>
    <w:rsid w:val="0048788C"/>
    <w:rsid w:val="0048795B"/>
    <w:rsid w:val="00487B07"/>
    <w:rsid w:val="00487F39"/>
    <w:rsid w:val="00490094"/>
    <w:rsid w:val="0049014A"/>
    <w:rsid w:val="00490F22"/>
    <w:rsid w:val="004916B0"/>
    <w:rsid w:val="0049174B"/>
    <w:rsid w:val="004919B7"/>
    <w:rsid w:val="00491CBD"/>
    <w:rsid w:val="00492141"/>
    <w:rsid w:val="004923F3"/>
    <w:rsid w:val="00492B71"/>
    <w:rsid w:val="00492B80"/>
    <w:rsid w:val="00492D7B"/>
    <w:rsid w:val="00493613"/>
    <w:rsid w:val="004936A4"/>
    <w:rsid w:val="00493988"/>
    <w:rsid w:val="00494144"/>
    <w:rsid w:val="00494261"/>
    <w:rsid w:val="00494459"/>
    <w:rsid w:val="00494757"/>
    <w:rsid w:val="004950F3"/>
    <w:rsid w:val="004956A2"/>
    <w:rsid w:val="004957CA"/>
    <w:rsid w:val="00496191"/>
    <w:rsid w:val="00496848"/>
    <w:rsid w:val="00496A5D"/>
    <w:rsid w:val="00496FBC"/>
    <w:rsid w:val="0049703D"/>
    <w:rsid w:val="004970EF"/>
    <w:rsid w:val="004971F7"/>
    <w:rsid w:val="004A02CA"/>
    <w:rsid w:val="004A0504"/>
    <w:rsid w:val="004A0741"/>
    <w:rsid w:val="004A09BA"/>
    <w:rsid w:val="004A189D"/>
    <w:rsid w:val="004A28A1"/>
    <w:rsid w:val="004A29E0"/>
    <w:rsid w:val="004A2FCC"/>
    <w:rsid w:val="004A304F"/>
    <w:rsid w:val="004A373C"/>
    <w:rsid w:val="004A381B"/>
    <w:rsid w:val="004A4635"/>
    <w:rsid w:val="004A51BD"/>
    <w:rsid w:val="004A57EA"/>
    <w:rsid w:val="004A5A20"/>
    <w:rsid w:val="004A5B47"/>
    <w:rsid w:val="004A5C68"/>
    <w:rsid w:val="004A5FB6"/>
    <w:rsid w:val="004A6B41"/>
    <w:rsid w:val="004A72C4"/>
    <w:rsid w:val="004A7687"/>
    <w:rsid w:val="004A77A4"/>
    <w:rsid w:val="004A7AC0"/>
    <w:rsid w:val="004B0C15"/>
    <w:rsid w:val="004B1420"/>
    <w:rsid w:val="004B16E0"/>
    <w:rsid w:val="004B179F"/>
    <w:rsid w:val="004B1B2A"/>
    <w:rsid w:val="004B21C1"/>
    <w:rsid w:val="004B2C75"/>
    <w:rsid w:val="004B3BBF"/>
    <w:rsid w:val="004B3C9E"/>
    <w:rsid w:val="004B4118"/>
    <w:rsid w:val="004B4656"/>
    <w:rsid w:val="004B4A62"/>
    <w:rsid w:val="004B4D25"/>
    <w:rsid w:val="004B50D8"/>
    <w:rsid w:val="004B57D5"/>
    <w:rsid w:val="004B5982"/>
    <w:rsid w:val="004B5C3C"/>
    <w:rsid w:val="004B6270"/>
    <w:rsid w:val="004B62B0"/>
    <w:rsid w:val="004B6432"/>
    <w:rsid w:val="004B64D5"/>
    <w:rsid w:val="004B705C"/>
    <w:rsid w:val="004B772E"/>
    <w:rsid w:val="004B7BD2"/>
    <w:rsid w:val="004B7DCB"/>
    <w:rsid w:val="004B7E23"/>
    <w:rsid w:val="004C0395"/>
    <w:rsid w:val="004C0A68"/>
    <w:rsid w:val="004C14C3"/>
    <w:rsid w:val="004C1A5E"/>
    <w:rsid w:val="004C1CE8"/>
    <w:rsid w:val="004C1DB3"/>
    <w:rsid w:val="004C2158"/>
    <w:rsid w:val="004C30C7"/>
    <w:rsid w:val="004C37DA"/>
    <w:rsid w:val="004C381C"/>
    <w:rsid w:val="004C4322"/>
    <w:rsid w:val="004C488B"/>
    <w:rsid w:val="004C4F9D"/>
    <w:rsid w:val="004C5056"/>
    <w:rsid w:val="004C50A9"/>
    <w:rsid w:val="004C5467"/>
    <w:rsid w:val="004C5F7C"/>
    <w:rsid w:val="004C6129"/>
    <w:rsid w:val="004C63FC"/>
    <w:rsid w:val="004C659A"/>
    <w:rsid w:val="004C6C40"/>
    <w:rsid w:val="004C6ED6"/>
    <w:rsid w:val="004C732A"/>
    <w:rsid w:val="004C7BCA"/>
    <w:rsid w:val="004C7C66"/>
    <w:rsid w:val="004C7DE5"/>
    <w:rsid w:val="004D012B"/>
    <w:rsid w:val="004D0161"/>
    <w:rsid w:val="004D05B8"/>
    <w:rsid w:val="004D0C60"/>
    <w:rsid w:val="004D0DED"/>
    <w:rsid w:val="004D0E23"/>
    <w:rsid w:val="004D0E68"/>
    <w:rsid w:val="004D0E6E"/>
    <w:rsid w:val="004D12D4"/>
    <w:rsid w:val="004D1601"/>
    <w:rsid w:val="004D1E71"/>
    <w:rsid w:val="004D1F4D"/>
    <w:rsid w:val="004D2387"/>
    <w:rsid w:val="004D2F33"/>
    <w:rsid w:val="004D3216"/>
    <w:rsid w:val="004D41AB"/>
    <w:rsid w:val="004D41E3"/>
    <w:rsid w:val="004D41F9"/>
    <w:rsid w:val="004D46CC"/>
    <w:rsid w:val="004D4C3D"/>
    <w:rsid w:val="004D530F"/>
    <w:rsid w:val="004D5878"/>
    <w:rsid w:val="004D5D54"/>
    <w:rsid w:val="004D6993"/>
    <w:rsid w:val="004D6A09"/>
    <w:rsid w:val="004D6A47"/>
    <w:rsid w:val="004D7239"/>
    <w:rsid w:val="004D7534"/>
    <w:rsid w:val="004D76DC"/>
    <w:rsid w:val="004D798A"/>
    <w:rsid w:val="004E219A"/>
    <w:rsid w:val="004E22E0"/>
    <w:rsid w:val="004E233A"/>
    <w:rsid w:val="004E25AC"/>
    <w:rsid w:val="004E29B2"/>
    <w:rsid w:val="004E3AFC"/>
    <w:rsid w:val="004E3D9C"/>
    <w:rsid w:val="004E4513"/>
    <w:rsid w:val="004E4AC9"/>
    <w:rsid w:val="004E5583"/>
    <w:rsid w:val="004E5946"/>
    <w:rsid w:val="004E597A"/>
    <w:rsid w:val="004E5DB5"/>
    <w:rsid w:val="004E5E32"/>
    <w:rsid w:val="004E5FEB"/>
    <w:rsid w:val="004E6144"/>
    <w:rsid w:val="004E6525"/>
    <w:rsid w:val="004E76C3"/>
    <w:rsid w:val="004E7C4F"/>
    <w:rsid w:val="004E7DCF"/>
    <w:rsid w:val="004F0179"/>
    <w:rsid w:val="004F0335"/>
    <w:rsid w:val="004F06EB"/>
    <w:rsid w:val="004F08C1"/>
    <w:rsid w:val="004F17E8"/>
    <w:rsid w:val="004F1F62"/>
    <w:rsid w:val="004F2547"/>
    <w:rsid w:val="004F29FB"/>
    <w:rsid w:val="004F3D68"/>
    <w:rsid w:val="004F457F"/>
    <w:rsid w:val="004F4CDD"/>
    <w:rsid w:val="004F4EA0"/>
    <w:rsid w:val="004F52DB"/>
    <w:rsid w:val="004F5782"/>
    <w:rsid w:val="004F6FC2"/>
    <w:rsid w:val="004F7067"/>
    <w:rsid w:val="004F70CE"/>
    <w:rsid w:val="004F72B7"/>
    <w:rsid w:val="004F7A88"/>
    <w:rsid w:val="004F7E95"/>
    <w:rsid w:val="0050000E"/>
    <w:rsid w:val="00500200"/>
    <w:rsid w:val="00500201"/>
    <w:rsid w:val="00500457"/>
    <w:rsid w:val="005005EF"/>
    <w:rsid w:val="00500DDD"/>
    <w:rsid w:val="005013F3"/>
    <w:rsid w:val="00501574"/>
    <w:rsid w:val="005018C1"/>
    <w:rsid w:val="00501E5D"/>
    <w:rsid w:val="00501F91"/>
    <w:rsid w:val="00502744"/>
    <w:rsid w:val="005032E5"/>
    <w:rsid w:val="005037C7"/>
    <w:rsid w:val="0050392F"/>
    <w:rsid w:val="0050397E"/>
    <w:rsid w:val="0050462C"/>
    <w:rsid w:val="00504A5A"/>
    <w:rsid w:val="00505038"/>
    <w:rsid w:val="0050587F"/>
    <w:rsid w:val="005059D7"/>
    <w:rsid w:val="00505CC0"/>
    <w:rsid w:val="005070D0"/>
    <w:rsid w:val="00507473"/>
    <w:rsid w:val="00510011"/>
    <w:rsid w:val="0051016A"/>
    <w:rsid w:val="005102CD"/>
    <w:rsid w:val="005104E7"/>
    <w:rsid w:val="0051096B"/>
    <w:rsid w:val="005113FB"/>
    <w:rsid w:val="005119DD"/>
    <w:rsid w:val="00511AC8"/>
    <w:rsid w:val="00512006"/>
    <w:rsid w:val="005125CA"/>
    <w:rsid w:val="00512BBD"/>
    <w:rsid w:val="00512D0C"/>
    <w:rsid w:val="00512EDE"/>
    <w:rsid w:val="005131DB"/>
    <w:rsid w:val="005137D6"/>
    <w:rsid w:val="00514188"/>
    <w:rsid w:val="00514C01"/>
    <w:rsid w:val="00514F8B"/>
    <w:rsid w:val="00515695"/>
    <w:rsid w:val="00515DBC"/>
    <w:rsid w:val="0051615F"/>
    <w:rsid w:val="00516384"/>
    <w:rsid w:val="005164A2"/>
    <w:rsid w:val="00516762"/>
    <w:rsid w:val="00516794"/>
    <w:rsid w:val="00516B4A"/>
    <w:rsid w:val="00516BC6"/>
    <w:rsid w:val="00516D6E"/>
    <w:rsid w:val="005174B4"/>
    <w:rsid w:val="005177FC"/>
    <w:rsid w:val="0051799B"/>
    <w:rsid w:val="00517EAC"/>
    <w:rsid w:val="005202D1"/>
    <w:rsid w:val="00521681"/>
    <w:rsid w:val="005217EC"/>
    <w:rsid w:val="00521B82"/>
    <w:rsid w:val="00522422"/>
    <w:rsid w:val="005226DE"/>
    <w:rsid w:val="0052395A"/>
    <w:rsid w:val="00523A62"/>
    <w:rsid w:val="00523CB7"/>
    <w:rsid w:val="00523E1B"/>
    <w:rsid w:val="00523E33"/>
    <w:rsid w:val="00524187"/>
    <w:rsid w:val="00524439"/>
    <w:rsid w:val="0052470C"/>
    <w:rsid w:val="00524C76"/>
    <w:rsid w:val="00525273"/>
    <w:rsid w:val="005253D5"/>
    <w:rsid w:val="00525C14"/>
    <w:rsid w:val="00525E95"/>
    <w:rsid w:val="00526869"/>
    <w:rsid w:val="00527A23"/>
    <w:rsid w:val="00527ABB"/>
    <w:rsid w:val="00527FB9"/>
    <w:rsid w:val="00530BD3"/>
    <w:rsid w:val="00530D00"/>
    <w:rsid w:val="00531154"/>
    <w:rsid w:val="005312A5"/>
    <w:rsid w:val="00531DFB"/>
    <w:rsid w:val="005321D1"/>
    <w:rsid w:val="00532477"/>
    <w:rsid w:val="005325E5"/>
    <w:rsid w:val="00532861"/>
    <w:rsid w:val="005328E5"/>
    <w:rsid w:val="00532D15"/>
    <w:rsid w:val="00533048"/>
    <w:rsid w:val="00533309"/>
    <w:rsid w:val="00533BF2"/>
    <w:rsid w:val="00533D10"/>
    <w:rsid w:val="005347C4"/>
    <w:rsid w:val="00534842"/>
    <w:rsid w:val="00534BDA"/>
    <w:rsid w:val="00535260"/>
    <w:rsid w:val="00535514"/>
    <w:rsid w:val="00535625"/>
    <w:rsid w:val="0053580E"/>
    <w:rsid w:val="00535B29"/>
    <w:rsid w:val="00535BCE"/>
    <w:rsid w:val="00535D15"/>
    <w:rsid w:val="005362C3"/>
    <w:rsid w:val="005367CB"/>
    <w:rsid w:val="005377BA"/>
    <w:rsid w:val="00537B31"/>
    <w:rsid w:val="0054011D"/>
    <w:rsid w:val="0054055E"/>
    <w:rsid w:val="0054081D"/>
    <w:rsid w:val="00541074"/>
    <w:rsid w:val="005410C6"/>
    <w:rsid w:val="00541638"/>
    <w:rsid w:val="005419E6"/>
    <w:rsid w:val="00541AB8"/>
    <w:rsid w:val="00542028"/>
    <w:rsid w:val="00542277"/>
    <w:rsid w:val="00542DB3"/>
    <w:rsid w:val="00543294"/>
    <w:rsid w:val="00543740"/>
    <w:rsid w:val="00543EDC"/>
    <w:rsid w:val="00544472"/>
    <w:rsid w:val="00544B6A"/>
    <w:rsid w:val="00545639"/>
    <w:rsid w:val="00546977"/>
    <w:rsid w:val="00546AA9"/>
    <w:rsid w:val="00546D70"/>
    <w:rsid w:val="00546D9D"/>
    <w:rsid w:val="005470DC"/>
    <w:rsid w:val="005478BC"/>
    <w:rsid w:val="00547D75"/>
    <w:rsid w:val="00550C4E"/>
    <w:rsid w:val="00550EF3"/>
    <w:rsid w:val="005517C3"/>
    <w:rsid w:val="0055191F"/>
    <w:rsid w:val="00552456"/>
    <w:rsid w:val="00552D6F"/>
    <w:rsid w:val="00552E91"/>
    <w:rsid w:val="00553113"/>
    <w:rsid w:val="00553B5A"/>
    <w:rsid w:val="00553FF0"/>
    <w:rsid w:val="00554327"/>
    <w:rsid w:val="00554424"/>
    <w:rsid w:val="0055504F"/>
    <w:rsid w:val="00555197"/>
    <w:rsid w:val="0055561B"/>
    <w:rsid w:val="0055703D"/>
    <w:rsid w:val="00557146"/>
    <w:rsid w:val="005573EB"/>
    <w:rsid w:val="0055795B"/>
    <w:rsid w:val="00557D13"/>
    <w:rsid w:val="005607D8"/>
    <w:rsid w:val="00560C19"/>
    <w:rsid w:val="00560FC6"/>
    <w:rsid w:val="00561106"/>
    <w:rsid w:val="00561419"/>
    <w:rsid w:val="00562093"/>
    <w:rsid w:val="0056220B"/>
    <w:rsid w:val="0056269A"/>
    <w:rsid w:val="00562779"/>
    <w:rsid w:val="00562EDD"/>
    <w:rsid w:val="005630A8"/>
    <w:rsid w:val="0056312D"/>
    <w:rsid w:val="00563328"/>
    <w:rsid w:val="0056376C"/>
    <w:rsid w:val="00563C31"/>
    <w:rsid w:val="00563DDB"/>
    <w:rsid w:val="00563F70"/>
    <w:rsid w:val="0056412E"/>
    <w:rsid w:val="005641D6"/>
    <w:rsid w:val="00564790"/>
    <w:rsid w:val="00564A44"/>
    <w:rsid w:val="005655D4"/>
    <w:rsid w:val="005657B8"/>
    <w:rsid w:val="005659B6"/>
    <w:rsid w:val="005663F8"/>
    <w:rsid w:val="00566540"/>
    <w:rsid w:val="00566C40"/>
    <w:rsid w:val="00566C5E"/>
    <w:rsid w:val="00566D75"/>
    <w:rsid w:val="00567420"/>
    <w:rsid w:val="00567506"/>
    <w:rsid w:val="00567A0A"/>
    <w:rsid w:val="00567AAC"/>
    <w:rsid w:val="00567C0E"/>
    <w:rsid w:val="00571144"/>
    <w:rsid w:val="00571506"/>
    <w:rsid w:val="00571913"/>
    <w:rsid w:val="00571DAE"/>
    <w:rsid w:val="0057214B"/>
    <w:rsid w:val="00572220"/>
    <w:rsid w:val="00572458"/>
    <w:rsid w:val="00572681"/>
    <w:rsid w:val="00572771"/>
    <w:rsid w:val="00572913"/>
    <w:rsid w:val="00572F76"/>
    <w:rsid w:val="00573544"/>
    <w:rsid w:val="00573740"/>
    <w:rsid w:val="00573853"/>
    <w:rsid w:val="005744A6"/>
    <w:rsid w:val="005747DA"/>
    <w:rsid w:val="005749FC"/>
    <w:rsid w:val="005751A4"/>
    <w:rsid w:val="005751F9"/>
    <w:rsid w:val="00575448"/>
    <w:rsid w:val="0057597C"/>
    <w:rsid w:val="00575A77"/>
    <w:rsid w:val="00575C12"/>
    <w:rsid w:val="005760AF"/>
    <w:rsid w:val="005762C9"/>
    <w:rsid w:val="0057634B"/>
    <w:rsid w:val="00576B24"/>
    <w:rsid w:val="00576BA3"/>
    <w:rsid w:val="00576CA5"/>
    <w:rsid w:val="005800AF"/>
    <w:rsid w:val="00580248"/>
    <w:rsid w:val="005808B5"/>
    <w:rsid w:val="00580DBA"/>
    <w:rsid w:val="005811BC"/>
    <w:rsid w:val="00581457"/>
    <w:rsid w:val="005818FF"/>
    <w:rsid w:val="00581981"/>
    <w:rsid w:val="005820A8"/>
    <w:rsid w:val="005822B9"/>
    <w:rsid w:val="005825D7"/>
    <w:rsid w:val="00582B6F"/>
    <w:rsid w:val="00582D36"/>
    <w:rsid w:val="00583E99"/>
    <w:rsid w:val="0058417A"/>
    <w:rsid w:val="005843D9"/>
    <w:rsid w:val="00584D32"/>
    <w:rsid w:val="00585765"/>
    <w:rsid w:val="005865B4"/>
    <w:rsid w:val="00586606"/>
    <w:rsid w:val="00586F53"/>
    <w:rsid w:val="0058757A"/>
    <w:rsid w:val="00590515"/>
    <w:rsid w:val="0059064A"/>
    <w:rsid w:val="00590C12"/>
    <w:rsid w:val="00590ED8"/>
    <w:rsid w:val="005911BA"/>
    <w:rsid w:val="00591C47"/>
    <w:rsid w:val="00591E7F"/>
    <w:rsid w:val="00592442"/>
    <w:rsid w:val="005925A6"/>
    <w:rsid w:val="00592CD8"/>
    <w:rsid w:val="00592E1D"/>
    <w:rsid w:val="00593546"/>
    <w:rsid w:val="005935B8"/>
    <w:rsid w:val="00593834"/>
    <w:rsid w:val="00593EEE"/>
    <w:rsid w:val="00594DFA"/>
    <w:rsid w:val="00594EEE"/>
    <w:rsid w:val="00594FF5"/>
    <w:rsid w:val="005950C0"/>
    <w:rsid w:val="005955CB"/>
    <w:rsid w:val="0059568A"/>
    <w:rsid w:val="00595F01"/>
    <w:rsid w:val="005960AA"/>
    <w:rsid w:val="005966E2"/>
    <w:rsid w:val="00597139"/>
    <w:rsid w:val="00597445"/>
    <w:rsid w:val="00597724"/>
    <w:rsid w:val="00597FEF"/>
    <w:rsid w:val="005A0182"/>
    <w:rsid w:val="005A050C"/>
    <w:rsid w:val="005A0B28"/>
    <w:rsid w:val="005A0EB0"/>
    <w:rsid w:val="005A100A"/>
    <w:rsid w:val="005A1406"/>
    <w:rsid w:val="005A15CC"/>
    <w:rsid w:val="005A1807"/>
    <w:rsid w:val="005A1BAF"/>
    <w:rsid w:val="005A24B0"/>
    <w:rsid w:val="005A28C6"/>
    <w:rsid w:val="005A28DE"/>
    <w:rsid w:val="005A2E58"/>
    <w:rsid w:val="005A2EB3"/>
    <w:rsid w:val="005A36C2"/>
    <w:rsid w:val="005A3830"/>
    <w:rsid w:val="005A3A75"/>
    <w:rsid w:val="005A3BC5"/>
    <w:rsid w:val="005A3C7C"/>
    <w:rsid w:val="005A40F8"/>
    <w:rsid w:val="005A4666"/>
    <w:rsid w:val="005A4814"/>
    <w:rsid w:val="005A4A99"/>
    <w:rsid w:val="005A4B1E"/>
    <w:rsid w:val="005A5CE9"/>
    <w:rsid w:val="005A5E16"/>
    <w:rsid w:val="005A6419"/>
    <w:rsid w:val="005A6421"/>
    <w:rsid w:val="005A79F0"/>
    <w:rsid w:val="005B0027"/>
    <w:rsid w:val="005B0376"/>
    <w:rsid w:val="005B04F3"/>
    <w:rsid w:val="005B05C1"/>
    <w:rsid w:val="005B1346"/>
    <w:rsid w:val="005B1808"/>
    <w:rsid w:val="005B1961"/>
    <w:rsid w:val="005B1E3E"/>
    <w:rsid w:val="005B2080"/>
    <w:rsid w:val="005B23CF"/>
    <w:rsid w:val="005B2703"/>
    <w:rsid w:val="005B2BAD"/>
    <w:rsid w:val="005B331C"/>
    <w:rsid w:val="005B370F"/>
    <w:rsid w:val="005B3C31"/>
    <w:rsid w:val="005B3E56"/>
    <w:rsid w:val="005B3F4E"/>
    <w:rsid w:val="005B470E"/>
    <w:rsid w:val="005B5A3D"/>
    <w:rsid w:val="005B5E1F"/>
    <w:rsid w:val="005B6463"/>
    <w:rsid w:val="005B6AF9"/>
    <w:rsid w:val="005B6CA8"/>
    <w:rsid w:val="005B6E3A"/>
    <w:rsid w:val="005B7194"/>
    <w:rsid w:val="005B7427"/>
    <w:rsid w:val="005B766A"/>
    <w:rsid w:val="005B7B97"/>
    <w:rsid w:val="005C0069"/>
    <w:rsid w:val="005C0512"/>
    <w:rsid w:val="005C1579"/>
    <w:rsid w:val="005C1967"/>
    <w:rsid w:val="005C1C50"/>
    <w:rsid w:val="005C1E03"/>
    <w:rsid w:val="005C2366"/>
    <w:rsid w:val="005C249D"/>
    <w:rsid w:val="005C2579"/>
    <w:rsid w:val="005C2B57"/>
    <w:rsid w:val="005C2F10"/>
    <w:rsid w:val="005C3081"/>
    <w:rsid w:val="005C313B"/>
    <w:rsid w:val="005C3F5A"/>
    <w:rsid w:val="005C4425"/>
    <w:rsid w:val="005C46F5"/>
    <w:rsid w:val="005C47BA"/>
    <w:rsid w:val="005C4CB1"/>
    <w:rsid w:val="005C4F20"/>
    <w:rsid w:val="005C4F7D"/>
    <w:rsid w:val="005C5275"/>
    <w:rsid w:val="005C5BBB"/>
    <w:rsid w:val="005C635A"/>
    <w:rsid w:val="005C6477"/>
    <w:rsid w:val="005C66C5"/>
    <w:rsid w:val="005C6C07"/>
    <w:rsid w:val="005C7735"/>
    <w:rsid w:val="005C7CB0"/>
    <w:rsid w:val="005D04FC"/>
    <w:rsid w:val="005D064D"/>
    <w:rsid w:val="005D087F"/>
    <w:rsid w:val="005D0CA2"/>
    <w:rsid w:val="005D0E25"/>
    <w:rsid w:val="005D1AF9"/>
    <w:rsid w:val="005D233B"/>
    <w:rsid w:val="005D2806"/>
    <w:rsid w:val="005D296E"/>
    <w:rsid w:val="005D2972"/>
    <w:rsid w:val="005D2FBF"/>
    <w:rsid w:val="005D2FCD"/>
    <w:rsid w:val="005D30BA"/>
    <w:rsid w:val="005D336C"/>
    <w:rsid w:val="005D3565"/>
    <w:rsid w:val="005D3E2C"/>
    <w:rsid w:val="005D4B2D"/>
    <w:rsid w:val="005D5526"/>
    <w:rsid w:val="005D55ED"/>
    <w:rsid w:val="005D58ED"/>
    <w:rsid w:val="005D5E02"/>
    <w:rsid w:val="005D6365"/>
    <w:rsid w:val="005D673D"/>
    <w:rsid w:val="005D7462"/>
    <w:rsid w:val="005D7E83"/>
    <w:rsid w:val="005E08C6"/>
    <w:rsid w:val="005E0C0C"/>
    <w:rsid w:val="005E1178"/>
    <w:rsid w:val="005E13D4"/>
    <w:rsid w:val="005E14BF"/>
    <w:rsid w:val="005E1636"/>
    <w:rsid w:val="005E19B1"/>
    <w:rsid w:val="005E3339"/>
    <w:rsid w:val="005E42D9"/>
    <w:rsid w:val="005E4414"/>
    <w:rsid w:val="005E45EF"/>
    <w:rsid w:val="005E4681"/>
    <w:rsid w:val="005E4706"/>
    <w:rsid w:val="005E56E9"/>
    <w:rsid w:val="005E5951"/>
    <w:rsid w:val="005E5AF2"/>
    <w:rsid w:val="005E6396"/>
    <w:rsid w:val="005E65E8"/>
    <w:rsid w:val="005E669C"/>
    <w:rsid w:val="005E6ECC"/>
    <w:rsid w:val="005F03B8"/>
    <w:rsid w:val="005F0D6F"/>
    <w:rsid w:val="005F1B42"/>
    <w:rsid w:val="005F1E8B"/>
    <w:rsid w:val="005F2150"/>
    <w:rsid w:val="005F21BB"/>
    <w:rsid w:val="005F2274"/>
    <w:rsid w:val="005F2705"/>
    <w:rsid w:val="005F2AD5"/>
    <w:rsid w:val="005F330F"/>
    <w:rsid w:val="005F3CFA"/>
    <w:rsid w:val="005F42F9"/>
    <w:rsid w:val="005F47B7"/>
    <w:rsid w:val="005F483A"/>
    <w:rsid w:val="005F561D"/>
    <w:rsid w:val="005F5A96"/>
    <w:rsid w:val="005F6ECE"/>
    <w:rsid w:val="005F74D0"/>
    <w:rsid w:val="005F7539"/>
    <w:rsid w:val="005F7B3C"/>
    <w:rsid w:val="005F7CD1"/>
    <w:rsid w:val="00600EEA"/>
    <w:rsid w:val="00600F5B"/>
    <w:rsid w:val="0060109B"/>
    <w:rsid w:val="00601F23"/>
    <w:rsid w:val="00602880"/>
    <w:rsid w:val="00602885"/>
    <w:rsid w:val="00602AC8"/>
    <w:rsid w:val="00602C80"/>
    <w:rsid w:val="0060308C"/>
    <w:rsid w:val="006032BF"/>
    <w:rsid w:val="006038B9"/>
    <w:rsid w:val="00603EF9"/>
    <w:rsid w:val="00603F83"/>
    <w:rsid w:val="006040DF"/>
    <w:rsid w:val="006048B5"/>
    <w:rsid w:val="00604C00"/>
    <w:rsid w:val="00604C0D"/>
    <w:rsid w:val="00604D27"/>
    <w:rsid w:val="006054F6"/>
    <w:rsid w:val="00606B3A"/>
    <w:rsid w:val="00607224"/>
    <w:rsid w:val="006073D1"/>
    <w:rsid w:val="006074B7"/>
    <w:rsid w:val="0061029A"/>
    <w:rsid w:val="006105FA"/>
    <w:rsid w:val="00611355"/>
    <w:rsid w:val="00612244"/>
    <w:rsid w:val="0061233B"/>
    <w:rsid w:val="00612775"/>
    <w:rsid w:val="00612A68"/>
    <w:rsid w:val="006133C4"/>
    <w:rsid w:val="00613452"/>
    <w:rsid w:val="006136AE"/>
    <w:rsid w:val="00613B9B"/>
    <w:rsid w:val="00613EBC"/>
    <w:rsid w:val="0061422D"/>
    <w:rsid w:val="006147BE"/>
    <w:rsid w:val="006150C8"/>
    <w:rsid w:val="0061524F"/>
    <w:rsid w:val="00615584"/>
    <w:rsid w:val="006155FB"/>
    <w:rsid w:val="00615F95"/>
    <w:rsid w:val="00616571"/>
    <w:rsid w:val="00616678"/>
    <w:rsid w:val="00616905"/>
    <w:rsid w:val="00617101"/>
    <w:rsid w:val="00617172"/>
    <w:rsid w:val="0061774E"/>
    <w:rsid w:val="006179D0"/>
    <w:rsid w:val="00617CF2"/>
    <w:rsid w:val="0062000F"/>
    <w:rsid w:val="00620410"/>
    <w:rsid w:val="00621388"/>
    <w:rsid w:val="006214BF"/>
    <w:rsid w:val="00621685"/>
    <w:rsid w:val="006216C9"/>
    <w:rsid w:val="006222F5"/>
    <w:rsid w:val="0062278A"/>
    <w:rsid w:val="00622957"/>
    <w:rsid w:val="006237E4"/>
    <w:rsid w:val="00623D16"/>
    <w:rsid w:val="00623E21"/>
    <w:rsid w:val="0062438F"/>
    <w:rsid w:val="00624D3B"/>
    <w:rsid w:val="00625087"/>
    <w:rsid w:val="0062573F"/>
    <w:rsid w:val="006261C2"/>
    <w:rsid w:val="00626918"/>
    <w:rsid w:val="006270EA"/>
    <w:rsid w:val="00627684"/>
    <w:rsid w:val="00627906"/>
    <w:rsid w:val="006301DF"/>
    <w:rsid w:val="00630231"/>
    <w:rsid w:val="00630493"/>
    <w:rsid w:val="006307F4"/>
    <w:rsid w:val="00630B0F"/>
    <w:rsid w:val="00630C5C"/>
    <w:rsid w:val="00630FE7"/>
    <w:rsid w:val="00631189"/>
    <w:rsid w:val="0063158E"/>
    <w:rsid w:val="006320AA"/>
    <w:rsid w:val="0063223D"/>
    <w:rsid w:val="00632610"/>
    <w:rsid w:val="006326C2"/>
    <w:rsid w:val="00632971"/>
    <w:rsid w:val="00633502"/>
    <w:rsid w:val="0063368C"/>
    <w:rsid w:val="00633BDA"/>
    <w:rsid w:val="0063449A"/>
    <w:rsid w:val="0063467D"/>
    <w:rsid w:val="006350DA"/>
    <w:rsid w:val="00635974"/>
    <w:rsid w:val="00635B13"/>
    <w:rsid w:val="00635CB2"/>
    <w:rsid w:val="00635DA2"/>
    <w:rsid w:val="0063687F"/>
    <w:rsid w:val="00636C34"/>
    <w:rsid w:val="00636EFB"/>
    <w:rsid w:val="006378EC"/>
    <w:rsid w:val="00637A9B"/>
    <w:rsid w:val="00637AA1"/>
    <w:rsid w:val="00637BC1"/>
    <w:rsid w:val="00637C5C"/>
    <w:rsid w:val="00637CBE"/>
    <w:rsid w:val="00637D37"/>
    <w:rsid w:val="00640281"/>
    <w:rsid w:val="006408DB"/>
    <w:rsid w:val="00640D58"/>
    <w:rsid w:val="00640E57"/>
    <w:rsid w:val="006414ED"/>
    <w:rsid w:val="00641BBF"/>
    <w:rsid w:val="00641E54"/>
    <w:rsid w:val="00642318"/>
    <w:rsid w:val="006423BC"/>
    <w:rsid w:val="0064257A"/>
    <w:rsid w:val="006428FD"/>
    <w:rsid w:val="00642FF8"/>
    <w:rsid w:val="00643214"/>
    <w:rsid w:val="00643B98"/>
    <w:rsid w:val="00644403"/>
    <w:rsid w:val="00644BC3"/>
    <w:rsid w:val="00645E01"/>
    <w:rsid w:val="00646961"/>
    <w:rsid w:val="00646EEF"/>
    <w:rsid w:val="00647185"/>
    <w:rsid w:val="006471BA"/>
    <w:rsid w:val="00647233"/>
    <w:rsid w:val="00647CF7"/>
    <w:rsid w:val="00650AC8"/>
    <w:rsid w:val="0065126C"/>
    <w:rsid w:val="00651C3A"/>
    <w:rsid w:val="00652264"/>
    <w:rsid w:val="006528B2"/>
    <w:rsid w:val="00652E9F"/>
    <w:rsid w:val="00653358"/>
    <w:rsid w:val="006535ED"/>
    <w:rsid w:val="00653F98"/>
    <w:rsid w:val="00654542"/>
    <w:rsid w:val="00654715"/>
    <w:rsid w:val="00654D8E"/>
    <w:rsid w:val="0065520A"/>
    <w:rsid w:val="0065520C"/>
    <w:rsid w:val="00655307"/>
    <w:rsid w:val="006555DF"/>
    <w:rsid w:val="00655EA9"/>
    <w:rsid w:val="00656EE3"/>
    <w:rsid w:val="006605A4"/>
    <w:rsid w:val="00660A65"/>
    <w:rsid w:val="006611CA"/>
    <w:rsid w:val="0066127F"/>
    <w:rsid w:val="00661930"/>
    <w:rsid w:val="00662061"/>
    <w:rsid w:val="00662295"/>
    <w:rsid w:val="006625D0"/>
    <w:rsid w:val="0066282A"/>
    <w:rsid w:val="00662868"/>
    <w:rsid w:val="00662971"/>
    <w:rsid w:val="00662ADC"/>
    <w:rsid w:val="006633F3"/>
    <w:rsid w:val="006637EC"/>
    <w:rsid w:val="00663ADB"/>
    <w:rsid w:val="00663BB0"/>
    <w:rsid w:val="006643F5"/>
    <w:rsid w:val="006647F3"/>
    <w:rsid w:val="006650F4"/>
    <w:rsid w:val="006651DD"/>
    <w:rsid w:val="0066520B"/>
    <w:rsid w:val="006653C3"/>
    <w:rsid w:val="00665480"/>
    <w:rsid w:val="00665E62"/>
    <w:rsid w:val="00666235"/>
    <w:rsid w:val="0066709B"/>
    <w:rsid w:val="006672B7"/>
    <w:rsid w:val="0066734B"/>
    <w:rsid w:val="006675E0"/>
    <w:rsid w:val="00667F7F"/>
    <w:rsid w:val="006707FA"/>
    <w:rsid w:val="00670A54"/>
    <w:rsid w:val="00670DCB"/>
    <w:rsid w:val="00670E99"/>
    <w:rsid w:val="006711E1"/>
    <w:rsid w:val="0067136B"/>
    <w:rsid w:val="00671AC4"/>
    <w:rsid w:val="006725BB"/>
    <w:rsid w:val="00672972"/>
    <w:rsid w:val="0067324A"/>
    <w:rsid w:val="00673B97"/>
    <w:rsid w:val="00673BC5"/>
    <w:rsid w:val="00674104"/>
    <w:rsid w:val="00674292"/>
    <w:rsid w:val="00675025"/>
    <w:rsid w:val="006750BA"/>
    <w:rsid w:val="006755FB"/>
    <w:rsid w:val="0067587F"/>
    <w:rsid w:val="00675B1E"/>
    <w:rsid w:val="006761D8"/>
    <w:rsid w:val="006763D4"/>
    <w:rsid w:val="00676599"/>
    <w:rsid w:val="00676811"/>
    <w:rsid w:val="00676DCC"/>
    <w:rsid w:val="00677829"/>
    <w:rsid w:val="00677DBD"/>
    <w:rsid w:val="00677E75"/>
    <w:rsid w:val="0068049A"/>
    <w:rsid w:val="00680FAD"/>
    <w:rsid w:val="0068107B"/>
    <w:rsid w:val="00681262"/>
    <w:rsid w:val="00681E61"/>
    <w:rsid w:val="00681E64"/>
    <w:rsid w:val="0068203D"/>
    <w:rsid w:val="00682599"/>
    <w:rsid w:val="00682A7B"/>
    <w:rsid w:val="00682C15"/>
    <w:rsid w:val="006832E4"/>
    <w:rsid w:val="00683BB9"/>
    <w:rsid w:val="00683CB3"/>
    <w:rsid w:val="00683DCA"/>
    <w:rsid w:val="00684586"/>
    <w:rsid w:val="00684FFD"/>
    <w:rsid w:val="00685BE4"/>
    <w:rsid w:val="00685CBE"/>
    <w:rsid w:val="0068611B"/>
    <w:rsid w:val="0068626D"/>
    <w:rsid w:val="006872F2"/>
    <w:rsid w:val="00690C4F"/>
    <w:rsid w:val="00690F65"/>
    <w:rsid w:val="00691480"/>
    <w:rsid w:val="0069167C"/>
    <w:rsid w:val="0069191E"/>
    <w:rsid w:val="00691A5D"/>
    <w:rsid w:val="00692545"/>
    <w:rsid w:val="00692635"/>
    <w:rsid w:val="006928C7"/>
    <w:rsid w:val="00692954"/>
    <w:rsid w:val="006929C6"/>
    <w:rsid w:val="00692B79"/>
    <w:rsid w:val="00692D66"/>
    <w:rsid w:val="00693919"/>
    <w:rsid w:val="00693993"/>
    <w:rsid w:val="00694084"/>
    <w:rsid w:val="006943BB"/>
    <w:rsid w:val="00694885"/>
    <w:rsid w:val="00694D6C"/>
    <w:rsid w:val="006953FC"/>
    <w:rsid w:val="00695B50"/>
    <w:rsid w:val="00695F23"/>
    <w:rsid w:val="00696069"/>
    <w:rsid w:val="00696783"/>
    <w:rsid w:val="00696901"/>
    <w:rsid w:val="00696C68"/>
    <w:rsid w:val="00696F5F"/>
    <w:rsid w:val="006971F2"/>
    <w:rsid w:val="00697556"/>
    <w:rsid w:val="00697B9F"/>
    <w:rsid w:val="006A06D3"/>
    <w:rsid w:val="006A082B"/>
    <w:rsid w:val="006A0AA2"/>
    <w:rsid w:val="006A0ADD"/>
    <w:rsid w:val="006A0CB9"/>
    <w:rsid w:val="006A0D6C"/>
    <w:rsid w:val="006A0D9F"/>
    <w:rsid w:val="006A1772"/>
    <w:rsid w:val="006A18EA"/>
    <w:rsid w:val="006A1A3A"/>
    <w:rsid w:val="006A1B32"/>
    <w:rsid w:val="006A1E5A"/>
    <w:rsid w:val="006A2175"/>
    <w:rsid w:val="006A2213"/>
    <w:rsid w:val="006A25DC"/>
    <w:rsid w:val="006A29AC"/>
    <w:rsid w:val="006A2C00"/>
    <w:rsid w:val="006A3313"/>
    <w:rsid w:val="006A395B"/>
    <w:rsid w:val="006A40D7"/>
    <w:rsid w:val="006A4654"/>
    <w:rsid w:val="006A4D83"/>
    <w:rsid w:val="006A527A"/>
    <w:rsid w:val="006A5359"/>
    <w:rsid w:val="006A5836"/>
    <w:rsid w:val="006A5C39"/>
    <w:rsid w:val="006A5EA4"/>
    <w:rsid w:val="006A68B3"/>
    <w:rsid w:val="006A6B32"/>
    <w:rsid w:val="006A6BDB"/>
    <w:rsid w:val="006A6C14"/>
    <w:rsid w:val="006A6E3D"/>
    <w:rsid w:val="006A7205"/>
    <w:rsid w:val="006A7282"/>
    <w:rsid w:val="006B022A"/>
    <w:rsid w:val="006B03A5"/>
    <w:rsid w:val="006B0AEE"/>
    <w:rsid w:val="006B0C15"/>
    <w:rsid w:val="006B211B"/>
    <w:rsid w:val="006B26FE"/>
    <w:rsid w:val="006B29CF"/>
    <w:rsid w:val="006B2E12"/>
    <w:rsid w:val="006B3064"/>
    <w:rsid w:val="006B309F"/>
    <w:rsid w:val="006B3A23"/>
    <w:rsid w:val="006B3E35"/>
    <w:rsid w:val="006B4B7B"/>
    <w:rsid w:val="006B4C35"/>
    <w:rsid w:val="006B556B"/>
    <w:rsid w:val="006B5F0F"/>
    <w:rsid w:val="006B65EF"/>
    <w:rsid w:val="006B6735"/>
    <w:rsid w:val="006B6772"/>
    <w:rsid w:val="006B75DA"/>
    <w:rsid w:val="006B7AC4"/>
    <w:rsid w:val="006C0065"/>
    <w:rsid w:val="006C030B"/>
    <w:rsid w:val="006C2496"/>
    <w:rsid w:val="006C2537"/>
    <w:rsid w:val="006C2C61"/>
    <w:rsid w:val="006C2C7F"/>
    <w:rsid w:val="006C2E8D"/>
    <w:rsid w:val="006C3063"/>
    <w:rsid w:val="006C33CF"/>
    <w:rsid w:val="006C37A1"/>
    <w:rsid w:val="006C44FC"/>
    <w:rsid w:val="006C4510"/>
    <w:rsid w:val="006C485D"/>
    <w:rsid w:val="006C53D7"/>
    <w:rsid w:val="006C56F7"/>
    <w:rsid w:val="006C5948"/>
    <w:rsid w:val="006C62D8"/>
    <w:rsid w:val="006C63A6"/>
    <w:rsid w:val="006C6A43"/>
    <w:rsid w:val="006C6AD1"/>
    <w:rsid w:val="006C74D1"/>
    <w:rsid w:val="006C7E07"/>
    <w:rsid w:val="006C7F3B"/>
    <w:rsid w:val="006D0CD1"/>
    <w:rsid w:val="006D1A84"/>
    <w:rsid w:val="006D1C5B"/>
    <w:rsid w:val="006D2D33"/>
    <w:rsid w:val="006D3A6E"/>
    <w:rsid w:val="006D3D11"/>
    <w:rsid w:val="006D3DFB"/>
    <w:rsid w:val="006D3ED8"/>
    <w:rsid w:val="006D410E"/>
    <w:rsid w:val="006D4C90"/>
    <w:rsid w:val="006D4CBB"/>
    <w:rsid w:val="006D564E"/>
    <w:rsid w:val="006D6374"/>
    <w:rsid w:val="006D6854"/>
    <w:rsid w:val="006D6903"/>
    <w:rsid w:val="006D74FF"/>
    <w:rsid w:val="006D758B"/>
    <w:rsid w:val="006D79EA"/>
    <w:rsid w:val="006D7D28"/>
    <w:rsid w:val="006D7D97"/>
    <w:rsid w:val="006D7FF0"/>
    <w:rsid w:val="006E0234"/>
    <w:rsid w:val="006E04FF"/>
    <w:rsid w:val="006E0B3F"/>
    <w:rsid w:val="006E0D94"/>
    <w:rsid w:val="006E0E40"/>
    <w:rsid w:val="006E165C"/>
    <w:rsid w:val="006E20F6"/>
    <w:rsid w:val="006E2DBD"/>
    <w:rsid w:val="006E2EF3"/>
    <w:rsid w:val="006E3191"/>
    <w:rsid w:val="006E31C0"/>
    <w:rsid w:val="006E35AD"/>
    <w:rsid w:val="006E367F"/>
    <w:rsid w:val="006E3DF1"/>
    <w:rsid w:val="006E467B"/>
    <w:rsid w:val="006E4687"/>
    <w:rsid w:val="006E4A25"/>
    <w:rsid w:val="006E4D57"/>
    <w:rsid w:val="006E4DE0"/>
    <w:rsid w:val="006E4EE9"/>
    <w:rsid w:val="006E50A1"/>
    <w:rsid w:val="006E56F4"/>
    <w:rsid w:val="006E6E2E"/>
    <w:rsid w:val="006E6F11"/>
    <w:rsid w:val="006E7E27"/>
    <w:rsid w:val="006F07B1"/>
    <w:rsid w:val="006F0A87"/>
    <w:rsid w:val="006F10F3"/>
    <w:rsid w:val="006F14B8"/>
    <w:rsid w:val="006F1715"/>
    <w:rsid w:val="006F1E03"/>
    <w:rsid w:val="006F25D7"/>
    <w:rsid w:val="006F29CA"/>
    <w:rsid w:val="006F2D5D"/>
    <w:rsid w:val="006F2F08"/>
    <w:rsid w:val="006F3A56"/>
    <w:rsid w:val="006F3D81"/>
    <w:rsid w:val="006F4C76"/>
    <w:rsid w:val="006F5122"/>
    <w:rsid w:val="006F5655"/>
    <w:rsid w:val="006F5AF1"/>
    <w:rsid w:val="006F5B30"/>
    <w:rsid w:val="006F5B36"/>
    <w:rsid w:val="006F5B71"/>
    <w:rsid w:val="006F6594"/>
    <w:rsid w:val="006F6B48"/>
    <w:rsid w:val="006F6E2F"/>
    <w:rsid w:val="006F71DF"/>
    <w:rsid w:val="006F726B"/>
    <w:rsid w:val="006F73E1"/>
    <w:rsid w:val="006F74E8"/>
    <w:rsid w:val="006F79DF"/>
    <w:rsid w:val="006F7E63"/>
    <w:rsid w:val="006F7E8E"/>
    <w:rsid w:val="007005C0"/>
    <w:rsid w:val="00700A11"/>
    <w:rsid w:val="00700A61"/>
    <w:rsid w:val="00700F2A"/>
    <w:rsid w:val="00701018"/>
    <w:rsid w:val="00701119"/>
    <w:rsid w:val="007014D9"/>
    <w:rsid w:val="007015C8"/>
    <w:rsid w:val="00701ABE"/>
    <w:rsid w:val="0070234C"/>
    <w:rsid w:val="0070283E"/>
    <w:rsid w:val="00702B18"/>
    <w:rsid w:val="00703430"/>
    <w:rsid w:val="007035D9"/>
    <w:rsid w:val="00703CF4"/>
    <w:rsid w:val="00703EB3"/>
    <w:rsid w:val="0070420A"/>
    <w:rsid w:val="007046D5"/>
    <w:rsid w:val="00704B0F"/>
    <w:rsid w:val="00704D35"/>
    <w:rsid w:val="00704F4C"/>
    <w:rsid w:val="0070533B"/>
    <w:rsid w:val="007057DB"/>
    <w:rsid w:val="007058DE"/>
    <w:rsid w:val="007059D7"/>
    <w:rsid w:val="00705A31"/>
    <w:rsid w:val="00705BA8"/>
    <w:rsid w:val="00705C5C"/>
    <w:rsid w:val="00705D3D"/>
    <w:rsid w:val="00706115"/>
    <w:rsid w:val="0070735B"/>
    <w:rsid w:val="007075D5"/>
    <w:rsid w:val="00707C1A"/>
    <w:rsid w:val="00707C6E"/>
    <w:rsid w:val="00707F42"/>
    <w:rsid w:val="007101D2"/>
    <w:rsid w:val="00710589"/>
    <w:rsid w:val="0071091A"/>
    <w:rsid w:val="007113EF"/>
    <w:rsid w:val="007114FD"/>
    <w:rsid w:val="00711A43"/>
    <w:rsid w:val="00712264"/>
    <w:rsid w:val="00712910"/>
    <w:rsid w:val="00712A7E"/>
    <w:rsid w:val="00712DC2"/>
    <w:rsid w:val="00713D0F"/>
    <w:rsid w:val="00713F10"/>
    <w:rsid w:val="007142DC"/>
    <w:rsid w:val="00714481"/>
    <w:rsid w:val="00714583"/>
    <w:rsid w:val="0071495F"/>
    <w:rsid w:val="007151AA"/>
    <w:rsid w:val="0071556C"/>
    <w:rsid w:val="007156C1"/>
    <w:rsid w:val="007165E7"/>
    <w:rsid w:val="007168D2"/>
    <w:rsid w:val="007169A4"/>
    <w:rsid w:val="00717125"/>
    <w:rsid w:val="00717BFF"/>
    <w:rsid w:val="00720340"/>
    <w:rsid w:val="00720586"/>
    <w:rsid w:val="0072063E"/>
    <w:rsid w:val="007216FF"/>
    <w:rsid w:val="007219B7"/>
    <w:rsid w:val="00723457"/>
    <w:rsid w:val="00723616"/>
    <w:rsid w:val="00723755"/>
    <w:rsid w:val="007238B6"/>
    <w:rsid w:val="00726199"/>
    <w:rsid w:val="007261C3"/>
    <w:rsid w:val="007261D1"/>
    <w:rsid w:val="00726A3E"/>
    <w:rsid w:val="00726C55"/>
    <w:rsid w:val="00726DF1"/>
    <w:rsid w:val="00727446"/>
    <w:rsid w:val="00727CE4"/>
    <w:rsid w:val="0073017F"/>
    <w:rsid w:val="0073023A"/>
    <w:rsid w:val="00730CA5"/>
    <w:rsid w:val="00731116"/>
    <w:rsid w:val="0073112B"/>
    <w:rsid w:val="007316DD"/>
    <w:rsid w:val="00731854"/>
    <w:rsid w:val="00731DF8"/>
    <w:rsid w:val="0073218A"/>
    <w:rsid w:val="00732AEF"/>
    <w:rsid w:val="00732D38"/>
    <w:rsid w:val="00732F74"/>
    <w:rsid w:val="007333BD"/>
    <w:rsid w:val="00733AEA"/>
    <w:rsid w:val="0073465F"/>
    <w:rsid w:val="0073466E"/>
    <w:rsid w:val="00735B3F"/>
    <w:rsid w:val="00736123"/>
    <w:rsid w:val="0073626C"/>
    <w:rsid w:val="007362E0"/>
    <w:rsid w:val="0073635D"/>
    <w:rsid w:val="007368C6"/>
    <w:rsid w:val="00736C44"/>
    <w:rsid w:val="007374AE"/>
    <w:rsid w:val="00737B2F"/>
    <w:rsid w:val="00740786"/>
    <w:rsid w:val="0074087D"/>
    <w:rsid w:val="00740BAC"/>
    <w:rsid w:val="00740FED"/>
    <w:rsid w:val="007414C4"/>
    <w:rsid w:val="0074196D"/>
    <w:rsid w:val="00741C9F"/>
    <w:rsid w:val="007422B0"/>
    <w:rsid w:val="00743805"/>
    <w:rsid w:val="0074458C"/>
    <w:rsid w:val="00744ED8"/>
    <w:rsid w:val="00744F82"/>
    <w:rsid w:val="0074545F"/>
    <w:rsid w:val="00745621"/>
    <w:rsid w:val="00745723"/>
    <w:rsid w:val="00745731"/>
    <w:rsid w:val="00745BB0"/>
    <w:rsid w:val="00745D7D"/>
    <w:rsid w:val="00746455"/>
    <w:rsid w:val="007465F1"/>
    <w:rsid w:val="007467E1"/>
    <w:rsid w:val="007479DE"/>
    <w:rsid w:val="00747C4E"/>
    <w:rsid w:val="0075066C"/>
    <w:rsid w:val="007511AD"/>
    <w:rsid w:val="00751551"/>
    <w:rsid w:val="0075290C"/>
    <w:rsid w:val="00752FEC"/>
    <w:rsid w:val="007536EE"/>
    <w:rsid w:val="0075392B"/>
    <w:rsid w:val="00753E73"/>
    <w:rsid w:val="007545D5"/>
    <w:rsid w:val="0075468A"/>
    <w:rsid w:val="00754811"/>
    <w:rsid w:val="00754D69"/>
    <w:rsid w:val="0075508D"/>
    <w:rsid w:val="007551C6"/>
    <w:rsid w:val="007555FB"/>
    <w:rsid w:val="00755942"/>
    <w:rsid w:val="007559ED"/>
    <w:rsid w:val="00756947"/>
    <w:rsid w:val="00756984"/>
    <w:rsid w:val="007574A0"/>
    <w:rsid w:val="007576BC"/>
    <w:rsid w:val="007578EF"/>
    <w:rsid w:val="0076021E"/>
    <w:rsid w:val="00760301"/>
    <w:rsid w:val="007610A9"/>
    <w:rsid w:val="0076124E"/>
    <w:rsid w:val="00761BE3"/>
    <w:rsid w:val="00761EA5"/>
    <w:rsid w:val="007629BF"/>
    <w:rsid w:val="0076339F"/>
    <w:rsid w:val="00763D83"/>
    <w:rsid w:val="00763E66"/>
    <w:rsid w:val="007642B4"/>
    <w:rsid w:val="0076434E"/>
    <w:rsid w:val="007643DA"/>
    <w:rsid w:val="007646DD"/>
    <w:rsid w:val="00764F65"/>
    <w:rsid w:val="0076595F"/>
    <w:rsid w:val="00765AC1"/>
    <w:rsid w:val="00766057"/>
    <w:rsid w:val="007661D5"/>
    <w:rsid w:val="0076621E"/>
    <w:rsid w:val="00766643"/>
    <w:rsid w:val="00766D95"/>
    <w:rsid w:val="00767A6E"/>
    <w:rsid w:val="00767B51"/>
    <w:rsid w:val="00767DEF"/>
    <w:rsid w:val="00767EB7"/>
    <w:rsid w:val="00767FFD"/>
    <w:rsid w:val="0077065D"/>
    <w:rsid w:val="007709B8"/>
    <w:rsid w:val="007710BA"/>
    <w:rsid w:val="007711B1"/>
    <w:rsid w:val="00771AD8"/>
    <w:rsid w:val="00771CB2"/>
    <w:rsid w:val="00771E5C"/>
    <w:rsid w:val="007723B8"/>
    <w:rsid w:val="007727F7"/>
    <w:rsid w:val="007729FF"/>
    <w:rsid w:val="00772CE2"/>
    <w:rsid w:val="00772FE5"/>
    <w:rsid w:val="007737B6"/>
    <w:rsid w:val="00773ECB"/>
    <w:rsid w:val="00774681"/>
    <w:rsid w:val="007749E2"/>
    <w:rsid w:val="007750CF"/>
    <w:rsid w:val="007753DA"/>
    <w:rsid w:val="0077570F"/>
    <w:rsid w:val="00775875"/>
    <w:rsid w:val="00775B60"/>
    <w:rsid w:val="00775B82"/>
    <w:rsid w:val="00775DE5"/>
    <w:rsid w:val="007760E7"/>
    <w:rsid w:val="007765D7"/>
    <w:rsid w:val="007770C4"/>
    <w:rsid w:val="00777BFA"/>
    <w:rsid w:val="00777D0B"/>
    <w:rsid w:val="00777E24"/>
    <w:rsid w:val="00777E80"/>
    <w:rsid w:val="00781017"/>
    <w:rsid w:val="00781044"/>
    <w:rsid w:val="00781193"/>
    <w:rsid w:val="007811CC"/>
    <w:rsid w:val="0078218C"/>
    <w:rsid w:val="00782222"/>
    <w:rsid w:val="007822CE"/>
    <w:rsid w:val="007826EE"/>
    <w:rsid w:val="00783A4A"/>
    <w:rsid w:val="007843BC"/>
    <w:rsid w:val="00784B43"/>
    <w:rsid w:val="00784DE4"/>
    <w:rsid w:val="007850E1"/>
    <w:rsid w:val="00785176"/>
    <w:rsid w:val="00785E0E"/>
    <w:rsid w:val="00786094"/>
    <w:rsid w:val="0078619C"/>
    <w:rsid w:val="007866E6"/>
    <w:rsid w:val="00786DFC"/>
    <w:rsid w:val="0078779F"/>
    <w:rsid w:val="00787CEC"/>
    <w:rsid w:val="00790B6E"/>
    <w:rsid w:val="00790E21"/>
    <w:rsid w:val="00790F8E"/>
    <w:rsid w:val="00790FCE"/>
    <w:rsid w:val="00791015"/>
    <w:rsid w:val="0079120D"/>
    <w:rsid w:val="00791264"/>
    <w:rsid w:val="0079128F"/>
    <w:rsid w:val="0079146B"/>
    <w:rsid w:val="007924AF"/>
    <w:rsid w:val="00792526"/>
    <w:rsid w:val="0079257A"/>
    <w:rsid w:val="00792901"/>
    <w:rsid w:val="007929B5"/>
    <w:rsid w:val="00792AF7"/>
    <w:rsid w:val="00792CEC"/>
    <w:rsid w:val="00792D0C"/>
    <w:rsid w:val="00793030"/>
    <w:rsid w:val="00793B02"/>
    <w:rsid w:val="00793B0C"/>
    <w:rsid w:val="00793C07"/>
    <w:rsid w:val="00793D9C"/>
    <w:rsid w:val="0079462E"/>
    <w:rsid w:val="007949FF"/>
    <w:rsid w:val="00794B8A"/>
    <w:rsid w:val="00795024"/>
    <w:rsid w:val="0079553E"/>
    <w:rsid w:val="00795570"/>
    <w:rsid w:val="00795AF8"/>
    <w:rsid w:val="00795E2E"/>
    <w:rsid w:val="0079606E"/>
    <w:rsid w:val="007963FE"/>
    <w:rsid w:val="00796651"/>
    <w:rsid w:val="007966F8"/>
    <w:rsid w:val="00796A06"/>
    <w:rsid w:val="00797648"/>
    <w:rsid w:val="00797815"/>
    <w:rsid w:val="00797840"/>
    <w:rsid w:val="00797976"/>
    <w:rsid w:val="007A001D"/>
    <w:rsid w:val="007A0126"/>
    <w:rsid w:val="007A01C1"/>
    <w:rsid w:val="007A089E"/>
    <w:rsid w:val="007A0A20"/>
    <w:rsid w:val="007A0B34"/>
    <w:rsid w:val="007A165B"/>
    <w:rsid w:val="007A1668"/>
    <w:rsid w:val="007A18AC"/>
    <w:rsid w:val="007A1F25"/>
    <w:rsid w:val="007A2697"/>
    <w:rsid w:val="007A2914"/>
    <w:rsid w:val="007A2C25"/>
    <w:rsid w:val="007A31C4"/>
    <w:rsid w:val="007A39FD"/>
    <w:rsid w:val="007A46F1"/>
    <w:rsid w:val="007A4838"/>
    <w:rsid w:val="007A4F3D"/>
    <w:rsid w:val="007A5300"/>
    <w:rsid w:val="007A553D"/>
    <w:rsid w:val="007A5576"/>
    <w:rsid w:val="007A5ED6"/>
    <w:rsid w:val="007A5FBC"/>
    <w:rsid w:val="007A63E0"/>
    <w:rsid w:val="007A66CE"/>
    <w:rsid w:val="007A717F"/>
    <w:rsid w:val="007A744B"/>
    <w:rsid w:val="007A7C1A"/>
    <w:rsid w:val="007B01A4"/>
    <w:rsid w:val="007B05E7"/>
    <w:rsid w:val="007B0F68"/>
    <w:rsid w:val="007B1729"/>
    <w:rsid w:val="007B18A3"/>
    <w:rsid w:val="007B18A6"/>
    <w:rsid w:val="007B18B1"/>
    <w:rsid w:val="007B20D9"/>
    <w:rsid w:val="007B2156"/>
    <w:rsid w:val="007B26E2"/>
    <w:rsid w:val="007B2BC1"/>
    <w:rsid w:val="007B2BC8"/>
    <w:rsid w:val="007B354D"/>
    <w:rsid w:val="007B40A8"/>
    <w:rsid w:val="007B4B49"/>
    <w:rsid w:val="007B4CAB"/>
    <w:rsid w:val="007B5144"/>
    <w:rsid w:val="007B5E0F"/>
    <w:rsid w:val="007B5EBB"/>
    <w:rsid w:val="007B691C"/>
    <w:rsid w:val="007B6BDF"/>
    <w:rsid w:val="007B6D70"/>
    <w:rsid w:val="007B6FB8"/>
    <w:rsid w:val="007B70F3"/>
    <w:rsid w:val="007B74F8"/>
    <w:rsid w:val="007B7FB1"/>
    <w:rsid w:val="007C07B7"/>
    <w:rsid w:val="007C100C"/>
    <w:rsid w:val="007C1BC1"/>
    <w:rsid w:val="007C29A4"/>
    <w:rsid w:val="007C2B06"/>
    <w:rsid w:val="007C31B1"/>
    <w:rsid w:val="007C3C95"/>
    <w:rsid w:val="007C4021"/>
    <w:rsid w:val="007C44FC"/>
    <w:rsid w:val="007C4BC6"/>
    <w:rsid w:val="007C50FB"/>
    <w:rsid w:val="007C555C"/>
    <w:rsid w:val="007C5977"/>
    <w:rsid w:val="007C59E4"/>
    <w:rsid w:val="007C5F71"/>
    <w:rsid w:val="007C6204"/>
    <w:rsid w:val="007C644E"/>
    <w:rsid w:val="007C697C"/>
    <w:rsid w:val="007C69E3"/>
    <w:rsid w:val="007C6AC0"/>
    <w:rsid w:val="007C70BB"/>
    <w:rsid w:val="007D0250"/>
    <w:rsid w:val="007D02FB"/>
    <w:rsid w:val="007D0859"/>
    <w:rsid w:val="007D0D8A"/>
    <w:rsid w:val="007D0DD8"/>
    <w:rsid w:val="007D10F5"/>
    <w:rsid w:val="007D259B"/>
    <w:rsid w:val="007D27F3"/>
    <w:rsid w:val="007D2C99"/>
    <w:rsid w:val="007D3669"/>
    <w:rsid w:val="007D36D2"/>
    <w:rsid w:val="007D39E3"/>
    <w:rsid w:val="007D3AC1"/>
    <w:rsid w:val="007D3EAB"/>
    <w:rsid w:val="007D432A"/>
    <w:rsid w:val="007D451D"/>
    <w:rsid w:val="007D4A40"/>
    <w:rsid w:val="007D50CD"/>
    <w:rsid w:val="007D582C"/>
    <w:rsid w:val="007D5F47"/>
    <w:rsid w:val="007D600F"/>
    <w:rsid w:val="007D612D"/>
    <w:rsid w:val="007D6377"/>
    <w:rsid w:val="007D679E"/>
    <w:rsid w:val="007D6CA9"/>
    <w:rsid w:val="007E0107"/>
    <w:rsid w:val="007E0370"/>
    <w:rsid w:val="007E0D09"/>
    <w:rsid w:val="007E0D3A"/>
    <w:rsid w:val="007E1AA3"/>
    <w:rsid w:val="007E25B2"/>
    <w:rsid w:val="007E290D"/>
    <w:rsid w:val="007E2926"/>
    <w:rsid w:val="007E2CAB"/>
    <w:rsid w:val="007E2CC3"/>
    <w:rsid w:val="007E36AA"/>
    <w:rsid w:val="007E466B"/>
    <w:rsid w:val="007E4AFB"/>
    <w:rsid w:val="007E4B22"/>
    <w:rsid w:val="007E4EB8"/>
    <w:rsid w:val="007E5452"/>
    <w:rsid w:val="007E59B0"/>
    <w:rsid w:val="007E5EB1"/>
    <w:rsid w:val="007E6239"/>
    <w:rsid w:val="007E6570"/>
    <w:rsid w:val="007E6F06"/>
    <w:rsid w:val="007E710F"/>
    <w:rsid w:val="007E7508"/>
    <w:rsid w:val="007E75AD"/>
    <w:rsid w:val="007E7AAC"/>
    <w:rsid w:val="007E7B03"/>
    <w:rsid w:val="007F0382"/>
    <w:rsid w:val="007F0F51"/>
    <w:rsid w:val="007F0FF5"/>
    <w:rsid w:val="007F10FD"/>
    <w:rsid w:val="007F10FE"/>
    <w:rsid w:val="007F277F"/>
    <w:rsid w:val="007F3352"/>
    <w:rsid w:val="007F4376"/>
    <w:rsid w:val="007F4B14"/>
    <w:rsid w:val="007F53B0"/>
    <w:rsid w:val="007F5540"/>
    <w:rsid w:val="007F5AFB"/>
    <w:rsid w:val="007F631E"/>
    <w:rsid w:val="007F673E"/>
    <w:rsid w:val="007F74AC"/>
    <w:rsid w:val="007F7850"/>
    <w:rsid w:val="0080023B"/>
    <w:rsid w:val="008006C9"/>
    <w:rsid w:val="008009E0"/>
    <w:rsid w:val="00802781"/>
    <w:rsid w:val="008028FD"/>
    <w:rsid w:val="00803127"/>
    <w:rsid w:val="00803403"/>
    <w:rsid w:val="008034A2"/>
    <w:rsid w:val="008034D6"/>
    <w:rsid w:val="00803658"/>
    <w:rsid w:val="00803C89"/>
    <w:rsid w:val="00803FBD"/>
    <w:rsid w:val="00804028"/>
    <w:rsid w:val="00804089"/>
    <w:rsid w:val="00804941"/>
    <w:rsid w:val="00804B29"/>
    <w:rsid w:val="00804C0A"/>
    <w:rsid w:val="00804D56"/>
    <w:rsid w:val="008054DE"/>
    <w:rsid w:val="00805903"/>
    <w:rsid w:val="00805BA8"/>
    <w:rsid w:val="00806B28"/>
    <w:rsid w:val="00806E92"/>
    <w:rsid w:val="00806F9D"/>
    <w:rsid w:val="00810627"/>
    <w:rsid w:val="008106C6"/>
    <w:rsid w:val="00810A20"/>
    <w:rsid w:val="00810A8B"/>
    <w:rsid w:val="0081160A"/>
    <w:rsid w:val="008123C9"/>
    <w:rsid w:val="008126CE"/>
    <w:rsid w:val="008129F4"/>
    <w:rsid w:val="00812A46"/>
    <w:rsid w:val="00812CE8"/>
    <w:rsid w:val="0081306E"/>
    <w:rsid w:val="008133F8"/>
    <w:rsid w:val="0081360F"/>
    <w:rsid w:val="00813830"/>
    <w:rsid w:val="008139B2"/>
    <w:rsid w:val="0081480D"/>
    <w:rsid w:val="00814895"/>
    <w:rsid w:val="00814902"/>
    <w:rsid w:val="00814C83"/>
    <w:rsid w:val="00814D23"/>
    <w:rsid w:val="0081551B"/>
    <w:rsid w:val="008156BE"/>
    <w:rsid w:val="00815D86"/>
    <w:rsid w:val="00815E54"/>
    <w:rsid w:val="00816739"/>
    <w:rsid w:val="008167B4"/>
    <w:rsid w:val="00817344"/>
    <w:rsid w:val="008173CC"/>
    <w:rsid w:val="00817AE7"/>
    <w:rsid w:val="008205A5"/>
    <w:rsid w:val="008206B2"/>
    <w:rsid w:val="008208A0"/>
    <w:rsid w:val="0082146E"/>
    <w:rsid w:val="00821849"/>
    <w:rsid w:val="00821AF5"/>
    <w:rsid w:val="00821FDE"/>
    <w:rsid w:val="00822002"/>
    <w:rsid w:val="0082253A"/>
    <w:rsid w:val="008225C1"/>
    <w:rsid w:val="00822B98"/>
    <w:rsid w:val="00823876"/>
    <w:rsid w:val="008238B0"/>
    <w:rsid w:val="00823CD4"/>
    <w:rsid w:val="00823F71"/>
    <w:rsid w:val="0082412C"/>
    <w:rsid w:val="00824DE2"/>
    <w:rsid w:val="00824F5E"/>
    <w:rsid w:val="008253CD"/>
    <w:rsid w:val="008261FF"/>
    <w:rsid w:val="008262EC"/>
    <w:rsid w:val="008270AD"/>
    <w:rsid w:val="0082756F"/>
    <w:rsid w:val="0082763A"/>
    <w:rsid w:val="008306CF"/>
    <w:rsid w:val="00830880"/>
    <w:rsid w:val="00831268"/>
    <w:rsid w:val="00831688"/>
    <w:rsid w:val="0083221A"/>
    <w:rsid w:val="00832273"/>
    <w:rsid w:val="00833318"/>
    <w:rsid w:val="00833704"/>
    <w:rsid w:val="0083383B"/>
    <w:rsid w:val="00833AA6"/>
    <w:rsid w:val="00834B20"/>
    <w:rsid w:val="00834C81"/>
    <w:rsid w:val="00834EBF"/>
    <w:rsid w:val="00834ECC"/>
    <w:rsid w:val="00834F71"/>
    <w:rsid w:val="00835034"/>
    <w:rsid w:val="008350D5"/>
    <w:rsid w:val="00836844"/>
    <w:rsid w:val="00836A6A"/>
    <w:rsid w:val="00837AE4"/>
    <w:rsid w:val="00837C8C"/>
    <w:rsid w:val="008401A0"/>
    <w:rsid w:val="00840835"/>
    <w:rsid w:val="00840AAF"/>
    <w:rsid w:val="00840E2F"/>
    <w:rsid w:val="00841678"/>
    <w:rsid w:val="00841B1E"/>
    <w:rsid w:val="00841B6F"/>
    <w:rsid w:val="008420FB"/>
    <w:rsid w:val="008420FC"/>
    <w:rsid w:val="0084258D"/>
    <w:rsid w:val="00842721"/>
    <w:rsid w:val="008438CB"/>
    <w:rsid w:val="008439E3"/>
    <w:rsid w:val="00843AEA"/>
    <w:rsid w:val="00843C56"/>
    <w:rsid w:val="00843E41"/>
    <w:rsid w:val="008446F7"/>
    <w:rsid w:val="008449F8"/>
    <w:rsid w:val="00844B45"/>
    <w:rsid w:val="00844B90"/>
    <w:rsid w:val="00845171"/>
    <w:rsid w:val="008456FF"/>
    <w:rsid w:val="00845B61"/>
    <w:rsid w:val="00845BF0"/>
    <w:rsid w:val="00845DD8"/>
    <w:rsid w:val="00846390"/>
    <w:rsid w:val="00846787"/>
    <w:rsid w:val="00846B88"/>
    <w:rsid w:val="00847308"/>
    <w:rsid w:val="00847F04"/>
    <w:rsid w:val="00850985"/>
    <w:rsid w:val="008514F7"/>
    <w:rsid w:val="00851FCE"/>
    <w:rsid w:val="008521F7"/>
    <w:rsid w:val="00852A23"/>
    <w:rsid w:val="00852A88"/>
    <w:rsid w:val="00852B54"/>
    <w:rsid w:val="00853ED7"/>
    <w:rsid w:val="00853F44"/>
    <w:rsid w:val="008540AA"/>
    <w:rsid w:val="00854330"/>
    <w:rsid w:val="008544D0"/>
    <w:rsid w:val="008546AE"/>
    <w:rsid w:val="0085495A"/>
    <w:rsid w:val="008549FE"/>
    <w:rsid w:val="0085507C"/>
    <w:rsid w:val="008550B6"/>
    <w:rsid w:val="0085542E"/>
    <w:rsid w:val="00855B2B"/>
    <w:rsid w:val="00855F29"/>
    <w:rsid w:val="0085678C"/>
    <w:rsid w:val="0085682F"/>
    <w:rsid w:val="00856C53"/>
    <w:rsid w:val="0085710B"/>
    <w:rsid w:val="0085742C"/>
    <w:rsid w:val="00857453"/>
    <w:rsid w:val="00857774"/>
    <w:rsid w:val="008579A8"/>
    <w:rsid w:val="00857C97"/>
    <w:rsid w:val="0086018C"/>
    <w:rsid w:val="00861125"/>
    <w:rsid w:val="0086121B"/>
    <w:rsid w:val="008618DB"/>
    <w:rsid w:val="008619A5"/>
    <w:rsid w:val="00861C19"/>
    <w:rsid w:val="00861F08"/>
    <w:rsid w:val="00862757"/>
    <w:rsid w:val="00862847"/>
    <w:rsid w:val="0086286D"/>
    <w:rsid w:val="00862928"/>
    <w:rsid w:val="008639CA"/>
    <w:rsid w:val="00863F32"/>
    <w:rsid w:val="00864041"/>
    <w:rsid w:val="008641CB"/>
    <w:rsid w:val="008644FA"/>
    <w:rsid w:val="008647CA"/>
    <w:rsid w:val="00865331"/>
    <w:rsid w:val="00865C2C"/>
    <w:rsid w:val="008662B6"/>
    <w:rsid w:val="00867004"/>
    <w:rsid w:val="00867214"/>
    <w:rsid w:val="008679B8"/>
    <w:rsid w:val="00867A50"/>
    <w:rsid w:val="00867D8E"/>
    <w:rsid w:val="00870145"/>
    <w:rsid w:val="0087030C"/>
    <w:rsid w:val="00870346"/>
    <w:rsid w:val="00870F93"/>
    <w:rsid w:val="0087154E"/>
    <w:rsid w:val="0087204F"/>
    <w:rsid w:val="00872D66"/>
    <w:rsid w:val="00873110"/>
    <w:rsid w:val="00873AEF"/>
    <w:rsid w:val="0087400A"/>
    <w:rsid w:val="00874CBF"/>
    <w:rsid w:val="00874D78"/>
    <w:rsid w:val="00875B55"/>
    <w:rsid w:val="00875FCA"/>
    <w:rsid w:val="00876627"/>
    <w:rsid w:val="00876AF5"/>
    <w:rsid w:val="00876C19"/>
    <w:rsid w:val="00877239"/>
    <w:rsid w:val="00877D04"/>
    <w:rsid w:val="00880563"/>
    <w:rsid w:val="00880585"/>
    <w:rsid w:val="00880691"/>
    <w:rsid w:val="0088099E"/>
    <w:rsid w:val="00880B0A"/>
    <w:rsid w:val="00880E89"/>
    <w:rsid w:val="00881267"/>
    <w:rsid w:val="00881423"/>
    <w:rsid w:val="0088194C"/>
    <w:rsid w:val="00881C17"/>
    <w:rsid w:val="00882C25"/>
    <w:rsid w:val="00882DC1"/>
    <w:rsid w:val="00883161"/>
    <w:rsid w:val="00883955"/>
    <w:rsid w:val="00883B57"/>
    <w:rsid w:val="00883B6D"/>
    <w:rsid w:val="00884040"/>
    <w:rsid w:val="00884104"/>
    <w:rsid w:val="008842F1"/>
    <w:rsid w:val="008847D3"/>
    <w:rsid w:val="00884F3D"/>
    <w:rsid w:val="0088542F"/>
    <w:rsid w:val="00885DE7"/>
    <w:rsid w:val="008860ED"/>
    <w:rsid w:val="008867BC"/>
    <w:rsid w:val="00886809"/>
    <w:rsid w:val="00886FB5"/>
    <w:rsid w:val="008874B0"/>
    <w:rsid w:val="008875EA"/>
    <w:rsid w:val="008876C0"/>
    <w:rsid w:val="0088793D"/>
    <w:rsid w:val="008900A7"/>
    <w:rsid w:val="0089052F"/>
    <w:rsid w:val="008909DE"/>
    <w:rsid w:val="008912B9"/>
    <w:rsid w:val="0089194B"/>
    <w:rsid w:val="00891A8C"/>
    <w:rsid w:val="00891CC3"/>
    <w:rsid w:val="00891D26"/>
    <w:rsid w:val="00892493"/>
    <w:rsid w:val="0089295F"/>
    <w:rsid w:val="00892A56"/>
    <w:rsid w:val="00892C97"/>
    <w:rsid w:val="00893060"/>
    <w:rsid w:val="0089359E"/>
    <w:rsid w:val="00893FBA"/>
    <w:rsid w:val="0089487B"/>
    <w:rsid w:val="008952F5"/>
    <w:rsid w:val="00895D70"/>
    <w:rsid w:val="00895D96"/>
    <w:rsid w:val="008962D3"/>
    <w:rsid w:val="00896C35"/>
    <w:rsid w:val="00896C94"/>
    <w:rsid w:val="00896CF1"/>
    <w:rsid w:val="0089734D"/>
    <w:rsid w:val="008979F8"/>
    <w:rsid w:val="00897BD9"/>
    <w:rsid w:val="00897C84"/>
    <w:rsid w:val="008A038C"/>
    <w:rsid w:val="008A0CB3"/>
    <w:rsid w:val="008A0F6B"/>
    <w:rsid w:val="008A118C"/>
    <w:rsid w:val="008A1E96"/>
    <w:rsid w:val="008A2502"/>
    <w:rsid w:val="008A2CD5"/>
    <w:rsid w:val="008A37B4"/>
    <w:rsid w:val="008A38AC"/>
    <w:rsid w:val="008A3BB1"/>
    <w:rsid w:val="008A4111"/>
    <w:rsid w:val="008A514C"/>
    <w:rsid w:val="008A51F4"/>
    <w:rsid w:val="008A5AD1"/>
    <w:rsid w:val="008A67B4"/>
    <w:rsid w:val="008A6CDB"/>
    <w:rsid w:val="008A7433"/>
    <w:rsid w:val="008A7551"/>
    <w:rsid w:val="008A7A96"/>
    <w:rsid w:val="008A7DA7"/>
    <w:rsid w:val="008A7F2B"/>
    <w:rsid w:val="008B035F"/>
    <w:rsid w:val="008B068A"/>
    <w:rsid w:val="008B08F2"/>
    <w:rsid w:val="008B18F3"/>
    <w:rsid w:val="008B1B64"/>
    <w:rsid w:val="008B3C77"/>
    <w:rsid w:val="008B41AC"/>
    <w:rsid w:val="008B43DD"/>
    <w:rsid w:val="008B44C1"/>
    <w:rsid w:val="008B48F2"/>
    <w:rsid w:val="008B4E8E"/>
    <w:rsid w:val="008B4F08"/>
    <w:rsid w:val="008B503D"/>
    <w:rsid w:val="008B5858"/>
    <w:rsid w:val="008B586E"/>
    <w:rsid w:val="008B5A99"/>
    <w:rsid w:val="008B6517"/>
    <w:rsid w:val="008B708C"/>
    <w:rsid w:val="008B7123"/>
    <w:rsid w:val="008C0359"/>
    <w:rsid w:val="008C047C"/>
    <w:rsid w:val="008C055A"/>
    <w:rsid w:val="008C0C71"/>
    <w:rsid w:val="008C0C9A"/>
    <w:rsid w:val="008C1622"/>
    <w:rsid w:val="008C1721"/>
    <w:rsid w:val="008C178B"/>
    <w:rsid w:val="008C2086"/>
    <w:rsid w:val="008C2207"/>
    <w:rsid w:val="008C23DD"/>
    <w:rsid w:val="008C2789"/>
    <w:rsid w:val="008C36EF"/>
    <w:rsid w:val="008C37E5"/>
    <w:rsid w:val="008C3817"/>
    <w:rsid w:val="008C3F49"/>
    <w:rsid w:val="008C455E"/>
    <w:rsid w:val="008C4B5C"/>
    <w:rsid w:val="008C4D07"/>
    <w:rsid w:val="008C5101"/>
    <w:rsid w:val="008C5A94"/>
    <w:rsid w:val="008C64AA"/>
    <w:rsid w:val="008C651E"/>
    <w:rsid w:val="008C69D3"/>
    <w:rsid w:val="008C6AFB"/>
    <w:rsid w:val="008C6DF2"/>
    <w:rsid w:val="008C731A"/>
    <w:rsid w:val="008C74DC"/>
    <w:rsid w:val="008C7B41"/>
    <w:rsid w:val="008C7F49"/>
    <w:rsid w:val="008C7FD5"/>
    <w:rsid w:val="008D1340"/>
    <w:rsid w:val="008D1474"/>
    <w:rsid w:val="008D1BA8"/>
    <w:rsid w:val="008D20A0"/>
    <w:rsid w:val="008D2638"/>
    <w:rsid w:val="008D2D59"/>
    <w:rsid w:val="008D3504"/>
    <w:rsid w:val="008D3595"/>
    <w:rsid w:val="008D3596"/>
    <w:rsid w:val="008D359C"/>
    <w:rsid w:val="008D3E42"/>
    <w:rsid w:val="008D4045"/>
    <w:rsid w:val="008D4266"/>
    <w:rsid w:val="008D447D"/>
    <w:rsid w:val="008D47EE"/>
    <w:rsid w:val="008D53AD"/>
    <w:rsid w:val="008D5815"/>
    <w:rsid w:val="008D5A86"/>
    <w:rsid w:val="008D651A"/>
    <w:rsid w:val="008D696A"/>
    <w:rsid w:val="008D6CDE"/>
    <w:rsid w:val="008D6FDC"/>
    <w:rsid w:val="008D714C"/>
    <w:rsid w:val="008D737E"/>
    <w:rsid w:val="008D781F"/>
    <w:rsid w:val="008D7C8D"/>
    <w:rsid w:val="008D7DF1"/>
    <w:rsid w:val="008E089A"/>
    <w:rsid w:val="008E0B2B"/>
    <w:rsid w:val="008E0CE2"/>
    <w:rsid w:val="008E0F44"/>
    <w:rsid w:val="008E15FE"/>
    <w:rsid w:val="008E1D3D"/>
    <w:rsid w:val="008E3D32"/>
    <w:rsid w:val="008E4065"/>
    <w:rsid w:val="008E432C"/>
    <w:rsid w:val="008E4653"/>
    <w:rsid w:val="008E4698"/>
    <w:rsid w:val="008E4E8D"/>
    <w:rsid w:val="008E517D"/>
    <w:rsid w:val="008E5207"/>
    <w:rsid w:val="008E5395"/>
    <w:rsid w:val="008E58A0"/>
    <w:rsid w:val="008E5BE5"/>
    <w:rsid w:val="008E5FD8"/>
    <w:rsid w:val="008E6684"/>
    <w:rsid w:val="008E71F9"/>
    <w:rsid w:val="008E7D2D"/>
    <w:rsid w:val="008E7F16"/>
    <w:rsid w:val="008F019D"/>
    <w:rsid w:val="008F0781"/>
    <w:rsid w:val="008F0B38"/>
    <w:rsid w:val="008F0CCD"/>
    <w:rsid w:val="008F1620"/>
    <w:rsid w:val="008F1A80"/>
    <w:rsid w:val="008F1B0A"/>
    <w:rsid w:val="008F1D02"/>
    <w:rsid w:val="008F1F2E"/>
    <w:rsid w:val="008F21D9"/>
    <w:rsid w:val="008F25D6"/>
    <w:rsid w:val="008F280E"/>
    <w:rsid w:val="008F28F5"/>
    <w:rsid w:val="008F2A77"/>
    <w:rsid w:val="008F2D49"/>
    <w:rsid w:val="008F2F54"/>
    <w:rsid w:val="008F31EA"/>
    <w:rsid w:val="008F3E9C"/>
    <w:rsid w:val="008F3FCB"/>
    <w:rsid w:val="008F4241"/>
    <w:rsid w:val="008F46B0"/>
    <w:rsid w:val="008F4E4F"/>
    <w:rsid w:val="008F52A1"/>
    <w:rsid w:val="008F571E"/>
    <w:rsid w:val="008F5A64"/>
    <w:rsid w:val="008F60D8"/>
    <w:rsid w:val="008F6136"/>
    <w:rsid w:val="008F6318"/>
    <w:rsid w:val="008F6660"/>
    <w:rsid w:val="008F66F4"/>
    <w:rsid w:val="008F67F3"/>
    <w:rsid w:val="008F76B8"/>
    <w:rsid w:val="008F775E"/>
    <w:rsid w:val="008F78B0"/>
    <w:rsid w:val="008F7C03"/>
    <w:rsid w:val="009003D0"/>
    <w:rsid w:val="00900957"/>
    <w:rsid w:val="00900FF9"/>
    <w:rsid w:val="0090176E"/>
    <w:rsid w:val="00901BFF"/>
    <w:rsid w:val="009022D0"/>
    <w:rsid w:val="009029DC"/>
    <w:rsid w:val="00903136"/>
    <w:rsid w:val="009032A8"/>
    <w:rsid w:val="00903C2B"/>
    <w:rsid w:val="00903D30"/>
    <w:rsid w:val="009048F7"/>
    <w:rsid w:val="00905157"/>
    <w:rsid w:val="00905309"/>
    <w:rsid w:val="0090550B"/>
    <w:rsid w:val="00907693"/>
    <w:rsid w:val="009076EF"/>
    <w:rsid w:val="0090784A"/>
    <w:rsid w:val="0091126F"/>
    <w:rsid w:val="009116B3"/>
    <w:rsid w:val="00911AFF"/>
    <w:rsid w:val="009122D6"/>
    <w:rsid w:val="0091271A"/>
    <w:rsid w:val="00912AAB"/>
    <w:rsid w:val="009136D9"/>
    <w:rsid w:val="00913917"/>
    <w:rsid w:val="009147CB"/>
    <w:rsid w:val="009147F4"/>
    <w:rsid w:val="009148E4"/>
    <w:rsid w:val="00914A48"/>
    <w:rsid w:val="00914AB2"/>
    <w:rsid w:val="00915E72"/>
    <w:rsid w:val="00916637"/>
    <w:rsid w:val="009167B0"/>
    <w:rsid w:val="00916B41"/>
    <w:rsid w:val="00916D5C"/>
    <w:rsid w:val="009179BF"/>
    <w:rsid w:val="00917AAB"/>
    <w:rsid w:val="0092054B"/>
    <w:rsid w:val="009209C0"/>
    <w:rsid w:val="00920CEF"/>
    <w:rsid w:val="00920D3C"/>
    <w:rsid w:val="00921445"/>
    <w:rsid w:val="00921765"/>
    <w:rsid w:val="0092248C"/>
    <w:rsid w:val="00922629"/>
    <w:rsid w:val="009234D5"/>
    <w:rsid w:val="00923ECC"/>
    <w:rsid w:val="00924043"/>
    <w:rsid w:val="00924292"/>
    <w:rsid w:val="0092445F"/>
    <w:rsid w:val="009246F5"/>
    <w:rsid w:val="00924966"/>
    <w:rsid w:val="00924A16"/>
    <w:rsid w:val="00924C4F"/>
    <w:rsid w:val="00925064"/>
    <w:rsid w:val="0092516E"/>
    <w:rsid w:val="0092551B"/>
    <w:rsid w:val="00926A0F"/>
    <w:rsid w:val="00926C4B"/>
    <w:rsid w:val="00926D98"/>
    <w:rsid w:val="009276E7"/>
    <w:rsid w:val="00927809"/>
    <w:rsid w:val="00927D0B"/>
    <w:rsid w:val="00930296"/>
    <w:rsid w:val="00930B8E"/>
    <w:rsid w:val="00930D3A"/>
    <w:rsid w:val="00930E04"/>
    <w:rsid w:val="009311EE"/>
    <w:rsid w:val="00931422"/>
    <w:rsid w:val="00931F25"/>
    <w:rsid w:val="0093244B"/>
    <w:rsid w:val="00932FF6"/>
    <w:rsid w:val="0093324D"/>
    <w:rsid w:val="009336EB"/>
    <w:rsid w:val="00934451"/>
    <w:rsid w:val="00936437"/>
    <w:rsid w:val="00936614"/>
    <w:rsid w:val="00936C82"/>
    <w:rsid w:val="00936E4E"/>
    <w:rsid w:val="009371D7"/>
    <w:rsid w:val="00937329"/>
    <w:rsid w:val="009373A8"/>
    <w:rsid w:val="009373F3"/>
    <w:rsid w:val="00937564"/>
    <w:rsid w:val="00937FF6"/>
    <w:rsid w:val="00940104"/>
    <w:rsid w:val="00940B59"/>
    <w:rsid w:val="00941A06"/>
    <w:rsid w:val="00941AEE"/>
    <w:rsid w:val="00941D48"/>
    <w:rsid w:val="0094252B"/>
    <w:rsid w:val="00942719"/>
    <w:rsid w:val="00942A3F"/>
    <w:rsid w:val="00942DD9"/>
    <w:rsid w:val="00942E1B"/>
    <w:rsid w:val="00943505"/>
    <w:rsid w:val="00943B17"/>
    <w:rsid w:val="00943E89"/>
    <w:rsid w:val="00943EB1"/>
    <w:rsid w:val="00943EF9"/>
    <w:rsid w:val="00943FCF"/>
    <w:rsid w:val="009444B3"/>
    <w:rsid w:val="00944573"/>
    <w:rsid w:val="00944C06"/>
    <w:rsid w:val="009450DA"/>
    <w:rsid w:val="009454A2"/>
    <w:rsid w:val="00945EB0"/>
    <w:rsid w:val="00945FD3"/>
    <w:rsid w:val="009464CF"/>
    <w:rsid w:val="00946515"/>
    <w:rsid w:val="00946C83"/>
    <w:rsid w:val="00946C9E"/>
    <w:rsid w:val="00946F2B"/>
    <w:rsid w:val="009503EA"/>
    <w:rsid w:val="00950735"/>
    <w:rsid w:val="00950F3A"/>
    <w:rsid w:val="009516B3"/>
    <w:rsid w:val="00951B91"/>
    <w:rsid w:val="00951F4E"/>
    <w:rsid w:val="00952268"/>
    <w:rsid w:val="0095249E"/>
    <w:rsid w:val="009528B1"/>
    <w:rsid w:val="00952927"/>
    <w:rsid w:val="00952A8C"/>
    <w:rsid w:val="00952BAD"/>
    <w:rsid w:val="00953BD0"/>
    <w:rsid w:val="00953C19"/>
    <w:rsid w:val="00953E5C"/>
    <w:rsid w:val="009541FD"/>
    <w:rsid w:val="0095459E"/>
    <w:rsid w:val="009549AA"/>
    <w:rsid w:val="00954F12"/>
    <w:rsid w:val="009551CB"/>
    <w:rsid w:val="009555C1"/>
    <w:rsid w:val="00955653"/>
    <w:rsid w:val="00955C38"/>
    <w:rsid w:val="00955CDA"/>
    <w:rsid w:val="009567B1"/>
    <w:rsid w:val="00956974"/>
    <w:rsid w:val="009570DF"/>
    <w:rsid w:val="00957209"/>
    <w:rsid w:val="00957376"/>
    <w:rsid w:val="00957597"/>
    <w:rsid w:val="0095786A"/>
    <w:rsid w:val="00957914"/>
    <w:rsid w:val="00957F04"/>
    <w:rsid w:val="00957F88"/>
    <w:rsid w:val="00960008"/>
    <w:rsid w:val="0096007B"/>
    <w:rsid w:val="00960213"/>
    <w:rsid w:val="0096074C"/>
    <w:rsid w:val="009608FE"/>
    <w:rsid w:val="00962E06"/>
    <w:rsid w:val="00962EC3"/>
    <w:rsid w:val="0096347A"/>
    <w:rsid w:val="00963A4F"/>
    <w:rsid w:val="00963C9F"/>
    <w:rsid w:val="00963F73"/>
    <w:rsid w:val="00964443"/>
    <w:rsid w:val="009647D3"/>
    <w:rsid w:val="00964AE8"/>
    <w:rsid w:val="0096563E"/>
    <w:rsid w:val="00966085"/>
    <w:rsid w:val="009660CE"/>
    <w:rsid w:val="009660F8"/>
    <w:rsid w:val="009662DC"/>
    <w:rsid w:val="00967091"/>
    <w:rsid w:val="00967325"/>
    <w:rsid w:val="009704E9"/>
    <w:rsid w:val="0097057F"/>
    <w:rsid w:val="00970945"/>
    <w:rsid w:val="00970DA4"/>
    <w:rsid w:val="00971030"/>
    <w:rsid w:val="00971558"/>
    <w:rsid w:val="0097202F"/>
    <w:rsid w:val="00972299"/>
    <w:rsid w:val="00972315"/>
    <w:rsid w:val="009723C8"/>
    <w:rsid w:val="009725B1"/>
    <w:rsid w:val="00972AB6"/>
    <w:rsid w:val="00972EC8"/>
    <w:rsid w:val="00972FAF"/>
    <w:rsid w:val="0097308F"/>
    <w:rsid w:val="0097332D"/>
    <w:rsid w:val="0097389F"/>
    <w:rsid w:val="00973EFC"/>
    <w:rsid w:val="009740C5"/>
    <w:rsid w:val="009741A7"/>
    <w:rsid w:val="009743ED"/>
    <w:rsid w:val="00974D0E"/>
    <w:rsid w:val="00974E0F"/>
    <w:rsid w:val="009762EE"/>
    <w:rsid w:val="00976D58"/>
    <w:rsid w:val="00976E4D"/>
    <w:rsid w:val="00977323"/>
    <w:rsid w:val="009776ED"/>
    <w:rsid w:val="00977BFE"/>
    <w:rsid w:val="00977CBF"/>
    <w:rsid w:val="00977CF1"/>
    <w:rsid w:val="00977DE1"/>
    <w:rsid w:val="00980931"/>
    <w:rsid w:val="00980A85"/>
    <w:rsid w:val="00980A8B"/>
    <w:rsid w:val="00981136"/>
    <w:rsid w:val="00981215"/>
    <w:rsid w:val="0098167E"/>
    <w:rsid w:val="00981850"/>
    <w:rsid w:val="00981E9B"/>
    <w:rsid w:val="00982005"/>
    <w:rsid w:val="00982160"/>
    <w:rsid w:val="00982179"/>
    <w:rsid w:val="00982402"/>
    <w:rsid w:val="00982E51"/>
    <w:rsid w:val="0098350B"/>
    <w:rsid w:val="00983515"/>
    <w:rsid w:val="00983F79"/>
    <w:rsid w:val="0098436E"/>
    <w:rsid w:val="009848FF"/>
    <w:rsid w:val="00984D4A"/>
    <w:rsid w:val="00984D6F"/>
    <w:rsid w:val="00984FFD"/>
    <w:rsid w:val="00985138"/>
    <w:rsid w:val="00985382"/>
    <w:rsid w:val="009853F1"/>
    <w:rsid w:val="0098569D"/>
    <w:rsid w:val="009858FB"/>
    <w:rsid w:val="009859A9"/>
    <w:rsid w:val="00985A9D"/>
    <w:rsid w:val="0098614C"/>
    <w:rsid w:val="009864F8"/>
    <w:rsid w:val="009869A2"/>
    <w:rsid w:val="00986B8D"/>
    <w:rsid w:val="00986BE8"/>
    <w:rsid w:val="00987499"/>
    <w:rsid w:val="00987830"/>
    <w:rsid w:val="00987D5E"/>
    <w:rsid w:val="00987D77"/>
    <w:rsid w:val="0099009D"/>
    <w:rsid w:val="009900B8"/>
    <w:rsid w:val="0099040A"/>
    <w:rsid w:val="00991064"/>
    <w:rsid w:val="00991067"/>
    <w:rsid w:val="00991168"/>
    <w:rsid w:val="009915A9"/>
    <w:rsid w:val="009919B1"/>
    <w:rsid w:val="009921A4"/>
    <w:rsid w:val="00992381"/>
    <w:rsid w:val="0099244B"/>
    <w:rsid w:val="00992B5F"/>
    <w:rsid w:val="009938C6"/>
    <w:rsid w:val="00993901"/>
    <w:rsid w:val="00993BBE"/>
    <w:rsid w:val="00993C3F"/>
    <w:rsid w:val="0099404D"/>
    <w:rsid w:val="009941E7"/>
    <w:rsid w:val="00995569"/>
    <w:rsid w:val="0099571B"/>
    <w:rsid w:val="009958EA"/>
    <w:rsid w:val="00995B4B"/>
    <w:rsid w:val="00996969"/>
    <w:rsid w:val="00996BC2"/>
    <w:rsid w:val="00997243"/>
    <w:rsid w:val="00997AC4"/>
    <w:rsid w:val="00997B9B"/>
    <w:rsid w:val="009A0467"/>
    <w:rsid w:val="009A0CF2"/>
    <w:rsid w:val="009A0E6C"/>
    <w:rsid w:val="009A0F26"/>
    <w:rsid w:val="009A0FF5"/>
    <w:rsid w:val="009A1226"/>
    <w:rsid w:val="009A13C4"/>
    <w:rsid w:val="009A1645"/>
    <w:rsid w:val="009A1AFE"/>
    <w:rsid w:val="009A20AE"/>
    <w:rsid w:val="009A27F1"/>
    <w:rsid w:val="009A2B5E"/>
    <w:rsid w:val="009A2E9F"/>
    <w:rsid w:val="009A3EA7"/>
    <w:rsid w:val="009A4231"/>
    <w:rsid w:val="009A4AA7"/>
    <w:rsid w:val="009A4BB7"/>
    <w:rsid w:val="009A4D2F"/>
    <w:rsid w:val="009A4DC6"/>
    <w:rsid w:val="009A5700"/>
    <w:rsid w:val="009A574C"/>
    <w:rsid w:val="009A5C31"/>
    <w:rsid w:val="009A6705"/>
    <w:rsid w:val="009A6C2A"/>
    <w:rsid w:val="009A6F86"/>
    <w:rsid w:val="009A7C2A"/>
    <w:rsid w:val="009A7D35"/>
    <w:rsid w:val="009B00C6"/>
    <w:rsid w:val="009B0ABD"/>
    <w:rsid w:val="009B0DD0"/>
    <w:rsid w:val="009B1AB5"/>
    <w:rsid w:val="009B1F65"/>
    <w:rsid w:val="009B2B92"/>
    <w:rsid w:val="009B2E25"/>
    <w:rsid w:val="009B3349"/>
    <w:rsid w:val="009B345F"/>
    <w:rsid w:val="009B3D9E"/>
    <w:rsid w:val="009B4825"/>
    <w:rsid w:val="009B4865"/>
    <w:rsid w:val="009B4A39"/>
    <w:rsid w:val="009B4AEE"/>
    <w:rsid w:val="009B4E01"/>
    <w:rsid w:val="009B4F87"/>
    <w:rsid w:val="009B6177"/>
    <w:rsid w:val="009B6659"/>
    <w:rsid w:val="009B6B0F"/>
    <w:rsid w:val="009B751A"/>
    <w:rsid w:val="009C01AE"/>
    <w:rsid w:val="009C039F"/>
    <w:rsid w:val="009C0636"/>
    <w:rsid w:val="009C0703"/>
    <w:rsid w:val="009C15F6"/>
    <w:rsid w:val="009C1BF9"/>
    <w:rsid w:val="009C1F67"/>
    <w:rsid w:val="009C2079"/>
    <w:rsid w:val="009C26E3"/>
    <w:rsid w:val="009C2F04"/>
    <w:rsid w:val="009C312E"/>
    <w:rsid w:val="009C3746"/>
    <w:rsid w:val="009C4274"/>
    <w:rsid w:val="009C4BCD"/>
    <w:rsid w:val="009C4BD5"/>
    <w:rsid w:val="009C52F3"/>
    <w:rsid w:val="009C5350"/>
    <w:rsid w:val="009C653F"/>
    <w:rsid w:val="009C6778"/>
    <w:rsid w:val="009C6CAA"/>
    <w:rsid w:val="009C70C4"/>
    <w:rsid w:val="009C7882"/>
    <w:rsid w:val="009C7C6E"/>
    <w:rsid w:val="009D049D"/>
    <w:rsid w:val="009D11A8"/>
    <w:rsid w:val="009D11AB"/>
    <w:rsid w:val="009D1415"/>
    <w:rsid w:val="009D1D72"/>
    <w:rsid w:val="009D2F7C"/>
    <w:rsid w:val="009D33B1"/>
    <w:rsid w:val="009D3475"/>
    <w:rsid w:val="009D38FC"/>
    <w:rsid w:val="009D3AD5"/>
    <w:rsid w:val="009D3EB1"/>
    <w:rsid w:val="009D42D4"/>
    <w:rsid w:val="009D4C37"/>
    <w:rsid w:val="009D4D87"/>
    <w:rsid w:val="009D567E"/>
    <w:rsid w:val="009D574D"/>
    <w:rsid w:val="009D5ABA"/>
    <w:rsid w:val="009D5B77"/>
    <w:rsid w:val="009D6273"/>
    <w:rsid w:val="009D629F"/>
    <w:rsid w:val="009D65EA"/>
    <w:rsid w:val="009D69CF"/>
    <w:rsid w:val="009D6B21"/>
    <w:rsid w:val="009D6B6D"/>
    <w:rsid w:val="009D71B0"/>
    <w:rsid w:val="009D72A7"/>
    <w:rsid w:val="009D7858"/>
    <w:rsid w:val="009D7CAE"/>
    <w:rsid w:val="009E0731"/>
    <w:rsid w:val="009E10B0"/>
    <w:rsid w:val="009E15A8"/>
    <w:rsid w:val="009E1774"/>
    <w:rsid w:val="009E182C"/>
    <w:rsid w:val="009E1B52"/>
    <w:rsid w:val="009E1D9A"/>
    <w:rsid w:val="009E2234"/>
    <w:rsid w:val="009E24CF"/>
    <w:rsid w:val="009E2522"/>
    <w:rsid w:val="009E342B"/>
    <w:rsid w:val="009E34F6"/>
    <w:rsid w:val="009E37E4"/>
    <w:rsid w:val="009E38E8"/>
    <w:rsid w:val="009E394C"/>
    <w:rsid w:val="009E3BE2"/>
    <w:rsid w:val="009E4533"/>
    <w:rsid w:val="009E4572"/>
    <w:rsid w:val="009E4675"/>
    <w:rsid w:val="009E4BA1"/>
    <w:rsid w:val="009E4D2C"/>
    <w:rsid w:val="009E5365"/>
    <w:rsid w:val="009E53B9"/>
    <w:rsid w:val="009E5A3B"/>
    <w:rsid w:val="009E5A85"/>
    <w:rsid w:val="009E5A8D"/>
    <w:rsid w:val="009E5D63"/>
    <w:rsid w:val="009E67D6"/>
    <w:rsid w:val="009E6BEB"/>
    <w:rsid w:val="009E70B4"/>
    <w:rsid w:val="009E70F9"/>
    <w:rsid w:val="009E718F"/>
    <w:rsid w:val="009E7199"/>
    <w:rsid w:val="009E752B"/>
    <w:rsid w:val="009E7946"/>
    <w:rsid w:val="009E7A38"/>
    <w:rsid w:val="009E7B94"/>
    <w:rsid w:val="009E7F1F"/>
    <w:rsid w:val="009E7F69"/>
    <w:rsid w:val="009F0105"/>
    <w:rsid w:val="009F05E5"/>
    <w:rsid w:val="009F0932"/>
    <w:rsid w:val="009F151E"/>
    <w:rsid w:val="009F1565"/>
    <w:rsid w:val="009F1786"/>
    <w:rsid w:val="009F17F8"/>
    <w:rsid w:val="009F1A2E"/>
    <w:rsid w:val="009F1CD6"/>
    <w:rsid w:val="009F1FD0"/>
    <w:rsid w:val="009F2142"/>
    <w:rsid w:val="009F258A"/>
    <w:rsid w:val="009F3013"/>
    <w:rsid w:val="009F3990"/>
    <w:rsid w:val="009F3B23"/>
    <w:rsid w:val="009F4C04"/>
    <w:rsid w:val="009F4F64"/>
    <w:rsid w:val="009F52DA"/>
    <w:rsid w:val="009F54C0"/>
    <w:rsid w:val="009F5BF5"/>
    <w:rsid w:val="009F6398"/>
    <w:rsid w:val="009F65CC"/>
    <w:rsid w:val="009F7214"/>
    <w:rsid w:val="009F72DE"/>
    <w:rsid w:val="009F7461"/>
    <w:rsid w:val="009F7668"/>
    <w:rsid w:val="009F7711"/>
    <w:rsid w:val="009F795A"/>
    <w:rsid w:val="009F7B82"/>
    <w:rsid w:val="009F7BF9"/>
    <w:rsid w:val="00A00E6C"/>
    <w:rsid w:val="00A01485"/>
    <w:rsid w:val="00A01533"/>
    <w:rsid w:val="00A01593"/>
    <w:rsid w:val="00A01D84"/>
    <w:rsid w:val="00A02035"/>
    <w:rsid w:val="00A02254"/>
    <w:rsid w:val="00A0298C"/>
    <w:rsid w:val="00A02AF0"/>
    <w:rsid w:val="00A02F61"/>
    <w:rsid w:val="00A03C81"/>
    <w:rsid w:val="00A049BD"/>
    <w:rsid w:val="00A04E48"/>
    <w:rsid w:val="00A05596"/>
    <w:rsid w:val="00A05CC3"/>
    <w:rsid w:val="00A0626F"/>
    <w:rsid w:val="00A0687C"/>
    <w:rsid w:val="00A06D9E"/>
    <w:rsid w:val="00A07270"/>
    <w:rsid w:val="00A07AB6"/>
    <w:rsid w:val="00A07BBC"/>
    <w:rsid w:val="00A10278"/>
    <w:rsid w:val="00A107E5"/>
    <w:rsid w:val="00A10AC0"/>
    <w:rsid w:val="00A1135B"/>
    <w:rsid w:val="00A11403"/>
    <w:rsid w:val="00A1193C"/>
    <w:rsid w:val="00A11D0B"/>
    <w:rsid w:val="00A122BB"/>
    <w:rsid w:val="00A124AE"/>
    <w:rsid w:val="00A12DCC"/>
    <w:rsid w:val="00A12F2C"/>
    <w:rsid w:val="00A1345C"/>
    <w:rsid w:val="00A134C4"/>
    <w:rsid w:val="00A13540"/>
    <w:rsid w:val="00A1397A"/>
    <w:rsid w:val="00A14E86"/>
    <w:rsid w:val="00A15187"/>
    <w:rsid w:val="00A16509"/>
    <w:rsid w:val="00A168DB"/>
    <w:rsid w:val="00A16E08"/>
    <w:rsid w:val="00A1739C"/>
    <w:rsid w:val="00A20761"/>
    <w:rsid w:val="00A20A81"/>
    <w:rsid w:val="00A20C02"/>
    <w:rsid w:val="00A20C16"/>
    <w:rsid w:val="00A21BB4"/>
    <w:rsid w:val="00A22045"/>
    <w:rsid w:val="00A220C2"/>
    <w:rsid w:val="00A224D9"/>
    <w:rsid w:val="00A227FC"/>
    <w:rsid w:val="00A22DE2"/>
    <w:rsid w:val="00A230C6"/>
    <w:rsid w:val="00A237C7"/>
    <w:rsid w:val="00A238CB"/>
    <w:rsid w:val="00A23C71"/>
    <w:rsid w:val="00A23FF6"/>
    <w:rsid w:val="00A24132"/>
    <w:rsid w:val="00A243D5"/>
    <w:rsid w:val="00A2455D"/>
    <w:rsid w:val="00A24637"/>
    <w:rsid w:val="00A247E2"/>
    <w:rsid w:val="00A248BB"/>
    <w:rsid w:val="00A24C50"/>
    <w:rsid w:val="00A24FB0"/>
    <w:rsid w:val="00A25074"/>
    <w:rsid w:val="00A25B07"/>
    <w:rsid w:val="00A25FF9"/>
    <w:rsid w:val="00A26100"/>
    <w:rsid w:val="00A2613D"/>
    <w:rsid w:val="00A26847"/>
    <w:rsid w:val="00A27401"/>
    <w:rsid w:val="00A30421"/>
    <w:rsid w:val="00A308AB"/>
    <w:rsid w:val="00A309F1"/>
    <w:rsid w:val="00A30ADB"/>
    <w:rsid w:val="00A30F21"/>
    <w:rsid w:val="00A30FA8"/>
    <w:rsid w:val="00A311CB"/>
    <w:rsid w:val="00A3204E"/>
    <w:rsid w:val="00A32180"/>
    <w:rsid w:val="00A323F6"/>
    <w:rsid w:val="00A326BB"/>
    <w:rsid w:val="00A32BE8"/>
    <w:rsid w:val="00A32E7D"/>
    <w:rsid w:val="00A332EE"/>
    <w:rsid w:val="00A33303"/>
    <w:rsid w:val="00A3331E"/>
    <w:rsid w:val="00A33AFE"/>
    <w:rsid w:val="00A33C9D"/>
    <w:rsid w:val="00A34236"/>
    <w:rsid w:val="00A34CF4"/>
    <w:rsid w:val="00A34D40"/>
    <w:rsid w:val="00A35928"/>
    <w:rsid w:val="00A35AAA"/>
    <w:rsid w:val="00A35C96"/>
    <w:rsid w:val="00A36983"/>
    <w:rsid w:val="00A36BA9"/>
    <w:rsid w:val="00A37323"/>
    <w:rsid w:val="00A37510"/>
    <w:rsid w:val="00A378C1"/>
    <w:rsid w:val="00A4028F"/>
    <w:rsid w:val="00A41257"/>
    <w:rsid w:val="00A41699"/>
    <w:rsid w:val="00A41C01"/>
    <w:rsid w:val="00A42A9C"/>
    <w:rsid w:val="00A42EF6"/>
    <w:rsid w:val="00A4384A"/>
    <w:rsid w:val="00A43BE3"/>
    <w:rsid w:val="00A43ECC"/>
    <w:rsid w:val="00A44FC1"/>
    <w:rsid w:val="00A4502C"/>
    <w:rsid w:val="00A45D1A"/>
    <w:rsid w:val="00A45E1B"/>
    <w:rsid w:val="00A463FC"/>
    <w:rsid w:val="00A46780"/>
    <w:rsid w:val="00A46A47"/>
    <w:rsid w:val="00A46F59"/>
    <w:rsid w:val="00A47599"/>
    <w:rsid w:val="00A47B14"/>
    <w:rsid w:val="00A502F2"/>
    <w:rsid w:val="00A506EA"/>
    <w:rsid w:val="00A52024"/>
    <w:rsid w:val="00A524B5"/>
    <w:rsid w:val="00A5254C"/>
    <w:rsid w:val="00A53267"/>
    <w:rsid w:val="00A532EB"/>
    <w:rsid w:val="00A539AE"/>
    <w:rsid w:val="00A53B83"/>
    <w:rsid w:val="00A54879"/>
    <w:rsid w:val="00A54BDD"/>
    <w:rsid w:val="00A55A96"/>
    <w:rsid w:val="00A55CE7"/>
    <w:rsid w:val="00A56A28"/>
    <w:rsid w:val="00A56FC1"/>
    <w:rsid w:val="00A57282"/>
    <w:rsid w:val="00A57557"/>
    <w:rsid w:val="00A57F30"/>
    <w:rsid w:val="00A57F77"/>
    <w:rsid w:val="00A603DE"/>
    <w:rsid w:val="00A608F2"/>
    <w:rsid w:val="00A60986"/>
    <w:rsid w:val="00A60BA7"/>
    <w:rsid w:val="00A60D6C"/>
    <w:rsid w:val="00A61134"/>
    <w:rsid w:val="00A61238"/>
    <w:rsid w:val="00A61BB8"/>
    <w:rsid w:val="00A61E8C"/>
    <w:rsid w:val="00A62259"/>
    <w:rsid w:val="00A623AE"/>
    <w:rsid w:val="00A6510D"/>
    <w:rsid w:val="00A65434"/>
    <w:rsid w:val="00A65621"/>
    <w:rsid w:val="00A658D9"/>
    <w:rsid w:val="00A65B03"/>
    <w:rsid w:val="00A65D3D"/>
    <w:rsid w:val="00A6689C"/>
    <w:rsid w:val="00A67555"/>
    <w:rsid w:val="00A67BAE"/>
    <w:rsid w:val="00A7031E"/>
    <w:rsid w:val="00A70643"/>
    <w:rsid w:val="00A70698"/>
    <w:rsid w:val="00A708F2"/>
    <w:rsid w:val="00A709CB"/>
    <w:rsid w:val="00A70ACA"/>
    <w:rsid w:val="00A70BB6"/>
    <w:rsid w:val="00A71308"/>
    <w:rsid w:val="00A713C5"/>
    <w:rsid w:val="00A71404"/>
    <w:rsid w:val="00A716B0"/>
    <w:rsid w:val="00A718CC"/>
    <w:rsid w:val="00A7225F"/>
    <w:rsid w:val="00A722FF"/>
    <w:rsid w:val="00A724B0"/>
    <w:rsid w:val="00A7258C"/>
    <w:rsid w:val="00A727A5"/>
    <w:rsid w:val="00A7282E"/>
    <w:rsid w:val="00A72870"/>
    <w:rsid w:val="00A72B3C"/>
    <w:rsid w:val="00A73147"/>
    <w:rsid w:val="00A73183"/>
    <w:rsid w:val="00A73ED1"/>
    <w:rsid w:val="00A7472F"/>
    <w:rsid w:val="00A7512A"/>
    <w:rsid w:val="00A751E7"/>
    <w:rsid w:val="00A75206"/>
    <w:rsid w:val="00A75B6E"/>
    <w:rsid w:val="00A75D82"/>
    <w:rsid w:val="00A765D4"/>
    <w:rsid w:val="00A766A7"/>
    <w:rsid w:val="00A7681D"/>
    <w:rsid w:val="00A76FD5"/>
    <w:rsid w:val="00A7747B"/>
    <w:rsid w:val="00A805FB"/>
    <w:rsid w:val="00A80E56"/>
    <w:rsid w:val="00A812FA"/>
    <w:rsid w:val="00A8139B"/>
    <w:rsid w:val="00A81552"/>
    <w:rsid w:val="00A8167F"/>
    <w:rsid w:val="00A817D9"/>
    <w:rsid w:val="00A8212D"/>
    <w:rsid w:val="00A82C89"/>
    <w:rsid w:val="00A82D8D"/>
    <w:rsid w:val="00A82F1B"/>
    <w:rsid w:val="00A830A4"/>
    <w:rsid w:val="00A831B7"/>
    <w:rsid w:val="00A83933"/>
    <w:rsid w:val="00A849AF"/>
    <w:rsid w:val="00A8552C"/>
    <w:rsid w:val="00A85CB1"/>
    <w:rsid w:val="00A86B31"/>
    <w:rsid w:val="00A86D3B"/>
    <w:rsid w:val="00A87008"/>
    <w:rsid w:val="00A875DA"/>
    <w:rsid w:val="00A8775D"/>
    <w:rsid w:val="00A87B0A"/>
    <w:rsid w:val="00A90BCD"/>
    <w:rsid w:val="00A91170"/>
    <w:rsid w:val="00A91A6C"/>
    <w:rsid w:val="00A92018"/>
    <w:rsid w:val="00A92BB8"/>
    <w:rsid w:val="00A93151"/>
    <w:rsid w:val="00A932E6"/>
    <w:rsid w:val="00A9357D"/>
    <w:rsid w:val="00A93FFA"/>
    <w:rsid w:val="00A9594A"/>
    <w:rsid w:val="00A95A6B"/>
    <w:rsid w:val="00A95A85"/>
    <w:rsid w:val="00A95FFC"/>
    <w:rsid w:val="00A9611C"/>
    <w:rsid w:val="00A96DA2"/>
    <w:rsid w:val="00A974EA"/>
    <w:rsid w:val="00A976A4"/>
    <w:rsid w:val="00A97A2B"/>
    <w:rsid w:val="00A97B61"/>
    <w:rsid w:val="00A97D66"/>
    <w:rsid w:val="00A97F4D"/>
    <w:rsid w:val="00A97FA7"/>
    <w:rsid w:val="00A97FD8"/>
    <w:rsid w:val="00AA0214"/>
    <w:rsid w:val="00AA0762"/>
    <w:rsid w:val="00AA1090"/>
    <w:rsid w:val="00AA1215"/>
    <w:rsid w:val="00AA1E98"/>
    <w:rsid w:val="00AA2924"/>
    <w:rsid w:val="00AA3175"/>
    <w:rsid w:val="00AA3429"/>
    <w:rsid w:val="00AA3565"/>
    <w:rsid w:val="00AA3574"/>
    <w:rsid w:val="00AA35AC"/>
    <w:rsid w:val="00AA3D01"/>
    <w:rsid w:val="00AA47C5"/>
    <w:rsid w:val="00AA4C07"/>
    <w:rsid w:val="00AA5A4A"/>
    <w:rsid w:val="00AA66E7"/>
    <w:rsid w:val="00AA6762"/>
    <w:rsid w:val="00AA6CB3"/>
    <w:rsid w:val="00AA7DE0"/>
    <w:rsid w:val="00AA7EF8"/>
    <w:rsid w:val="00AB093C"/>
    <w:rsid w:val="00AB0959"/>
    <w:rsid w:val="00AB0DEC"/>
    <w:rsid w:val="00AB0EA2"/>
    <w:rsid w:val="00AB13C3"/>
    <w:rsid w:val="00AB1595"/>
    <w:rsid w:val="00AB18EA"/>
    <w:rsid w:val="00AB1C7E"/>
    <w:rsid w:val="00AB20F3"/>
    <w:rsid w:val="00AB2477"/>
    <w:rsid w:val="00AB25EC"/>
    <w:rsid w:val="00AB2C4E"/>
    <w:rsid w:val="00AB32D8"/>
    <w:rsid w:val="00AB37D0"/>
    <w:rsid w:val="00AB3CAF"/>
    <w:rsid w:val="00AB4197"/>
    <w:rsid w:val="00AB4853"/>
    <w:rsid w:val="00AB4D23"/>
    <w:rsid w:val="00AB4E6B"/>
    <w:rsid w:val="00AB5405"/>
    <w:rsid w:val="00AB56FB"/>
    <w:rsid w:val="00AB5F00"/>
    <w:rsid w:val="00AB5FF6"/>
    <w:rsid w:val="00AB61E0"/>
    <w:rsid w:val="00AB6798"/>
    <w:rsid w:val="00AB6BE2"/>
    <w:rsid w:val="00AB7C00"/>
    <w:rsid w:val="00AC04D0"/>
    <w:rsid w:val="00AC092A"/>
    <w:rsid w:val="00AC0AA3"/>
    <w:rsid w:val="00AC1541"/>
    <w:rsid w:val="00AC194C"/>
    <w:rsid w:val="00AC27F4"/>
    <w:rsid w:val="00AC2F10"/>
    <w:rsid w:val="00AC2FCA"/>
    <w:rsid w:val="00AC304A"/>
    <w:rsid w:val="00AC3E8B"/>
    <w:rsid w:val="00AC3F30"/>
    <w:rsid w:val="00AC4025"/>
    <w:rsid w:val="00AC40E0"/>
    <w:rsid w:val="00AC4520"/>
    <w:rsid w:val="00AC47DE"/>
    <w:rsid w:val="00AC4BAE"/>
    <w:rsid w:val="00AC5787"/>
    <w:rsid w:val="00AC5E9E"/>
    <w:rsid w:val="00AC6637"/>
    <w:rsid w:val="00AC696B"/>
    <w:rsid w:val="00AC6CAD"/>
    <w:rsid w:val="00AC716B"/>
    <w:rsid w:val="00AC75D9"/>
    <w:rsid w:val="00AC7CFD"/>
    <w:rsid w:val="00AC7E4C"/>
    <w:rsid w:val="00AD05DA"/>
    <w:rsid w:val="00AD070C"/>
    <w:rsid w:val="00AD0E47"/>
    <w:rsid w:val="00AD1067"/>
    <w:rsid w:val="00AD112B"/>
    <w:rsid w:val="00AD190F"/>
    <w:rsid w:val="00AD1CD4"/>
    <w:rsid w:val="00AD1FE6"/>
    <w:rsid w:val="00AD224F"/>
    <w:rsid w:val="00AD25CF"/>
    <w:rsid w:val="00AD2970"/>
    <w:rsid w:val="00AD2A0D"/>
    <w:rsid w:val="00AD2CD4"/>
    <w:rsid w:val="00AD2FA3"/>
    <w:rsid w:val="00AD3ABC"/>
    <w:rsid w:val="00AD3D05"/>
    <w:rsid w:val="00AD425A"/>
    <w:rsid w:val="00AD427A"/>
    <w:rsid w:val="00AD439B"/>
    <w:rsid w:val="00AD43D5"/>
    <w:rsid w:val="00AD440C"/>
    <w:rsid w:val="00AD4719"/>
    <w:rsid w:val="00AD48C4"/>
    <w:rsid w:val="00AD49A5"/>
    <w:rsid w:val="00AD4B6E"/>
    <w:rsid w:val="00AD50F6"/>
    <w:rsid w:val="00AD528E"/>
    <w:rsid w:val="00AD5826"/>
    <w:rsid w:val="00AD59C9"/>
    <w:rsid w:val="00AD5D5B"/>
    <w:rsid w:val="00AD6488"/>
    <w:rsid w:val="00AD6513"/>
    <w:rsid w:val="00AD68E1"/>
    <w:rsid w:val="00AD6E5C"/>
    <w:rsid w:val="00AD6EB3"/>
    <w:rsid w:val="00AD714C"/>
    <w:rsid w:val="00AD74DA"/>
    <w:rsid w:val="00AD77FC"/>
    <w:rsid w:val="00AE0060"/>
    <w:rsid w:val="00AE00C2"/>
    <w:rsid w:val="00AE0394"/>
    <w:rsid w:val="00AE05F9"/>
    <w:rsid w:val="00AE0640"/>
    <w:rsid w:val="00AE0BCE"/>
    <w:rsid w:val="00AE1D5E"/>
    <w:rsid w:val="00AE1E5D"/>
    <w:rsid w:val="00AE2901"/>
    <w:rsid w:val="00AE2B62"/>
    <w:rsid w:val="00AE2D1C"/>
    <w:rsid w:val="00AE33B6"/>
    <w:rsid w:val="00AE3655"/>
    <w:rsid w:val="00AE47DC"/>
    <w:rsid w:val="00AE47F3"/>
    <w:rsid w:val="00AE482C"/>
    <w:rsid w:val="00AE4909"/>
    <w:rsid w:val="00AE4A26"/>
    <w:rsid w:val="00AE4E15"/>
    <w:rsid w:val="00AE541F"/>
    <w:rsid w:val="00AE5A72"/>
    <w:rsid w:val="00AE601A"/>
    <w:rsid w:val="00AE610D"/>
    <w:rsid w:val="00AE65EB"/>
    <w:rsid w:val="00AE6CBB"/>
    <w:rsid w:val="00AF04FE"/>
    <w:rsid w:val="00AF054C"/>
    <w:rsid w:val="00AF098C"/>
    <w:rsid w:val="00AF1415"/>
    <w:rsid w:val="00AF1636"/>
    <w:rsid w:val="00AF1EA6"/>
    <w:rsid w:val="00AF2261"/>
    <w:rsid w:val="00AF2750"/>
    <w:rsid w:val="00AF316F"/>
    <w:rsid w:val="00AF3234"/>
    <w:rsid w:val="00AF3B09"/>
    <w:rsid w:val="00AF4360"/>
    <w:rsid w:val="00AF464F"/>
    <w:rsid w:val="00AF4BCE"/>
    <w:rsid w:val="00AF5000"/>
    <w:rsid w:val="00AF5761"/>
    <w:rsid w:val="00AF5F5D"/>
    <w:rsid w:val="00AF65B9"/>
    <w:rsid w:val="00AF78C2"/>
    <w:rsid w:val="00AF7ACD"/>
    <w:rsid w:val="00B004DA"/>
    <w:rsid w:val="00B00CEC"/>
    <w:rsid w:val="00B01696"/>
    <w:rsid w:val="00B020EC"/>
    <w:rsid w:val="00B03077"/>
    <w:rsid w:val="00B031B1"/>
    <w:rsid w:val="00B03515"/>
    <w:rsid w:val="00B03555"/>
    <w:rsid w:val="00B039F4"/>
    <w:rsid w:val="00B047B2"/>
    <w:rsid w:val="00B04E08"/>
    <w:rsid w:val="00B04E3C"/>
    <w:rsid w:val="00B050A7"/>
    <w:rsid w:val="00B05184"/>
    <w:rsid w:val="00B05397"/>
    <w:rsid w:val="00B05737"/>
    <w:rsid w:val="00B0633B"/>
    <w:rsid w:val="00B06E1E"/>
    <w:rsid w:val="00B07129"/>
    <w:rsid w:val="00B0764C"/>
    <w:rsid w:val="00B1094B"/>
    <w:rsid w:val="00B10CFB"/>
    <w:rsid w:val="00B1134D"/>
    <w:rsid w:val="00B117B9"/>
    <w:rsid w:val="00B118F8"/>
    <w:rsid w:val="00B119B6"/>
    <w:rsid w:val="00B123B1"/>
    <w:rsid w:val="00B124E5"/>
    <w:rsid w:val="00B126F9"/>
    <w:rsid w:val="00B12764"/>
    <w:rsid w:val="00B12A72"/>
    <w:rsid w:val="00B12BB7"/>
    <w:rsid w:val="00B12E45"/>
    <w:rsid w:val="00B13822"/>
    <w:rsid w:val="00B13826"/>
    <w:rsid w:val="00B13853"/>
    <w:rsid w:val="00B13B01"/>
    <w:rsid w:val="00B13EEB"/>
    <w:rsid w:val="00B13FD2"/>
    <w:rsid w:val="00B1422F"/>
    <w:rsid w:val="00B14DEA"/>
    <w:rsid w:val="00B15F71"/>
    <w:rsid w:val="00B162E4"/>
    <w:rsid w:val="00B16325"/>
    <w:rsid w:val="00B16781"/>
    <w:rsid w:val="00B169EE"/>
    <w:rsid w:val="00B17138"/>
    <w:rsid w:val="00B17871"/>
    <w:rsid w:val="00B17C08"/>
    <w:rsid w:val="00B17D16"/>
    <w:rsid w:val="00B20520"/>
    <w:rsid w:val="00B20B14"/>
    <w:rsid w:val="00B21514"/>
    <w:rsid w:val="00B218D1"/>
    <w:rsid w:val="00B219B0"/>
    <w:rsid w:val="00B21DD0"/>
    <w:rsid w:val="00B21E24"/>
    <w:rsid w:val="00B22025"/>
    <w:rsid w:val="00B220BF"/>
    <w:rsid w:val="00B2229B"/>
    <w:rsid w:val="00B225B1"/>
    <w:rsid w:val="00B229DF"/>
    <w:rsid w:val="00B22CFE"/>
    <w:rsid w:val="00B22F13"/>
    <w:rsid w:val="00B23032"/>
    <w:rsid w:val="00B233D0"/>
    <w:rsid w:val="00B2393E"/>
    <w:rsid w:val="00B23B32"/>
    <w:rsid w:val="00B23DE0"/>
    <w:rsid w:val="00B2421F"/>
    <w:rsid w:val="00B24583"/>
    <w:rsid w:val="00B24BCE"/>
    <w:rsid w:val="00B2568C"/>
    <w:rsid w:val="00B25DE4"/>
    <w:rsid w:val="00B25F16"/>
    <w:rsid w:val="00B2621F"/>
    <w:rsid w:val="00B263F6"/>
    <w:rsid w:val="00B26925"/>
    <w:rsid w:val="00B26B83"/>
    <w:rsid w:val="00B27634"/>
    <w:rsid w:val="00B3081D"/>
    <w:rsid w:val="00B3116B"/>
    <w:rsid w:val="00B31D82"/>
    <w:rsid w:val="00B31F3A"/>
    <w:rsid w:val="00B32097"/>
    <w:rsid w:val="00B324D0"/>
    <w:rsid w:val="00B3289C"/>
    <w:rsid w:val="00B32BC8"/>
    <w:rsid w:val="00B33111"/>
    <w:rsid w:val="00B33B1B"/>
    <w:rsid w:val="00B33D31"/>
    <w:rsid w:val="00B33E9C"/>
    <w:rsid w:val="00B34476"/>
    <w:rsid w:val="00B3450A"/>
    <w:rsid w:val="00B347E3"/>
    <w:rsid w:val="00B3505C"/>
    <w:rsid w:val="00B358DC"/>
    <w:rsid w:val="00B35F80"/>
    <w:rsid w:val="00B36087"/>
    <w:rsid w:val="00B36815"/>
    <w:rsid w:val="00B40375"/>
    <w:rsid w:val="00B4083E"/>
    <w:rsid w:val="00B408E7"/>
    <w:rsid w:val="00B40CA2"/>
    <w:rsid w:val="00B41664"/>
    <w:rsid w:val="00B4254E"/>
    <w:rsid w:val="00B429C2"/>
    <w:rsid w:val="00B4330C"/>
    <w:rsid w:val="00B433B9"/>
    <w:rsid w:val="00B433E1"/>
    <w:rsid w:val="00B43673"/>
    <w:rsid w:val="00B43A6B"/>
    <w:rsid w:val="00B43DF9"/>
    <w:rsid w:val="00B456EF"/>
    <w:rsid w:val="00B457A8"/>
    <w:rsid w:val="00B4599D"/>
    <w:rsid w:val="00B465D0"/>
    <w:rsid w:val="00B46611"/>
    <w:rsid w:val="00B47EAF"/>
    <w:rsid w:val="00B50625"/>
    <w:rsid w:val="00B50713"/>
    <w:rsid w:val="00B50A06"/>
    <w:rsid w:val="00B50F4E"/>
    <w:rsid w:val="00B50FC7"/>
    <w:rsid w:val="00B51654"/>
    <w:rsid w:val="00B52118"/>
    <w:rsid w:val="00B521A3"/>
    <w:rsid w:val="00B522AB"/>
    <w:rsid w:val="00B52633"/>
    <w:rsid w:val="00B52AC1"/>
    <w:rsid w:val="00B52C71"/>
    <w:rsid w:val="00B532A6"/>
    <w:rsid w:val="00B5392E"/>
    <w:rsid w:val="00B53CDF"/>
    <w:rsid w:val="00B53DDB"/>
    <w:rsid w:val="00B53F25"/>
    <w:rsid w:val="00B53FAE"/>
    <w:rsid w:val="00B5431F"/>
    <w:rsid w:val="00B54B7C"/>
    <w:rsid w:val="00B55E4E"/>
    <w:rsid w:val="00B56710"/>
    <w:rsid w:val="00B56C9A"/>
    <w:rsid w:val="00B571D5"/>
    <w:rsid w:val="00B573D1"/>
    <w:rsid w:val="00B57421"/>
    <w:rsid w:val="00B57C86"/>
    <w:rsid w:val="00B57F9C"/>
    <w:rsid w:val="00B6027A"/>
    <w:rsid w:val="00B61869"/>
    <w:rsid w:val="00B62965"/>
    <w:rsid w:val="00B630A3"/>
    <w:rsid w:val="00B631FB"/>
    <w:rsid w:val="00B64A59"/>
    <w:rsid w:val="00B64B8B"/>
    <w:rsid w:val="00B653B4"/>
    <w:rsid w:val="00B663CF"/>
    <w:rsid w:val="00B6683F"/>
    <w:rsid w:val="00B67A3D"/>
    <w:rsid w:val="00B67D04"/>
    <w:rsid w:val="00B70617"/>
    <w:rsid w:val="00B70622"/>
    <w:rsid w:val="00B71A8A"/>
    <w:rsid w:val="00B71B4B"/>
    <w:rsid w:val="00B71CC5"/>
    <w:rsid w:val="00B71E91"/>
    <w:rsid w:val="00B71FDF"/>
    <w:rsid w:val="00B723FF"/>
    <w:rsid w:val="00B7295E"/>
    <w:rsid w:val="00B72983"/>
    <w:rsid w:val="00B736CB"/>
    <w:rsid w:val="00B73BAA"/>
    <w:rsid w:val="00B74A90"/>
    <w:rsid w:val="00B74B61"/>
    <w:rsid w:val="00B74CB1"/>
    <w:rsid w:val="00B74CD3"/>
    <w:rsid w:val="00B7577C"/>
    <w:rsid w:val="00B76111"/>
    <w:rsid w:val="00B769F6"/>
    <w:rsid w:val="00B76AB0"/>
    <w:rsid w:val="00B76CED"/>
    <w:rsid w:val="00B77160"/>
    <w:rsid w:val="00B77694"/>
    <w:rsid w:val="00B77731"/>
    <w:rsid w:val="00B77896"/>
    <w:rsid w:val="00B77C4D"/>
    <w:rsid w:val="00B80448"/>
    <w:rsid w:val="00B80C25"/>
    <w:rsid w:val="00B80D75"/>
    <w:rsid w:val="00B810C3"/>
    <w:rsid w:val="00B81136"/>
    <w:rsid w:val="00B81178"/>
    <w:rsid w:val="00B8142E"/>
    <w:rsid w:val="00B819EA"/>
    <w:rsid w:val="00B820D9"/>
    <w:rsid w:val="00B821E3"/>
    <w:rsid w:val="00B8247B"/>
    <w:rsid w:val="00B82C1A"/>
    <w:rsid w:val="00B8308C"/>
    <w:rsid w:val="00B8331B"/>
    <w:rsid w:val="00B84269"/>
    <w:rsid w:val="00B8433A"/>
    <w:rsid w:val="00B844E2"/>
    <w:rsid w:val="00B845D2"/>
    <w:rsid w:val="00B84B3D"/>
    <w:rsid w:val="00B84F59"/>
    <w:rsid w:val="00B850AB"/>
    <w:rsid w:val="00B85127"/>
    <w:rsid w:val="00B85423"/>
    <w:rsid w:val="00B85452"/>
    <w:rsid w:val="00B85DAC"/>
    <w:rsid w:val="00B87295"/>
    <w:rsid w:val="00B879F1"/>
    <w:rsid w:val="00B879FE"/>
    <w:rsid w:val="00B90047"/>
    <w:rsid w:val="00B90FEF"/>
    <w:rsid w:val="00B91150"/>
    <w:rsid w:val="00B9231C"/>
    <w:rsid w:val="00B92617"/>
    <w:rsid w:val="00B926F9"/>
    <w:rsid w:val="00B92A03"/>
    <w:rsid w:val="00B92BDA"/>
    <w:rsid w:val="00B93866"/>
    <w:rsid w:val="00B94077"/>
    <w:rsid w:val="00B9493C"/>
    <w:rsid w:val="00B95D07"/>
    <w:rsid w:val="00B962C2"/>
    <w:rsid w:val="00B965D5"/>
    <w:rsid w:val="00B96ABE"/>
    <w:rsid w:val="00B96CFA"/>
    <w:rsid w:val="00B96F79"/>
    <w:rsid w:val="00B97704"/>
    <w:rsid w:val="00B97C12"/>
    <w:rsid w:val="00BA01A8"/>
    <w:rsid w:val="00BA06F7"/>
    <w:rsid w:val="00BA0D54"/>
    <w:rsid w:val="00BA1A91"/>
    <w:rsid w:val="00BA2DE4"/>
    <w:rsid w:val="00BA38A8"/>
    <w:rsid w:val="00BA3ECB"/>
    <w:rsid w:val="00BA4437"/>
    <w:rsid w:val="00BA4543"/>
    <w:rsid w:val="00BA45D4"/>
    <w:rsid w:val="00BA4883"/>
    <w:rsid w:val="00BA50D2"/>
    <w:rsid w:val="00BA5206"/>
    <w:rsid w:val="00BA532B"/>
    <w:rsid w:val="00BA5406"/>
    <w:rsid w:val="00BA5995"/>
    <w:rsid w:val="00BA5D7B"/>
    <w:rsid w:val="00BA6715"/>
    <w:rsid w:val="00BA6B19"/>
    <w:rsid w:val="00BA7A4B"/>
    <w:rsid w:val="00BB02A6"/>
    <w:rsid w:val="00BB05A0"/>
    <w:rsid w:val="00BB0990"/>
    <w:rsid w:val="00BB0F01"/>
    <w:rsid w:val="00BB10F5"/>
    <w:rsid w:val="00BB1904"/>
    <w:rsid w:val="00BB1A57"/>
    <w:rsid w:val="00BB1D7C"/>
    <w:rsid w:val="00BB22CD"/>
    <w:rsid w:val="00BB2526"/>
    <w:rsid w:val="00BB2717"/>
    <w:rsid w:val="00BB28AE"/>
    <w:rsid w:val="00BB2DAF"/>
    <w:rsid w:val="00BB3AA5"/>
    <w:rsid w:val="00BB3DEA"/>
    <w:rsid w:val="00BB40CF"/>
    <w:rsid w:val="00BB4327"/>
    <w:rsid w:val="00BB45FB"/>
    <w:rsid w:val="00BB474E"/>
    <w:rsid w:val="00BB4B6A"/>
    <w:rsid w:val="00BB4D6D"/>
    <w:rsid w:val="00BB51B5"/>
    <w:rsid w:val="00BB5F0A"/>
    <w:rsid w:val="00BB60F3"/>
    <w:rsid w:val="00BB6CA8"/>
    <w:rsid w:val="00BB70D4"/>
    <w:rsid w:val="00BB7A54"/>
    <w:rsid w:val="00BC006A"/>
    <w:rsid w:val="00BC0187"/>
    <w:rsid w:val="00BC02EC"/>
    <w:rsid w:val="00BC0431"/>
    <w:rsid w:val="00BC0471"/>
    <w:rsid w:val="00BC074E"/>
    <w:rsid w:val="00BC0B06"/>
    <w:rsid w:val="00BC0DCB"/>
    <w:rsid w:val="00BC205B"/>
    <w:rsid w:val="00BC20CC"/>
    <w:rsid w:val="00BC30EB"/>
    <w:rsid w:val="00BC35AD"/>
    <w:rsid w:val="00BC37DE"/>
    <w:rsid w:val="00BC3C45"/>
    <w:rsid w:val="00BC3F71"/>
    <w:rsid w:val="00BC4824"/>
    <w:rsid w:val="00BC57CC"/>
    <w:rsid w:val="00BC5B15"/>
    <w:rsid w:val="00BC62D1"/>
    <w:rsid w:val="00BC6884"/>
    <w:rsid w:val="00BC6ABF"/>
    <w:rsid w:val="00BC7A63"/>
    <w:rsid w:val="00BD00C6"/>
    <w:rsid w:val="00BD080B"/>
    <w:rsid w:val="00BD0923"/>
    <w:rsid w:val="00BD0B5F"/>
    <w:rsid w:val="00BD0F99"/>
    <w:rsid w:val="00BD1F5F"/>
    <w:rsid w:val="00BD25BA"/>
    <w:rsid w:val="00BD2F32"/>
    <w:rsid w:val="00BD3CDD"/>
    <w:rsid w:val="00BD44BB"/>
    <w:rsid w:val="00BD494D"/>
    <w:rsid w:val="00BD4FB1"/>
    <w:rsid w:val="00BD53E6"/>
    <w:rsid w:val="00BD55CA"/>
    <w:rsid w:val="00BD5D0F"/>
    <w:rsid w:val="00BD5E3C"/>
    <w:rsid w:val="00BD66C9"/>
    <w:rsid w:val="00BD67CE"/>
    <w:rsid w:val="00BD6984"/>
    <w:rsid w:val="00BD6F58"/>
    <w:rsid w:val="00BD6FBE"/>
    <w:rsid w:val="00BD76CB"/>
    <w:rsid w:val="00BE01FA"/>
    <w:rsid w:val="00BE0C68"/>
    <w:rsid w:val="00BE0D44"/>
    <w:rsid w:val="00BE1176"/>
    <w:rsid w:val="00BE125A"/>
    <w:rsid w:val="00BE1282"/>
    <w:rsid w:val="00BE1398"/>
    <w:rsid w:val="00BE19BE"/>
    <w:rsid w:val="00BE1DE3"/>
    <w:rsid w:val="00BE1F2F"/>
    <w:rsid w:val="00BE2A46"/>
    <w:rsid w:val="00BE2C23"/>
    <w:rsid w:val="00BE3B00"/>
    <w:rsid w:val="00BE44AB"/>
    <w:rsid w:val="00BE467B"/>
    <w:rsid w:val="00BE5A88"/>
    <w:rsid w:val="00BE5AAF"/>
    <w:rsid w:val="00BE5C6E"/>
    <w:rsid w:val="00BE6223"/>
    <w:rsid w:val="00BE629D"/>
    <w:rsid w:val="00BE6749"/>
    <w:rsid w:val="00BE6D98"/>
    <w:rsid w:val="00BE6FBD"/>
    <w:rsid w:val="00BE7196"/>
    <w:rsid w:val="00BE72B5"/>
    <w:rsid w:val="00BE7803"/>
    <w:rsid w:val="00BE7D1A"/>
    <w:rsid w:val="00BE7E98"/>
    <w:rsid w:val="00BF1033"/>
    <w:rsid w:val="00BF1FA1"/>
    <w:rsid w:val="00BF1FC5"/>
    <w:rsid w:val="00BF286A"/>
    <w:rsid w:val="00BF3059"/>
    <w:rsid w:val="00BF33E0"/>
    <w:rsid w:val="00BF3586"/>
    <w:rsid w:val="00BF3871"/>
    <w:rsid w:val="00BF3CB0"/>
    <w:rsid w:val="00BF4D14"/>
    <w:rsid w:val="00BF4E79"/>
    <w:rsid w:val="00BF4EDC"/>
    <w:rsid w:val="00BF5219"/>
    <w:rsid w:val="00BF74CA"/>
    <w:rsid w:val="00BF794E"/>
    <w:rsid w:val="00BF7AEB"/>
    <w:rsid w:val="00BF7B17"/>
    <w:rsid w:val="00BF7DEB"/>
    <w:rsid w:val="00C00D3B"/>
    <w:rsid w:val="00C010C9"/>
    <w:rsid w:val="00C011AE"/>
    <w:rsid w:val="00C01534"/>
    <w:rsid w:val="00C015EF"/>
    <w:rsid w:val="00C016EE"/>
    <w:rsid w:val="00C01E7E"/>
    <w:rsid w:val="00C023FB"/>
    <w:rsid w:val="00C027C3"/>
    <w:rsid w:val="00C02A10"/>
    <w:rsid w:val="00C02CEE"/>
    <w:rsid w:val="00C02F0F"/>
    <w:rsid w:val="00C02F54"/>
    <w:rsid w:val="00C030CB"/>
    <w:rsid w:val="00C0334E"/>
    <w:rsid w:val="00C035D7"/>
    <w:rsid w:val="00C035F7"/>
    <w:rsid w:val="00C038B3"/>
    <w:rsid w:val="00C03983"/>
    <w:rsid w:val="00C03A0A"/>
    <w:rsid w:val="00C03C46"/>
    <w:rsid w:val="00C049B1"/>
    <w:rsid w:val="00C04DB9"/>
    <w:rsid w:val="00C0501C"/>
    <w:rsid w:val="00C050D2"/>
    <w:rsid w:val="00C05437"/>
    <w:rsid w:val="00C05916"/>
    <w:rsid w:val="00C0601B"/>
    <w:rsid w:val="00C06540"/>
    <w:rsid w:val="00C06BDC"/>
    <w:rsid w:val="00C06D48"/>
    <w:rsid w:val="00C06DAD"/>
    <w:rsid w:val="00C06EF1"/>
    <w:rsid w:val="00C07821"/>
    <w:rsid w:val="00C07F71"/>
    <w:rsid w:val="00C10110"/>
    <w:rsid w:val="00C10562"/>
    <w:rsid w:val="00C1200E"/>
    <w:rsid w:val="00C12359"/>
    <w:rsid w:val="00C1236F"/>
    <w:rsid w:val="00C124A2"/>
    <w:rsid w:val="00C12F00"/>
    <w:rsid w:val="00C13048"/>
    <w:rsid w:val="00C131FF"/>
    <w:rsid w:val="00C13499"/>
    <w:rsid w:val="00C1376E"/>
    <w:rsid w:val="00C1384C"/>
    <w:rsid w:val="00C13DA9"/>
    <w:rsid w:val="00C13F7F"/>
    <w:rsid w:val="00C149D9"/>
    <w:rsid w:val="00C14ACA"/>
    <w:rsid w:val="00C153FC"/>
    <w:rsid w:val="00C160ED"/>
    <w:rsid w:val="00C16490"/>
    <w:rsid w:val="00C16721"/>
    <w:rsid w:val="00C16AC9"/>
    <w:rsid w:val="00C16D81"/>
    <w:rsid w:val="00C16E5F"/>
    <w:rsid w:val="00C1711B"/>
    <w:rsid w:val="00C17887"/>
    <w:rsid w:val="00C17933"/>
    <w:rsid w:val="00C17B11"/>
    <w:rsid w:val="00C20049"/>
    <w:rsid w:val="00C20B14"/>
    <w:rsid w:val="00C20B17"/>
    <w:rsid w:val="00C20C45"/>
    <w:rsid w:val="00C215F7"/>
    <w:rsid w:val="00C21BDC"/>
    <w:rsid w:val="00C21D33"/>
    <w:rsid w:val="00C22579"/>
    <w:rsid w:val="00C22666"/>
    <w:rsid w:val="00C226D8"/>
    <w:rsid w:val="00C22904"/>
    <w:rsid w:val="00C22963"/>
    <w:rsid w:val="00C229E8"/>
    <w:rsid w:val="00C22A26"/>
    <w:rsid w:val="00C22CCD"/>
    <w:rsid w:val="00C23284"/>
    <w:rsid w:val="00C23512"/>
    <w:rsid w:val="00C2361C"/>
    <w:rsid w:val="00C237B7"/>
    <w:rsid w:val="00C24B12"/>
    <w:rsid w:val="00C24FBF"/>
    <w:rsid w:val="00C25077"/>
    <w:rsid w:val="00C25E90"/>
    <w:rsid w:val="00C25FE8"/>
    <w:rsid w:val="00C265DC"/>
    <w:rsid w:val="00C26611"/>
    <w:rsid w:val="00C2669F"/>
    <w:rsid w:val="00C27868"/>
    <w:rsid w:val="00C30043"/>
    <w:rsid w:val="00C3023A"/>
    <w:rsid w:val="00C3061A"/>
    <w:rsid w:val="00C30FD1"/>
    <w:rsid w:val="00C3173B"/>
    <w:rsid w:val="00C31A76"/>
    <w:rsid w:val="00C31DDA"/>
    <w:rsid w:val="00C32AF3"/>
    <w:rsid w:val="00C334ED"/>
    <w:rsid w:val="00C336EA"/>
    <w:rsid w:val="00C34144"/>
    <w:rsid w:val="00C349E1"/>
    <w:rsid w:val="00C34CDB"/>
    <w:rsid w:val="00C362EE"/>
    <w:rsid w:val="00C36397"/>
    <w:rsid w:val="00C36890"/>
    <w:rsid w:val="00C36A00"/>
    <w:rsid w:val="00C36B58"/>
    <w:rsid w:val="00C370EA"/>
    <w:rsid w:val="00C3754C"/>
    <w:rsid w:val="00C37C6D"/>
    <w:rsid w:val="00C40128"/>
    <w:rsid w:val="00C405F8"/>
    <w:rsid w:val="00C40DDA"/>
    <w:rsid w:val="00C41169"/>
    <w:rsid w:val="00C418CB"/>
    <w:rsid w:val="00C41DB7"/>
    <w:rsid w:val="00C42507"/>
    <w:rsid w:val="00C42867"/>
    <w:rsid w:val="00C42C06"/>
    <w:rsid w:val="00C42ED8"/>
    <w:rsid w:val="00C42F66"/>
    <w:rsid w:val="00C435A7"/>
    <w:rsid w:val="00C4363C"/>
    <w:rsid w:val="00C43753"/>
    <w:rsid w:val="00C4476D"/>
    <w:rsid w:val="00C447EE"/>
    <w:rsid w:val="00C44FE3"/>
    <w:rsid w:val="00C45347"/>
    <w:rsid w:val="00C45B87"/>
    <w:rsid w:val="00C45E04"/>
    <w:rsid w:val="00C461FE"/>
    <w:rsid w:val="00C462CB"/>
    <w:rsid w:val="00C47245"/>
    <w:rsid w:val="00C47424"/>
    <w:rsid w:val="00C47A67"/>
    <w:rsid w:val="00C47BF7"/>
    <w:rsid w:val="00C47D25"/>
    <w:rsid w:val="00C47FF9"/>
    <w:rsid w:val="00C50051"/>
    <w:rsid w:val="00C503D9"/>
    <w:rsid w:val="00C50A4F"/>
    <w:rsid w:val="00C50AB0"/>
    <w:rsid w:val="00C50DCE"/>
    <w:rsid w:val="00C50EE2"/>
    <w:rsid w:val="00C5131B"/>
    <w:rsid w:val="00C5146E"/>
    <w:rsid w:val="00C51948"/>
    <w:rsid w:val="00C51EE7"/>
    <w:rsid w:val="00C52566"/>
    <w:rsid w:val="00C52730"/>
    <w:rsid w:val="00C52A94"/>
    <w:rsid w:val="00C52E35"/>
    <w:rsid w:val="00C5360A"/>
    <w:rsid w:val="00C53AF7"/>
    <w:rsid w:val="00C5481B"/>
    <w:rsid w:val="00C54E79"/>
    <w:rsid w:val="00C54F3D"/>
    <w:rsid w:val="00C5567F"/>
    <w:rsid w:val="00C55A43"/>
    <w:rsid w:val="00C55F08"/>
    <w:rsid w:val="00C561AA"/>
    <w:rsid w:val="00C56F2D"/>
    <w:rsid w:val="00C5795F"/>
    <w:rsid w:val="00C57DB2"/>
    <w:rsid w:val="00C60596"/>
    <w:rsid w:val="00C60987"/>
    <w:rsid w:val="00C60C79"/>
    <w:rsid w:val="00C61137"/>
    <w:rsid w:val="00C6117F"/>
    <w:rsid w:val="00C6149E"/>
    <w:rsid w:val="00C616CE"/>
    <w:rsid w:val="00C61B1D"/>
    <w:rsid w:val="00C61C49"/>
    <w:rsid w:val="00C61CE9"/>
    <w:rsid w:val="00C62B2D"/>
    <w:rsid w:val="00C63162"/>
    <w:rsid w:val="00C6354C"/>
    <w:rsid w:val="00C63829"/>
    <w:rsid w:val="00C63C8E"/>
    <w:rsid w:val="00C63D82"/>
    <w:rsid w:val="00C64144"/>
    <w:rsid w:val="00C64C2B"/>
    <w:rsid w:val="00C64C8A"/>
    <w:rsid w:val="00C650AF"/>
    <w:rsid w:val="00C65206"/>
    <w:rsid w:val="00C65E38"/>
    <w:rsid w:val="00C66163"/>
    <w:rsid w:val="00C669C7"/>
    <w:rsid w:val="00C66B37"/>
    <w:rsid w:val="00C66E2C"/>
    <w:rsid w:val="00C66E5E"/>
    <w:rsid w:val="00C6743A"/>
    <w:rsid w:val="00C67769"/>
    <w:rsid w:val="00C6777E"/>
    <w:rsid w:val="00C677E9"/>
    <w:rsid w:val="00C6785A"/>
    <w:rsid w:val="00C70119"/>
    <w:rsid w:val="00C70123"/>
    <w:rsid w:val="00C70982"/>
    <w:rsid w:val="00C709A4"/>
    <w:rsid w:val="00C70A2D"/>
    <w:rsid w:val="00C70D79"/>
    <w:rsid w:val="00C70F3A"/>
    <w:rsid w:val="00C717C5"/>
    <w:rsid w:val="00C71F24"/>
    <w:rsid w:val="00C72326"/>
    <w:rsid w:val="00C731AE"/>
    <w:rsid w:val="00C73E08"/>
    <w:rsid w:val="00C73FA7"/>
    <w:rsid w:val="00C74A5D"/>
    <w:rsid w:val="00C75B88"/>
    <w:rsid w:val="00C76239"/>
    <w:rsid w:val="00C7667A"/>
    <w:rsid w:val="00C76831"/>
    <w:rsid w:val="00C76A3F"/>
    <w:rsid w:val="00C76EB8"/>
    <w:rsid w:val="00C76ED6"/>
    <w:rsid w:val="00C76F40"/>
    <w:rsid w:val="00C77006"/>
    <w:rsid w:val="00C77759"/>
    <w:rsid w:val="00C8012C"/>
    <w:rsid w:val="00C80700"/>
    <w:rsid w:val="00C80D00"/>
    <w:rsid w:val="00C80EB1"/>
    <w:rsid w:val="00C814E3"/>
    <w:rsid w:val="00C82788"/>
    <w:rsid w:val="00C828F7"/>
    <w:rsid w:val="00C82AD1"/>
    <w:rsid w:val="00C82ADC"/>
    <w:rsid w:val="00C82B46"/>
    <w:rsid w:val="00C839F6"/>
    <w:rsid w:val="00C83A2D"/>
    <w:rsid w:val="00C83E4F"/>
    <w:rsid w:val="00C840D5"/>
    <w:rsid w:val="00C8429D"/>
    <w:rsid w:val="00C84682"/>
    <w:rsid w:val="00C847B8"/>
    <w:rsid w:val="00C85309"/>
    <w:rsid w:val="00C8548B"/>
    <w:rsid w:val="00C858AE"/>
    <w:rsid w:val="00C858BF"/>
    <w:rsid w:val="00C863CC"/>
    <w:rsid w:val="00C8644B"/>
    <w:rsid w:val="00C86A02"/>
    <w:rsid w:val="00C86A17"/>
    <w:rsid w:val="00C87669"/>
    <w:rsid w:val="00C87729"/>
    <w:rsid w:val="00C87B62"/>
    <w:rsid w:val="00C90062"/>
    <w:rsid w:val="00C9027E"/>
    <w:rsid w:val="00C904BB"/>
    <w:rsid w:val="00C90809"/>
    <w:rsid w:val="00C90989"/>
    <w:rsid w:val="00C90B28"/>
    <w:rsid w:val="00C90D6A"/>
    <w:rsid w:val="00C91B87"/>
    <w:rsid w:val="00C91C6F"/>
    <w:rsid w:val="00C91D8B"/>
    <w:rsid w:val="00C91FC7"/>
    <w:rsid w:val="00C9254F"/>
    <w:rsid w:val="00C926FD"/>
    <w:rsid w:val="00C927B1"/>
    <w:rsid w:val="00C928DF"/>
    <w:rsid w:val="00C92979"/>
    <w:rsid w:val="00C92C48"/>
    <w:rsid w:val="00C92F66"/>
    <w:rsid w:val="00C93C58"/>
    <w:rsid w:val="00C93C87"/>
    <w:rsid w:val="00C940BE"/>
    <w:rsid w:val="00C9431C"/>
    <w:rsid w:val="00C9452F"/>
    <w:rsid w:val="00C94B24"/>
    <w:rsid w:val="00C955AF"/>
    <w:rsid w:val="00C9599E"/>
    <w:rsid w:val="00C95BCA"/>
    <w:rsid w:val="00C96204"/>
    <w:rsid w:val="00C962AA"/>
    <w:rsid w:val="00C97307"/>
    <w:rsid w:val="00C9789D"/>
    <w:rsid w:val="00C978F8"/>
    <w:rsid w:val="00CA00A7"/>
    <w:rsid w:val="00CA04D1"/>
    <w:rsid w:val="00CA090F"/>
    <w:rsid w:val="00CA0CEF"/>
    <w:rsid w:val="00CA21CC"/>
    <w:rsid w:val="00CA2806"/>
    <w:rsid w:val="00CA340B"/>
    <w:rsid w:val="00CA342B"/>
    <w:rsid w:val="00CA359C"/>
    <w:rsid w:val="00CA3724"/>
    <w:rsid w:val="00CA38F0"/>
    <w:rsid w:val="00CA4092"/>
    <w:rsid w:val="00CA4318"/>
    <w:rsid w:val="00CA4708"/>
    <w:rsid w:val="00CA47AD"/>
    <w:rsid w:val="00CA4EEC"/>
    <w:rsid w:val="00CA5149"/>
    <w:rsid w:val="00CA5458"/>
    <w:rsid w:val="00CA55C5"/>
    <w:rsid w:val="00CA56D0"/>
    <w:rsid w:val="00CA5D52"/>
    <w:rsid w:val="00CA5F0A"/>
    <w:rsid w:val="00CA6329"/>
    <w:rsid w:val="00CA703D"/>
    <w:rsid w:val="00CA7386"/>
    <w:rsid w:val="00CA79AB"/>
    <w:rsid w:val="00CA7A1F"/>
    <w:rsid w:val="00CA7D76"/>
    <w:rsid w:val="00CB07A5"/>
    <w:rsid w:val="00CB09B8"/>
    <w:rsid w:val="00CB105D"/>
    <w:rsid w:val="00CB10F4"/>
    <w:rsid w:val="00CB1708"/>
    <w:rsid w:val="00CB19FE"/>
    <w:rsid w:val="00CB1ABB"/>
    <w:rsid w:val="00CB1FCE"/>
    <w:rsid w:val="00CB2C25"/>
    <w:rsid w:val="00CB3612"/>
    <w:rsid w:val="00CB37C2"/>
    <w:rsid w:val="00CB3AEF"/>
    <w:rsid w:val="00CB3C28"/>
    <w:rsid w:val="00CB3C67"/>
    <w:rsid w:val="00CB43F4"/>
    <w:rsid w:val="00CB4987"/>
    <w:rsid w:val="00CB4B43"/>
    <w:rsid w:val="00CB4C76"/>
    <w:rsid w:val="00CB50BE"/>
    <w:rsid w:val="00CB6018"/>
    <w:rsid w:val="00CB7983"/>
    <w:rsid w:val="00CB7AC5"/>
    <w:rsid w:val="00CB7B0F"/>
    <w:rsid w:val="00CC0252"/>
    <w:rsid w:val="00CC029C"/>
    <w:rsid w:val="00CC065B"/>
    <w:rsid w:val="00CC152D"/>
    <w:rsid w:val="00CC16EA"/>
    <w:rsid w:val="00CC197B"/>
    <w:rsid w:val="00CC1B4D"/>
    <w:rsid w:val="00CC299C"/>
    <w:rsid w:val="00CC2EBD"/>
    <w:rsid w:val="00CC3344"/>
    <w:rsid w:val="00CC345C"/>
    <w:rsid w:val="00CC37C9"/>
    <w:rsid w:val="00CC411F"/>
    <w:rsid w:val="00CC4174"/>
    <w:rsid w:val="00CC426F"/>
    <w:rsid w:val="00CC428E"/>
    <w:rsid w:val="00CC42A6"/>
    <w:rsid w:val="00CC439E"/>
    <w:rsid w:val="00CC48DC"/>
    <w:rsid w:val="00CC4ECF"/>
    <w:rsid w:val="00CC5D8D"/>
    <w:rsid w:val="00CC611C"/>
    <w:rsid w:val="00CC630D"/>
    <w:rsid w:val="00CC65A0"/>
    <w:rsid w:val="00CC65A4"/>
    <w:rsid w:val="00CC6747"/>
    <w:rsid w:val="00CC6CF4"/>
    <w:rsid w:val="00CC7886"/>
    <w:rsid w:val="00CC78D6"/>
    <w:rsid w:val="00CC7992"/>
    <w:rsid w:val="00CD0202"/>
    <w:rsid w:val="00CD10AF"/>
    <w:rsid w:val="00CD12F0"/>
    <w:rsid w:val="00CD136D"/>
    <w:rsid w:val="00CD1C9A"/>
    <w:rsid w:val="00CD1D1F"/>
    <w:rsid w:val="00CD2172"/>
    <w:rsid w:val="00CD21E6"/>
    <w:rsid w:val="00CD22A0"/>
    <w:rsid w:val="00CD2D0F"/>
    <w:rsid w:val="00CD3006"/>
    <w:rsid w:val="00CD335A"/>
    <w:rsid w:val="00CD3479"/>
    <w:rsid w:val="00CD35B8"/>
    <w:rsid w:val="00CD382D"/>
    <w:rsid w:val="00CD3FD9"/>
    <w:rsid w:val="00CD435F"/>
    <w:rsid w:val="00CD4D09"/>
    <w:rsid w:val="00CD4DC1"/>
    <w:rsid w:val="00CD5769"/>
    <w:rsid w:val="00CD60B2"/>
    <w:rsid w:val="00CD6CA5"/>
    <w:rsid w:val="00CD710C"/>
    <w:rsid w:val="00CD77ED"/>
    <w:rsid w:val="00CD78A2"/>
    <w:rsid w:val="00CD79FF"/>
    <w:rsid w:val="00CE03D5"/>
    <w:rsid w:val="00CE07E8"/>
    <w:rsid w:val="00CE08FD"/>
    <w:rsid w:val="00CE0DF8"/>
    <w:rsid w:val="00CE10F9"/>
    <w:rsid w:val="00CE1393"/>
    <w:rsid w:val="00CE17ED"/>
    <w:rsid w:val="00CE1C57"/>
    <w:rsid w:val="00CE22AF"/>
    <w:rsid w:val="00CE22B6"/>
    <w:rsid w:val="00CE2DCA"/>
    <w:rsid w:val="00CE3222"/>
    <w:rsid w:val="00CE32F5"/>
    <w:rsid w:val="00CE35DC"/>
    <w:rsid w:val="00CE36D0"/>
    <w:rsid w:val="00CE3A08"/>
    <w:rsid w:val="00CE3B0B"/>
    <w:rsid w:val="00CE47DC"/>
    <w:rsid w:val="00CE481E"/>
    <w:rsid w:val="00CE4868"/>
    <w:rsid w:val="00CE4915"/>
    <w:rsid w:val="00CE521A"/>
    <w:rsid w:val="00CE54CD"/>
    <w:rsid w:val="00CE60B8"/>
    <w:rsid w:val="00CE651A"/>
    <w:rsid w:val="00CE687A"/>
    <w:rsid w:val="00CE6BE6"/>
    <w:rsid w:val="00CE6E36"/>
    <w:rsid w:val="00CE6E8E"/>
    <w:rsid w:val="00CE70E1"/>
    <w:rsid w:val="00CE7841"/>
    <w:rsid w:val="00CE7D36"/>
    <w:rsid w:val="00CF028C"/>
    <w:rsid w:val="00CF0455"/>
    <w:rsid w:val="00CF0519"/>
    <w:rsid w:val="00CF0585"/>
    <w:rsid w:val="00CF1166"/>
    <w:rsid w:val="00CF1FF5"/>
    <w:rsid w:val="00CF250E"/>
    <w:rsid w:val="00CF2708"/>
    <w:rsid w:val="00CF277B"/>
    <w:rsid w:val="00CF35C2"/>
    <w:rsid w:val="00CF3F80"/>
    <w:rsid w:val="00CF3FFB"/>
    <w:rsid w:val="00CF4C17"/>
    <w:rsid w:val="00CF4CE2"/>
    <w:rsid w:val="00CF4D88"/>
    <w:rsid w:val="00CF50B3"/>
    <w:rsid w:val="00CF5213"/>
    <w:rsid w:val="00CF5D81"/>
    <w:rsid w:val="00CF6662"/>
    <w:rsid w:val="00CF6EBB"/>
    <w:rsid w:val="00CF7289"/>
    <w:rsid w:val="00CF7362"/>
    <w:rsid w:val="00CF749A"/>
    <w:rsid w:val="00CF7AB9"/>
    <w:rsid w:val="00CF7FE6"/>
    <w:rsid w:val="00D000A2"/>
    <w:rsid w:val="00D00246"/>
    <w:rsid w:val="00D00393"/>
    <w:rsid w:val="00D006EA"/>
    <w:rsid w:val="00D00782"/>
    <w:rsid w:val="00D00A48"/>
    <w:rsid w:val="00D0100F"/>
    <w:rsid w:val="00D0122B"/>
    <w:rsid w:val="00D0141E"/>
    <w:rsid w:val="00D02282"/>
    <w:rsid w:val="00D024ED"/>
    <w:rsid w:val="00D02550"/>
    <w:rsid w:val="00D026D3"/>
    <w:rsid w:val="00D0296D"/>
    <w:rsid w:val="00D031DB"/>
    <w:rsid w:val="00D03F2A"/>
    <w:rsid w:val="00D04807"/>
    <w:rsid w:val="00D04BC5"/>
    <w:rsid w:val="00D06466"/>
    <w:rsid w:val="00D06C78"/>
    <w:rsid w:val="00D06C85"/>
    <w:rsid w:val="00D0768E"/>
    <w:rsid w:val="00D07746"/>
    <w:rsid w:val="00D07A07"/>
    <w:rsid w:val="00D07DE9"/>
    <w:rsid w:val="00D07FE0"/>
    <w:rsid w:val="00D1040E"/>
    <w:rsid w:val="00D10927"/>
    <w:rsid w:val="00D10ABF"/>
    <w:rsid w:val="00D10DE3"/>
    <w:rsid w:val="00D11969"/>
    <w:rsid w:val="00D11D54"/>
    <w:rsid w:val="00D11EE9"/>
    <w:rsid w:val="00D1259C"/>
    <w:rsid w:val="00D12929"/>
    <w:rsid w:val="00D12E05"/>
    <w:rsid w:val="00D13127"/>
    <w:rsid w:val="00D1312B"/>
    <w:rsid w:val="00D13479"/>
    <w:rsid w:val="00D13567"/>
    <w:rsid w:val="00D13F83"/>
    <w:rsid w:val="00D142D0"/>
    <w:rsid w:val="00D14538"/>
    <w:rsid w:val="00D14543"/>
    <w:rsid w:val="00D14783"/>
    <w:rsid w:val="00D14F02"/>
    <w:rsid w:val="00D15281"/>
    <w:rsid w:val="00D1530A"/>
    <w:rsid w:val="00D1548F"/>
    <w:rsid w:val="00D156F3"/>
    <w:rsid w:val="00D15B91"/>
    <w:rsid w:val="00D1609E"/>
    <w:rsid w:val="00D16452"/>
    <w:rsid w:val="00D16B6C"/>
    <w:rsid w:val="00D17072"/>
    <w:rsid w:val="00D17321"/>
    <w:rsid w:val="00D178A4"/>
    <w:rsid w:val="00D17E2B"/>
    <w:rsid w:val="00D2056F"/>
    <w:rsid w:val="00D205C0"/>
    <w:rsid w:val="00D20B34"/>
    <w:rsid w:val="00D222D5"/>
    <w:rsid w:val="00D2264F"/>
    <w:rsid w:val="00D23312"/>
    <w:rsid w:val="00D23384"/>
    <w:rsid w:val="00D237E1"/>
    <w:rsid w:val="00D239A7"/>
    <w:rsid w:val="00D23B5F"/>
    <w:rsid w:val="00D23BC5"/>
    <w:rsid w:val="00D247D2"/>
    <w:rsid w:val="00D248A2"/>
    <w:rsid w:val="00D24CBE"/>
    <w:rsid w:val="00D251EF"/>
    <w:rsid w:val="00D25269"/>
    <w:rsid w:val="00D25511"/>
    <w:rsid w:val="00D259D4"/>
    <w:rsid w:val="00D259FB"/>
    <w:rsid w:val="00D25ED9"/>
    <w:rsid w:val="00D266BE"/>
    <w:rsid w:val="00D26C8B"/>
    <w:rsid w:val="00D26EAA"/>
    <w:rsid w:val="00D2728C"/>
    <w:rsid w:val="00D279CA"/>
    <w:rsid w:val="00D27EFC"/>
    <w:rsid w:val="00D3103D"/>
    <w:rsid w:val="00D31EFB"/>
    <w:rsid w:val="00D32653"/>
    <w:rsid w:val="00D33355"/>
    <w:rsid w:val="00D3359A"/>
    <w:rsid w:val="00D3375F"/>
    <w:rsid w:val="00D3455A"/>
    <w:rsid w:val="00D348B2"/>
    <w:rsid w:val="00D35390"/>
    <w:rsid w:val="00D35A69"/>
    <w:rsid w:val="00D36B92"/>
    <w:rsid w:val="00D373AD"/>
    <w:rsid w:val="00D3771A"/>
    <w:rsid w:val="00D37C55"/>
    <w:rsid w:val="00D37CEA"/>
    <w:rsid w:val="00D405D3"/>
    <w:rsid w:val="00D40692"/>
    <w:rsid w:val="00D40A28"/>
    <w:rsid w:val="00D412C4"/>
    <w:rsid w:val="00D41395"/>
    <w:rsid w:val="00D42427"/>
    <w:rsid w:val="00D4258F"/>
    <w:rsid w:val="00D429B5"/>
    <w:rsid w:val="00D42ABA"/>
    <w:rsid w:val="00D42F69"/>
    <w:rsid w:val="00D445A9"/>
    <w:rsid w:val="00D448C0"/>
    <w:rsid w:val="00D4587D"/>
    <w:rsid w:val="00D45D94"/>
    <w:rsid w:val="00D4674C"/>
    <w:rsid w:val="00D4742D"/>
    <w:rsid w:val="00D475CD"/>
    <w:rsid w:val="00D47830"/>
    <w:rsid w:val="00D502B9"/>
    <w:rsid w:val="00D5039F"/>
    <w:rsid w:val="00D50EC9"/>
    <w:rsid w:val="00D514D3"/>
    <w:rsid w:val="00D51BC9"/>
    <w:rsid w:val="00D51EE9"/>
    <w:rsid w:val="00D527F6"/>
    <w:rsid w:val="00D52A5D"/>
    <w:rsid w:val="00D533A0"/>
    <w:rsid w:val="00D5394D"/>
    <w:rsid w:val="00D53FE6"/>
    <w:rsid w:val="00D54432"/>
    <w:rsid w:val="00D544EB"/>
    <w:rsid w:val="00D54ABB"/>
    <w:rsid w:val="00D557C5"/>
    <w:rsid w:val="00D559FD"/>
    <w:rsid w:val="00D55A1D"/>
    <w:rsid w:val="00D55D64"/>
    <w:rsid w:val="00D55E8B"/>
    <w:rsid w:val="00D56141"/>
    <w:rsid w:val="00D5618B"/>
    <w:rsid w:val="00D5645E"/>
    <w:rsid w:val="00D5675C"/>
    <w:rsid w:val="00D5689F"/>
    <w:rsid w:val="00D56AF8"/>
    <w:rsid w:val="00D56C0C"/>
    <w:rsid w:val="00D576C7"/>
    <w:rsid w:val="00D57823"/>
    <w:rsid w:val="00D57E7F"/>
    <w:rsid w:val="00D608CB"/>
    <w:rsid w:val="00D60B20"/>
    <w:rsid w:val="00D60C71"/>
    <w:rsid w:val="00D61207"/>
    <w:rsid w:val="00D61609"/>
    <w:rsid w:val="00D61C9F"/>
    <w:rsid w:val="00D627CE"/>
    <w:rsid w:val="00D629AD"/>
    <w:rsid w:val="00D62B08"/>
    <w:rsid w:val="00D62DC9"/>
    <w:rsid w:val="00D62E03"/>
    <w:rsid w:val="00D63055"/>
    <w:rsid w:val="00D638CC"/>
    <w:rsid w:val="00D63B8E"/>
    <w:rsid w:val="00D63D49"/>
    <w:rsid w:val="00D64242"/>
    <w:rsid w:val="00D646F4"/>
    <w:rsid w:val="00D64C38"/>
    <w:rsid w:val="00D64C7C"/>
    <w:rsid w:val="00D6524D"/>
    <w:rsid w:val="00D6544A"/>
    <w:rsid w:val="00D656DA"/>
    <w:rsid w:val="00D65E9F"/>
    <w:rsid w:val="00D66133"/>
    <w:rsid w:val="00D663C0"/>
    <w:rsid w:val="00D6672E"/>
    <w:rsid w:val="00D668D8"/>
    <w:rsid w:val="00D66D75"/>
    <w:rsid w:val="00D66D82"/>
    <w:rsid w:val="00D675A9"/>
    <w:rsid w:val="00D67C22"/>
    <w:rsid w:val="00D67E74"/>
    <w:rsid w:val="00D67EFE"/>
    <w:rsid w:val="00D705D2"/>
    <w:rsid w:val="00D7081A"/>
    <w:rsid w:val="00D70BF7"/>
    <w:rsid w:val="00D71593"/>
    <w:rsid w:val="00D72064"/>
    <w:rsid w:val="00D72099"/>
    <w:rsid w:val="00D723D4"/>
    <w:rsid w:val="00D726C3"/>
    <w:rsid w:val="00D7318B"/>
    <w:rsid w:val="00D731F0"/>
    <w:rsid w:val="00D733E3"/>
    <w:rsid w:val="00D73B30"/>
    <w:rsid w:val="00D74401"/>
    <w:rsid w:val="00D748B5"/>
    <w:rsid w:val="00D749B1"/>
    <w:rsid w:val="00D75B03"/>
    <w:rsid w:val="00D75B6F"/>
    <w:rsid w:val="00D7677B"/>
    <w:rsid w:val="00D76878"/>
    <w:rsid w:val="00D770BA"/>
    <w:rsid w:val="00D770E5"/>
    <w:rsid w:val="00D7754B"/>
    <w:rsid w:val="00D77977"/>
    <w:rsid w:val="00D77F11"/>
    <w:rsid w:val="00D80153"/>
    <w:rsid w:val="00D80533"/>
    <w:rsid w:val="00D80657"/>
    <w:rsid w:val="00D81424"/>
    <w:rsid w:val="00D81827"/>
    <w:rsid w:val="00D821D4"/>
    <w:rsid w:val="00D825E1"/>
    <w:rsid w:val="00D828C0"/>
    <w:rsid w:val="00D82B5B"/>
    <w:rsid w:val="00D82C96"/>
    <w:rsid w:val="00D82D01"/>
    <w:rsid w:val="00D82EBA"/>
    <w:rsid w:val="00D830D1"/>
    <w:rsid w:val="00D83EE4"/>
    <w:rsid w:val="00D840B8"/>
    <w:rsid w:val="00D84211"/>
    <w:rsid w:val="00D8467C"/>
    <w:rsid w:val="00D84929"/>
    <w:rsid w:val="00D84A51"/>
    <w:rsid w:val="00D851B6"/>
    <w:rsid w:val="00D85530"/>
    <w:rsid w:val="00D85A72"/>
    <w:rsid w:val="00D8617B"/>
    <w:rsid w:val="00D863D8"/>
    <w:rsid w:val="00D8683D"/>
    <w:rsid w:val="00D86A1B"/>
    <w:rsid w:val="00D87171"/>
    <w:rsid w:val="00D871F9"/>
    <w:rsid w:val="00D87242"/>
    <w:rsid w:val="00D87CA8"/>
    <w:rsid w:val="00D87F68"/>
    <w:rsid w:val="00D90206"/>
    <w:rsid w:val="00D90251"/>
    <w:rsid w:val="00D9076F"/>
    <w:rsid w:val="00D908BD"/>
    <w:rsid w:val="00D9094E"/>
    <w:rsid w:val="00D9186F"/>
    <w:rsid w:val="00D92412"/>
    <w:rsid w:val="00D93260"/>
    <w:rsid w:val="00D93628"/>
    <w:rsid w:val="00D93DBF"/>
    <w:rsid w:val="00D941D4"/>
    <w:rsid w:val="00D942F0"/>
    <w:rsid w:val="00D9449D"/>
    <w:rsid w:val="00D9457F"/>
    <w:rsid w:val="00D94667"/>
    <w:rsid w:val="00D94A60"/>
    <w:rsid w:val="00D94C4D"/>
    <w:rsid w:val="00D94D3C"/>
    <w:rsid w:val="00D9505C"/>
    <w:rsid w:val="00D951C0"/>
    <w:rsid w:val="00D9537F"/>
    <w:rsid w:val="00D955B4"/>
    <w:rsid w:val="00D95EDB"/>
    <w:rsid w:val="00D95FD2"/>
    <w:rsid w:val="00D962CD"/>
    <w:rsid w:val="00D96979"/>
    <w:rsid w:val="00D96AA0"/>
    <w:rsid w:val="00D96C7C"/>
    <w:rsid w:val="00D96D32"/>
    <w:rsid w:val="00D97765"/>
    <w:rsid w:val="00DA06AF"/>
    <w:rsid w:val="00DA08D7"/>
    <w:rsid w:val="00DA0995"/>
    <w:rsid w:val="00DA1026"/>
    <w:rsid w:val="00DA1B8C"/>
    <w:rsid w:val="00DA20B2"/>
    <w:rsid w:val="00DA2274"/>
    <w:rsid w:val="00DA288F"/>
    <w:rsid w:val="00DA2F66"/>
    <w:rsid w:val="00DA2FD4"/>
    <w:rsid w:val="00DA31C3"/>
    <w:rsid w:val="00DA3203"/>
    <w:rsid w:val="00DA36B2"/>
    <w:rsid w:val="00DA3AEC"/>
    <w:rsid w:val="00DA453D"/>
    <w:rsid w:val="00DA4551"/>
    <w:rsid w:val="00DA4820"/>
    <w:rsid w:val="00DA4F22"/>
    <w:rsid w:val="00DA5049"/>
    <w:rsid w:val="00DA52EB"/>
    <w:rsid w:val="00DA545B"/>
    <w:rsid w:val="00DA5484"/>
    <w:rsid w:val="00DA5489"/>
    <w:rsid w:val="00DA54B5"/>
    <w:rsid w:val="00DA55E9"/>
    <w:rsid w:val="00DA5742"/>
    <w:rsid w:val="00DA667C"/>
    <w:rsid w:val="00DA67C1"/>
    <w:rsid w:val="00DA68F1"/>
    <w:rsid w:val="00DA718C"/>
    <w:rsid w:val="00DA723D"/>
    <w:rsid w:val="00DA748C"/>
    <w:rsid w:val="00DA75F5"/>
    <w:rsid w:val="00DA761F"/>
    <w:rsid w:val="00DA771D"/>
    <w:rsid w:val="00DA78E8"/>
    <w:rsid w:val="00DB02A6"/>
    <w:rsid w:val="00DB05AA"/>
    <w:rsid w:val="00DB09B8"/>
    <w:rsid w:val="00DB0EF3"/>
    <w:rsid w:val="00DB114D"/>
    <w:rsid w:val="00DB1799"/>
    <w:rsid w:val="00DB1B64"/>
    <w:rsid w:val="00DB1D41"/>
    <w:rsid w:val="00DB22D4"/>
    <w:rsid w:val="00DB22F0"/>
    <w:rsid w:val="00DB2C13"/>
    <w:rsid w:val="00DB313F"/>
    <w:rsid w:val="00DB31CA"/>
    <w:rsid w:val="00DB34B7"/>
    <w:rsid w:val="00DB390A"/>
    <w:rsid w:val="00DB3FC3"/>
    <w:rsid w:val="00DB4B8B"/>
    <w:rsid w:val="00DB5FB3"/>
    <w:rsid w:val="00DB6174"/>
    <w:rsid w:val="00DB6542"/>
    <w:rsid w:val="00DB67DF"/>
    <w:rsid w:val="00DB692F"/>
    <w:rsid w:val="00DB6FB6"/>
    <w:rsid w:val="00DC03B7"/>
    <w:rsid w:val="00DC0D22"/>
    <w:rsid w:val="00DC0E72"/>
    <w:rsid w:val="00DC1329"/>
    <w:rsid w:val="00DC1937"/>
    <w:rsid w:val="00DC28EF"/>
    <w:rsid w:val="00DC336E"/>
    <w:rsid w:val="00DC360B"/>
    <w:rsid w:val="00DC3843"/>
    <w:rsid w:val="00DC3C6D"/>
    <w:rsid w:val="00DC3FC2"/>
    <w:rsid w:val="00DC441E"/>
    <w:rsid w:val="00DC4628"/>
    <w:rsid w:val="00DC4A4B"/>
    <w:rsid w:val="00DC5028"/>
    <w:rsid w:val="00DC59C3"/>
    <w:rsid w:val="00DC5DCE"/>
    <w:rsid w:val="00DC6453"/>
    <w:rsid w:val="00DC6AA0"/>
    <w:rsid w:val="00DC6E36"/>
    <w:rsid w:val="00DC72C1"/>
    <w:rsid w:val="00DC749B"/>
    <w:rsid w:val="00DC7593"/>
    <w:rsid w:val="00DC7D05"/>
    <w:rsid w:val="00DC7DBD"/>
    <w:rsid w:val="00DD02DD"/>
    <w:rsid w:val="00DD0317"/>
    <w:rsid w:val="00DD0852"/>
    <w:rsid w:val="00DD0977"/>
    <w:rsid w:val="00DD1134"/>
    <w:rsid w:val="00DD1213"/>
    <w:rsid w:val="00DD17A7"/>
    <w:rsid w:val="00DD1910"/>
    <w:rsid w:val="00DD1A29"/>
    <w:rsid w:val="00DD2138"/>
    <w:rsid w:val="00DD2958"/>
    <w:rsid w:val="00DD305D"/>
    <w:rsid w:val="00DD38BC"/>
    <w:rsid w:val="00DD3CCD"/>
    <w:rsid w:val="00DD3D2C"/>
    <w:rsid w:val="00DD4D4B"/>
    <w:rsid w:val="00DD5649"/>
    <w:rsid w:val="00DD60E6"/>
    <w:rsid w:val="00DD6251"/>
    <w:rsid w:val="00DD6C03"/>
    <w:rsid w:val="00DD7065"/>
    <w:rsid w:val="00DD7A54"/>
    <w:rsid w:val="00DD7D55"/>
    <w:rsid w:val="00DD7E24"/>
    <w:rsid w:val="00DE0280"/>
    <w:rsid w:val="00DE0318"/>
    <w:rsid w:val="00DE09B9"/>
    <w:rsid w:val="00DE1AB4"/>
    <w:rsid w:val="00DE1D6A"/>
    <w:rsid w:val="00DE2074"/>
    <w:rsid w:val="00DE207A"/>
    <w:rsid w:val="00DE2D76"/>
    <w:rsid w:val="00DE2D90"/>
    <w:rsid w:val="00DE36C5"/>
    <w:rsid w:val="00DE3E4E"/>
    <w:rsid w:val="00DE4594"/>
    <w:rsid w:val="00DE46DA"/>
    <w:rsid w:val="00DE48BA"/>
    <w:rsid w:val="00DE4F8D"/>
    <w:rsid w:val="00DE56CF"/>
    <w:rsid w:val="00DE5AFC"/>
    <w:rsid w:val="00DE5EAE"/>
    <w:rsid w:val="00DE626F"/>
    <w:rsid w:val="00DE6598"/>
    <w:rsid w:val="00DE67F7"/>
    <w:rsid w:val="00DE6853"/>
    <w:rsid w:val="00DE6864"/>
    <w:rsid w:val="00DE6B21"/>
    <w:rsid w:val="00DE7E1F"/>
    <w:rsid w:val="00DF14D9"/>
    <w:rsid w:val="00DF1522"/>
    <w:rsid w:val="00DF167F"/>
    <w:rsid w:val="00DF1893"/>
    <w:rsid w:val="00DF1E15"/>
    <w:rsid w:val="00DF1E54"/>
    <w:rsid w:val="00DF1EE6"/>
    <w:rsid w:val="00DF207A"/>
    <w:rsid w:val="00DF2807"/>
    <w:rsid w:val="00DF38FA"/>
    <w:rsid w:val="00DF3EC9"/>
    <w:rsid w:val="00DF4461"/>
    <w:rsid w:val="00DF4567"/>
    <w:rsid w:val="00DF4E02"/>
    <w:rsid w:val="00DF5884"/>
    <w:rsid w:val="00DF5FAA"/>
    <w:rsid w:val="00DF62B1"/>
    <w:rsid w:val="00DF667F"/>
    <w:rsid w:val="00DF6918"/>
    <w:rsid w:val="00DF6E9D"/>
    <w:rsid w:val="00DF71C6"/>
    <w:rsid w:val="00DF75AD"/>
    <w:rsid w:val="00DF7939"/>
    <w:rsid w:val="00DF7961"/>
    <w:rsid w:val="00DF7D6A"/>
    <w:rsid w:val="00DF7E92"/>
    <w:rsid w:val="00E0066C"/>
    <w:rsid w:val="00E007CC"/>
    <w:rsid w:val="00E008AA"/>
    <w:rsid w:val="00E015E9"/>
    <w:rsid w:val="00E01945"/>
    <w:rsid w:val="00E01B0A"/>
    <w:rsid w:val="00E02453"/>
    <w:rsid w:val="00E02AC0"/>
    <w:rsid w:val="00E02E9D"/>
    <w:rsid w:val="00E04047"/>
    <w:rsid w:val="00E042AA"/>
    <w:rsid w:val="00E04863"/>
    <w:rsid w:val="00E04E76"/>
    <w:rsid w:val="00E05086"/>
    <w:rsid w:val="00E05953"/>
    <w:rsid w:val="00E05CCE"/>
    <w:rsid w:val="00E05E95"/>
    <w:rsid w:val="00E06144"/>
    <w:rsid w:val="00E074CA"/>
    <w:rsid w:val="00E0770C"/>
    <w:rsid w:val="00E077AC"/>
    <w:rsid w:val="00E079B8"/>
    <w:rsid w:val="00E07A3D"/>
    <w:rsid w:val="00E10608"/>
    <w:rsid w:val="00E106B3"/>
    <w:rsid w:val="00E10BBD"/>
    <w:rsid w:val="00E10CEC"/>
    <w:rsid w:val="00E10DF3"/>
    <w:rsid w:val="00E1191C"/>
    <w:rsid w:val="00E11CEB"/>
    <w:rsid w:val="00E11F46"/>
    <w:rsid w:val="00E121DC"/>
    <w:rsid w:val="00E122CD"/>
    <w:rsid w:val="00E134E4"/>
    <w:rsid w:val="00E13B31"/>
    <w:rsid w:val="00E14077"/>
    <w:rsid w:val="00E14EF4"/>
    <w:rsid w:val="00E150BA"/>
    <w:rsid w:val="00E1549D"/>
    <w:rsid w:val="00E16304"/>
    <w:rsid w:val="00E168B1"/>
    <w:rsid w:val="00E16B52"/>
    <w:rsid w:val="00E16B55"/>
    <w:rsid w:val="00E16DD7"/>
    <w:rsid w:val="00E171E1"/>
    <w:rsid w:val="00E17625"/>
    <w:rsid w:val="00E17B5B"/>
    <w:rsid w:val="00E17C08"/>
    <w:rsid w:val="00E21416"/>
    <w:rsid w:val="00E2155F"/>
    <w:rsid w:val="00E21C30"/>
    <w:rsid w:val="00E22348"/>
    <w:rsid w:val="00E22521"/>
    <w:rsid w:val="00E22C6E"/>
    <w:rsid w:val="00E22E91"/>
    <w:rsid w:val="00E22EAB"/>
    <w:rsid w:val="00E235A0"/>
    <w:rsid w:val="00E236B9"/>
    <w:rsid w:val="00E23A13"/>
    <w:rsid w:val="00E243B0"/>
    <w:rsid w:val="00E24539"/>
    <w:rsid w:val="00E24C25"/>
    <w:rsid w:val="00E25024"/>
    <w:rsid w:val="00E25292"/>
    <w:rsid w:val="00E2537F"/>
    <w:rsid w:val="00E25A38"/>
    <w:rsid w:val="00E25CAE"/>
    <w:rsid w:val="00E263C5"/>
    <w:rsid w:val="00E265B3"/>
    <w:rsid w:val="00E26AB9"/>
    <w:rsid w:val="00E26ED2"/>
    <w:rsid w:val="00E26FFD"/>
    <w:rsid w:val="00E27025"/>
    <w:rsid w:val="00E27743"/>
    <w:rsid w:val="00E27864"/>
    <w:rsid w:val="00E27FF8"/>
    <w:rsid w:val="00E3033E"/>
    <w:rsid w:val="00E3094E"/>
    <w:rsid w:val="00E30A39"/>
    <w:rsid w:val="00E30B66"/>
    <w:rsid w:val="00E30F4C"/>
    <w:rsid w:val="00E31C74"/>
    <w:rsid w:val="00E321D0"/>
    <w:rsid w:val="00E32B50"/>
    <w:rsid w:val="00E32CEF"/>
    <w:rsid w:val="00E32FF2"/>
    <w:rsid w:val="00E331B9"/>
    <w:rsid w:val="00E33386"/>
    <w:rsid w:val="00E33440"/>
    <w:rsid w:val="00E335C2"/>
    <w:rsid w:val="00E33FB6"/>
    <w:rsid w:val="00E34940"/>
    <w:rsid w:val="00E3509D"/>
    <w:rsid w:val="00E356EF"/>
    <w:rsid w:val="00E35B58"/>
    <w:rsid w:val="00E35CB4"/>
    <w:rsid w:val="00E36336"/>
    <w:rsid w:val="00E36B47"/>
    <w:rsid w:val="00E36D86"/>
    <w:rsid w:val="00E3744A"/>
    <w:rsid w:val="00E375CD"/>
    <w:rsid w:val="00E4005B"/>
    <w:rsid w:val="00E40DA2"/>
    <w:rsid w:val="00E41297"/>
    <w:rsid w:val="00E41AB7"/>
    <w:rsid w:val="00E42043"/>
    <w:rsid w:val="00E420C9"/>
    <w:rsid w:val="00E422C8"/>
    <w:rsid w:val="00E42F91"/>
    <w:rsid w:val="00E433B4"/>
    <w:rsid w:val="00E43512"/>
    <w:rsid w:val="00E443D0"/>
    <w:rsid w:val="00E44ED7"/>
    <w:rsid w:val="00E450AC"/>
    <w:rsid w:val="00E45E4F"/>
    <w:rsid w:val="00E45F05"/>
    <w:rsid w:val="00E460A3"/>
    <w:rsid w:val="00E460C1"/>
    <w:rsid w:val="00E46412"/>
    <w:rsid w:val="00E47667"/>
    <w:rsid w:val="00E47C49"/>
    <w:rsid w:val="00E5074D"/>
    <w:rsid w:val="00E50AAE"/>
    <w:rsid w:val="00E50EDE"/>
    <w:rsid w:val="00E50F84"/>
    <w:rsid w:val="00E5126C"/>
    <w:rsid w:val="00E5206B"/>
    <w:rsid w:val="00E52322"/>
    <w:rsid w:val="00E5263A"/>
    <w:rsid w:val="00E52D9F"/>
    <w:rsid w:val="00E52E17"/>
    <w:rsid w:val="00E52E98"/>
    <w:rsid w:val="00E530C2"/>
    <w:rsid w:val="00E5344F"/>
    <w:rsid w:val="00E53565"/>
    <w:rsid w:val="00E5356F"/>
    <w:rsid w:val="00E5370E"/>
    <w:rsid w:val="00E5471B"/>
    <w:rsid w:val="00E548E1"/>
    <w:rsid w:val="00E54CD1"/>
    <w:rsid w:val="00E54D4C"/>
    <w:rsid w:val="00E54E5F"/>
    <w:rsid w:val="00E55182"/>
    <w:rsid w:val="00E553E8"/>
    <w:rsid w:val="00E5554A"/>
    <w:rsid w:val="00E55A1B"/>
    <w:rsid w:val="00E5623B"/>
    <w:rsid w:val="00E56AE2"/>
    <w:rsid w:val="00E56B64"/>
    <w:rsid w:val="00E571BB"/>
    <w:rsid w:val="00E57244"/>
    <w:rsid w:val="00E57570"/>
    <w:rsid w:val="00E57666"/>
    <w:rsid w:val="00E576CD"/>
    <w:rsid w:val="00E576D9"/>
    <w:rsid w:val="00E579FA"/>
    <w:rsid w:val="00E57CB3"/>
    <w:rsid w:val="00E57E30"/>
    <w:rsid w:val="00E6001E"/>
    <w:rsid w:val="00E6139B"/>
    <w:rsid w:val="00E61C8A"/>
    <w:rsid w:val="00E621B7"/>
    <w:rsid w:val="00E62266"/>
    <w:rsid w:val="00E62CEC"/>
    <w:rsid w:val="00E638F9"/>
    <w:rsid w:val="00E648D2"/>
    <w:rsid w:val="00E64BF3"/>
    <w:rsid w:val="00E67137"/>
    <w:rsid w:val="00E67153"/>
    <w:rsid w:val="00E6728B"/>
    <w:rsid w:val="00E6781B"/>
    <w:rsid w:val="00E67856"/>
    <w:rsid w:val="00E678A1"/>
    <w:rsid w:val="00E67A07"/>
    <w:rsid w:val="00E67C12"/>
    <w:rsid w:val="00E67D23"/>
    <w:rsid w:val="00E67F1C"/>
    <w:rsid w:val="00E70832"/>
    <w:rsid w:val="00E71B59"/>
    <w:rsid w:val="00E72067"/>
    <w:rsid w:val="00E731C1"/>
    <w:rsid w:val="00E73538"/>
    <w:rsid w:val="00E73709"/>
    <w:rsid w:val="00E73BAC"/>
    <w:rsid w:val="00E7492E"/>
    <w:rsid w:val="00E74B29"/>
    <w:rsid w:val="00E74EC6"/>
    <w:rsid w:val="00E74F4A"/>
    <w:rsid w:val="00E7541C"/>
    <w:rsid w:val="00E7548B"/>
    <w:rsid w:val="00E75B15"/>
    <w:rsid w:val="00E75CE2"/>
    <w:rsid w:val="00E75D0D"/>
    <w:rsid w:val="00E75DCD"/>
    <w:rsid w:val="00E75FEE"/>
    <w:rsid w:val="00E76011"/>
    <w:rsid w:val="00E768CB"/>
    <w:rsid w:val="00E76ABF"/>
    <w:rsid w:val="00E77CE5"/>
    <w:rsid w:val="00E803F5"/>
    <w:rsid w:val="00E80A03"/>
    <w:rsid w:val="00E80B4D"/>
    <w:rsid w:val="00E80DD0"/>
    <w:rsid w:val="00E80FA7"/>
    <w:rsid w:val="00E8167D"/>
    <w:rsid w:val="00E817B0"/>
    <w:rsid w:val="00E81B45"/>
    <w:rsid w:val="00E82523"/>
    <w:rsid w:val="00E82592"/>
    <w:rsid w:val="00E833AC"/>
    <w:rsid w:val="00E8396B"/>
    <w:rsid w:val="00E83C3E"/>
    <w:rsid w:val="00E83D0C"/>
    <w:rsid w:val="00E83E56"/>
    <w:rsid w:val="00E84251"/>
    <w:rsid w:val="00E8453F"/>
    <w:rsid w:val="00E848A1"/>
    <w:rsid w:val="00E84AC0"/>
    <w:rsid w:val="00E84FC1"/>
    <w:rsid w:val="00E853C5"/>
    <w:rsid w:val="00E86823"/>
    <w:rsid w:val="00E86969"/>
    <w:rsid w:val="00E8752C"/>
    <w:rsid w:val="00E878FC"/>
    <w:rsid w:val="00E87ADA"/>
    <w:rsid w:val="00E87B5B"/>
    <w:rsid w:val="00E87F68"/>
    <w:rsid w:val="00E904C9"/>
    <w:rsid w:val="00E906A6"/>
    <w:rsid w:val="00E90AB7"/>
    <w:rsid w:val="00E90C13"/>
    <w:rsid w:val="00E90C6D"/>
    <w:rsid w:val="00E90CEA"/>
    <w:rsid w:val="00E90D37"/>
    <w:rsid w:val="00E90F06"/>
    <w:rsid w:val="00E914AC"/>
    <w:rsid w:val="00E9173C"/>
    <w:rsid w:val="00E917F7"/>
    <w:rsid w:val="00E92020"/>
    <w:rsid w:val="00E939FE"/>
    <w:rsid w:val="00E93A64"/>
    <w:rsid w:val="00E93A8A"/>
    <w:rsid w:val="00E93CF1"/>
    <w:rsid w:val="00E94571"/>
    <w:rsid w:val="00E94E29"/>
    <w:rsid w:val="00E9539C"/>
    <w:rsid w:val="00E95896"/>
    <w:rsid w:val="00E95CDB"/>
    <w:rsid w:val="00E964CE"/>
    <w:rsid w:val="00E966BD"/>
    <w:rsid w:val="00E96811"/>
    <w:rsid w:val="00E96B5C"/>
    <w:rsid w:val="00E96FD1"/>
    <w:rsid w:val="00E97090"/>
    <w:rsid w:val="00E97D27"/>
    <w:rsid w:val="00E97E89"/>
    <w:rsid w:val="00EA068C"/>
    <w:rsid w:val="00EA07CD"/>
    <w:rsid w:val="00EA0A85"/>
    <w:rsid w:val="00EA0D08"/>
    <w:rsid w:val="00EA1178"/>
    <w:rsid w:val="00EA11E2"/>
    <w:rsid w:val="00EA1CE0"/>
    <w:rsid w:val="00EA2297"/>
    <w:rsid w:val="00EA2480"/>
    <w:rsid w:val="00EA3B74"/>
    <w:rsid w:val="00EA3D20"/>
    <w:rsid w:val="00EA3D8C"/>
    <w:rsid w:val="00EA3F3A"/>
    <w:rsid w:val="00EA408D"/>
    <w:rsid w:val="00EA42C5"/>
    <w:rsid w:val="00EA441C"/>
    <w:rsid w:val="00EA5533"/>
    <w:rsid w:val="00EA55CB"/>
    <w:rsid w:val="00EA5B14"/>
    <w:rsid w:val="00EA63B6"/>
    <w:rsid w:val="00EA7200"/>
    <w:rsid w:val="00EA7B62"/>
    <w:rsid w:val="00EB00F5"/>
    <w:rsid w:val="00EB09CA"/>
    <w:rsid w:val="00EB17E1"/>
    <w:rsid w:val="00EB2036"/>
    <w:rsid w:val="00EB2279"/>
    <w:rsid w:val="00EB22D2"/>
    <w:rsid w:val="00EB2EE5"/>
    <w:rsid w:val="00EB4245"/>
    <w:rsid w:val="00EB448E"/>
    <w:rsid w:val="00EB4521"/>
    <w:rsid w:val="00EB4676"/>
    <w:rsid w:val="00EB5538"/>
    <w:rsid w:val="00EB553F"/>
    <w:rsid w:val="00EB61DD"/>
    <w:rsid w:val="00EB6358"/>
    <w:rsid w:val="00EB6511"/>
    <w:rsid w:val="00EB6718"/>
    <w:rsid w:val="00EB7AA5"/>
    <w:rsid w:val="00EC0318"/>
    <w:rsid w:val="00EC2023"/>
    <w:rsid w:val="00EC2E4E"/>
    <w:rsid w:val="00EC32D4"/>
    <w:rsid w:val="00EC34E8"/>
    <w:rsid w:val="00EC3B4B"/>
    <w:rsid w:val="00EC4B9D"/>
    <w:rsid w:val="00EC57E5"/>
    <w:rsid w:val="00EC628E"/>
    <w:rsid w:val="00EC632F"/>
    <w:rsid w:val="00EC6E77"/>
    <w:rsid w:val="00EC6FBA"/>
    <w:rsid w:val="00EC6FD5"/>
    <w:rsid w:val="00EC70B6"/>
    <w:rsid w:val="00EC724F"/>
    <w:rsid w:val="00ED06DA"/>
    <w:rsid w:val="00ED0A3C"/>
    <w:rsid w:val="00ED0AD9"/>
    <w:rsid w:val="00ED0B86"/>
    <w:rsid w:val="00ED0D54"/>
    <w:rsid w:val="00ED16F6"/>
    <w:rsid w:val="00ED2068"/>
    <w:rsid w:val="00ED23CD"/>
    <w:rsid w:val="00ED29B2"/>
    <w:rsid w:val="00ED2CE9"/>
    <w:rsid w:val="00ED2E46"/>
    <w:rsid w:val="00ED2F37"/>
    <w:rsid w:val="00ED2F8A"/>
    <w:rsid w:val="00ED3234"/>
    <w:rsid w:val="00ED32E4"/>
    <w:rsid w:val="00ED3635"/>
    <w:rsid w:val="00ED41B9"/>
    <w:rsid w:val="00ED45F3"/>
    <w:rsid w:val="00ED4826"/>
    <w:rsid w:val="00ED49DF"/>
    <w:rsid w:val="00ED5821"/>
    <w:rsid w:val="00ED5851"/>
    <w:rsid w:val="00ED5FB3"/>
    <w:rsid w:val="00ED773A"/>
    <w:rsid w:val="00ED77BB"/>
    <w:rsid w:val="00ED78FE"/>
    <w:rsid w:val="00ED7BAD"/>
    <w:rsid w:val="00ED7F05"/>
    <w:rsid w:val="00ED7FA1"/>
    <w:rsid w:val="00ED7FA7"/>
    <w:rsid w:val="00EE0057"/>
    <w:rsid w:val="00EE0135"/>
    <w:rsid w:val="00EE03AE"/>
    <w:rsid w:val="00EE1453"/>
    <w:rsid w:val="00EE20D5"/>
    <w:rsid w:val="00EE21DE"/>
    <w:rsid w:val="00EE27B1"/>
    <w:rsid w:val="00EE3823"/>
    <w:rsid w:val="00EE39E1"/>
    <w:rsid w:val="00EE4A5E"/>
    <w:rsid w:val="00EE4D41"/>
    <w:rsid w:val="00EE4E99"/>
    <w:rsid w:val="00EE6274"/>
    <w:rsid w:val="00EE6286"/>
    <w:rsid w:val="00EE6E8E"/>
    <w:rsid w:val="00EE7585"/>
    <w:rsid w:val="00EE76AA"/>
    <w:rsid w:val="00EF091E"/>
    <w:rsid w:val="00EF1940"/>
    <w:rsid w:val="00EF24E2"/>
    <w:rsid w:val="00EF2512"/>
    <w:rsid w:val="00EF25E7"/>
    <w:rsid w:val="00EF28BC"/>
    <w:rsid w:val="00EF2BAF"/>
    <w:rsid w:val="00EF3098"/>
    <w:rsid w:val="00EF38ED"/>
    <w:rsid w:val="00EF3C06"/>
    <w:rsid w:val="00EF41C4"/>
    <w:rsid w:val="00EF421A"/>
    <w:rsid w:val="00EF423D"/>
    <w:rsid w:val="00EF5022"/>
    <w:rsid w:val="00EF531F"/>
    <w:rsid w:val="00EF5A21"/>
    <w:rsid w:val="00EF649A"/>
    <w:rsid w:val="00EF6621"/>
    <w:rsid w:val="00EF6AC3"/>
    <w:rsid w:val="00EF6EEE"/>
    <w:rsid w:val="00EF7308"/>
    <w:rsid w:val="00F004B1"/>
    <w:rsid w:val="00F006B7"/>
    <w:rsid w:val="00F013F0"/>
    <w:rsid w:val="00F02511"/>
    <w:rsid w:val="00F025FC"/>
    <w:rsid w:val="00F03C28"/>
    <w:rsid w:val="00F03CC6"/>
    <w:rsid w:val="00F04225"/>
    <w:rsid w:val="00F0459F"/>
    <w:rsid w:val="00F04AC7"/>
    <w:rsid w:val="00F04B87"/>
    <w:rsid w:val="00F04C3A"/>
    <w:rsid w:val="00F060F0"/>
    <w:rsid w:val="00F06266"/>
    <w:rsid w:val="00F06311"/>
    <w:rsid w:val="00F064E0"/>
    <w:rsid w:val="00F0672F"/>
    <w:rsid w:val="00F07459"/>
    <w:rsid w:val="00F0747C"/>
    <w:rsid w:val="00F0771E"/>
    <w:rsid w:val="00F078EF"/>
    <w:rsid w:val="00F07D2E"/>
    <w:rsid w:val="00F101C8"/>
    <w:rsid w:val="00F108B8"/>
    <w:rsid w:val="00F11214"/>
    <w:rsid w:val="00F1160F"/>
    <w:rsid w:val="00F11D9D"/>
    <w:rsid w:val="00F11F3A"/>
    <w:rsid w:val="00F121E4"/>
    <w:rsid w:val="00F12B50"/>
    <w:rsid w:val="00F12CE5"/>
    <w:rsid w:val="00F12D0D"/>
    <w:rsid w:val="00F1377D"/>
    <w:rsid w:val="00F13B51"/>
    <w:rsid w:val="00F13DF6"/>
    <w:rsid w:val="00F14250"/>
    <w:rsid w:val="00F1433D"/>
    <w:rsid w:val="00F146C9"/>
    <w:rsid w:val="00F146F6"/>
    <w:rsid w:val="00F15833"/>
    <w:rsid w:val="00F159E3"/>
    <w:rsid w:val="00F15BF0"/>
    <w:rsid w:val="00F15C2F"/>
    <w:rsid w:val="00F15E94"/>
    <w:rsid w:val="00F1606A"/>
    <w:rsid w:val="00F16587"/>
    <w:rsid w:val="00F16803"/>
    <w:rsid w:val="00F16AA5"/>
    <w:rsid w:val="00F16B4A"/>
    <w:rsid w:val="00F16E01"/>
    <w:rsid w:val="00F16EAC"/>
    <w:rsid w:val="00F172C7"/>
    <w:rsid w:val="00F17D84"/>
    <w:rsid w:val="00F2051A"/>
    <w:rsid w:val="00F2072A"/>
    <w:rsid w:val="00F20A1E"/>
    <w:rsid w:val="00F20E40"/>
    <w:rsid w:val="00F2129C"/>
    <w:rsid w:val="00F21468"/>
    <w:rsid w:val="00F21C9A"/>
    <w:rsid w:val="00F224EF"/>
    <w:rsid w:val="00F2253D"/>
    <w:rsid w:val="00F229A3"/>
    <w:rsid w:val="00F22FFC"/>
    <w:rsid w:val="00F23BB8"/>
    <w:rsid w:val="00F23C0A"/>
    <w:rsid w:val="00F23E92"/>
    <w:rsid w:val="00F23FF8"/>
    <w:rsid w:val="00F241A4"/>
    <w:rsid w:val="00F2460C"/>
    <w:rsid w:val="00F24893"/>
    <w:rsid w:val="00F250F3"/>
    <w:rsid w:val="00F251D5"/>
    <w:rsid w:val="00F25337"/>
    <w:rsid w:val="00F2568A"/>
    <w:rsid w:val="00F256DC"/>
    <w:rsid w:val="00F25B37"/>
    <w:rsid w:val="00F25BE1"/>
    <w:rsid w:val="00F26445"/>
    <w:rsid w:val="00F26D04"/>
    <w:rsid w:val="00F27757"/>
    <w:rsid w:val="00F3020B"/>
    <w:rsid w:val="00F304BB"/>
    <w:rsid w:val="00F306C5"/>
    <w:rsid w:val="00F32332"/>
    <w:rsid w:val="00F32355"/>
    <w:rsid w:val="00F325F2"/>
    <w:rsid w:val="00F32898"/>
    <w:rsid w:val="00F32A5F"/>
    <w:rsid w:val="00F32BC8"/>
    <w:rsid w:val="00F32DDC"/>
    <w:rsid w:val="00F33040"/>
    <w:rsid w:val="00F33495"/>
    <w:rsid w:val="00F3362E"/>
    <w:rsid w:val="00F34CD9"/>
    <w:rsid w:val="00F350CE"/>
    <w:rsid w:val="00F35370"/>
    <w:rsid w:val="00F35FBC"/>
    <w:rsid w:val="00F368F6"/>
    <w:rsid w:val="00F36BC9"/>
    <w:rsid w:val="00F36D9B"/>
    <w:rsid w:val="00F36EDE"/>
    <w:rsid w:val="00F37BD3"/>
    <w:rsid w:val="00F401B6"/>
    <w:rsid w:val="00F40CA8"/>
    <w:rsid w:val="00F40E86"/>
    <w:rsid w:val="00F41684"/>
    <w:rsid w:val="00F41EF6"/>
    <w:rsid w:val="00F42262"/>
    <w:rsid w:val="00F425CA"/>
    <w:rsid w:val="00F42CE6"/>
    <w:rsid w:val="00F42FF4"/>
    <w:rsid w:val="00F43F5C"/>
    <w:rsid w:val="00F441B6"/>
    <w:rsid w:val="00F442A8"/>
    <w:rsid w:val="00F444D2"/>
    <w:rsid w:val="00F4456A"/>
    <w:rsid w:val="00F44650"/>
    <w:rsid w:val="00F44A4D"/>
    <w:rsid w:val="00F44E74"/>
    <w:rsid w:val="00F455C7"/>
    <w:rsid w:val="00F4609D"/>
    <w:rsid w:val="00F46168"/>
    <w:rsid w:val="00F461E2"/>
    <w:rsid w:val="00F46347"/>
    <w:rsid w:val="00F4675E"/>
    <w:rsid w:val="00F469C2"/>
    <w:rsid w:val="00F47141"/>
    <w:rsid w:val="00F4735F"/>
    <w:rsid w:val="00F47405"/>
    <w:rsid w:val="00F476A2"/>
    <w:rsid w:val="00F47888"/>
    <w:rsid w:val="00F478CE"/>
    <w:rsid w:val="00F47C73"/>
    <w:rsid w:val="00F47F3D"/>
    <w:rsid w:val="00F504A3"/>
    <w:rsid w:val="00F51223"/>
    <w:rsid w:val="00F512E1"/>
    <w:rsid w:val="00F512F2"/>
    <w:rsid w:val="00F51592"/>
    <w:rsid w:val="00F51672"/>
    <w:rsid w:val="00F51E6F"/>
    <w:rsid w:val="00F520EA"/>
    <w:rsid w:val="00F52475"/>
    <w:rsid w:val="00F530EC"/>
    <w:rsid w:val="00F531C4"/>
    <w:rsid w:val="00F534B8"/>
    <w:rsid w:val="00F5351B"/>
    <w:rsid w:val="00F5385B"/>
    <w:rsid w:val="00F54501"/>
    <w:rsid w:val="00F54CCD"/>
    <w:rsid w:val="00F54D18"/>
    <w:rsid w:val="00F55029"/>
    <w:rsid w:val="00F5546D"/>
    <w:rsid w:val="00F5567F"/>
    <w:rsid w:val="00F55EC3"/>
    <w:rsid w:val="00F55F2E"/>
    <w:rsid w:val="00F55F94"/>
    <w:rsid w:val="00F56436"/>
    <w:rsid w:val="00F564F1"/>
    <w:rsid w:val="00F569CC"/>
    <w:rsid w:val="00F56B0E"/>
    <w:rsid w:val="00F56E3A"/>
    <w:rsid w:val="00F56F91"/>
    <w:rsid w:val="00F571B3"/>
    <w:rsid w:val="00F5758C"/>
    <w:rsid w:val="00F5764B"/>
    <w:rsid w:val="00F57875"/>
    <w:rsid w:val="00F57CC1"/>
    <w:rsid w:val="00F601BC"/>
    <w:rsid w:val="00F61421"/>
    <w:rsid w:val="00F61905"/>
    <w:rsid w:val="00F61BD3"/>
    <w:rsid w:val="00F61E37"/>
    <w:rsid w:val="00F625C0"/>
    <w:rsid w:val="00F62B84"/>
    <w:rsid w:val="00F63483"/>
    <w:rsid w:val="00F635A6"/>
    <w:rsid w:val="00F635D5"/>
    <w:rsid w:val="00F63B0B"/>
    <w:rsid w:val="00F63F3F"/>
    <w:rsid w:val="00F640E9"/>
    <w:rsid w:val="00F645AB"/>
    <w:rsid w:val="00F64DF8"/>
    <w:rsid w:val="00F65065"/>
    <w:rsid w:val="00F65877"/>
    <w:rsid w:val="00F6596D"/>
    <w:rsid w:val="00F6615A"/>
    <w:rsid w:val="00F66C27"/>
    <w:rsid w:val="00F670F3"/>
    <w:rsid w:val="00F67294"/>
    <w:rsid w:val="00F67310"/>
    <w:rsid w:val="00F67804"/>
    <w:rsid w:val="00F67C72"/>
    <w:rsid w:val="00F67D22"/>
    <w:rsid w:val="00F67F83"/>
    <w:rsid w:val="00F7091B"/>
    <w:rsid w:val="00F70D01"/>
    <w:rsid w:val="00F72228"/>
    <w:rsid w:val="00F724BB"/>
    <w:rsid w:val="00F7266C"/>
    <w:rsid w:val="00F72B9E"/>
    <w:rsid w:val="00F72F92"/>
    <w:rsid w:val="00F731D1"/>
    <w:rsid w:val="00F74061"/>
    <w:rsid w:val="00F7407B"/>
    <w:rsid w:val="00F740AE"/>
    <w:rsid w:val="00F748BD"/>
    <w:rsid w:val="00F74EF3"/>
    <w:rsid w:val="00F751E9"/>
    <w:rsid w:val="00F75677"/>
    <w:rsid w:val="00F756FB"/>
    <w:rsid w:val="00F75898"/>
    <w:rsid w:val="00F75CE4"/>
    <w:rsid w:val="00F762D2"/>
    <w:rsid w:val="00F770B3"/>
    <w:rsid w:val="00F77164"/>
    <w:rsid w:val="00F7791F"/>
    <w:rsid w:val="00F80310"/>
    <w:rsid w:val="00F80B06"/>
    <w:rsid w:val="00F80D69"/>
    <w:rsid w:val="00F81985"/>
    <w:rsid w:val="00F81DB3"/>
    <w:rsid w:val="00F81E29"/>
    <w:rsid w:val="00F81FB1"/>
    <w:rsid w:val="00F82186"/>
    <w:rsid w:val="00F8278A"/>
    <w:rsid w:val="00F829DD"/>
    <w:rsid w:val="00F82A54"/>
    <w:rsid w:val="00F83093"/>
    <w:rsid w:val="00F83403"/>
    <w:rsid w:val="00F835E1"/>
    <w:rsid w:val="00F83644"/>
    <w:rsid w:val="00F83C37"/>
    <w:rsid w:val="00F83DC5"/>
    <w:rsid w:val="00F83EF3"/>
    <w:rsid w:val="00F841D0"/>
    <w:rsid w:val="00F842BA"/>
    <w:rsid w:val="00F84F37"/>
    <w:rsid w:val="00F851DE"/>
    <w:rsid w:val="00F85B07"/>
    <w:rsid w:val="00F85DB4"/>
    <w:rsid w:val="00F85F05"/>
    <w:rsid w:val="00F869B0"/>
    <w:rsid w:val="00F872F3"/>
    <w:rsid w:val="00F87B8F"/>
    <w:rsid w:val="00F87BC5"/>
    <w:rsid w:val="00F90066"/>
    <w:rsid w:val="00F903DD"/>
    <w:rsid w:val="00F905F3"/>
    <w:rsid w:val="00F90FA7"/>
    <w:rsid w:val="00F91043"/>
    <w:rsid w:val="00F91172"/>
    <w:rsid w:val="00F9183D"/>
    <w:rsid w:val="00F91C40"/>
    <w:rsid w:val="00F91D1B"/>
    <w:rsid w:val="00F91E1B"/>
    <w:rsid w:val="00F92CB6"/>
    <w:rsid w:val="00F931EC"/>
    <w:rsid w:val="00F93762"/>
    <w:rsid w:val="00F93858"/>
    <w:rsid w:val="00F938CE"/>
    <w:rsid w:val="00F9398F"/>
    <w:rsid w:val="00F94A32"/>
    <w:rsid w:val="00F94E4C"/>
    <w:rsid w:val="00F9501E"/>
    <w:rsid w:val="00F950A3"/>
    <w:rsid w:val="00F959B7"/>
    <w:rsid w:val="00F95ED3"/>
    <w:rsid w:val="00F95FD1"/>
    <w:rsid w:val="00F96040"/>
    <w:rsid w:val="00F9605C"/>
    <w:rsid w:val="00F9699C"/>
    <w:rsid w:val="00F97FEB"/>
    <w:rsid w:val="00FA0132"/>
    <w:rsid w:val="00FA0996"/>
    <w:rsid w:val="00FA0D6A"/>
    <w:rsid w:val="00FA10B5"/>
    <w:rsid w:val="00FA1280"/>
    <w:rsid w:val="00FA15F0"/>
    <w:rsid w:val="00FA1E5C"/>
    <w:rsid w:val="00FA2512"/>
    <w:rsid w:val="00FA299B"/>
    <w:rsid w:val="00FA29BF"/>
    <w:rsid w:val="00FA3370"/>
    <w:rsid w:val="00FA3646"/>
    <w:rsid w:val="00FA3DB3"/>
    <w:rsid w:val="00FA4858"/>
    <w:rsid w:val="00FA4BB0"/>
    <w:rsid w:val="00FA4DA0"/>
    <w:rsid w:val="00FA54D0"/>
    <w:rsid w:val="00FA72A9"/>
    <w:rsid w:val="00FB002C"/>
    <w:rsid w:val="00FB0043"/>
    <w:rsid w:val="00FB0A48"/>
    <w:rsid w:val="00FB0CC2"/>
    <w:rsid w:val="00FB0D28"/>
    <w:rsid w:val="00FB1007"/>
    <w:rsid w:val="00FB1538"/>
    <w:rsid w:val="00FB17F1"/>
    <w:rsid w:val="00FB22FC"/>
    <w:rsid w:val="00FB2A55"/>
    <w:rsid w:val="00FB32DC"/>
    <w:rsid w:val="00FB3777"/>
    <w:rsid w:val="00FB37B0"/>
    <w:rsid w:val="00FB37DB"/>
    <w:rsid w:val="00FB3CC6"/>
    <w:rsid w:val="00FB3D81"/>
    <w:rsid w:val="00FB402C"/>
    <w:rsid w:val="00FB5134"/>
    <w:rsid w:val="00FB5C83"/>
    <w:rsid w:val="00FB6029"/>
    <w:rsid w:val="00FB64CC"/>
    <w:rsid w:val="00FB65A0"/>
    <w:rsid w:val="00FB6ADF"/>
    <w:rsid w:val="00FB7029"/>
    <w:rsid w:val="00FB7863"/>
    <w:rsid w:val="00FB79C0"/>
    <w:rsid w:val="00FB7E12"/>
    <w:rsid w:val="00FC0377"/>
    <w:rsid w:val="00FC080F"/>
    <w:rsid w:val="00FC0D97"/>
    <w:rsid w:val="00FC1120"/>
    <w:rsid w:val="00FC1C09"/>
    <w:rsid w:val="00FC2605"/>
    <w:rsid w:val="00FC2611"/>
    <w:rsid w:val="00FC2807"/>
    <w:rsid w:val="00FC3828"/>
    <w:rsid w:val="00FC39DA"/>
    <w:rsid w:val="00FC3BA1"/>
    <w:rsid w:val="00FC43ED"/>
    <w:rsid w:val="00FC4CF4"/>
    <w:rsid w:val="00FC554D"/>
    <w:rsid w:val="00FC55EA"/>
    <w:rsid w:val="00FC5932"/>
    <w:rsid w:val="00FC61A4"/>
    <w:rsid w:val="00FC6866"/>
    <w:rsid w:val="00FC6869"/>
    <w:rsid w:val="00FC6C4B"/>
    <w:rsid w:val="00FC6F83"/>
    <w:rsid w:val="00FC74C1"/>
    <w:rsid w:val="00FC7883"/>
    <w:rsid w:val="00FC7BDF"/>
    <w:rsid w:val="00FC7E8E"/>
    <w:rsid w:val="00FD029B"/>
    <w:rsid w:val="00FD1A17"/>
    <w:rsid w:val="00FD1B02"/>
    <w:rsid w:val="00FD1B6F"/>
    <w:rsid w:val="00FD1F1D"/>
    <w:rsid w:val="00FD22AD"/>
    <w:rsid w:val="00FD2A72"/>
    <w:rsid w:val="00FD31C5"/>
    <w:rsid w:val="00FD344D"/>
    <w:rsid w:val="00FD3A9B"/>
    <w:rsid w:val="00FD413C"/>
    <w:rsid w:val="00FD4179"/>
    <w:rsid w:val="00FD45F2"/>
    <w:rsid w:val="00FD4832"/>
    <w:rsid w:val="00FD4A70"/>
    <w:rsid w:val="00FD4A8E"/>
    <w:rsid w:val="00FD4B38"/>
    <w:rsid w:val="00FD4F60"/>
    <w:rsid w:val="00FD580A"/>
    <w:rsid w:val="00FD5CCC"/>
    <w:rsid w:val="00FD6143"/>
    <w:rsid w:val="00FD66C5"/>
    <w:rsid w:val="00FD6821"/>
    <w:rsid w:val="00FD6FFA"/>
    <w:rsid w:val="00FD7294"/>
    <w:rsid w:val="00FD7765"/>
    <w:rsid w:val="00FD78C3"/>
    <w:rsid w:val="00FD7A42"/>
    <w:rsid w:val="00FD7E1F"/>
    <w:rsid w:val="00FE0873"/>
    <w:rsid w:val="00FE1C20"/>
    <w:rsid w:val="00FE1CB7"/>
    <w:rsid w:val="00FE2A21"/>
    <w:rsid w:val="00FE3208"/>
    <w:rsid w:val="00FE3AF7"/>
    <w:rsid w:val="00FE5271"/>
    <w:rsid w:val="00FE565E"/>
    <w:rsid w:val="00FE5A16"/>
    <w:rsid w:val="00FE6156"/>
    <w:rsid w:val="00FE6595"/>
    <w:rsid w:val="00FE6ACD"/>
    <w:rsid w:val="00FE6F90"/>
    <w:rsid w:val="00FE6FA2"/>
    <w:rsid w:val="00FE7250"/>
    <w:rsid w:val="00FE74C0"/>
    <w:rsid w:val="00FE74EF"/>
    <w:rsid w:val="00FE75B5"/>
    <w:rsid w:val="00FE789C"/>
    <w:rsid w:val="00FE7A0D"/>
    <w:rsid w:val="00FE7FC8"/>
    <w:rsid w:val="00FF012B"/>
    <w:rsid w:val="00FF0F5F"/>
    <w:rsid w:val="00FF133E"/>
    <w:rsid w:val="00FF286F"/>
    <w:rsid w:val="00FF2948"/>
    <w:rsid w:val="00FF2DAA"/>
    <w:rsid w:val="00FF32A8"/>
    <w:rsid w:val="00FF3C22"/>
    <w:rsid w:val="00FF3D3C"/>
    <w:rsid w:val="00FF3F21"/>
    <w:rsid w:val="00FF4153"/>
    <w:rsid w:val="00FF46CE"/>
    <w:rsid w:val="00FF4DB0"/>
    <w:rsid w:val="00FF4E13"/>
    <w:rsid w:val="00FF59FA"/>
    <w:rsid w:val="00FF5B8C"/>
    <w:rsid w:val="00FF5C95"/>
    <w:rsid w:val="00FF6769"/>
    <w:rsid w:val="00FF73EA"/>
    <w:rsid w:val="00FF7483"/>
    <w:rsid w:val="00FF74E3"/>
    <w:rsid w:val="00FF7779"/>
    <w:rsid w:val="043E1060"/>
    <w:rsid w:val="04FCA248"/>
    <w:rsid w:val="08FBAD4C"/>
    <w:rsid w:val="0959CF25"/>
    <w:rsid w:val="0AD6F4A3"/>
    <w:rsid w:val="0ADD4738"/>
    <w:rsid w:val="0B774703"/>
    <w:rsid w:val="0E3E5F67"/>
    <w:rsid w:val="119E3FEE"/>
    <w:rsid w:val="12650857"/>
    <w:rsid w:val="12F3E78C"/>
    <w:rsid w:val="13543BF9"/>
    <w:rsid w:val="16100E9F"/>
    <w:rsid w:val="1621C058"/>
    <w:rsid w:val="1903C310"/>
    <w:rsid w:val="196E1253"/>
    <w:rsid w:val="1CD27F3F"/>
    <w:rsid w:val="1D705D85"/>
    <w:rsid w:val="1DB914D9"/>
    <w:rsid w:val="1E0CCCBB"/>
    <w:rsid w:val="1EA2065A"/>
    <w:rsid w:val="20CC6A56"/>
    <w:rsid w:val="231F26E2"/>
    <w:rsid w:val="2365F6BA"/>
    <w:rsid w:val="252CB5F1"/>
    <w:rsid w:val="2F0ECF24"/>
    <w:rsid w:val="2FB52A7C"/>
    <w:rsid w:val="321EE0A8"/>
    <w:rsid w:val="365361DA"/>
    <w:rsid w:val="37AD3008"/>
    <w:rsid w:val="3CC311AA"/>
    <w:rsid w:val="42E11604"/>
    <w:rsid w:val="45307140"/>
    <w:rsid w:val="478D0428"/>
    <w:rsid w:val="493951BD"/>
    <w:rsid w:val="4A44C816"/>
    <w:rsid w:val="4B4B28A5"/>
    <w:rsid w:val="4B8E33DC"/>
    <w:rsid w:val="4BED470E"/>
    <w:rsid w:val="4D02B160"/>
    <w:rsid w:val="4D77B977"/>
    <w:rsid w:val="4DB5F26F"/>
    <w:rsid w:val="4F253357"/>
    <w:rsid w:val="50D1D10C"/>
    <w:rsid w:val="51F52FC2"/>
    <w:rsid w:val="537D9BA6"/>
    <w:rsid w:val="54CD96B4"/>
    <w:rsid w:val="55F7DC07"/>
    <w:rsid w:val="5A1E6374"/>
    <w:rsid w:val="5E50F2C1"/>
    <w:rsid w:val="5EC75DB8"/>
    <w:rsid w:val="652181F7"/>
    <w:rsid w:val="6570DDFF"/>
    <w:rsid w:val="690E4CFE"/>
    <w:rsid w:val="692781CB"/>
    <w:rsid w:val="6B40A1EB"/>
    <w:rsid w:val="6F30A71E"/>
    <w:rsid w:val="6FDB8B31"/>
    <w:rsid w:val="706613F5"/>
    <w:rsid w:val="72E2C5A2"/>
    <w:rsid w:val="73B6F8FF"/>
    <w:rsid w:val="7573B4AC"/>
    <w:rsid w:val="7650B2D4"/>
    <w:rsid w:val="76DF9B6E"/>
    <w:rsid w:val="7A1A5606"/>
    <w:rsid w:val="7CF715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E6884FE"/>
  <w14:defaultImageDpi w14:val="330"/>
  <w15:docId w15:val="{6B6A229A-E77B-4927-824E-B48DC9EEC5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2266"/>
  </w:style>
  <w:style w:type="paragraph" w:styleId="Heading1">
    <w:name w:val="heading 1"/>
    <w:basedOn w:val="Normal"/>
    <w:next w:val="Normal"/>
    <w:link w:val="Heading1Char"/>
    <w:uiPriority w:val="9"/>
    <w:qFormat/>
    <w:rsid w:val="00E3344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7E466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E466B"/>
  </w:style>
  <w:style w:type="paragraph" w:styleId="Footer">
    <w:name w:val="footer"/>
    <w:basedOn w:val="Normal"/>
    <w:link w:val="FooterChar"/>
    <w:uiPriority w:val="99"/>
    <w:unhideWhenUsed/>
    <w:rsid w:val="007E466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E466B"/>
  </w:style>
  <w:style w:type="paragraph" w:styleId="BalloonText">
    <w:name w:val="Balloon Text"/>
    <w:basedOn w:val="Normal"/>
    <w:link w:val="BalloonTextChar"/>
    <w:uiPriority w:val="99"/>
    <w:semiHidden/>
    <w:unhideWhenUsed/>
    <w:rsid w:val="007E466B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466B"/>
    <w:rPr>
      <w:rFonts w:ascii="Lucida Grande" w:hAnsi="Lucida Grande" w:cs="Lucida Grande"/>
      <w:sz w:val="18"/>
      <w:szCs w:val="18"/>
    </w:rPr>
  </w:style>
  <w:style w:type="paragraph" w:customStyle="1" w:styleId="BasicParagraph">
    <w:name w:val="[Basic Paragraph]"/>
    <w:basedOn w:val="Normal"/>
    <w:rsid w:val="007E466B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Times-Roman" w:eastAsia="Times New Roman" w:hAnsi="Times-Roman" w:cs="Times-Roman"/>
      <w:color w:val="000000"/>
      <w:lang w:bidi="en-US"/>
    </w:rPr>
  </w:style>
  <w:style w:type="paragraph" w:styleId="ListBullet">
    <w:name w:val="List Bullet"/>
    <w:basedOn w:val="Normal"/>
    <w:unhideWhenUsed/>
    <w:rsid w:val="00880563"/>
    <w:pPr>
      <w:numPr>
        <w:numId w:val="1"/>
      </w:numPr>
    </w:pPr>
    <w:rPr>
      <w:rFonts w:ascii="Times New Roman" w:eastAsia="Times New Roman" w:hAnsi="Times New Roman" w:cs="Times New Roman"/>
      <w:lang w:val="en-GB" w:eastAsia="en-GB"/>
    </w:rPr>
  </w:style>
  <w:style w:type="table" w:styleId="TableGrid">
    <w:name w:val="Table Grid"/>
    <w:basedOn w:val="TableNormal"/>
    <w:uiPriority w:val="59"/>
    <w:rsid w:val="00980A8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C2366"/>
    <w:pPr>
      <w:spacing w:before="120" w:after="200"/>
      <w:ind w:left="720"/>
      <w:contextualSpacing/>
    </w:pPr>
    <w:rPr>
      <w:rFonts w:ascii="Arial" w:eastAsiaTheme="minorHAnsi" w:hAnsi="Arial" w:cs="Arial"/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175A55"/>
    <w:rPr>
      <w:color w:val="0000FF" w:themeColor="hyperlink"/>
      <w:u w:val="single"/>
    </w:rPr>
  </w:style>
  <w:style w:type="character" w:styleId="Strong">
    <w:name w:val="Strong"/>
    <w:basedOn w:val="DefaultParagraphFont"/>
    <w:uiPriority w:val="22"/>
    <w:qFormat/>
    <w:rsid w:val="00464E83"/>
    <w:rPr>
      <w:b/>
      <w:bCs/>
    </w:rPr>
  </w:style>
  <w:style w:type="paragraph" w:styleId="PlainText">
    <w:name w:val="Plain Text"/>
    <w:basedOn w:val="Normal"/>
    <w:link w:val="PlainTextChar"/>
    <w:uiPriority w:val="99"/>
    <w:semiHidden/>
    <w:unhideWhenUsed/>
    <w:rsid w:val="00B97C12"/>
    <w:rPr>
      <w:rFonts w:ascii="Calibri" w:eastAsiaTheme="minorHAnsi" w:hAnsi="Calibri"/>
      <w:sz w:val="22"/>
      <w:szCs w:val="21"/>
      <w:lang w:val="en-GB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B97C12"/>
    <w:rPr>
      <w:rFonts w:ascii="Calibri" w:eastAsiaTheme="minorHAnsi" w:hAnsi="Calibri"/>
      <w:sz w:val="22"/>
      <w:szCs w:val="21"/>
      <w:lang w:val="en-GB"/>
    </w:rPr>
  </w:style>
  <w:style w:type="paragraph" w:styleId="NormalWeb">
    <w:name w:val="Normal (Web)"/>
    <w:basedOn w:val="Normal"/>
    <w:uiPriority w:val="99"/>
    <w:unhideWhenUsed/>
    <w:rsid w:val="007811CC"/>
    <w:pPr>
      <w:spacing w:before="100" w:beforeAutospacing="1" w:after="100" w:afterAutospacing="1"/>
    </w:pPr>
    <w:rPr>
      <w:rFonts w:ascii="Times New Roman" w:eastAsiaTheme="minorHAnsi" w:hAnsi="Times New Roman" w:cs="Times New Roman"/>
      <w:lang w:val="en-GB"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55191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5191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5191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5191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5191F"/>
    <w:rPr>
      <w:b/>
      <w:bCs/>
      <w:sz w:val="20"/>
      <w:szCs w:val="20"/>
    </w:rPr>
  </w:style>
  <w:style w:type="paragraph" w:styleId="NoSpacing">
    <w:name w:val="No Spacing"/>
    <w:basedOn w:val="Normal"/>
    <w:uiPriority w:val="1"/>
    <w:qFormat/>
    <w:rsid w:val="00683DCA"/>
    <w:rPr>
      <w:rFonts w:ascii="Calibri" w:eastAsiaTheme="minorHAnsi" w:hAnsi="Calibri" w:cs="Calibri"/>
      <w:sz w:val="22"/>
      <w:szCs w:val="22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E33440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075D5"/>
    <w:rPr>
      <w:color w:val="605E5C"/>
      <w:shd w:val="clear" w:color="auto" w:fill="E1DFDD"/>
    </w:rPr>
  </w:style>
  <w:style w:type="paragraph" w:customStyle="1" w:styleId="m-8446628419946020305msonospacing">
    <w:name w:val="m_-8446628419946020305msonospacing"/>
    <w:basedOn w:val="Normal"/>
    <w:rsid w:val="00D57823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  <w:lang w:val="en-GB" w:eastAsia="en-GB"/>
    </w:rPr>
  </w:style>
  <w:style w:type="paragraph" w:customStyle="1" w:styleId="xmsonormal">
    <w:name w:val="x_msonormal"/>
    <w:basedOn w:val="Normal"/>
    <w:rsid w:val="00AF316F"/>
    <w:rPr>
      <w:rFonts w:ascii="Calibri" w:eastAsiaTheme="minorHAnsi" w:hAnsi="Calibri" w:cs="Calibri"/>
      <w:sz w:val="22"/>
      <w:szCs w:val="22"/>
      <w:lang w:val="en-GB"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7539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440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67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7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5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89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306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91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51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14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791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54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80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494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5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12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05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83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545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678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65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872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04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10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53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56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43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11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32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53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76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00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57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502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76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45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048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706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01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20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148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21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2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18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377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3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08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267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2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91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34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01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0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30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97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34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78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evertonstadium.com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B795018DD8E54081235DE9129C3A8B" ma:contentTypeVersion="12" ma:contentTypeDescription="Create a new document." ma:contentTypeScope="" ma:versionID="d6ce3de5c4978a886188092e9c784b05">
  <xsd:schema xmlns:xsd="http://www.w3.org/2001/XMLSchema" xmlns:xs="http://www.w3.org/2001/XMLSchema" xmlns:p="http://schemas.microsoft.com/office/2006/metadata/properties" xmlns:ns2="f5846b1c-802d-4f95-9ef4-df3a6e626dc8" xmlns:ns3="de73ca60-a27a-4685-aac9-dc6108b9862c" targetNamespace="http://schemas.microsoft.com/office/2006/metadata/properties" ma:root="true" ma:fieldsID="0ef9165cf82efb572f3eb512768883ad" ns2:_="" ns3:_="">
    <xsd:import namespace="f5846b1c-802d-4f95-9ef4-df3a6e626dc8"/>
    <xsd:import namespace="de73ca60-a27a-4685-aac9-dc6108b9862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846b1c-802d-4f95-9ef4-df3a6e626dc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73ca60-a27a-4685-aac9-dc6108b9862c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0C188AC-97B2-43C8-95B1-FCEC3B94E78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2175CAE-ADBC-45D9-8067-CC925AB1E84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79745EC-C8A1-4C79-9745-AE16D2B91C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846b1c-802d-4f95-9ef4-df3a6e626dc8"/>
    <ds:schemaRef ds:uri="de73ca60-a27a-4685-aac9-dc6108b9862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06C2450-A1A6-47D5-8578-C1EECDBDAA2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5</Pages>
  <Words>1398</Words>
  <Characters>7975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FC</Company>
  <LinksUpToDate>false</LinksUpToDate>
  <CharactersWithSpaces>9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igel Payne</dc:creator>
  <cp:lastModifiedBy>Christine Prior</cp:lastModifiedBy>
  <cp:revision>17</cp:revision>
  <cp:lastPrinted>2020-02-18T11:13:00Z</cp:lastPrinted>
  <dcterms:created xsi:type="dcterms:W3CDTF">2021-10-26T09:43:00Z</dcterms:created>
  <dcterms:modified xsi:type="dcterms:W3CDTF">2021-10-26T10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AB795018DD8E54081235DE9129C3A8B</vt:lpwstr>
  </property>
</Properties>
</file>